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620F1" w14:textId="21C0F6B3" w:rsidR="00B5200C" w:rsidRPr="007944F7" w:rsidRDefault="00B5200C" w:rsidP="008D10C9">
      <w:pPr>
        <w:pStyle w:val="Heading1"/>
        <w:ind w:firstLine="720"/>
        <w:rPr>
          <w:rFonts w:cs="Arial"/>
          <w:sz w:val="48"/>
          <w:szCs w:val="48"/>
        </w:rPr>
      </w:pPr>
      <w:bookmarkStart w:id="0" w:name="_Toc512938918"/>
      <w:r w:rsidRPr="4EAA2A29">
        <w:rPr>
          <w:rFonts w:cs="Arial"/>
          <w:sz w:val="48"/>
          <w:szCs w:val="48"/>
          <w:lang w:val="en-US"/>
        </w:rPr>
        <w:t>VMware</w:t>
      </w:r>
      <w:r w:rsidRPr="4EAA2A29">
        <w:rPr>
          <w:rFonts w:cs="Arial"/>
          <w:sz w:val="48"/>
          <w:szCs w:val="48"/>
        </w:rPr>
        <w:t xml:space="preserve"> Accessibility Conformance Report</w:t>
      </w:r>
      <w:bookmarkEnd w:id="0"/>
    </w:p>
    <w:p w14:paraId="0FBAC6AC" w14:textId="77777777" w:rsidR="00B5200C" w:rsidRPr="007944F7" w:rsidRDefault="00B5200C" w:rsidP="001D2295">
      <w:pPr>
        <w:pStyle w:val="Heading1"/>
        <w:ind w:firstLine="720"/>
        <w:rPr>
          <w:rFonts w:cs="Arial"/>
          <w:lang w:val="en-US"/>
        </w:rPr>
      </w:pPr>
      <w:bookmarkStart w:id="1" w:name="_Toc512938919"/>
      <w:r w:rsidRPr="7C3B16EE">
        <w:rPr>
          <w:rFonts w:cs="Arial"/>
          <w:sz w:val="48"/>
          <w:szCs w:val="48"/>
          <w:lang w:val="en-US"/>
        </w:rPr>
        <w:t>International Edition</w:t>
      </w:r>
      <w:bookmarkEnd w:id="1"/>
    </w:p>
    <w:p w14:paraId="0B64778C" w14:textId="77777777" w:rsidR="00B5200C" w:rsidRPr="007944F7" w:rsidRDefault="00B5200C" w:rsidP="00B5200C">
      <w:pPr>
        <w:pStyle w:val="NormalWeb"/>
        <w:jc w:val="center"/>
        <w:rPr>
          <w:rFonts w:ascii="Arial" w:hAnsi="Arial" w:cs="Arial"/>
          <w:b/>
        </w:rPr>
      </w:pPr>
      <w:r w:rsidRPr="007944F7">
        <w:rPr>
          <w:rFonts w:ascii="Arial" w:hAnsi="Arial" w:cs="Arial"/>
          <w:b/>
        </w:rPr>
        <w:t>(Based on VPAT</w:t>
      </w:r>
      <w:r w:rsidRPr="007944F7">
        <w:rPr>
          <w:rFonts w:ascii="Arial" w:hAnsi="Arial" w:cs="Arial"/>
          <w:vertAlign w:val="superscript"/>
        </w:rPr>
        <w:t>®</w:t>
      </w:r>
      <w:r w:rsidRPr="007944F7">
        <w:rPr>
          <w:rFonts w:ascii="Arial" w:hAnsi="Arial" w:cs="Arial"/>
          <w:b/>
        </w:rPr>
        <w:t xml:space="preserve"> Version 2.4)</w:t>
      </w:r>
    </w:p>
    <w:p w14:paraId="284AFF24" w14:textId="77777777" w:rsidR="00B5200C" w:rsidRPr="007944F7" w:rsidRDefault="00B5200C" w:rsidP="006128AB">
      <w:pPr>
        <w:pStyle w:val="Heading2"/>
        <w:spacing w:after="0" w:afterAutospacing="0"/>
        <w:rPr>
          <w:rFonts w:cs="Arial"/>
          <w:lang w:val="en-US"/>
        </w:rPr>
      </w:pPr>
      <w:bookmarkStart w:id="2" w:name="_Toc512938920"/>
      <w:r w:rsidRPr="007944F7">
        <w:rPr>
          <w:rFonts w:cs="Arial"/>
        </w:rPr>
        <w:t>Name of Product/Version:</w:t>
      </w:r>
      <w:bookmarkEnd w:id="2"/>
      <w:r w:rsidRPr="007944F7">
        <w:rPr>
          <w:rFonts w:cs="Arial"/>
        </w:rPr>
        <w:t xml:space="preserve"> </w:t>
      </w:r>
    </w:p>
    <w:p w14:paraId="602AD447" w14:textId="68F9B779" w:rsidR="00B5200C" w:rsidRPr="009D09B3" w:rsidRDefault="009D09B3" w:rsidP="00B5200C">
      <w:pPr>
        <w:rPr>
          <w:rFonts w:ascii="Arial" w:hAnsi="Arial" w:cs="Arial"/>
        </w:rPr>
      </w:pPr>
      <w:r w:rsidRPr="009D09B3">
        <w:rPr>
          <w:rFonts w:ascii="Arial" w:hAnsi="Arial" w:cs="Arial"/>
          <w:color w:val="333333"/>
          <w:shd w:val="clear" w:color="auto" w:fill="F9F9F9"/>
        </w:rPr>
        <w:t>VMware NSX-T</w:t>
      </w:r>
      <w:r w:rsidRPr="009D09B3">
        <w:rPr>
          <w:rFonts w:ascii="Arial" w:hAnsi="Arial" w:cs="Arial"/>
          <w:color w:val="333333"/>
          <w:shd w:val="clear" w:color="auto" w:fill="F9F9F9"/>
          <w:vertAlign w:val="superscript"/>
        </w:rPr>
        <w:t>TM</w:t>
      </w:r>
      <w:r w:rsidRPr="009D09B3">
        <w:rPr>
          <w:rFonts w:ascii="Arial" w:hAnsi="Arial" w:cs="Arial"/>
          <w:color w:val="333333"/>
          <w:shd w:val="clear" w:color="auto" w:fill="F9F9F9"/>
        </w:rPr>
        <w:t> Data Center</w:t>
      </w:r>
      <w:r>
        <w:rPr>
          <w:rFonts w:ascii="Arial" w:hAnsi="Arial" w:cs="Arial"/>
          <w:color w:val="333333"/>
          <w:shd w:val="clear" w:color="auto" w:fill="F9F9F9"/>
        </w:rPr>
        <w:t xml:space="preserve"> 3.2</w:t>
      </w:r>
    </w:p>
    <w:p w14:paraId="661E9D94" w14:textId="77777777" w:rsidR="00B5200C" w:rsidRPr="007944F7" w:rsidRDefault="00B5200C" w:rsidP="006128AB">
      <w:pPr>
        <w:pStyle w:val="Heading2"/>
        <w:spacing w:after="0" w:afterAutospacing="0"/>
        <w:rPr>
          <w:rFonts w:cs="Arial"/>
        </w:rPr>
      </w:pPr>
      <w:bookmarkStart w:id="3" w:name="_Toc512938921"/>
      <w:r w:rsidRPr="007944F7">
        <w:rPr>
          <w:rFonts w:cs="Arial"/>
          <w:lang w:val="en-US"/>
        </w:rPr>
        <w:t>Report D</w:t>
      </w:r>
      <w:r w:rsidRPr="007944F7">
        <w:rPr>
          <w:rFonts w:cs="Arial"/>
        </w:rPr>
        <w:t xml:space="preserve">ate: </w:t>
      </w:r>
    </w:p>
    <w:p w14:paraId="3F902549" w14:textId="2D4B223C" w:rsidR="00B5200C" w:rsidRPr="005540D7" w:rsidRDefault="00D947C6" w:rsidP="00B5200C">
      <w:pPr>
        <w:rPr>
          <w:rFonts w:ascii="Arial" w:hAnsi="Arial" w:cs="Arial"/>
        </w:rPr>
      </w:pPr>
      <w:r>
        <w:rPr>
          <w:rFonts w:ascii="Arial" w:hAnsi="Arial" w:cs="Arial"/>
        </w:rPr>
        <w:t>February 2022</w:t>
      </w:r>
    </w:p>
    <w:p w14:paraId="17F3384A" w14:textId="77777777" w:rsidR="00B5200C" w:rsidRPr="007944F7" w:rsidRDefault="00B5200C" w:rsidP="006128AB">
      <w:pPr>
        <w:pStyle w:val="Heading2"/>
        <w:spacing w:after="0" w:afterAutospacing="0"/>
        <w:rPr>
          <w:rFonts w:cs="Arial"/>
          <w:lang w:val="en-US"/>
        </w:rPr>
      </w:pPr>
      <w:r w:rsidRPr="007944F7">
        <w:rPr>
          <w:rFonts w:cs="Arial"/>
        </w:rPr>
        <w:t>Product Description:</w:t>
      </w:r>
      <w:bookmarkEnd w:id="3"/>
      <w:r w:rsidRPr="007944F7">
        <w:rPr>
          <w:rFonts w:cs="Arial"/>
        </w:rPr>
        <w:t xml:space="preserve"> </w:t>
      </w:r>
    </w:p>
    <w:p w14:paraId="27FDE61F" w14:textId="01FBE243" w:rsidR="00277766" w:rsidRDefault="00FF09BB" w:rsidP="00B5200C">
      <w:pPr>
        <w:rPr>
          <w:rFonts w:ascii="Arial" w:hAnsi="Arial" w:cs="Arial"/>
        </w:rPr>
      </w:pPr>
      <w:r w:rsidRPr="009D09B3">
        <w:rPr>
          <w:rFonts w:ascii="Arial" w:hAnsi="Arial" w:cs="Arial"/>
        </w:rPr>
        <w:t>NSX-T Data Center</w:t>
      </w:r>
      <w:r w:rsidR="00BF04DE">
        <w:rPr>
          <w:rFonts w:ascii="Arial" w:hAnsi="Arial" w:cs="Arial"/>
        </w:rPr>
        <w:t xml:space="preserve"> </w:t>
      </w:r>
      <w:r w:rsidR="00BF04DE" w:rsidRPr="00BF04DE">
        <w:rPr>
          <w:rFonts w:ascii="Arial" w:hAnsi="Arial" w:cs="Arial"/>
        </w:rPr>
        <w:t>(herein referred to as “the Product”)</w:t>
      </w:r>
      <w:r w:rsidRPr="009D09B3">
        <w:rPr>
          <w:rFonts w:ascii="Arial" w:hAnsi="Arial" w:cs="Arial"/>
        </w:rPr>
        <w:t xml:space="preserve"> provides a programmatic API to automate management activities. The API follows a resource-oriented Representational State Transfer (REST) architecture, using JSON object encoding. Clients interact with the API using RESTful web service</w:t>
      </w:r>
      <w:r w:rsidR="005B0946" w:rsidRPr="009D09B3">
        <w:rPr>
          <w:rFonts w:ascii="Arial" w:hAnsi="Arial" w:cs="Arial"/>
        </w:rPr>
        <w:t xml:space="preserve"> calls over the HTTPS protocol.</w:t>
      </w:r>
    </w:p>
    <w:p w14:paraId="5F25F5D6" w14:textId="7A8A996E" w:rsidR="000E08DD" w:rsidRPr="009D09B3" w:rsidRDefault="000E08DD" w:rsidP="00B5200C">
      <w:pPr>
        <w:rPr>
          <w:rFonts w:ascii="Arial" w:hAnsi="Arial" w:cs="Arial"/>
        </w:rPr>
      </w:pPr>
      <w:r>
        <w:rPr>
          <w:rStyle w:val="normaltextrun"/>
          <w:rFonts w:ascii="Arial" w:hAnsi="Arial" w:cs="Arial"/>
          <w:b/>
          <w:bCs/>
          <w:color w:val="000000"/>
          <w:shd w:val="clear" w:color="auto" w:fill="FFFFFF"/>
        </w:rPr>
        <w:t>Clarity Disclaimer: </w:t>
      </w:r>
      <w:r w:rsidRPr="009D09B3">
        <w:rPr>
          <w:rFonts w:ascii="Arial" w:hAnsi="Arial" w:cs="Arial"/>
          <w:color w:val="333333"/>
          <w:shd w:val="clear" w:color="auto" w:fill="F9F9F9"/>
        </w:rPr>
        <w:t>VMware NSX-T</w:t>
      </w:r>
      <w:r w:rsidRPr="009D09B3">
        <w:rPr>
          <w:rFonts w:ascii="Arial" w:hAnsi="Arial" w:cs="Arial"/>
          <w:color w:val="333333"/>
          <w:shd w:val="clear" w:color="auto" w:fill="F9F9F9"/>
          <w:vertAlign w:val="superscript"/>
        </w:rPr>
        <w:t>TM</w:t>
      </w:r>
      <w:r w:rsidRPr="009D09B3">
        <w:rPr>
          <w:rFonts w:ascii="Arial" w:hAnsi="Arial" w:cs="Arial"/>
          <w:color w:val="333333"/>
          <w:shd w:val="clear" w:color="auto" w:fill="F9F9F9"/>
        </w:rPr>
        <w:t> Data Center</w:t>
      </w:r>
      <w:r>
        <w:rPr>
          <w:rStyle w:val="normaltextrun"/>
          <w:rFonts w:ascii="Arial" w:hAnsi="Arial" w:cs="Arial"/>
          <w:color w:val="C00000"/>
          <w:shd w:val="clear" w:color="auto" w:fill="FFFFFF"/>
        </w:rPr>
        <w:t> </w:t>
      </w:r>
      <w:r>
        <w:rPr>
          <w:rStyle w:val="normaltextrun"/>
          <w:rFonts w:ascii="Arial" w:hAnsi="Arial" w:cs="Arial"/>
          <w:color w:val="000000"/>
          <w:shd w:val="clear" w:color="auto" w:fill="FFFFFF"/>
        </w:rPr>
        <w:t>was built using </w:t>
      </w:r>
      <w:r w:rsidR="00566B30">
        <w:rPr>
          <w:rStyle w:val="normaltextrun"/>
          <w:rFonts w:ascii="Arial" w:hAnsi="Arial" w:cs="Arial"/>
          <w:color w:val="000000"/>
          <w:shd w:val="clear" w:color="auto" w:fill="FFFFFF"/>
        </w:rPr>
        <w:t xml:space="preserve">Clarity </w:t>
      </w:r>
      <w:r w:rsidR="00706A66" w:rsidRPr="00706A66">
        <w:rPr>
          <w:rStyle w:val="normaltextrun"/>
          <w:rFonts w:ascii="Arial" w:hAnsi="Arial" w:cs="Arial"/>
          <w:color w:val="000000"/>
          <w:shd w:val="clear" w:color="auto" w:fill="FFFFFF"/>
        </w:rPr>
        <w:t>4.0.3</w:t>
      </w:r>
      <w:r w:rsidRPr="00706A66">
        <w:rPr>
          <w:rStyle w:val="normaltextrun"/>
          <w:rFonts w:ascii="Arial" w:hAnsi="Arial" w:cs="Arial"/>
          <w:color w:val="000000"/>
          <w:shd w:val="clear" w:color="auto" w:fill="FFFFFF"/>
        </w:rPr>
        <w:t> </w:t>
      </w:r>
      <w:r>
        <w:rPr>
          <w:rStyle w:val="normaltextrun"/>
          <w:rFonts w:ascii="Arial" w:hAnsi="Arial" w:cs="Arial"/>
          <w:color w:val="000000"/>
          <w:shd w:val="clear" w:color="auto" w:fill="FFFFFF"/>
        </w:rPr>
        <w:t>and </w:t>
      </w:r>
      <w:r w:rsidR="00566B30">
        <w:rPr>
          <w:rStyle w:val="normaltextrun"/>
          <w:rFonts w:ascii="Arial" w:hAnsi="Arial" w:cs="Arial"/>
          <w:color w:val="000000"/>
          <w:shd w:val="clear" w:color="auto" w:fill="FFFFFF"/>
        </w:rPr>
        <w:t xml:space="preserve">Angular </w:t>
      </w:r>
      <w:r w:rsidR="00706A66" w:rsidRPr="00706A66">
        <w:rPr>
          <w:rStyle w:val="normaltextrun"/>
          <w:rFonts w:ascii="Arial" w:hAnsi="Arial" w:cs="Arial"/>
          <w:color w:val="000000"/>
          <w:shd w:val="clear" w:color="auto" w:fill="FFFFFF"/>
        </w:rPr>
        <w:t>10.1.4</w:t>
      </w:r>
      <w:r>
        <w:rPr>
          <w:rStyle w:val="normaltextrun"/>
          <w:rFonts w:ascii="Arial" w:hAnsi="Arial" w:cs="Arial"/>
          <w:color w:val="000000"/>
          <w:shd w:val="clear" w:color="auto" w:fill="FFFFFF"/>
        </w:rPr>
        <w:t xml:space="preserve">. Please refer to the Clarity VPAT and Google Angular </w:t>
      </w:r>
      <w:r w:rsidR="00B9080F">
        <w:rPr>
          <w:rStyle w:val="normaltextrun"/>
          <w:rFonts w:ascii="Arial" w:hAnsi="Arial" w:cs="Arial"/>
          <w:color w:val="000000"/>
          <w:shd w:val="clear" w:color="auto" w:fill="FFFFFF"/>
        </w:rPr>
        <w:t xml:space="preserve">VPAT </w:t>
      </w:r>
      <w:r>
        <w:rPr>
          <w:rStyle w:val="normaltextrun"/>
          <w:rFonts w:ascii="Arial" w:hAnsi="Arial" w:cs="Arial"/>
          <w:color w:val="000000"/>
          <w:shd w:val="clear" w:color="auto" w:fill="FFFFFF"/>
        </w:rPr>
        <w:t>for more accessibility details.</w:t>
      </w:r>
    </w:p>
    <w:p w14:paraId="22FE1E98" w14:textId="77777777" w:rsidR="00B5200C" w:rsidRPr="007944F7" w:rsidRDefault="00B5200C" w:rsidP="006128AB">
      <w:pPr>
        <w:pStyle w:val="Heading2"/>
        <w:spacing w:after="0" w:afterAutospacing="0"/>
        <w:rPr>
          <w:rFonts w:cs="Arial"/>
        </w:rPr>
      </w:pPr>
      <w:bookmarkStart w:id="4" w:name="_Toc512938923"/>
      <w:r w:rsidRPr="007944F7">
        <w:rPr>
          <w:rFonts w:cs="Arial"/>
        </w:rPr>
        <w:t xml:space="preserve">Contact </w:t>
      </w:r>
      <w:r w:rsidRPr="007944F7">
        <w:rPr>
          <w:rFonts w:cs="Arial"/>
          <w:lang w:val="en-US"/>
        </w:rPr>
        <w:t>I</w:t>
      </w:r>
      <w:r w:rsidRPr="007944F7">
        <w:rPr>
          <w:rFonts w:cs="Arial"/>
        </w:rPr>
        <w:t>nformation:</w:t>
      </w:r>
      <w:bookmarkEnd w:id="4"/>
      <w:r w:rsidRPr="007944F7">
        <w:rPr>
          <w:rFonts w:cs="Arial"/>
        </w:rPr>
        <w:t xml:space="preserve"> </w:t>
      </w:r>
    </w:p>
    <w:p w14:paraId="09E86C16" w14:textId="77777777" w:rsidR="00B5200C" w:rsidRPr="007944F7" w:rsidRDefault="00B5200C" w:rsidP="00B5200C">
      <w:pPr>
        <w:spacing w:after="0" w:line="240" w:lineRule="auto"/>
        <w:rPr>
          <w:rFonts w:ascii="Arial" w:hAnsi="Arial" w:cs="Arial"/>
        </w:rPr>
      </w:pPr>
      <w:r w:rsidRPr="007944F7">
        <w:rPr>
          <w:rFonts w:ascii="Arial" w:hAnsi="Arial" w:cs="Arial"/>
        </w:rPr>
        <w:t xml:space="preserve">VMware Inc. </w:t>
      </w:r>
    </w:p>
    <w:p w14:paraId="34874AAE" w14:textId="77777777" w:rsidR="00B5200C" w:rsidRPr="007944F7" w:rsidRDefault="00B5200C" w:rsidP="00B5200C">
      <w:pPr>
        <w:spacing w:after="0" w:line="240" w:lineRule="auto"/>
        <w:rPr>
          <w:rFonts w:ascii="Arial" w:hAnsi="Arial" w:cs="Arial"/>
        </w:rPr>
      </w:pPr>
      <w:r w:rsidRPr="007944F7">
        <w:rPr>
          <w:rFonts w:ascii="Arial" w:hAnsi="Arial" w:cs="Arial"/>
        </w:rPr>
        <w:t xml:space="preserve">3401 Hillview Ave. </w:t>
      </w:r>
    </w:p>
    <w:p w14:paraId="4548C203" w14:textId="77777777" w:rsidR="00B5200C" w:rsidRPr="007944F7" w:rsidRDefault="00B5200C" w:rsidP="00B5200C">
      <w:pPr>
        <w:spacing w:after="0" w:line="240" w:lineRule="auto"/>
        <w:rPr>
          <w:rFonts w:ascii="Arial" w:hAnsi="Arial" w:cs="Arial"/>
        </w:rPr>
      </w:pPr>
      <w:r w:rsidRPr="007944F7">
        <w:rPr>
          <w:rFonts w:ascii="Arial" w:hAnsi="Arial" w:cs="Arial"/>
        </w:rPr>
        <w:t xml:space="preserve">Palo Alto, CA 94304, USA </w:t>
      </w:r>
    </w:p>
    <w:p w14:paraId="1347CDE6" w14:textId="77777777" w:rsidR="00B5200C" w:rsidRPr="007944F7" w:rsidRDefault="00B5200C" w:rsidP="00B5200C">
      <w:pPr>
        <w:spacing w:after="0" w:line="240" w:lineRule="auto"/>
        <w:rPr>
          <w:rFonts w:ascii="Arial" w:hAnsi="Arial" w:cs="Arial"/>
        </w:rPr>
      </w:pPr>
      <w:r w:rsidRPr="007944F7">
        <w:rPr>
          <w:rFonts w:ascii="Arial" w:hAnsi="Arial" w:cs="Arial"/>
        </w:rPr>
        <w:t xml:space="preserve">Tel: 1-877-486-9273 </w:t>
      </w:r>
    </w:p>
    <w:p w14:paraId="44B2BE1B" w14:textId="77777777" w:rsidR="00B5200C" w:rsidRPr="007944F7" w:rsidRDefault="00B5200C" w:rsidP="00B5200C">
      <w:pPr>
        <w:spacing w:after="0" w:line="240" w:lineRule="auto"/>
        <w:rPr>
          <w:rFonts w:ascii="Arial" w:hAnsi="Arial" w:cs="Arial"/>
        </w:rPr>
      </w:pPr>
      <w:r w:rsidRPr="007944F7">
        <w:rPr>
          <w:rFonts w:ascii="Arial" w:hAnsi="Arial" w:cs="Arial"/>
        </w:rPr>
        <w:t xml:space="preserve">Fax: 650-427-5001 </w:t>
      </w:r>
    </w:p>
    <w:p w14:paraId="1833EB93" w14:textId="77777777" w:rsidR="00B5200C" w:rsidRPr="007944F7" w:rsidRDefault="00B5200C" w:rsidP="00B5200C">
      <w:pPr>
        <w:spacing w:after="0" w:line="240" w:lineRule="auto"/>
        <w:rPr>
          <w:rFonts w:ascii="Arial" w:hAnsi="Arial" w:cs="Arial"/>
        </w:rPr>
      </w:pPr>
      <w:r w:rsidRPr="007944F7">
        <w:rPr>
          <w:rFonts w:ascii="Arial" w:hAnsi="Arial" w:cs="Arial"/>
        </w:rPr>
        <w:t xml:space="preserve">For more information, contact </w:t>
      </w:r>
      <w:hyperlink r:id="rId11" w:history="1">
        <w:r w:rsidRPr="007944F7">
          <w:rPr>
            <w:rStyle w:val="Hyperlink"/>
            <w:rFonts w:ascii="Arial" w:hAnsi="Arial" w:cs="Arial"/>
          </w:rPr>
          <w:t>accessibility@vmware.com</w:t>
        </w:r>
      </w:hyperlink>
    </w:p>
    <w:p w14:paraId="1EAB8B01" w14:textId="77777777" w:rsidR="00E55F57" w:rsidRDefault="00B5200C" w:rsidP="00E55F57">
      <w:pPr>
        <w:pStyle w:val="Heading2"/>
        <w:spacing w:after="0" w:afterAutospacing="0"/>
        <w:rPr>
          <w:rFonts w:cs="Arial"/>
        </w:rPr>
      </w:pPr>
      <w:bookmarkStart w:id="5" w:name="_Toc512938924"/>
      <w:r w:rsidRPr="007944F7">
        <w:rPr>
          <w:rFonts w:cs="Arial"/>
        </w:rPr>
        <w:t>Notes:</w:t>
      </w:r>
      <w:bookmarkEnd w:id="5"/>
      <w:r w:rsidRPr="007944F7">
        <w:rPr>
          <w:rFonts w:cs="Arial"/>
        </w:rPr>
        <w:t xml:space="preserve"> </w:t>
      </w:r>
    </w:p>
    <w:p w14:paraId="4C25B652" w14:textId="3BE6C1F4" w:rsidR="00B5200C" w:rsidRPr="007944F7" w:rsidRDefault="00E55F57" w:rsidP="00E55F57">
      <w:pPr>
        <w:pStyle w:val="Heading2"/>
        <w:spacing w:before="0" w:beforeAutospacing="0"/>
        <w:rPr>
          <w:rFonts w:cs="Arial"/>
        </w:rPr>
      </w:pPr>
      <w:r w:rsidRPr="00E55F57">
        <w:rPr>
          <w:b w:val="0"/>
          <w:color w:val="323232"/>
          <w:sz w:val="22"/>
          <w:shd w:val="clear" w:color="auto" w:fill="FFFFFF"/>
        </w:rPr>
        <w:t xml:space="preserve">The information contained in this report applies to the product itself. To see accessibility conformance for supporting products, please go to the </w:t>
      </w:r>
      <w:hyperlink r:id="rId12" w:history="1">
        <w:r w:rsidRPr="00E55F57">
          <w:rPr>
            <w:rStyle w:val="Hyperlink"/>
            <w:b w:val="0"/>
            <w:sz w:val="22"/>
            <w:shd w:val="clear" w:color="auto" w:fill="FFFFFF"/>
          </w:rPr>
          <w:t>VMWare Accessibility</w:t>
        </w:r>
      </w:hyperlink>
      <w:r w:rsidRPr="00E55F57">
        <w:rPr>
          <w:b w:val="0"/>
          <w:color w:val="323232"/>
          <w:sz w:val="22"/>
          <w:shd w:val="clear" w:color="auto" w:fill="FFFFFF"/>
        </w:rPr>
        <w:t xml:space="preserve"> page.</w:t>
      </w:r>
    </w:p>
    <w:p w14:paraId="5DD035A3" w14:textId="77777777" w:rsidR="00B5200C" w:rsidRPr="007944F7" w:rsidRDefault="00B5200C" w:rsidP="006128AB">
      <w:pPr>
        <w:pStyle w:val="Heading2"/>
        <w:spacing w:after="0" w:afterAutospacing="0"/>
        <w:rPr>
          <w:rFonts w:cs="Arial"/>
          <w:lang w:val="en-US"/>
        </w:rPr>
      </w:pPr>
      <w:r w:rsidRPr="007944F7">
        <w:rPr>
          <w:rFonts w:cs="Arial"/>
        </w:rPr>
        <w:lastRenderedPageBreak/>
        <w:t>Product Type</w:t>
      </w:r>
      <w:r w:rsidRPr="007944F7">
        <w:rPr>
          <w:rFonts w:cs="Arial"/>
          <w:lang w:val="en-US"/>
        </w:rPr>
        <w:t>:</w:t>
      </w:r>
    </w:p>
    <w:p w14:paraId="17A6A3DB" w14:textId="0733C01C" w:rsidR="00B5200C" w:rsidRPr="0020480A" w:rsidRDefault="00B5200C" w:rsidP="00D81B59">
      <w:pPr>
        <w:pStyle w:val="ListParagraph"/>
        <w:numPr>
          <w:ilvl w:val="0"/>
          <w:numId w:val="4"/>
        </w:numPr>
        <w:spacing w:after="0" w:line="240" w:lineRule="auto"/>
        <w:rPr>
          <w:rFonts w:ascii="Arial" w:eastAsia="Times New Roman" w:hAnsi="Arial" w:cs="Arial"/>
        </w:rPr>
      </w:pPr>
      <w:r w:rsidRPr="0020480A">
        <w:rPr>
          <w:rFonts w:ascii="Arial" w:eastAsia="Times New Roman" w:hAnsi="Arial" w:cs="Arial"/>
        </w:rPr>
        <w:t>Web:</w:t>
      </w:r>
      <w:r w:rsidR="004A3ABC">
        <w:rPr>
          <w:rFonts w:ascii="Arial" w:eastAsia="Times New Roman" w:hAnsi="Arial" w:cs="Arial"/>
        </w:rPr>
        <w:t xml:space="preserve"> </w:t>
      </w:r>
      <w:r w:rsidR="33007EAE" w:rsidRPr="7AB373F4">
        <w:rPr>
          <w:rFonts w:ascii="Arial" w:eastAsia="Times New Roman" w:hAnsi="Arial" w:cs="Arial"/>
        </w:rPr>
        <w:t>Yes</w:t>
      </w:r>
    </w:p>
    <w:p w14:paraId="6EE8C2C6" w14:textId="77777777" w:rsidR="00B5200C" w:rsidRPr="0020480A" w:rsidRDefault="00B5200C" w:rsidP="00D81B59">
      <w:pPr>
        <w:pStyle w:val="ListParagraph"/>
        <w:numPr>
          <w:ilvl w:val="0"/>
          <w:numId w:val="4"/>
        </w:numPr>
        <w:spacing w:after="0" w:line="240" w:lineRule="auto"/>
        <w:rPr>
          <w:rFonts w:ascii="Arial" w:eastAsia="Times New Roman" w:hAnsi="Arial" w:cs="Arial"/>
        </w:rPr>
      </w:pPr>
      <w:r w:rsidRPr="0020480A">
        <w:rPr>
          <w:rFonts w:ascii="Arial" w:eastAsia="Times New Roman" w:hAnsi="Arial" w:cs="Arial"/>
        </w:rPr>
        <w:t>Electronic Docs: No</w:t>
      </w:r>
    </w:p>
    <w:p w14:paraId="72852B4D" w14:textId="17334F35" w:rsidR="00B5200C" w:rsidRPr="0020480A" w:rsidRDefault="00B5200C" w:rsidP="00D81B59">
      <w:pPr>
        <w:pStyle w:val="ListParagraph"/>
        <w:numPr>
          <w:ilvl w:val="0"/>
          <w:numId w:val="4"/>
        </w:numPr>
        <w:spacing w:after="0" w:line="240" w:lineRule="auto"/>
        <w:rPr>
          <w:rFonts w:ascii="Arial" w:eastAsia="Times New Roman" w:hAnsi="Arial" w:cs="Arial"/>
        </w:rPr>
      </w:pPr>
      <w:r w:rsidRPr="0020480A">
        <w:rPr>
          <w:rFonts w:ascii="Arial" w:eastAsia="Times New Roman" w:hAnsi="Arial" w:cs="Arial"/>
        </w:rPr>
        <w:t xml:space="preserve">Software: </w:t>
      </w:r>
      <w:r w:rsidR="6A7EBF8C" w:rsidRPr="18E53DD4">
        <w:rPr>
          <w:rFonts w:ascii="Arial" w:eastAsia="Times New Roman" w:hAnsi="Arial" w:cs="Arial"/>
        </w:rPr>
        <w:t>No</w:t>
      </w:r>
    </w:p>
    <w:p w14:paraId="79DB0F19" w14:textId="77777777" w:rsidR="00B5200C" w:rsidRPr="0020480A" w:rsidRDefault="00B5200C" w:rsidP="00D81B59">
      <w:pPr>
        <w:pStyle w:val="ListParagraph"/>
        <w:numPr>
          <w:ilvl w:val="0"/>
          <w:numId w:val="4"/>
        </w:numPr>
        <w:spacing w:after="0" w:line="240" w:lineRule="auto"/>
        <w:rPr>
          <w:rFonts w:ascii="Arial" w:eastAsia="Times New Roman" w:hAnsi="Arial" w:cs="Arial"/>
        </w:rPr>
      </w:pPr>
      <w:r w:rsidRPr="0020480A">
        <w:rPr>
          <w:rFonts w:ascii="Arial" w:eastAsia="Times New Roman" w:hAnsi="Arial" w:cs="Arial"/>
        </w:rPr>
        <w:t>Closed: No</w:t>
      </w:r>
    </w:p>
    <w:p w14:paraId="63DF2219" w14:textId="77777777" w:rsidR="00B5200C" w:rsidRPr="0020480A" w:rsidRDefault="00B5200C" w:rsidP="00D81B59">
      <w:pPr>
        <w:pStyle w:val="ListParagraph"/>
        <w:numPr>
          <w:ilvl w:val="0"/>
          <w:numId w:val="4"/>
        </w:numPr>
        <w:spacing w:after="0" w:line="240" w:lineRule="auto"/>
        <w:rPr>
          <w:rFonts w:ascii="Arial" w:eastAsia="Times New Roman" w:hAnsi="Arial" w:cs="Arial"/>
        </w:rPr>
      </w:pPr>
      <w:r w:rsidRPr="0020480A">
        <w:rPr>
          <w:rFonts w:ascii="Arial" w:eastAsia="Times New Roman" w:hAnsi="Arial" w:cs="Arial"/>
        </w:rPr>
        <w:t>Authoring Tool: No</w:t>
      </w:r>
    </w:p>
    <w:p w14:paraId="022C0834" w14:textId="45CA217A" w:rsidR="00B5200C" w:rsidRPr="007944F7" w:rsidRDefault="00B5200C" w:rsidP="006128AB">
      <w:pPr>
        <w:pStyle w:val="Heading2"/>
        <w:spacing w:after="0" w:afterAutospacing="0"/>
        <w:rPr>
          <w:rFonts w:cs="Arial"/>
        </w:rPr>
      </w:pPr>
      <w:bookmarkStart w:id="6" w:name="_Toc512938925"/>
      <w:r w:rsidRPr="007944F7">
        <w:rPr>
          <w:rFonts w:cs="Arial"/>
        </w:rPr>
        <w:t>Evaluation Methods Used:</w:t>
      </w:r>
      <w:bookmarkEnd w:id="6"/>
    </w:p>
    <w:p w14:paraId="31D83885" w14:textId="77777777" w:rsidR="00146374" w:rsidRPr="00F313E6" w:rsidRDefault="00146374" w:rsidP="00146374">
      <w:pPr>
        <w:numPr>
          <w:ilvl w:val="0"/>
          <w:numId w:val="3"/>
        </w:numPr>
        <w:spacing w:after="0" w:line="240" w:lineRule="auto"/>
        <w:rPr>
          <w:rFonts w:asciiTheme="minorBidi" w:eastAsia="Arial" w:hAnsiTheme="minorBidi" w:cstheme="minorBidi"/>
        </w:rPr>
      </w:pPr>
      <w:r w:rsidRPr="00F313E6">
        <w:rPr>
          <w:rFonts w:asciiTheme="minorBidi" w:hAnsiTheme="minorBidi" w:cstheme="minorBidi"/>
        </w:rPr>
        <w:t xml:space="preserve">NVDA </w:t>
      </w:r>
      <w:r>
        <w:rPr>
          <w:rFonts w:asciiTheme="minorBidi" w:hAnsiTheme="minorBidi" w:cstheme="minorBidi"/>
        </w:rPr>
        <w:t xml:space="preserve">Version 2021.2 </w:t>
      </w:r>
      <w:r w:rsidRPr="00F313E6">
        <w:rPr>
          <w:rFonts w:asciiTheme="minorBidi" w:hAnsiTheme="minorBidi" w:cstheme="minorBidi"/>
        </w:rPr>
        <w:t>screen reader with Chrome Version 94.0.46</w:t>
      </w:r>
      <w:r>
        <w:rPr>
          <w:rFonts w:asciiTheme="minorBidi" w:hAnsiTheme="minorBidi" w:cstheme="minorBidi"/>
        </w:rPr>
        <w:t>06.81 (64-bit)</w:t>
      </w:r>
      <w:r w:rsidRPr="00F313E6">
        <w:rPr>
          <w:rFonts w:asciiTheme="minorBidi" w:hAnsiTheme="minorBidi" w:cstheme="minorBidi"/>
        </w:rPr>
        <w:t xml:space="preserve"> </w:t>
      </w:r>
      <w:r>
        <w:rPr>
          <w:rFonts w:asciiTheme="minorBidi" w:hAnsiTheme="minorBidi" w:cstheme="minorBidi"/>
        </w:rPr>
        <w:t>on Windows 10 Enterprise v1909 (b</w:t>
      </w:r>
      <w:r w:rsidRPr="00F313E6">
        <w:rPr>
          <w:rFonts w:asciiTheme="minorBidi" w:hAnsiTheme="minorBidi" w:cstheme="minorBidi"/>
        </w:rPr>
        <w:t>uild</w:t>
      </w:r>
      <w:r>
        <w:rPr>
          <w:rFonts w:asciiTheme="minorBidi" w:hAnsiTheme="minorBidi" w:cstheme="minorBidi"/>
        </w:rPr>
        <w:t xml:space="preserve"> 18363.1801)</w:t>
      </w:r>
    </w:p>
    <w:p w14:paraId="4EFD131E" w14:textId="1E941D6D" w:rsidR="00146374" w:rsidRPr="00F313E6" w:rsidRDefault="00146374" w:rsidP="00146374">
      <w:pPr>
        <w:numPr>
          <w:ilvl w:val="0"/>
          <w:numId w:val="3"/>
        </w:numPr>
        <w:spacing w:after="0" w:line="240" w:lineRule="auto"/>
        <w:rPr>
          <w:rFonts w:asciiTheme="minorBidi" w:hAnsiTheme="minorBidi" w:cstheme="minorBidi"/>
        </w:rPr>
      </w:pPr>
      <w:r w:rsidRPr="00F313E6">
        <w:rPr>
          <w:rFonts w:asciiTheme="minorBidi" w:hAnsiTheme="minorBidi" w:cstheme="minorBidi"/>
        </w:rPr>
        <w:t xml:space="preserve">VoiceOver </w:t>
      </w:r>
      <w:r>
        <w:rPr>
          <w:rFonts w:asciiTheme="minorBidi" w:hAnsiTheme="minorBidi" w:cstheme="minorBidi"/>
        </w:rPr>
        <w:t>Version</w:t>
      </w:r>
      <w:r w:rsidRPr="00F313E6">
        <w:rPr>
          <w:rFonts w:asciiTheme="minorBidi" w:hAnsiTheme="minorBidi" w:cstheme="minorBidi"/>
        </w:rPr>
        <w:t>10 (767.29)</w:t>
      </w:r>
      <w:r>
        <w:rPr>
          <w:rFonts w:asciiTheme="minorBidi" w:hAnsiTheme="minorBidi" w:cstheme="minorBidi"/>
        </w:rPr>
        <w:t xml:space="preserve"> </w:t>
      </w:r>
      <w:r w:rsidRPr="00F313E6">
        <w:rPr>
          <w:rFonts w:asciiTheme="minorBidi" w:hAnsiTheme="minorBidi" w:cstheme="minorBidi"/>
        </w:rPr>
        <w:t xml:space="preserve">screen reader </w:t>
      </w:r>
      <w:r>
        <w:rPr>
          <w:rFonts w:asciiTheme="minorBidi" w:hAnsiTheme="minorBidi" w:cstheme="minorBidi"/>
        </w:rPr>
        <w:t xml:space="preserve">with Safari </w:t>
      </w:r>
      <w:r w:rsidRPr="00F313E6">
        <w:rPr>
          <w:rFonts w:asciiTheme="minorBidi" w:hAnsiTheme="minorBidi" w:cstheme="minorBidi"/>
        </w:rPr>
        <w:t>Version 15.0</w:t>
      </w:r>
      <w:r>
        <w:rPr>
          <w:rFonts w:asciiTheme="minorBidi" w:hAnsiTheme="minorBidi" w:cstheme="minorBidi"/>
        </w:rPr>
        <w:t xml:space="preserve"> </w:t>
      </w:r>
      <w:r w:rsidRPr="00F313E6">
        <w:rPr>
          <w:rFonts w:asciiTheme="minorBidi" w:hAnsiTheme="minorBidi" w:cstheme="minorBidi"/>
        </w:rPr>
        <w:t xml:space="preserve">(16612.1.29.41.4, 16612) on macOS </w:t>
      </w:r>
      <w:r>
        <w:rPr>
          <w:rFonts w:asciiTheme="minorBidi" w:hAnsiTheme="minorBidi" w:cstheme="minorBidi"/>
        </w:rPr>
        <w:t xml:space="preserve">Version 11.6 </w:t>
      </w:r>
      <w:r w:rsidRPr="00641270">
        <w:rPr>
          <w:rFonts w:asciiTheme="minorBidi" w:hAnsiTheme="minorBidi" w:cstheme="minorBidi"/>
        </w:rPr>
        <w:t>(build</w:t>
      </w:r>
      <w:r w:rsidR="00641270" w:rsidRPr="00641270">
        <w:rPr>
          <w:rFonts w:asciiTheme="minorBidi" w:hAnsiTheme="minorBidi" w:cstheme="minorBidi"/>
        </w:rPr>
        <w:t xml:space="preserve"> 20G224</w:t>
      </w:r>
      <w:r w:rsidRPr="00641270">
        <w:rPr>
          <w:rFonts w:asciiTheme="minorBidi" w:hAnsiTheme="minorBidi" w:cstheme="minorBidi"/>
        </w:rPr>
        <w:t>)</w:t>
      </w:r>
    </w:p>
    <w:p w14:paraId="27FE6ACD" w14:textId="546D2520" w:rsidR="00B5200C" w:rsidRPr="007944F7" w:rsidRDefault="005155AD" w:rsidP="00D81B59">
      <w:pPr>
        <w:numPr>
          <w:ilvl w:val="0"/>
          <w:numId w:val="3"/>
        </w:numPr>
        <w:spacing w:after="0" w:line="240" w:lineRule="auto"/>
        <w:rPr>
          <w:rFonts w:ascii="Arial" w:hAnsi="Arial" w:cs="Arial"/>
        </w:rPr>
      </w:pPr>
      <w:r>
        <w:rPr>
          <w:rFonts w:ascii="Arial" w:hAnsi="Arial" w:cs="Arial"/>
        </w:rPr>
        <w:t>Colo</w:t>
      </w:r>
      <w:r w:rsidR="00B5200C" w:rsidRPr="007944F7">
        <w:rPr>
          <w:rFonts w:ascii="Arial" w:hAnsi="Arial" w:cs="Arial"/>
        </w:rPr>
        <w:t>r Contrast Analyzer</w:t>
      </w:r>
      <w:r w:rsidR="00AB69A4">
        <w:rPr>
          <w:rFonts w:ascii="Arial" w:hAnsi="Arial" w:cs="Arial"/>
        </w:rPr>
        <w:t xml:space="preserve"> 3.1.2</w:t>
      </w:r>
    </w:p>
    <w:p w14:paraId="6653FA76" w14:textId="77777777" w:rsidR="00B5200C" w:rsidRPr="007944F7" w:rsidRDefault="00B5200C" w:rsidP="00D81B59">
      <w:pPr>
        <w:numPr>
          <w:ilvl w:val="0"/>
          <w:numId w:val="3"/>
        </w:numPr>
        <w:spacing w:after="0" w:line="240" w:lineRule="auto"/>
        <w:rPr>
          <w:rFonts w:ascii="Arial" w:hAnsi="Arial" w:cs="Arial"/>
        </w:rPr>
      </w:pPr>
      <w:r w:rsidRPr="007944F7">
        <w:rPr>
          <w:rFonts w:ascii="Arial" w:hAnsi="Arial" w:cs="Arial"/>
        </w:rPr>
        <w:t>Keyboard-only navigation</w:t>
      </w:r>
    </w:p>
    <w:p w14:paraId="3EBC5F5A" w14:textId="77777777" w:rsidR="00B5200C" w:rsidRDefault="00B5200C" w:rsidP="00D81B59">
      <w:pPr>
        <w:numPr>
          <w:ilvl w:val="0"/>
          <w:numId w:val="3"/>
        </w:numPr>
        <w:spacing w:after="0" w:line="240" w:lineRule="auto"/>
        <w:rPr>
          <w:rFonts w:ascii="Arial" w:hAnsi="Arial" w:cs="Arial"/>
        </w:rPr>
      </w:pPr>
      <w:r w:rsidRPr="007944F7">
        <w:rPr>
          <w:rFonts w:ascii="Arial" w:hAnsi="Arial" w:cs="Arial"/>
        </w:rPr>
        <w:t>Browser magnification</w:t>
      </w:r>
    </w:p>
    <w:p w14:paraId="1B4D0954" w14:textId="1FB60A5F" w:rsidR="009735F6" w:rsidRPr="007944F7" w:rsidRDefault="009735F6" w:rsidP="00D81B59">
      <w:pPr>
        <w:numPr>
          <w:ilvl w:val="0"/>
          <w:numId w:val="3"/>
        </w:numPr>
        <w:spacing w:after="0" w:line="240" w:lineRule="auto"/>
        <w:rPr>
          <w:rFonts w:ascii="Arial" w:hAnsi="Arial" w:cs="Arial"/>
        </w:rPr>
      </w:pPr>
      <w:r>
        <w:rPr>
          <w:rFonts w:ascii="Arial" w:hAnsi="Arial" w:cs="Arial"/>
        </w:rPr>
        <w:t>Code inspection</w:t>
      </w:r>
    </w:p>
    <w:p w14:paraId="5BA2DB68" w14:textId="77777777" w:rsidR="00B5200C" w:rsidRPr="007944F7" w:rsidRDefault="00B5200C" w:rsidP="006128AB">
      <w:pPr>
        <w:pStyle w:val="Heading2"/>
        <w:spacing w:after="0" w:afterAutospacing="0"/>
        <w:rPr>
          <w:rFonts w:cs="Arial"/>
        </w:rPr>
      </w:pPr>
      <w:bookmarkStart w:id="7" w:name="_Toc512938926"/>
      <w:r w:rsidRPr="007944F7">
        <w:rPr>
          <w:rFonts w:cs="Arial"/>
        </w:rPr>
        <w:t>Applicable Standards/Guidelines</w:t>
      </w:r>
      <w:bookmarkEnd w:id="7"/>
    </w:p>
    <w:p w14:paraId="11C80B36" w14:textId="14FBF51B" w:rsidR="00B5200C" w:rsidRPr="007944F7" w:rsidRDefault="00B5200C" w:rsidP="00B5200C">
      <w:pPr>
        <w:rPr>
          <w:rFonts w:ascii="Arial" w:hAnsi="Arial" w:cs="Arial"/>
        </w:rPr>
      </w:pPr>
      <w:r w:rsidRPr="007944F7">
        <w:rPr>
          <w:rFonts w:ascii="Arial" w:hAnsi="Arial" w:cs="Arial"/>
        </w:rPr>
        <w:t>This report covers the degree of conformance for the following accessibility standard</w:t>
      </w:r>
      <w:r w:rsidR="008640DD">
        <w:rPr>
          <w:rFonts w:ascii="Arial" w:hAnsi="Arial" w:cs="Arial"/>
        </w:rPr>
        <w:t>s</w:t>
      </w:r>
      <w:r w:rsidRPr="007944F7">
        <w:rPr>
          <w:rFonts w:ascii="Arial" w:hAnsi="Arial" w:cs="Arial"/>
        </w:rPr>
        <w:t>/guidelines:</w:t>
      </w:r>
    </w:p>
    <w:tbl>
      <w:tblPr>
        <w:tblpPr w:leftFromText="180" w:rightFromText="180" w:vertAnchor="text" w:tblpY="1"/>
        <w:tblOverlap w:val="neve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B5200C" w:rsidRPr="007944F7" w14:paraId="69230EC5" w14:textId="77777777" w:rsidTr="005C76C9">
        <w:trPr>
          <w:tblHeader/>
        </w:trPr>
        <w:tc>
          <w:tcPr>
            <w:tcW w:w="7785" w:type="dxa"/>
            <w:shd w:val="clear" w:color="auto" w:fill="AEAAAA"/>
          </w:tcPr>
          <w:p w14:paraId="4262D5B5" w14:textId="77777777" w:rsidR="00B5200C" w:rsidRPr="007944F7" w:rsidRDefault="00B5200C" w:rsidP="005C76C9">
            <w:pPr>
              <w:pStyle w:val="Heading2"/>
              <w:rPr>
                <w:rFonts w:cs="Arial"/>
                <w:sz w:val="24"/>
                <w:szCs w:val="24"/>
                <w:lang w:val="en-US" w:eastAsia="en-US"/>
              </w:rPr>
            </w:pPr>
            <w:bookmarkStart w:id="8" w:name="_Toc512938927"/>
            <w:r w:rsidRPr="007944F7">
              <w:rPr>
                <w:rFonts w:cs="Arial"/>
                <w:sz w:val="24"/>
                <w:szCs w:val="24"/>
                <w:lang w:val="en-US" w:eastAsia="en-US"/>
              </w:rPr>
              <w:t>Standard/Guideline</w:t>
            </w:r>
            <w:bookmarkEnd w:id="8"/>
          </w:p>
        </w:tc>
        <w:tc>
          <w:tcPr>
            <w:tcW w:w="4223" w:type="dxa"/>
            <w:shd w:val="clear" w:color="auto" w:fill="AEAAAA"/>
          </w:tcPr>
          <w:p w14:paraId="64AD5858" w14:textId="77777777" w:rsidR="00B5200C" w:rsidRPr="007944F7" w:rsidRDefault="00B5200C" w:rsidP="005C76C9">
            <w:pPr>
              <w:pStyle w:val="Heading2"/>
              <w:rPr>
                <w:rFonts w:cs="Arial"/>
                <w:sz w:val="24"/>
                <w:szCs w:val="24"/>
                <w:lang w:val="en-US" w:eastAsia="en-US"/>
              </w:rPr>
            </w:pPr>
            <w:bookmarkStart w:id="9" w:name="_Toc512938928"/>
            <w:r w:rsidRPr="007944F7">
              <w:rPr>
                <w:rFonts w:cs="Arial"/>
                <w:sz w:val="24"/>
                <w:szCs w:val="24"/>
                <w:lang w:val="en-US" w:eastAsia="en-US"/>
              </w:rPr>
              <w:t>Included In Report</w:t>
            </w:r>
            <w:bookmarkEnd w:id="9"/>
          </w:p>
        </w:tc>
      </w:tr>
      <w:tr w:rsidR="00B5200C" w:rsidRPr="007944F7" w14:paraId="209F189B" w14:textId="77777777" w:rsidTr="005C76C9">
        <w:tc>
          <w:tcPr>
            <w:tcW w:w="7785" w:type="dxa"/>
            <w:shd w:val="clear" w:color="auto" w:fill="auto"/>
          </w:tcPr>
          <w:p w14:paraId="00FA7D80" w14:textId="77777777" w:rsidR="00B5200C" w:rsidRPr="007944F7" w:rsidRDefault="00071F51" w:rsidP="005C76C9">
            <w:pPr>
              <w:spacing w:after="0"/>
              <w:rPr>
                <w:rFonts w:ascii="Arial" w:hAnsi="Arial" w:cs="Arial"/>
                <w:b/>
              </w:rPr>
            </w:pPr>
            <w:hyperlink r:id="rId13" w:history="1">
              <w:r w:rsidR="00B5200C" w:rsidRPr="007944F7">
                <w:rPr>
                  <w:rStyle w:val="Hyperlink"/>
                  <w:rFonts w:ascii="Arial" w:hAnsi="Arial" w:cs="Arial"/>
                </w:rPr>
                <w:t>Web Content Accessibility Guidelines 2.0</w:t>
              </w:r>
            </w:hyperlink>
            <w:r w:rsidR="00B5200C" w:rsidRPr="007944F7">
              <w:rPr>
                <w:rFonts w:ascii="Arial" w:hAnsi="Arial" w:cs="Arial"/>
              </w:rPr>
              <w:t xml:space="preserve"> </w:t>
            </w:r>
          </w:p>
        </w:tc>
        <w:tc>
          <w:tcPr>
            <w:tcW w:w="4223" w:type="dxa"/>
            <w:shd w:val="clear" w:color="auto" w:fill="auto"/>
            <w:vAlign w:val="center"/>
          </w:tcPr>
          <w:p w14:paraId="24AD5A7D" w14:textId="77777777" w:rsidR="00B5200C" w:rsidRPr="007944F7" w:rsidRDefault="00B5200C" w:rsidP="005C76C9">
            <w:pPr>
              <w:spacing w:after="0"/>
              <w:jc w:val="center"/>
              <w:rPr>
                <w:rFonts w:ascii="Arial" w:hAnsi="Arial" w:cs="Arial"/>
              </w:rPr>
            </w:pPr>
            <w:r w:rsidRPr="007944F7">
              <w:rPr>
                <w:rFonts w:ascii="Arial" w:hAnsi="Arial" w:cs="Arial"/>
              </w:rPr>
              <w:t>Level A: Yes</w:t>
            </w:r>
          </w:p>
          <w:p w14:paraId="29752FB9" w14:textId="77777777" w:rsidR="00B5200C" w:rsidRPr="007944F7" w:rsidRDefault="00B5200C" w:rsidP="005C76C9">
            <w:pPr>
              <w:spacing w:after="0"/>
              <w:jc w:val="center"/>
              <w:rPr>
                <w:rFonts w:ascii="Arial" w:hAnsi="Arial" w:cs="Arial"/>
              </w:rPr>
            </w:pPr>
            <w:r w:rsidRPr="007944F7">
              <w:rPr>
                <w:rFonts w:ascii="Arial" w:hAnsi="Arial" w:cs="Arial"/>
              </w:rPr>
              <w:t>Level AA: Yes</w:t>
            </w:r>
          </w:p>
          <w:p w14:paraId="0FB4A809" w14:textId="77777777" w:rsidR="00B5200C" w:rsidRPr="007944F7" w:rsidRDefault="00B5200C" w:rsidP="005C76C9">
            <w:pPr>
              <w:spacing w:after="0"/>
              <w:jc w:val="center"/>
              <w:rPr>
                <w:rFonts w:ascii="Arial" w:hAnsi="Arial" w:cs="Arial"/>
              </w:rPr>
            </w:pPr>
            <w:r w:rsidRPr="007944F7">
              <w:rPr>
                <w:rFonts w:ascii="Arial" w:hAnsi="Arial" w:cs="Arial"/>
              </w:rPr>
              <w:t>Level AAA: No</w:t>
            </w:r>
          </w:p>
        </w:tc>
      </w:tr>
      <w:tr w:rsidR="00B5200C" w:rsidRPr="007944F7" w14:paraId="0D417394" w14:textId="77777777" w:rsidTr="005C76C9">
        <w:tc>
          <w:tcPr>
            <w:tcW w:w="7785" w:type="dxa"/>
            <w:shd w:val="clear" w:color="auto" w:fill="auto"/>
          </w:tcPr>
          <w:p w14:paraId="127FBE67" w14:textId="77777777" w:rsidR="00B5200C" w:rsidRPr="007944F7" w:rsidRDefault="00071F51" w:rsidP="005C76C9">
            <w:pPr>
              <w:spacing w:before="100" w:beforeAutospacing="1" w:after="0" w:line="240" w:lineRule="auto"/>
              <w:rPr>
                <w:rFonts w:ascii="Arial" w:eastAsia="Times New Roman" w:hAnsi="Arial" w:cs="Arial"/>
                <w:color w:val="000000"/>
              </w:rPr>
            </w:pPr>
            <w:hyperlink r:id="rId14" w:history="1">
              <w:r w:rsidR="00B5200C" w:rsidRPr="007944F7">
                <w:rPr>
                  <w:rStyle w:val="Hyperlink"/>
                  <w:rFonts w:ascii="Arial" w:hAnsi="Arial" w:cs="Arial"/>
                </w:rPr>
                <w:t>Web Content Accessibility Guidelines 2.1</w:t>
              </w:r>
            </w:hyperlink>
            <w:r w:rsidR="00B5200C" w:rsidRPr="007944F7">
              <w:rPr>
                <w:rFonts w:ascii="Arial" w:hAnsi="Arial" w:cs="Arial"/>
              </w:rPr>
              <w:t xml:space="preserve"> </w:t>
            </w:r>
          </w:p>
        </w:tc>
        <w:tc>
          <w:tcPr>
            <w:tcW w:w="4223" w:type="dxa"/>
            <w:shd w:val="clear" w:color="auto" w:fill="auto"/>
            <w:vAlign w:val="center"/>
          </w:tcPr>
          <w:p w14:paraId="49B82735" w14:textId="77777777" w:rsidR="00B5200C" w:rsidRPr="007944F7" w:rsidRDefault="00B5200C" w:rsidP="005C76C9">
            <w:pPr>
              <w:spacing w:after="0"/>
              <w:jc w:val="center"/>
              <w:rPr>
                <w:rFonts w:ascii="Arial" w:hAnsi="Arial" w:cs="Arial"/>
              </w:rPr>
            </w:pPr>
            <w:r w:rsidRPr="007944F7">
              <w:rPr>
                <w:rFonts w:ascii="Arial" w:hAnsi="Arial" w:cs="Arial"/>
              </w:rPr>
              <w:t>Level A: Yes</w:t>
            </w:r>
          </w:p>
          <w:p w14:paraId="38C4FDC6" w14:textId="77777777" w:rsidR="00B5200C" w:rsidRPr="007944F7" w:rsidRDefault="00B5200C" w:rsidP="005C76C9">
            <w:pPr>
              <w:spacing w:after="0"/>
              <w:jc w:val="center"/>
              <w:rPr>
                <w:rFonts w:ascii="Arial" w:hAnsi="Arial" w:cs="Arial"/>
              </w:rPr>
            </w:pPr>
            <w:r w:rsidRPr="007944F7">
              <w:rPr>
                <w:rFonts w:ascii="Arial" w:hAnsi="Arial" w:cs="Arial"/>
              </w:rPr>
              <w:t>Level AA: Yes</w:t>
            </w:r>
          </w:p>
          <w:p w14:paraId="78486B18" w14:textId="77777777" w:rsidR="00B5200C" w:rsidRPr="007944F7" w:rsidRDefault="00B5200C" w:rsidP="005C76C9">
            <w:pPr>
              <w:spacing w:after="0"/>
              <w:jc w:val="center"/>
              <w:rPr>
                <w:rFonts w:ascii="Arial" w:hAnsi="Arial" w:cs="Arial"/>
              </w:rPr>
            </w:pPr>
            <w:r w:rsidRPr="007944F7">
              <w:rPr>
                <w:rFonts w:ascii="Arial" w:hAnsi="Arial" w:cs="Arial"/>
              </w:rPr>
              <w:t>Level AAA: No</w:t>
            </w:r>
          </w:p>
        </w:tc>
      </w:tr>
      <w:tr w:rsidR="00B5200C" w:rsidRPr="007944F7" w14:paraId="54A53157" w14:textId="77777777" w:rsidTr="005C76C9">
        <w:tc>
          <w:tcPr>
            <w:tcW w:w="7785" w:type="dxa"/>
            <w:shd w:val="clear" w:color="auto" w:fill="auto"/>
          </w:tcPr>
          <w:p w14:paraId="22FBB1FC" w14:textId="77777777" w:rsidR="00B5200C" w:rsidRPr="007944F7" w:rsidRDefault="00071F51" w:rsidP="005C76C9">
            <w:pPr>
              <w:spacing w:after="100" w:afterAutospacing="1" w:line="240" w:lineRule="auto"/>
              <w:rPr>
                <w:rFonts w:ascii="Arial" w:eastAsia="Times New Roman" w:hAnsi="Arial" w:cs="Arial"/>
                <w:color w:val="000000"/>
              </w:rPr>
            </w:pPr>
            <w:hyperlink r:id="rId15" w:history="1">
              <w:r w:rsidR="00B5200C" w:rsidRPr="007944F7">
                <w:rPr>
                  <w:rStyle w:val="Hyperlink"/>
                  <w:rFonts w:ascii="Arial" w:eastAsia="Times New Roman" w:hAnsi="Arial" w:cs="Arial"/>
                </w:rPr>
                <w:t>Revised Section 508 standards published January 18, 2017 and corrected January 22, 2018</w:t>
              </w:r>
            </w:hyperlink>
            <w:r w:rsidR="00B5200C" w:rsidRPr="007944F7">
              <w:rPr>
                <w:rFonts w:ascii="Arial" w:eastAsia="Times New Roman" w:hAnsi="Arial" w:cs="Arial"/>
                <w:color w:val="000000"/>
              </w:rPr>
              <w:t xml:space="preserve">  </w:t>
            </w:r>
          </w:p>
        </w:tc>
        <w:tc>
          <w:tcPr>
            <w:tcW w:w="4223" w:type="dxa"/>
            <w:shd w:val="clear" w:color="auto" w:fill="auto"/>
            <w:vAlign w:val="center"/>
          </w:tcPr>
          <w:p w14:paraId="2CE7D362" w14:textId="77777777" w:rsidR="00B5200C" w:rsidRPr="007944F7" w:rsidRDefault="00B5200C" w:rsidP="005C76C9">
            <w:pPr>
              <w:spacing w:after="0"/>
              <w:jc w:val="center"/>
              <w:rPr>
                <w:rFonts w:ascii="Arial" w:hAnsi="Arial" w:cs="Arial"/>
              </w:rPr>
            </w:pPr>
            <w:r w:rsidRPr="007944F7">
              <w:rPr>
                <w:rFonts w:ascii="Arial" w:hAnsi="Arial" w:cs="Arial"/>
              </w:rPr>
              <w:t>Yes</w:t>
            </w:r>
          </w:p>
        </w:tc>
      </w:tr>
      <w:tr w:rsidR="00B5200C" w:rsidRPr="007944F7" w14:paraId="6BF6383D" w14:textId="77777777" w:rsidTr="005C76C9">
        <w:tc>
          <w:tcPr>
            <w:tcW w:w="7785" w:type="dxa"/>
            <w:shd w:val="clear" w:color="auto" w:fill="auto"/>
          </w:tcPr>
          <w:p w14:paraId="6062AF2B" w14:textId="77777777" w:rsidR="00B5200C" w:rsidRPr="007944F7" w:rsidRDefault="00071F51" w:rsidP="005C76C9">
            <w:pPr>
              <w:spacing w:after="0"/>
              <w:rPr>
                <w:rFonts w:ascii="Arial" w:hAnsi="Arial" w:cs="Arial"/>
                <w:b/>
              </w:rPr>
            </w:pPr>
            <w:hyperlink r:id="rId16" w:history="1">
              <w:r w:rsidR="00B5200C" w:rsidRPr="007944F7">
                <w:rPr>
                  <w:rStyle w:val="Hyperlink"/>
                  <w:rFonts w:ascii="Arial" w:hAnsi="Arial" w:cs="Arial"/>
                </w:rPr>
                <w:t>EN 301 549 Accessibility requirements suitable for public procurement of ICT products and services in Europe</w:t>
              </w:r>
            </w:hyperlink>
            <w:r w:rsidR="00B5200C" w:rsidRPr="007944F7">
              <w:rPr>
                <w:rFonts w:ascii="Arial" w:hAnsi="Arial" w:cs="Arial"/>
              </w:rPr>
              <w:t xml:space="preserve">, - </w:t>
            </w:r>
            <w:r w:rsidR="00B5200C" w:rsidRPr="007944F7">
              <w:rPr>
                <w:rFonts w:ascii="Arial" w:eastAsia="Times New Roman" w:hAnsi="Arial" w:cs="Arial"/>
              </w:rPr>
              <w:t>V3.1.1 (2019-11)</w:t>
            </w:r>
            <w:r w:rsidR="00B5200C" w:rsidRPr="007944F7">
              <w:rPr>
                <w:rFonts w:ascii="Arial" w:hAnsi="Arial" w:cs="Arial"/>
                <w:i/>
              </w:rPr>
              <w:t xml:space="preserve"> </w:t>
            </w:r>
          </w:p>
        </w:tc>
        <w:tc>
          <w:tcPr>
            <w:tcW w:w="4223" w:type="dxa"/>
            <w:shd w:val="clear" w:color="auto" w:fill="auto"/>
            <w:vAlign w:val="center"/>
          </w:tcPr>
          <w:p w14:paraId="44E6F949" w14:textId="77777777" w:rsidR="00B5200C" w:rsidRPr="007944F7" w:rsidRDefault="00B5200C" w:rsidP="005C76C9">
            <w:pPr>
              <w:spacing w:after="0"/>
              <w:jc w:val="center"/>
              <w:rPr>
                <w:rFonts w:ascii="Arial" w:hAnsi="Arial" w:cs="Arial"/>
              </w:rPr>
            </w:pPr>
            <w:r w:rsidRPr="007944F7">
              <w:rPr>
                <w:rFonts w:ascii="Arial" w:hAnsi="Arial" w:cs="Arial"/>
              </w:rPr>
              <w:t>Yes</w:t>
            </w:r>
          </w:p>
        </w:tc>
      </w:tr>
    </w:tbl>
    <w:p w14:paraId="5FD86A61" w14:textId="525263C1" w:rsidR="00B5200C" w:rsidRPr="007944F7" w:rsidRDefault="005C76C9" w:rsidP="006128AB">
      <w:pPr>
        <w:pStyle w:val="Heading2"/>
        <w:spacing w:after="0" w:afterAutospacing="0"/>
        <w:rPr>
          <w:rFonts w:cs="Arial"/>
        </w:rPr>
      </w:pPr>
      <w:bookmarkStart w:id="10" w:name="_Toc512938929"/>
      <w:r>
        <w:rPr>
          <w:rFonts w:cs="Arial"/>
        </w:rPr>
        <w:br w:type="textWrapping" w:clear="all"/>
      </w:r>
      <w:r w:rsidR="00B5200C" w:rsidRPr="007944F7">
        <w:rPr>
          <w:rFonts w:cs="Arial"/>
        </w:rPr>
        <w:t>Terms</w:t>
      </w:r>
      <w:bookmarkEnd w:id="10"/>
    </w:p>
    <w:p w14:paraId="0C75EC93" w14:textId="77777777" w:rsidR="00B5200C" w:rsidRPr="00C950D8" w:rsidRDefault="00B5200C" w:rsidP="00B5200C">
      <w:pPr>
        <w:pStyle w:val="NormalWeb"/>
        <w:tabs>
          <w:tab w:val="center" w:pos="9480"/>
        </w:tabs>
        <w:rPr>
          <w:rFonts w:ascii="Arial" w:hAnsi="Arial" w:cs="Arial"/>
          <w:sz w:val="22"/>
          <w:szCs w:val="22"/>
        </w:rPr>
      </w:pPr>
      <w:r w:rsidRPr="00C950D8">
        <w:rPr>
          <w:rFonts w:ascii="Arial" w:hAnsi="Arial" w:cs="Arial"/>
          <w:sz w:val="22"/>
          <w:szCs w:val="22"/>
        </w:rPr>
        <w:t>The terms used in the Conformance Level information are defined as follows:</w:t>
      </w:r>
    </w:p>
    <w:p w14:paraId="23017502" w14:textId="7C4E1CF4" w:rsidR="00B5200C" w:rsidRPr="00C950D8" w:rsidRDefault="00B5200C" w:rsidP="00D81B59">
      <w:pPr>
        <w:pStyle w:val="NormalWeb"/>
        <w:numPr>
          <w:ilvl w:val="0"/>
          <w:numId w:val="2"/>
        </w:numPr>
        <w:rPr>
          <w:rFonts w:ascii="Arial" w:hAnsi="Arial" w:cs="Arial"/>
          <w:sz w:val="22"/>
          <w:szCs w:val="22"/>
        </w:rPr>
      </w:pPr>
      <w:r w:rsidRPr="00C950D8">
        <w:rPr>
          <w:rFonts w:ascii="Arial" w:hAnsi="Arial" w:cs="Arial"/>
          <w:b/>
          <w:sz w:val="22"/>
          <w:szCs w:val="22"/>
        </w:rPr>
        <w:lastRenderedPageBreak/>
        <w:t>Supports</w:t>
      </w:r>
      <w:r w:rsidRPr="00C950D8">
        <w:rPr>
          <w:rFonts w:ascii="Arial" w:hAnsi="Arial" w:cs="Arial"/>
          <w:sz w:val="22"/>
          <w:szCs w:val="22"/>
        </w:rPr>
        <w:t xml:space="preserve">: The functionality of the </w:t>
      </w:r>
      <w:r w:rsidR="00F03459">
        <w:rPr>
          <w:rFonts w:ascii="Arial" w:hAnsi="Arial" w:cs="Arial"/>
          <w:sz w:val="22"/>
          <w:szCs w:val="22"/>
        </w:rPr>
        <w:t>P</w:t>
      </w:r>
      <w:r w:rsidRPr="00C950D8">
        <w:rPr>
          <w:rFonts w:ascii="Arial" w:hAnsi="Arial" w:cs="Arial"/>
          <w:sz w:val="22"/>
          <w:szCs w:val="22"/>
        </w:rPr>
        <w:t>roduct has at least one method that meets the criterion without known defects or meets with equivalent facilitation.</w:t>
      </w:r>
    </w:p>
    <w:p w14:paraId="09F28AA6" w14:textId="5251E597" w:rsidR="00B5200C" w:rsidRPr="00C950D8" w:rsidRDefault="00B5200C" w:rsidP="00D81B59">
      <w:pPr>
        <w:pStyle w:val="NormalWeb"/>
        <w:numPr>
          <w:ilvl w:val="0"/>
          <w:numId w:val="2"/>
        </w:numPr>
        <w:rPr>
          <w:rFonts w:ascii="Arial" w:hAnsi="Arial" w:cs="Arial"/>
          <w:sz w:val="22"/>
          <w:szCs w:val="22"/>
        </w:rPr>
      </w:pPr>
      <w:r w:rsidRPr="00C950D8">
        <w:rPr>
          <w:rFonts w:ascii="Arial" w:hAnsi="Arial" w:cs="Arial"/>
          <w:b/>
          <w:sz w:val="22"/>
          <w:szCs w:val="22"/>
        </w:rPr>
        <w:t>Partially Supports</w:t>
      </w:r>
      <w:r w:rsidRPr="00C950D8">
        <w:rPr>
          <w:rFonts w:ascii="Arial" w:hAnsi="Arial" w:cs="Arial"/>
          <w:sz w:val="22"/>
          <w:szCs w:val="22"/>
        </w:rPr>
        <w:t xml:space="preserve">: Some functionality of </w:t>
      </w:r>
      <w:r w:rsidR="00AB69A4">
        <w:rPr>
          <w:rFonts w:ascii="Arial" w:hAnsi="Arial" w:cs="Arial"/>
          <w:sz w:val="22"/>
          <w:szCs w:val="22"/>
        </w:rPr>
        <w:t>t</w:t>
      </w:r>
      <w:r w:rsidR="00F03459">
        <w:rPr>
          <w:rFonts w:ascii="Arial" w:hAnsi="Arial" w:cs="Arial"/>
          <w:sz w:val="22"/>
          <w:szCs w:val="22"/>
        </w:rPr>
        <w:t>he Product does not</w:t>
      </w:r>
      <w:r w:rsidRPr="00C950D8">
        <w:rPr>
          <w:rFonts w:ascii="Arial" w:hAnsi="Arial" w:cs="Arial"/>
          <w:sz w:val="22"/>
          <w:szCs w:val="22"/>
        </w:rPr>
        <w:t xml:space="preserve"> meet the criterion.</w:t>
      </w:r>
    </w:p>
    <w:p w14:paraId="38BDA945" w14:textId="7EA8868F" w:rsidR="00B5200C" w:rsidRPr="00C950D8" w:rsidRDefault="00B5200C" w:rsidP="00D81B59">
      <w:pPr>
        <w:pStyle w:val="NormalWeb"/>
        <w:numPr>
          <w:ilvl w:val="0"/>
          <w:numId w:val="2"/>
        </w:numPr>
        <w:rPr>
          <w:rFonts w:ascii="Arial" w:hAnsi="Arial" w:cs="Arial"/>
          <w:sz w:val="22"/>
          <w:szCs w:val="22"/>
        </w:rPr>
      </w:pPr>
      <w:r w:rsidRPr="00C950D8">
        <w:rPr>
          <w:rFonts w:ascii="Arial" w:hAnsi="Arial" w:cs="Arial"/>
          <w:b/>
          <w:sz w:val="22"/>
          <w:szCs w:val="22"/>
        </w:rPr>
        <w:t>Does Not Support</w:t>
      </w:r>
      <w:r w:rsidRPr="00C950D8">
        <w:rPr>
          <w:rFonts w:ascii="Arial" w:hAnsi="Arial" w:cs="Arial"/>
          <w:sz w:val="22"/>
          <w:szCs w:val="22"/>
        </w:rPr>
        <w:t xml:space="preserve">: The majority of </w:t>
      </w:r>
      <w:r w:rsidR="00F03459">
        <w:rPr>
          <w:rFonts w:ascii="Arial" w:hAnsi="Arial" w:cs="Arial"/>
          <w:sz w:val="22"/>
          <w:szCs w:val="22"/>
        </w:rPr>
        <w:t>P</w:t>
      </w:r>
      <w:r w:rsidRPr="00C950D8">
        <w:rPr>
          <w:rFonts w:ascii="Arial" w:hAnsi="Arial" w:cs="Arial"/>
          <w:sz w:val="22"/>
          <w:szCs w:val="22"/>
        </w:rPr>
        <w:t>roduct functionality does not meet the criterion.</w:t>
      </w:r>
    </w:p>
    <w:p w14:paraId="5F1380ED" w14:textId="68CC05A3" w:rsidR="00B5200C" w:rsidRPr="00C950D8" w:rsidRDefault="00B5200C" w:rsidP="00D81B59">
      <w:pPr>
        <w:pStyle w:val="NormalWeb"/>
        <w:numPr>
          <w:ilvl w:val="0"/>
          <w:numId w:val="2"/>
        </w:numPr>
        <w:rPr>
          <w:rFonts w:ascii="Arial" w:hAnsi="Arial" w:cs="Arial"/>
          <w:sz w:val="22"/>
          <w:szCs w:val="22"/>
        </w:rPr>
      </w:pPr>
      <w:r w:rsidRPr="00C950D8">
        <w:rPr>
          <w:rFonts w:ascii="Arial" w:hAnsi="Arial" w:cs="Arial"/>
          <w:b/>
          <w:sz w:val="22"/>
          <w:szCs w:val="22"/>
        </w:rPr>
        <w:t>Not Applicable</w:t>
      </w:r>
      <w:r w:rsidRPr="00C950D8">
        <w:rPr>
          <w:rFonts w:ascii="Arial" w:hAnsi="Arial" w:cs="Arial"/>
          <w:sz w:val="22"/>
          <w:szCs w:val="22"/>
        </w:rPr>
        <w:t xml:space="preserve">: The criterion is not relevant to the </w:t>
      </w:r>
      <w:r w:rsidR="00F03459">
        <w:rPr>
          <w:rFonts w:ascii="Arial" w:hAnsi="Arial" w:cs="Arial"/>
          <w:sz w:val="22"/>
          <w:szCs w:val="22"/>
        </w:rPr>
        <w:t>P</w:t>
      </w:r>
      <w:r w:rsidRPr="00C950D8">
        <w:rPr>
          <w:rFonts w:ascii="Arial" w:hAnsi="Arial" w:cs="Arial"/>
          <w:sz w:val="22"/>
          <w:szCs w:val="22"/>
        </w:rPr>
        <w:t>roduct.</w:t>
      </w:r>
    </w:p>
    <w:p w14:paraId="0A45DB2B" w14:textId="25072B9C" w:rsidR="00B5200C" w:rsidRPr="00C950D8" w:rsidRDefault="00B5200C" w:rsidP="00D81B59">
      <w:pPr>
        <w:pStyle w:val="NormalWeb"/>
        <w:numPr>
          <w:ilvl w:val="0"/>
          <w:numId w:val="2"/>
        </w:numPr>
        <w:rPr>
          <w:rFonts w:ascii="Arial" w:hAnsi="Arial" w:cs="Arial"/>
          <w:sz w:val="22"/>
          <w:szCs w:val="22"/>
        </w:rPr>
      </w:pPr>
      <w:r w:rsidRPr="00C950D8">
        <w:rPr>
          <w:rFonts w:ascii="Arial" w:hAnsi="Arial" w:cs="Arial"/>
          <w:b/>
          <w:sz w:val="22"/>
          <w:szCs w:val="22"/>
        </w:rPr>
        <w:t>Not Evaluated</w:t>
      </w:r>
      <w:r w:rsidRPr="00C950D8">
        <w:rPr>
          <w:rFonts w:ascii="Arial" w:hAnsi="Arial" w:cs="Arial"/>
          <w:sz w:val="22"/>
          <w:szCs w:val="22"/>
        </w:rPr>
        <w:t xml:space="preserve">: The </w:t>
      </w:r>
      <w:r w:rsidR="00F03459">
        <w:rPr>
          <w:rFonts w:ascii="Arial" w:hAnsi="Arial" w:cs="Arial"/>
          <w:sz w:val="22"/>
          <w:szCs w:val="22"/>
        </w:rPr>
        <w:t>P</w:t>
      </w:r>
      <w:r w:rsidRPr="00C950D8">
        <w:rPr>
          <w:rFonts w:ascii="Arial" w:hAnsi="Arial" w:cs="Arial"/>
          <w:sz w:val="22"/>
          <w:szCs w:val="22"/>
        </w:rPr>
        <w:t>roduct has not been evaluated against the criterion. This can be used only in WCAG 2.0 Level AAA.</w:t>
      </w:r>
    </w:p>
    <w:p w14:paraId="34F5B6A5" w14:textId="77777777" w:rsidR="00B5200C" w:rsidRPr="007944F7" w:rsidRDefault="00B5200C" w:rsidP="00B5200C">
      <w:pPr>
        <w:rPr>
          <w:rFonts w:ascii="Arial" w:hAnsi="Arial" w:cs="Arial"/>
        </w:rPr>
      </w:pPr>
    </w:p>
    <w:p w14:paraId="516CB05B" w14:textId="77777777" w:rsidR="00B5200C" w:rsidRPr="007944F7" w:rsidRDefault="00B5200C" w:rsidP="006128AB">
      <w:pPr>
        <w:pStyle w:val="Heading2"/>
        <w:spacing w:after="0" w:afterAutospacing="0"/>
        <w:rPr>
          <w:rFonts w:cs="Arial"/>
        </w:rPr>
      </w:pPr>
      <w:bookmarkStart w:id="11" w:name="_WCAG_2.x_Report"/>
      <w:bookmarkStart w:id="12" w:name="_Toc512938930"/>
      <w:bookmarkEnd w:id="11"/>
      <w:r w:rsidRPr="007944F7">
        <w:rPr>
          <w:rFonts w:cs="Arial"/>
        </w:rPr>
        <w:t>WCAG 2.</w:t>
      </w:r>
      <w:r w:rsidRPr="007944F7">
        <w:rPr>
          <w:rFonts w:cs="Arial"/>
          <w:lang w:val="en-US"/>
        </w:rPr>
        <w:t>x</w:t>
      </w:r>
      <w:r w:rsidRPr="007944F7">
        <w:rPr>
          <w:rFonts w:cs="Arial"/>
        </w:rPr>
        <w:t xml:space="preserve"> Report</w:t>
      </w:r>
      <w:bookmarkEnd w:id="12"/>
    </w:p>
    <w:p w14:paraId="51B679C9" w14:textId="77777777" w:rsidR="00B5200C" w:rsidRPr="00C950D8" w:rsidRDefault="00B5200C" w:rsidP="00B5200C">
      <w:pPr>
        <w:rPr>
          <w:rFonts w:ascii="Arial" w:hAnsi="Arial" w:cs="Arial"/>
        </w:rPr>
      </w:pPr>
      <w:r w:rsidRPr="00C950D8">
        <w:rPr>
          <w:rFonts w:ascii="Arial" w:hAnsi="Arial" w:cs="Arial"/>
        </w:rPr>
        <w:t>Tables 1 and 2 also document conformance with:</w:t>
      </w:r>
    </w:p>
    <w:p w14:paraId="606AEEFB" w14:textId="77777777" w:rsidR="00B5200C" w:rsidRPr="00C950D8" w:rsidRDefault="00B5200C" w:rsidP="00D81B59">
      <w:pPr>
        <w:numPr>
          <w:ilvl w:val="0"/>
          <w:numId w:val="1"/>
        </w:numPr>
        <w:spacing w:before="240" w:after="0" w:line="240" w:lineRule="auto"/>
        <w:rPr>
          <w:rFonts w:ascii="Arial" w:hAnsi="Arial" w:cs="Arial"/>
        </w:rPr>
      </w:pPr>
      <w:r w:rsidRPr="00C950D8">
        <w:rPr>
          <w:rFonts w:ascii="Arial" w:hAnsi="Arial" w:cs="Arial"/>
        </w:rPr>
        <w:t>EN 301 549:  Chapter 9 - Web, Sections 10.1-10.4 of Chapter 10 - Non-Web documents, and Sections 11.1-11.4 and 11.8.2 of Chapter 11 - Non-Web Software (open and closed functionality), and Sections 12.1.2 and 12.2.4 of Chapter 12 – Documentation</w:t>
      </w:r>
    </w:p>
    <w:p w14:paraId="015F00A8" w14:textId="77777777" w:rsidR="00B5200C" w:rsidRPr="00C950D8" w:rsidRDefault="00B5200C" w:rsidP="00D81B59">
      <w:pPr>
        <w:numPr>
          <w:ilvl w:val="0"/>
          <w:numId w:val="1"/>
        </w:numPr>
        <w:spacing w:after="0" w:line="240" w:lineRule="auto"/>
        <w:rPr>
          <w:rFonts w:ascii="Arial" w:hAnsi="Arial" w:cs="Arial"/>
        </w:rPr>
      </w:pPr>
      <w:r w:rsidRPr="00C950D8">
        <w:rPr>
          <w:rFonts w:ascii="Arial" w:hAnsi="Arial" w:cs="Arial"/>
        </w:rPr>
        <w:t>Revised Section 508: Chapter 5 – 501.1 Scope, 504.2 Content Creation or Editing, and Chapter 6 – 602.3 Electronic Support Documentation.</w:t>
      </w:r>
    </w:p>
    <w:p w14:paraId="4FE473F0" w14:textId="41D4CCE2" w:rsidR="00B5200C" w:rsidRPr="00C950D8" w:rsidRDefault="00B5200C" w:rsidP="006128AB">
      <w:pPr>
        <w:spacing w:before="240" w:after="0" w:line="240" w:lineRule="auto"/>
        <w:rPr>
          <w:rFonts w:ascii="Arial" w:eastAsia="Times New Roman" w:hAnsi="Arial" w:cs="Arial"/>
        </w:rPr>
      </w:pPr>
      <w:r w:rsidRPr="00C950D8">
        <w:rPr>
          <w:rFonts w:ascii="Arial" w:hAnsi="Arial" w:cs="Arial"/>
          <w:color w:val="000000"/>
        </w:rPr>
        <w:t>Note: When reporting on conformance with the WCAG 2.x Success Criteria, they are scoped for full pages, complete processes, and accessibility-supported ways of using technology as documented in the</w:t>
      </w:r>
      <w:r w:rsidRPr="00C950D8">
        <w:rPr>
          <w:rFonts w:ascii="Arial" w:hAnsi="Arial" w:cs="Arial"/>
          <w:color w:val="FF0000"/>
        </w:rPr>
        <w:t xml:space="preserve"> </w:t>
      </w:r>
      <w:hyperlink r:id="rId17" w:anchor="conformance-reqs" w:history="1">
        <w:r w:rsidRPr="00C950D8">
          <w:rPr>
            <w:rStyle w:val="Hyperlink"/>
            <w:rFonts w:ascii="Arial" w:hAnsi="Arial" w:cs="Arial"/>
          </w:rPr>
          <w:t>WCAG 2.0 Conformance Requirements</w:t>
        </w:r>
      </w:hyperlink>
      <w:r w:rsidRPr="00C950D8">
        <w:rPr>
          <w:rFonts w:ascii="Arial" w:hAnsi="Arial" w:cs="Arial"/>
        </w:rPr>
        <w:t>.</w:t>
      </w:r>
    </w:p>
    <w:p w14:paraId="0A40AD59" w14:textId="77777777" w:rsidR="00B5200C" w:rsidRPr="007944F7" w:rsidRDefault="00B5200C" w:rsidP="006128AB">
      <w:pPr>
        <w:pStyle w:val="Heading3"/>
        <w:spacing w:after="0"/>
        <w:rPr>
          <w:rFonts w:ascii="Arial" w:hAnsi="Arial" w:cs="Arial"/>
          <w:b w:val="0"/>
        </w:rPr>
      </w:pPr>
      <w:r w:rsidRPr="007944F7">
        <w:rPr>
          <w:rFonts w:ascii="Arial" w:hAnsi="Arial" w:cs="Arial"/>
        </w:rPr>
        <w:br w:type="page"/>
      </w:r>
      <w:bookmarkStart w:id="13" w:name="_Toc512938931"/>
      <w:r w:rsidRPr="007944F7">
        <w:rPr>
          <w:rFonts w:ascii="Arial" w:hAnsi="Arial" w:cs="Arial"/>
        </w:rPr>
        <w:lastRenderedPageBreak/>
        <w:t>Table 1: Success Criteria, Level A</w:t>
      </w:r>
      <w:bookmarkEnd w:id="13"/>
    </w:p>
    <w:p w14:paraId="6E46E162" w14:textId="77777777" w:rsidR="00B5200C" w:rsidRPr="007944F7" w:rsidRDefault="00B5200C" w:rsidP="00B5200C">
      <w:pPr>
        <w:rPr>
          <w:rFonts w:ascii="Arial" w:hAnsi="Arial" w:cs="Arial"/>
        </w:rPr>
      </w:pPr>
      <w:r w:rsidRPr="007944F7">
        <w:rPr>
          <w:rFonts w:ascii="Arial" w:hAnsi="Arial" w:cs="Arial"/>
        </w:rPr>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B5200C" w:rsidRPr="007944F7" w14:paraId="472B3093" w14:textId="77777777" w:rsidTr="71468714">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0415354"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bookmarkStart w:id="14" w:name="OLE_LINK1"/>
            <w:r w:rsidRPr="007944F7">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5526988D"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4B74DA9"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2F24C29B"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EF34B9F" w14:textId="77777777" w:rsidR="00B5200C" w:rsidRPr="007944F7" w:rsidRDefault="00071F51" w:rsidP="0047397D">
            <w:pPr>
              <w:spacing w:after="0" w:line="240" w:lineRule="auto"/>
              <w:rPr>
                <w:rFonts w:ascii="Arial" w:eastAsia="Times New Roman" w:hAnsi="Arial" w:cs="Arial"/>
                <w:b/>
              </w:rPr>
            </w:pPr>
            <w:hyperlink r:id="rId18" w:anchor="text-equiv-all" w:history="1">
              <w:r w:rsidR="00B5200C" w:rsidRPr="007944F7">
                <w:rPr>
                  <w:rStyle w:val="Hyperlink"/>
                  <w:rFonts w:ascii="Arial" w:eastAsia="Times New Roman" w:hAnsi="Arial" w:cs="Arial"/>
                  <w:b/>
                  <w:bCs/>
                </w:rPr>
                <w:t xml:space="preserve">1.1.1 </w:t>
              </w:r>
              <w:r w:rsidR="00B5200C" w:rsidRPr="007944F7">
                <w:rPr>
                  <w:rStyle w:val="Hyperlink"/>
                  <w:rFonts w:ascii="Arial" w:eastAsia="Times New Roman" w:hAnsi="Arial" w:cs="Arial"/>
                  <w:b/>
                </w:rPr>
                <w:t>Non-text Content</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A8F2E5" w14:textId="47A024E9" w:rsidR="00B5200C" w:rsidRPr="007944F7" w:rsidRDefault="00905CE1" w:rsidP="0047397D">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A7B16C2" w14:textId="51F8F503" w:rsidR="009B6ED9" w:rsidRPr="00C17098" w:rsidRDefault="004E0807" w:rsidP="00C17098">
            <w:pPr>
              <w:spacing w:after="0" w:line="240" w:lineRule="auto"/>
              <w:rPr>
                <w:rFonts w:ascii="Arial" w:eastAsia="Times New Roman" w:hAnsi="Arial" w:cs="Arial"/>
              </w:rPr>
            </w:pPr>
            <w:r w:rsidRPr="004E0807">
              <w:rPr>
                <w:rFonts w:ascii="Arial" w:eastAsia="Times New Roman" w:hAnsi="Arial" w:cs="Arial"/>
              </w:rPr>
              <w:t xml:space="preserve">The Product provides textual equivalent for </w:t>
            </w:r>
            <w:r>
              <w:rPr>
                <w:rFonts w:ascii="Arial" w:eastAsia="Times New Roman" w:hAnsi="Arial" w:cs="Arial"/>
              </w:rPr>
              <w:t>all</w:t>
            </w:r>
            <w:r w:rsidRPr="004E0807">
              <w:rPr>
                <w:rFonts w:ascii="Arial" w:eastAsia="Times New Roman" w:hAnsi="Arial" w:cs="Arial"/>
              </w:rPr>
              <w:t xml:space="preserve"> non-text content</w:t>
            </w:r>
            <w:r w:rsidR="00C17098">
              <w:rPr>
                <w:rFonts w:ascii="Arial" w:eastAsia="Times New Roman" w:hAnsi="Arial" w:cs="Arial"/>
              </w:rPr>
              <w:t>.</w:t>
            </w:r>
          </w:p>
        </w:tc>
      </w:tr>
      <w:tr w:rsidR="007944F7" w:rsidRPr="007944F7" w14:paraId="49605042"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04A7BA4" w14:textId="77777777" w:rsidR="007944F7" w:rsidRPr="007944F7" w:rsidRDefault="00071F51" w:rsidP="007944F7">
            <w:pPr>
              <w:spacing w:after="0" w:line="240" w:lineRule="auto"/>
              <w:rPr>
                <w:rFonts w:ascii="Arial" w:eastAsia="Times New Roman" w:hAnsi="Arial" w:cs="Arial"/>
                <w:b/>
              </w:rPr>
            </w:pPr>
            <w:hyperlink r:id="rId19" w:anchor="media-equiv-av-only-alt" w:history="1">
              <w:r w:rsidR="007944F7" w:rsidRPr="007944F7">
                <w:rPr>
                  <w:rStyle w:val="Hyperlink"/>
                  <w:rFonts w:ascii="Arial" w:eastAsia="Times New Roman" w:hAnsi="Arial" w:cs="Arial"/>
                  <w:b/>
                </w:rPr>
                <w:t>1.2.1 Audio-only and Video-only (Prerecorded)</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76196C" w14:textId="17609A3B" w:rsidR="007944F7" w:rsidRPr="00422A5A" w:rsidRDefault="00422A5A" w:rsidP="007944F7">
            <w:pPr>
              <w:spacing w:after="0" w:line="240" w:lineRule="auto"/>
              <w:rPr>
                <w:rFonts w:ascii="Arial" w:eastAsia="Times New Roman" w:hAnsi="Arial" w:cs="Arial"/>
              </w:rPr>
            </w:pPr>
            <w:r w:rsidRPr="00422A5A">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1BA0BB8" w14:textId="229F1FBB" w:rsidR="007944F7" w:rsidRPr="00422A5A" w:rsidRDefault="00F03459" w:rsidP="007944F7">
            <w:pPr>
              <w:spacing w:after="0" w:line="240" w:lineRule="auto"/>
              <w:rPr>
                <w:rFonts w:ascii="Arial" w:eastAsia="Times New Roman" w:hAnsi="Arial" w:cs="Arial"/>
              </w:rPr>
            </w:pPr>
            <w:r w:rsidRPr="00422A5A">
              <w:rPr>
                <w:rFonts w:ascii="Arial" w:hAnsi="Arial" w:cs="Arial"/>
                <w:shd w:val="clear" w:color="auto" w:fill="FFFFFF"/>
              </w:rPr>
              <w:t>The Product does not</w:t>
            </w:r>
            <w:r w:rsidR="007944F7" w:rsidRPr="00422A5A">
              <w:rPr>
                <w:rFonts w:ascii="Arial" w:hAnsi="Arial" w:cs="Arial"/>
                <w:shd w:val="clear" w:color="auto" w:fill="FFFFFF"/>
              </w:rPr>
              <w:t xml:space="preserve"> have prerecorded au</w:t>
            </w:r>
            <w:r w:rsidR="00422A5A" w:rsidRPr="00422A5A">
              <w:rPr>
                <w:rFonts w:ascii="Arial" w:hAnsi="Arial" w:cs="Arial"/>
                <w:shd w:val="clear" w:color="auto" w:fill="FFFFFF"/>
              </w:rPr>
              <w:t>dio-only or video-only content.</w:t>
            </w:r>
          </w:p>
        </w:tc>
      </w:tr>
      <w:tr w:rsidR="007944F7" w:rsidRPr="007944F7" w14:paraId="0ECBB885"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EF3D995" w14:textId="77777777" w:rsidR="007944F7" w:rsidRPr="007944F7" w:rsidRDefault="00071F51" w:rsidP="007944F7">
            <w:pPr>
              <w:spacing w:after="0" w:line="240" w:lineRule="auto"/>
              <w:rPr>
                <w:rFonts w:ascii="Arial" w:eastAsia="Times New Roman" w:hAnsi="Arial" w:cs="Arial"/>
                <w:b/>
              </w:rPr>
            </w:pPr>
            <w:hyperlink r:id="rId20" w:anchor="media-equiv-captions" w:history="1">
              <w:r w:rsidR="007944F7" w:rsidRPr="007944F7">
                <w:rPr>
                  <w:rStyle w:val="Hyperlink"/>
                  <w:rFonts w:ascii="Arial" w:eastAsia="Times New Roman" w:hAnsi="Arial" w:cs="Arial"/>
                  <w:b/>
                </w:rPr>
                <w:t>1.2.2 Captions (Prerecorded)</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BEEE84B" w14:textId="55332002" w:rsidR="007944F7" w:rsidRPr="00422A5A" w:rsidRDefault="00422A5A" w:rsidP="007944F7">
            <w:pPr>
              <w:spacing w:after="0" w:line="240" w:lineRule="auto"/>
              <w:rPr>
                <w:rFonts w:ascii="Arial" w:eastAsia="Times New Roman" w:hAnsi="Arial" w:cs="Arial"/>
              </w:rPr>
            </w:pPr>
            <w:r w:rsidRPr="00422A5A">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75263CE" w14:textId="291CED48" w:rsidR="007944F7" w:rsidRPr="00422A5A" w:rsidRDefault="00F03459" w:rsidP="007944F7">
            <w:pPr>
              <w:spacing w:after="0" w:line="240" w:lineRule="auto"/>
              <w:rPr>
                <w:rFonts w:ascii="Arial" w:eastAsia="Times New Roman" w:hAnsi="Arial" w:cs="Arial"/>
              </w:rPr>
            </w:pPr>
            <w:r w:rsidRPr="00422A5A">
              <w:rPr>
                <w:rFonts w:ascii="Arial" w:hAnsi="Arial" w:cs="Arial"/>
                <w:shd w:val="clear" w:color="auto" w:fill="FFFFFF"/>
              </w:rPr>
              <w:t>The Product does not</w:t>
            </w:r>
            <w:r w:rsidR="007944F7" w:rsidRPr="00422A5A">
              <w:rPr>
                <w:rFonts w:ascii="Arial" w:hAnsi="Arial" w:cs="Arial"/>
                <w:shd w:val="clear" w:color="auto" w:fill="FFFFFF"/>
              </w:rPr>
              <w:t xml:space="preserve"> have prerecor</w:t>
            </w:r>
            <w:r w:rsidR="00422A5A" w:rsidRPr="00422A5A">
              <w:rPr>
                <w:rFonts w:ascii="Arial" w:hAnsi="Arial" w:cs="Arial"/>
                <w:shd w:val="clear" w:color="auto" w:fill="FFFFFF"/>
              </w:rPr>
              <w:t>ded synchronized media content.</w:t>
            </w:r>
          </w:p>
        </w:tc>
      </w:tr>
      <w:tr w:rsidR="007944F7" w:rsidRPr="007944F7" w14:paraId="3A909B7A"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8728243" w14:textId="77777777" w:rsidR="007944F7" w:rsidRPr="007944F7" w:rsidRDefault="00071F51" w:rsidP="007944F7">
            <w:pPr>
              <w:spacing w:after="0" w:line="240" w:lineRule="auto"/>
              <w:rPr>
                <w:rFonts w:ascii="Arial" w:eastAsia="Times New Roman" w:hAnsi="Arial" w:cs="Arial"/>
                <w:b/>
              </w:rPr>
            </w:pPr>
            <w:hyperlink r:id="rId21" w:anchor="media-equiv-audio-desc" w:history="1">
              <w:r w:rsidR="007944F7" w:rsidRPr="007944F7">
                <w:rPr>
                  <w:rStyle w:val="Hyperlink"/>
                  <w:rFonts w:ascii="Arial" w:eastAsia="Times New Roman" w:hAnsi="Arial" w:cs="Arial"/>
                  <w:b/>
                </w:rPr>
                <w:t>1.2.3 Audio Description or Media Alternative (Prerecorded)</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BFC03CE" w14:textId="25F94D07" w:rsidR="007944F7" w:rsidRPr="00422A5A" w:rsidRDefault="00422A5A" w:rsidP="007944F7">
            <w:pPr>
              <w:spacing w:after="0" w:line="240" w:lineRule="auto"/>
              <w:rPr>
                <w:rFonts w:ascii="Arial" w:eastAsia="Times New Roman" w:hAnsi="Arial" w:cs="Arial"/>
              </w:rPr>
            </w:pPr>
            <w:r w:rsidRPr="00422A5A">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E2AC9E8" w14:textId="420CA0B4" w:rsidR="007944F7" w:rsidRPr="00422A5A" w:rsidRDefault="00F03459" w:rsidP="007944F7">
            <w:pPr>
              <w:spacing w:after="0" w:line="240" w:lineRule="auto"/>
              <w:rPr>
                <w:rFonts w:ascii="Arial" w:eastAsia="Times New Roman" w:hAnsi="Arial" w:cs="Arial"/>
              </w:rPr>
            </w:pPr>
            <w:r w:rsidRPr="00422A5A">
              <w:rPr>
                <w:rFonts w:ascii="Arial" w:hAnsi="Arial" w:cs="Arial"/>
                <w:shd w:val="clear" w:color="auto" w:fill="FFFFFF"/>
              </w:rPr>
              <w:t>The Product does not</w:t>
            </w:r>
            <w:r w:rsidR="007944F7" w:rsidRPr="00422A5A">
              <w:rPr>
                <w:rFonts w:ascii="Arial" w:hAnsi="Arial" w:cs="Arial"/>
                <w:shd w:val="clear" w:color="auto" w:fill="FFFFFF"/>
              </w:rPr>
              <w:t xml:space="preserve"> have prerecorded synchronized medi</w:t>
            </w:r>
            <w:r w:rsidR="00422A5A" w:rsidRPr="00422A5A">
              <w:rPr>
                <w:rFonts w:ascii="Arial" w:hAnsi="Arial" w:cs="Arial"/>
                <w:shd w:val="clear" w:color="auto" w:fill="FFFFFF"/>
              </w:rPr>
              <w:t>a content.</w:t>
            </w:r>
          </w:p>
        </w:tc>
      </w:tr>
      <w:tr w:rsidR="00B5200C" w:rsidRPr="007944F7" w14:paraId="59552484"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8A97B20" w14:textId="77777777" w:rsidR="00B5200C" w:rsidRPr="007944F7" w:rsidRDefault="00071F51" w:rsidP="0047397D">
            <w:pPr>
              <w:spacing w:after="0" w:line="240" w:lineRule="auto"/>
              <w:rPr>
                <w:rFonts w:ascii="Arial" w:eastAsia="Times New Roman" w:hAnsi="Arial" w:cs="Arial"/>
                <w:b/>
              </w:rPr>
            </w:pPr>
            <w:hyperlink r:id="rId22" w:anchor="content-structure-separation-programmatic" w:history="1">
              <w:r w:rsidR="00B5200C" w:rsidRPr="007944F7">
                <w:rPr>
                  <w:rStyle w:val="Hyperlink"/>
                  <w:rFonts w:ascii="Arial" w:eastAsia="Times New Roman" w:hAnsi="Arial" w:cs="Arial"/>
                  <w:b/>
                </w:rPr>
                <w:t>1.3.1 Info and Relationship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E5525D" w14:textId="62A28D81" w:rsidR="00B5200C" w:rsidRPr="007944F7" w:rsidRDefault="00422A5A" w:rsidP="0047397D">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3B7C267" w14:textId="147800B8" w:rsidR="00422A5A" w:rsidRDefault="00422A5A" w:rsidP="00422A5A">
            <w:pPr>
              <w:spacing w:after="0" w:line="240" w:lineRule="auto"/>
              <w:rPr>
                <w:rFonts w:ascii="Arial" w:eastAsia="Times New Roman" w:hAnsi="Arial" w:cs="Arial"/>
              </w:rPr>
            </w:pPr>
            <w:r>
              <w:rPr>
                <w:rFonts w:ascii="Arial" w:eastAsia="Times New Roman" w:hAnsi="Arial" w:cs="Arial"/>
              </w:rPr>
              <w:t>T</w:t>
            </w:r>
            <w:r w:rsidR="00AB69A4">
              <w:rPr>
                <w:rFonts w:ascii="Arial" w:eastAsia="Times New Roman" w:hAnsi="Arial" w:cs="Arial"/>
              </w:rPr>
              <w:t>he P</w:t>
            </w:r>
            <w:r>
              <w:rPr>
                <w:rFonts w:ascii="Arial" w:eastAsia="Times New Roman" w:hAnsi="Arial" w:cs="Arial"/>
              </w:rPr>
              <w:t>roduct conveys info and relationships in content that is available in text or can be programmatically determined o</w:t>
            </w:r>
            <w:r w:rsidR="009B6ED9">
              <w:rPr>
                <w:rFonts w:ascii="Arial" w:eastAsia="Times New Roman" w:hAnsi="Arial" w:cs="Arial"/>
              </w:rPr>
              <w:t>n many</w:t>
            </w:r>
            <w:r w:rsidR="004079A3">
              <w:rPr>
                <w:rFonts w:ascii="Arial" w:eastAsia="Times New Roman" w:hAnsi="Arial" w:cs="Arial"/>
              </w:rPr>
              <w:t xml:space="preserve"> pages. </w:t>
            </w:r>
            <w:r w:rsidR="004079A3" w:rsidRPr="004E0807">
              <w:rPr>
                <w:rFonts w:ascii="Arial" w:eastAsia="Times New Roman" w:hAnsi="Arial" w:cs="Arial"/>
              </w:rPr>
              <w:t>Examples of exceptions include:</w:t>
            </w:r>
            <w:r>
              <w:rPr>
                <w:rFonts w:ascii="Arial" w:eastAsia="Times New Roman" w:hAnsi="Arial" w:cs="Arial"/>
              </w:rPr>
              <w:t xml:space="preserve"> </w:t>
            </w:r>
          </w:p>
          <w:p w14:paraId="3782A421" w14:textId="14DA2077" w:rsidR="009B6ED9" w:rsidRDefault="00830347" w:rsidP="009B6ED9">
            <w:pPr>
              <w:pStyle w:val="ListParagraph"/>
              <w:numPr>
                <w:ilvl w:val="0"/>
                <w:numId w:val="5"/>
              </w:numPr>
              <w:spacing w:after="0" w:line="240" w:lineRule="auto"/>
              <w:rPr>
                <w:rFonts w:ascii="Arial" w:eastAsia="Times New Roman" w:hAnsi="Arial" w:cs="Arial"/>
              </w:rPr>
            </w:pPr>
            <w:r>
              <w:rPr>
                <w:rFonts w:ascii="Arial" w:eastAsia="Times New Roman" w:hAnsi="Arial" w:cs="Arial"/>
              </w:rPr>
              <w:t>T</w:t>
            </w:r>
            <w:r w:rsidR="00CA51D9">
              <w:rPr>
                <w:rFonts w:ascii="Arial" w:eastAsia="Times New Roman" w:hAnsi="Arial" w:cs="Arial"/>
              </w:rPr>
              <w:t>he t</w:t>
            </w:r>
            <w:r>
              <w:rPr>
                <w:rFonts w:ascii="Arial" w:eastAsia="Times New Roman" w:hAnsi="Arial" w:cs="Arial"/>
              </w:rPr>
              <w:t>able name is not defined on most pages such as the table found on the Alarm page</w:t>
            </w:r>
            <w:r w:rsidR="009B6ED9" w:rsidRPr="009B6ED9">
              <w:rPr>
                <w:rFonts w:ascii="Arial" w:eastAsia="Times New Roman" w:hAnsi="Arial" w:cs="Arial"/>
              </w:rPr>
              <w:t>.</w:t>
            </w:r>
          </w:p>
          <w:p w14:paraId="52E95C59" w14:textId="23640429" w:rsidR="009B6ED9" w:rsidRDefault="00C55F03" w:rsidP="009B6ED9">
            <w:pPr>
              <w:pStyle w:val="ListParagraph"/>
              <w:numPr>
                <w:ilvl w:val="0"/>
                <w:numId w:val="5"/>
              </w:numPr>
              <w:spacing w:after="0" w:line="240" w:lineRule="auto"/>
              <w:rPr>
                <w:rFonts w:ascii="Arial" w:eastAsia="Times New Roman" w:hAnsi="Arial" w:cs="Arial"/>
              </w:rPr>
            </w:pPr>
            <w:r>
              <w:rPr>
                <w:rFonts w:ascii="Arial" w:eastAsia="Times New Roman" w:hAnsi="Arial" w:cs="Arial"/>
              </w:rPr>
              <w:t>Form controls are not grouped programmatically on the General Setting page.</w:t>
            </w:r>
          </w:p>
          <w:p w14:paraId="280BC4B5" w14:textId="77777777" w:rsidR="009B6ED9" w:rsidRDefault="001F5C2A" w:rsidP="00C55F03">
            <w:pPr>
              <w:pStyle w:val="ListParagraph"/>
              <w:numPr>
                <w:ilvl w:val="0"/>
                <w:numId w:val="5"/>
              </w:numPr>
              <w:spacing w:after="0" w:line="240" w:lineRule="auto"/>
              <w:rPr>
                <w:rFonts w:ascii="Arial" w:eastAsia="Times New Roman" w:hAnsi="Arial" w:cs="Arial"/>
              </w:rPr>
            </w:pPr>
            <w:r>
              <w:rPr>
                <w:rFonts w:ascii="Arial" w:eastAsia="Times New Roman" w:hAnsi="Arial" w:cs="Arial"/>
              </w:rPr>
              <w:t>List items are not marked up correctly.</w:t>
            </w:r>
          </w:p>
          <w:p w14:paraId="1095AE87" w14:textId="41E6ABCC" w:rsidR="001F5C2A" w:rsidRPr="00C55F03" w:rsidRDefault="001F5C2A" w:rsidP="00C55F03">
            <w:pPr>
              <w:pStyle w:val="ListParagraph"/>
              <w:numPr>
                <w:ilvl w:val="0"/>
                <w:numId w:val="5"/>
              </w:numPr>
              <w:spacing w:after="0" w:line="240" w:lineRule="auto"/>
              <w:rPr>
                <w:rFonts w:ascii="Arial" w:eastAsia="Times New Roman" w:hAnsi="Arial" w:cs="Arial"/>
              </w:rPr>
            </w:pPr>
            <w:r>
              <w:rPr>
                <w:rFonts w:ascii="Arial" w:eastAsia="Times New Roman" w:hAnsi="Arial" w:cs="Arial"/>
              </w:rPr>
              <w:t>T</w:t>
            </w:r>
            <w:r w:rsidR="00CA51D9">
              <w:rPr>
                <w:rFonts w:ascii="Arial" w:eastAsia="Times New Roman" w:hAnsi="Arial" w:cs="Arial"/>
              </w:rPr>
              <w:t>he t</w:t>
            </w:r>
            <w:r>
              <w:rPr>
                <w:rFonts w:ascii="Arial" w:eastAsia="Times New Roman" w:hAnsi="Arial" w:cs="Arial"/>
              </w:rPr>
              <w:t xml:space="preserve">able header name is not read out by the screen reader on </w:t>
            </w:r>
            <w:r w:rsidR="00CA51D9">
              <w:rPr>
                <w:rFonts w:ascii="Arial" w:eastAsia="Times New Roman" w:hAnsi="Arial" w:cs="Arial"/>
              </w:rPr>
              <w:t xml:space="preserve">the </w:t>
            </w:r>
            <w:r>
              <w:rPr>
                <w:rFonts w:ascii="Arial" w:eastAsia="Times New Roman" w:hAnsi="Arial" w:cs="Arial"/>
              </w:rPr>
              <w:t>General Setting page.</w:t>
            </w:r>
          </w:p>
        </w:tc>
      </w:tr>
      <w:tr w:rsidR="00B5200C" w:rsidRPr="007944F7" w14:paraId="1BA8A248"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266D3FD" w14:textId="77777777" w:rsidR="00B5200C" w:rsidRPr="007944F7" w:rsidRDefault="00071F51" w:rsidP="0047397D">
            <w:pPr>
              <w:spacing w:after="0" w:line="240" w:lineRule="auto"/>
              <w:rPr>
                <w:rFonts w:ascii="Arial" w:eastAsia="Times New Roman" w:hAnsi="Arial" w:cs="Arial"/>
                <w:b/>
              </w:rPr>
            </w:pPr>
            <w:hyperlink r:id="rId23" w:anchor="content-structure-separation-sequence" w:history="1">
              <w:r w:rsidR="00B5200C" w:rsidRPr="007944F7">
                <w:rPr>
                  <w:rStyle w:val="Hyperlink"/>
                  <w:rFonts w:ascii="Arial" w:eastAsia="Times New Roman" w:hAnsi="Arial" w:cs="Arial"/>
                  <w:b/>
                </w:rPr>
                <w:t>1.3.2 Meaningful Sequence</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DF6A4D" w14:textId="06EC3815" w:rsidR="00B5200C" w:rsidRPr="007944F7" w:rsidRDefault="009B6ED9" w:rsidP="0047397D">
            <w:pPr>
              <w:spacing w:after="0" w:line="240" w:lineRule="auto"/>
              <w:rPr>
                <w:rFonts w:ascii="Arial" w:eastAsia="Times New Roman" w:hAnsi="Arial" w:cs="Arial"/>
              </w:rPr>
            </w:pPr>
            <w:r>
              <w:rPr>
                <w:rFonts w:ascii="Arial" w:eastAsia="Times New Roman" w:hAnsi="Arial" w:cs="Arial"/>
              </w:rPr>
              <w:t xml:space="preserve">Partially </w:t>
            </w:r>
            <w:r w:rsidR="00D37BD2">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38EEA84" w14:textId="630DE7CE" w:rsidR="00FC25E1" w:rsidRPr="004E0807" w:rsidRDefault="00AB69A4" w:rsidP="00FC25E1">
            <w:pPr>
              <w:spacing w:after="0" w:line="240" w:lineRule="auto"/>
              <w:rPr>
                <w:rFonts w:ascii="Arial" w:eastAsia="Times New Roman" w:hAnsi="Arial" w:cs="Arial"/>
              </w:rPr>
            </w:pPr>
            <w:r w:rsidRPr="00907C37">
              <w:rPr>
                <w:rFonts w:ascii="Arial" w:eastAsia="Times New Roman" w:hAnsi="Arial" w:cs="Arial"/>
              </w:rPr>
              <w:t>The P</w:t>
            </w:r>
            <w:r w:rsidR="00D37BD2" w:rsidRPr="00907C37">
              <w:rPr>
                <w:rFonts w:ascii="Arial" w:eastAsia="Times New Roman" w:hAnsi="Arial" w:cs="Arial"/>
              </w:rPr>
              <w:t>roduct</w:t>
            </w:r>
            <w:r w:rsidR="00D37BD2">
              <w:rPr>
                <w:rFonts w:ascii="Arial" w:eastAsia="Times New Roman" w:hAnsi="Arial" w:cs="Arial"/>
              </w:rPr>
              <w:t xml:space="preserve"> presents c</w:t>
            </w:r>
            <w:r w:rsidR="009B6ED9">
              <w:rPr>
                <w:rFonts w:ascii="Arial" w:eastAsia="Times New Roman" w:hAnsi="Arial" w:cs="Arial"/>
              </w:rPr>
              <w:t xml:space="preserve">ontent in a meaningful sequence </w:t>
            </w:r>
            <w:r w:rsidR="00FC25E1">
              <w:rPr>
                <w:rFonts w:ascii="Arial" w:eastAsia="Times New Roman" w:hAnsi="Arial" w:cs="Arial"/>
              </w:rPr>
              <w:t>on most of the</w:t>
            </w:r>
            <w:r w:rsidR="009B6ED9">
              <w:rPr>
                <w:rFonts w:ascii="Arial" w:eastAsia="Times New Roman" w:hAnsi="Arial" w:cs="Arial"/>
              </w:rPr>
              <w:t xml:space="preserve"> pages except for </w:t>
            </w:r>
            <w:r w:rsidR="000D6CDA">
              <w:rPr>
                <w:rFonts w:ascii="Arial" w:eastAsia="Times New Roman" w:hAnsi="Arial" w:cs="Arial"/>
              </w:rPr>
              <w:t>one</w:t>
            </w:r>
            <w:r w:rsidR="009B6ED9">
              <w:rPr>
                <w:rFonts w:ascii="Arial" w:eastAsia="Times New Roman" w:hAnsi="Arial" w:cs="Arial"/>
              </w:rPr>
              <w:t xml:space="preserve"> instance.</w:t>
            </w:r>
          </w:p>
          <w:p w14:paraId="6EFDDA32" w14:textId="7AD62A9B" w:rsidR="00FC25E1" w:rsidRPr="007944F7" w:rsidRDefault="007C5D01" w:rsidP="000D6CDA">
            <w:pPr>
              <w:pStyle w:val="ListParagraph"/>
              <w:numPr>
                <w:ilvl w:val="0"/>
                <w:numId w:val="12"/>
              </w:numPr>
              <w:spacing w:after="0" w:line="240" w:lineRule="auto"/>
              <w:rPr>
                <w:rFonts w:ascii="Arial" w:eastAsia="Times New Roman" w:hAnsi="Arial" w:cs="Arial"/>
              </w:rPr>
            </w:pPr>
            <w:r>
              <w:rPr>
                <w:rFonts w:ascii="Arial" w:eastAsia="Times New Roman" w:hAnsi="Arial" w:cs="Arial"/>
              </w:rPr>
              <w:t xml:space="preserve">Screen reader focus does not move in a meaningful sequence on </w:t>
            </w:r>
            <w:r w:rsidR="00CA51D9">
              <w:rPr>
                <w:rFonts w:ascii="Arial" w:eastAsia="Times New Roman" w:hAnsi="Arial" w:cs="Arial"/>
              </w:rPr>
              <w:t xml:space="preserve">the </w:t>
            </w:r>
            <w:r>
              <w:rPr>
                <w:rFonts w:ascii="Arial" w:eastAsia="Times New Roman" w:hAnsi="Arial" w:cs="Arial"/>
              </w:rPr>
              <w:t>General Settings page</w:t>
            </w:r>
            <w:r w:rsidR="007F3F21">
              <w:rPr>
                <w:rFonts w:ascii="Arial" w:eastAsia="Times New Roman" w:hAnsi="Arial" w:cs="Arial"/>
              </w:rPr>
              <w:t>.</w:t>
            </w:r>
          </w:p>
        </w:tc>
      </w:tr>
      <w:tr w:rsidR="00B5200C" w:rsidRPr="007944F7" w14:paraId="43F04446"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F667036" w14:textId="77777777" w:rsidR="00B5200C" w:rsidRPr="007944F7" w:rsidRDefault="00071F51" w:rsidP="0047397D">
            <w:pPr>
              <w:spacing w:after="0" w:line="240" w:lineRule="auto"/>
              <w:rPr>
                <w:rFonts w:ascii="Arial" w:eastAsia="Times New Roman" w:hAnsi="Arial" w:cs="Arial"/>
                <w:b/>
              </w:rPr>
            </w:pPr>
            <w:hyperlink r:id="rId24" w:anchor="content-structure-separation-understanding" w:history="1">
              <w:r w:rsidR="00B5200C" w:rsidRPr="007944F7">
                <w:rPr>
                  <w:rStyle w:val="Hyperlink"/>
                  <w:rFonts w:ascii="Arial" w:eastAsia="Times New Roman" w:hAnsi="Arial" w:cs="Arial"/>
                  <w:b/>
                </w:rPr>
                <w:t>1.3.3 Sensory Characteristic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EB891C" w14:textId="5C4CF874" w:rsidR="00B5200C" w:rsidRPr="007944F7" w:rsidRDefault="00564806" w:rsidP="0047397D">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1F7A134" w14:textId="6ED142AF" w:rsidR="00B5200C" w:rsidRPr="009E66C0" w:rsidRDefault="00142D29" w:rsidP="008D0722">
            <w:pPr>
              <w:spacing w:after="0" w:line="240" w:lineRule="auto"/>
              <w:rPr>
                <w:rFonts w:ascii="Arial" w:eastAsia="Times New Roman" w:hAnsi="Arial" w:cs="Arial"/>
              </w:rPr>
            </w:pPr>
            <w:r>
              <w:rPr>
                <w:rFonts w:ascii="Arial" w:eastAsia="Times New Roman" w:hAnsi="Arial" w:cs="Arial"/>
              </w:rPr>
              <w:t>The P</w:t>
            </w:r>
            <w:r w:rsidR="00564806">
              <w:rPr>
                <w:rFonts w:ascii="Arial" w:eastAsia="Times New Roman" w:hAnsi="Arial" w:cs="Arial"/>
              </w:rPr>
              <w:t>roduct includes instructions that are not dependent on sensory characteristics for operatin</w:t>
            </w:r>
            <w:r w:rsidR="008D0722">
              <w:rPr>
                <w:rFonts w:ascii="Arial" w:eastAsia="Times New Roman" w:hAnsi="Arial" w:cs="Arial"/>
              </w:rPr>
              <w:t>g and understanding the content.</w:t>
            </w:r>
          </w:p>
        </w:tc>
      </w:tr>
      <w:tr w:rsidR="00B5200C" w:rsidRPr="007944F7" w14:paraId="417BAA37"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377F8FC" w14:textId="77777777" w:rsidR="00B5200C" w:rsidRPr="007944F7" w:rsidRDefault="00071F51" w:rsidP="0047397D">
            <w:pPr>
              <w:spacing w:after="0" w:line="240" w:lineRule="auto"/>
              <w:rPr>
                <w:rFonts w:ascii="Arial" w:eastAsia="Times New Roman" w:hAnsi="Arial" w:cs="Arial"/>
                <w:b/>
              </w:rPr>
            </w:pPr>
            <w:hyperlink r:id="rId25" w:anchor="visual-audio-contrast-without-color" w:history="1">
              <w:r w:rsidR="00B5200C" w:rsidRPr="007944F7">
                <w:rPr>
                  <w:rStyle w:val="Hyperlink"/>
                  <w:rFonts w:ascii="Arial" w:eastAsia="Times New Roman" w:hAnsi="Arial" w:cs="Arial"/>
                  <w:b/>
                </w:rPr>
                <w:t>1.4.1 Use of Color</w:t>
              </w:r>
            </w:hyperlink>
            <w:r w:rsidR="00B5200C"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97C74B" w14:textId="7A9C83E5" w:rsidR="00B5200C" w:rsidRPr="007944F7" w:rsidRDefault="00832C1C" w:rsidP="0047397D">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5C569E1" w14:textId="5BAA3D16" w:rsidR="00832C1C" w:rsidRPr="002D2CB6" w:rsidRDefault="00AB69A4" w:rsidP="002E7529">
            <w:pPr>
              <w:spacing w:after="0" w:line="240" w:lineRule="auto"/>
              <w:rPr>
                <w:rFonts w:ascii="Arial" w:eastAsia="Times New Roman" w:hAnsi="Arial" w:cs="Arial"/>
              </w:rPr>
            </w:pPr>
            <w:r w:rsidRPr="000A15F3">
              <w:rPr>
                <w:rFonts w:ascii="Arial" w:hAnsi="Arial" w:cs="Arial"/>
                <w:shd w:val="clear" w:color="auto" w:fill="FFFFFF"/>
              </w:rPr>
              <w:t>T</w:t>
            </w:r>
            <w:r w:rsidR="000A15F3" w:rsidRPr="000A15F3">
              <w:rPr>
                <w:rFonts w:ascii="Arial" w:hAnsi="Arial" w:cs="Arial"/>
                <w:shd w:val="clear" w:color="auto" w:fill="FFFFFF"/>
              </w:rPr>
              <w:t>he Product does not use color as the only visual means of conveying information, indicating an action, prompting a response, or distinguishing a visual element.</w:t>
            </w:r>
          </w:p>
        </w:tc>
      </w:tr>
      <w:tr w:rsidR="007944F7" w:rsidRPr="007944F7" w14:paraId="139F19A5"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03DD2C7" w14:textId="77777777" w:rsidR="007944F7" w:rsidRPr="007944F7" w:rsidRDefault="00071F51" w:rsidP="007944F7">
            <w:pPr>
              <w:spacing w:after="0" w:line="240" w:lineRule="auto"/>
              <w:rPr>
                <w:rFonts w:ascii="Arial" w:eastAsia="Times New Roman" w:hAnsi="Arial" w:cs="Arial"/>
                <w:b/>
              </w:rPr>
            </w:pPr>
            <w:hyperlink r:id="rId26" w:anchor="visual-audio-contrast-dis-audio" w:history="1">
              <w:r w:rsidR="007944F7" w:rsidRPr="007944F7">
                <w:rPr>
                  <w:rStyle w:val="Hyperlink"/>
                  <w:rFonts w:ascii="Arial" w:eastAsia="Times New Roman" w:hAnsi="Arial" w:cs="Arial"/>
                  <w:b/>
                </w:rPr>
                <w:t>1.4.2 Audio Control</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CBEB1F" w14:textId="0B67648F" w:rsidR="007944F7" w:rsidRPr="001C7D0D" w:rsidRDefault="001C7D0D" w:rsidP="007944F7">
            <w:pPr>
              <w:spacing w:after="0" w:line="240" w:lineRule="auto"/>
              <w:rPr>
                <w:rFonts w:ascii="Arial" w:eastAsia="Times New Roman" w:hAnsi="Arial" w:cs="Arial"/>
              </w:rPr>
            </w:pPr>
            <w:r w:rsidRPr="001C7D0D">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007BB0A" w14:textId="3F11DA90" w:rsidR="007944F7" w:rsidRPr="001C7D0D" w:rsidRDefault="00F03459" w:rsidP="007944F7">
            <w:pPr>
              <w:spacing w:after="0" w:line="240" w:lineRule="auto"/>
              <w:rPr>
                <w:rFonts w:ascii="Arial" w:eastAsia="Times New Roman" w:hAnsi="Arial" w:cs="Arial"/>
              </w:rPr>
            </w:pPr>
            <w:r w:rsidRPr="001C7D0D">
              <w:rPr>
                <w:rFonts w:ascii="Arial" w:hAnsi="Arial" w:cs="Arial"/>
                <w:shd w:val="clear" w:color="auto" w:fill="FFFFFF"/>
              </w:rPr>
              <w:t>The Product does not</w:t>
            </w:r>
            <w:r w:rsidR="007944F7" w:rsidRPr="001C7D0D">
              <w:rPr>
                <w:rFonts w:ascii="Arial" w:hAnsi="Arial" w:cs="Arial"/>
                <w:shd w:val="clear" w:color="auto" w:fill="FFFFFF"/>
              </w:rPr>
              <w:t xml:space="preserve"> have prerecor</w:t>
            </w:r>
            <w:r w:rsidR="001C7D0D" w:rsidRPr="001C7D0D">
              <w:rPr>
                <w:rFonts w:ascii="Arial" w:hAnsi="Arial" w:cs="Arial"/>
                <w:shd w:val="clear" w:color="auto" w:fill="FFFFFF"/>
              </w:rPr>
              <w:t>ded synchronized media content.</w:t>
            </w:r>
          </w:p>
        </w:tc>
      </w:tr>
      <w:tr w:rsidR="007944F7" w:rsidRPr="007944F7" w14:paraId="30795ADD"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9A78C75" w14:textId="77777777" w:rsidR="007944F7" w:rsidRPr="007944F7" w:rsidRDefault="00071F51" w:rsidP="007944F7">
            <w:pPr>
              <w:spacing w:after="0" w:line="240" w:lineRule="auto"/>
              <w:rPr>
                <w:rFonts w:ascii="Arial" w:eastAsia="Times New Roman" w:hAnsi="Arial" w:cs="Arial"/>
                <w:b/>
              </w:rPr>
            </w:pPr>
            <w:hyperlink r:id="rId27" w:anchor="keyboard-operation-keyboard-operable" w:history="1">
              <w:r w:rsidR="007944F7" w:rsidRPr="007944F7">
                <w:rPr>
                  <w:rStyle w:val="Hyperlink"/>
                  <w:rFonts w:ascii="Arial" w:eastAsia="Times New Roman" w:hAnsi="Arial" w:cs="Arial"/>
                  <w:b/>
                </w:rPr>
                <w:t>2.1.1 Keyboard</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C44337" w14:textId="3ECEE7E7" w:rsidR="007944F7" w:rsidRPr="007944F7" w:rsidRDefault="00782396"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CEA1150" w14:textId="5488B85D" w:rsidR="00782396" w:rsidRDefault="00AB69A4" w:rsidP="00782396">
            <w:pPr>
              <w:spacing w:after="0" w:line="240" w:lineRule="auto"/>
              <w:rPr>
                <w:rFonts w:ascii="Arial" w:eastAsia="Times New Roman" w:hAnsi="Arial" w:cs="Arial"/>
              </w:rPr>
            </w:pPr>
            <w:r>
              <w:rPr>
                <w:rFonts w:ascii="Arial" w:eastAsia="Times New Roman" w:hAnsi="Arial" w:cs="Arial"/>
              </w:rPr>
              <w:t>The P</w:t>
            </w:r>
            <w:r w:rsidR="00782396">
              <w:rPr>
                <w:rFonts w:ascii="Arial" w:eastAsia="Times New Roman" w:hAnsi="Arial" w:cs="Arial"/>
              </w:rPr>
              <w:t xml:space="preserve">roduct uses active elements, most of which can be accessed via the keyboard on </w:t>
            </w:r>
            <w:r w:rsidR="00A51574">
              <w:rPr>
                <w:rFonts w:ascii="Arial" w:eastAsia="Times New Roman" w:hAnsi="Arial" w:cs="Arial"/>
              </w:rPr>
              <w:t>most</w:t>
            </w:r>
            <w:r w:rsidR="00782396">
              <w:rPr>
                <w:rFonts w:ascii="Arial" w:eastAsia="Times New Roman" w:hAnsi="Arial" w:cs="Arial"/>
              </w:rPr>
              <w:t xml:space="preserve"> pages. </w:t>
            </w:r>
          </w:p>
          <w:p w14:paraId="0AA6F12C" w14:textId="2DEECFF6" w:rsidR="00782396" w:rsidRDefault="00B136B6" w:rsidP="00782396">
            <w:pPr>
              <w:spacing w:after="0" w:line="240" w:lineRule="auto"/>
              <w:rPr>
                <w:rFonts w:ascii="Arial" w:eastAsia="Times New Roman" w:hAnsi="Arial" w:cs="Arial"/>
              </w:rPr>
            </w:pPr>
            <w:r w:rsidRPr="004E0807">
              <w:rPr>
                <w:rFonts w:ascii="Arial" w:eastAsia="Times New Roman" w:hAnsi="Arial" w:cs="Arial"/>
              </w:rPr>
              <w:t>Examples of exceptions include:</w:t>
            </w:r>
            <w:r w:rsidR="00782396">
              <w:rPr>
                <w:rFonts w:ascii="Arial" w:eastAsia="Times New Roman" w:hAnsi="Arial" w:cs="Arial"/>
              </w:rPr>
              <w:t xml:space="preserve"> </w:t>
            </w:r>
          </w:p>
          <w:p w14:paraId="03535F3D" w14:textId="20DA8E98" w:rsidR="006C087F" w:rsidRPr="00A51574" w:rsidRDefault="00782396" w:rsidP="00EB60EC">
            <w:pPr>
              <w:pStyle w:val="ListParagraph"/>
              <w:numPr>
                <w:ilvl w:val="0"/>
                <w:numId w:val="7"/>
              </w:numPr>
              <w:spacing w:after="0" w:line="240" w:lineRule="auto"/>
              <w:rPr>
                <w:rFonts w:ascii="Arial" w:eastAsia="Times New Roman" w:hAnsi="Arial" w:cs="Arial"/>
              </w:rPr>
            </w:pPr>
            <w:r>
              <w:rPr>
                <w:rFonts w:ascii="Arial" w:eastAsia="Times New Roman" w:hAnsi="Arial" w:cs="Arial"/>
              </w:rPr>
              <w:t>Active controls, dropdowns, buttons, widgets</w:t>
            </w:r>
            <w:r w:rsidR="00F16BC0">
              <w:rPr>
                <w:rFonts w:ascii="Arial" w:eastAsia="Times New Roman" w:hAnsi="Arial" w:cs="Arial"/>
              </w:rPr>
              <w:t>,</w:t>
            </w:r>
            <w:r>
              <w:rPr>
                <w:rFonts w:ascii="Arial" w:eastAsia="Times New Roman" w:hAnsi="Arial" w:cs="Arial"/>
              </w:rPr>
              <w:t xml:space="preserve"> and list items cannot be used with the keyboard alone on most page</w:t>
            </w:r>
            <w:r w:rsidR="00961BA1">
              <w:rPr>
                <w:rFonts w:ascii="Arial" w:eastAsia="Times New Roman" w:hAnsi="Arial" w:cs="Arial"/>
              </w:rPr>
              <w:t>s</w:t>
            </w:r>
            <w:r>
              <w:rPr>
                <w:rFonts w:ascii="Arial" w:eastAsia="Times New Roman" w:hAnsi="Arial" w:cs="Arial"/>
              </w:rPr>
              <w:t xml:space="preserve">, such as the </w:t>
            </w:r>
            <w:r w:rsidR="00EB60EC">
              <w:rPr>
                <w:rFonts w:ascii="Arial" w:eastAsia="Times New Roman" w:hAnsi="Arial" w:cs="Arial"/>
              </w:rPr>
              <w:t>Predefined Filter</w:t>
            </w:r>
            <w:r>
              <w:rPr>
                <w:rFonts w:ascii="Arial" w:eastAsia="Times New Roman" w:hAnsi="Arial" w:cs="Arial"/>
              </w:rPr>
              <w:t xml:space="preserve"> on the </w:t>
            </w:r>
            <w:r w:rsidR="00EB60EC">
              <w:rPr>
                <w:rFonts w:ascii="Arial" w:eastAsia="Times New Roman" w:hAnsi="Arial" w:cs="Arial"/>
              </w:rPr>
              <w:t>Tier-0 Gateways</w:t>
            </w:r>
            <w:r>
              <w:rPr>
                <w:rFonts w:ascii="Arial" w:eastAsia="Times New Roman" w:hAnsi="Arial" w:cs="Arial"/>
              </w:rPr>
              <w:t xml:space="preserve"> page.</w:t>
            </w:r>
          </w:p>
        </w:tc>
      </w:tr>
      <w:tr w:rsidR="00782396" w:rsidRPr="007944F7" w14:paraId="47126550"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9F9080" w14:textId="77777777" w:rsidR="00782396" w:rsidRPr="007944F7" w:rsidRDefault="00071F51" w:rsidP="00782396">
            <w:pPr>
              <w:spacing w:after="0" w:line="240" w:lineRule="auto"/>
              <w:rPr>
                <w:rFonts w:ascii="Arial" w:eastAsia="Times New Roman" w:hAnsi="Arial" w:cs="Arial"/>
                <w:b/>
              </w:rPr>
            </w:pPr>
            <w:hyperlink r:id="rId28" w:anchor="keyboard-operation-trapping" w:history="1">
              <w:r w:rsidR="00782396" w:rsidRPr="007944F7">
                <w:rPr>
                  <w:rStyle w:val="Hyperlink"/>
                  <w:rFonts w:ascii="Arial" w:eastAsia="Times New Roman" w:hAnsi="Arial" w:cs="Arial"/>
                  <w:b/>
                </w:rPr>
                <w:t>2.1.2 No Keyboard Trap</w:t>
              </w:r>
            </w:hyperlink>
            <w:r w:rsidR="00782396"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6776288" w14:textId="0264A40F" w:rsidR="00782396" w:rsidRPr="007944F7" w:rsidRDefault="00A00475" w:rsidP="00782396">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F65E023" w14:textId="694D1132" w:rsidR="00A00475" w:rsidRPr="004E0807" w:rsidRDefault="00AB69A4" w:rsidP="00A00475">
            <w:pPr>
              <w:spacing w:after="0" w:line="240" w:lineRule="auto"/>
              <w:rPr>
                <w:rFonts w:ascii="Arial" w:eastAsia="Times New Roman" w:hAnsi="Arial" w:cs="Arial"/>
              </w:rPr>
            </w:pPr>
            <w:r w:rsidRPr="00907C37">
              <w:rPr>
                <w:rFonts w:ascii="Arial" w:eastAsia="Times New Roman" w:hAnsi="Arial" w:cs="Arial"/>
              </w:rPr>
              <w:t>The P</w:t>
            </w:r>
            <w:r w:rsidR="00782396" w:rsidRPr="00907C37">
              <w:rPr>
                <w:rFonts w:ascii="Arial" w:eastAsia="Times New Roman" w:hAnsi="Arial" w:cs="Arial"/>
              </w:rPr>
              <w:t>roduct</w:t>
            </w:r>
            <w:r w:rsidR="00782396">
              <w:rPr>
                <w:rFonts w:ascii="Arial" w:eastAsia="Times New Roman" w:hAnsi="Arial" w:cs="Arial"/>
              </w:rPr>
              <w:t xml:space="preserve"> </w:t>
            </w:r>
            <w:r w:rsidR="00A00475">
              <w:rPr>
                <w:rFonts w:ascii="Arial" w:eastAsia="Times New Roman" w:hAnsi="Arial" w:cs="Arial"/>
              </w:rPr>
              <w:t xml:space="preserve">does not contain keyboard traps, except for </w:t>
            </w:r>
            <w:r w:rsidR="003E4ADF">
              <w:rPr>
                <w:rFonts w:ascii="Arial" w:eastAsia="Times New Roman" w:hAnsi="Arial" w:cs="Arial"/>
              </w:rPr>
              <w:t>one</w:t>
            </w:r>
            <w:r w:rsidR="00A00475">
              <w:rPr>
                <w:rFonts w:ascii="Arial" w:eastAsia="Times New Roman" w:hAnsi="Arial" w:cs="Arial"/>
              </w:rPr>
              <w:t xml:space="preserve"> instance</w:t>
            </w:r>
            <w:r w:rsidR="00A00475" w:rsidRPr="004E0807">
              <w:rPr>
                <w:rFonts w:ascii="Arial" w:eastAsia="Times New Roman" w:hAnsi="Arial" w:cs="Arial"/>
              </w:rPr>
              <w:t xml:space="preserve">. </w:t>
            </w:r>
          </w:p>
          <w:p w14:paraId="7D0BC1B0" w14:textId="2870CD50" w:rsidR="00A00475" w:rsidRPr="00A00475" w:rsidRDefault="00A00475" w:rsidP="00A00475">
            <w:pPr>
              <w:pStyle w:val="ListParagraph"/>
              <w:numPr>
                <w:ilvl w:val="0"/>
                <w:numId w:val="21"/>
              </w:numPr>
              <w:spacing w:after="0" w:line="240" w:lineRule="auto"/>
              <w:rPr>
                <w:rFonts w:ascii="Arial" w:eastAsia="Times New Roman" w:hAnsi="Arial" w:cs="Arial"/>
              </w:rPr>
            </w:pPr>
            <w:r w:rsidRPr="00A00475">
              <w:rPr>
                <w:rFonts w:ascii="Arial" w:eastAsia="Times New Roman" w:hAnsi="Arial" w:cs="Arial"/>
              </w:rPr>
              <w:t>Keyboard Focus is trapped inside the available actions menu</w:t>
            </w:r>
            <w:r w:rsidR="003E4ADF">
              <w:rPr>
                <w:rFonts w:ascii="Arial" w:eastAsia="Times New Roman" w:hAnsi="Arial" w:cs="Arial"/>
              </w:rPr>
              <w:t xml:space="preserve"> inside tables</w:t>
            </w:r>
            <w:r w:rsidRPr="00A00475">
              <w:rPr>
                <w:rFonts w:ascii="Arial" w:eastAsia="Times New Roman" w:hAnsi="Arial" w:cs="Arial"/>
              </w:rPr>
              <w:t>.</w:t>
            </w:r>
          </w:p>
        </w:tc>
      </w:tr>
      <w:tr w:rsidR="00782396" w:rsidRPr="007944F7" w14:paraId="74C6BDF3"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7C588F4" w14:textId="77777777" w:rsidR="00782396" w:rsidRPr="007944F7" w:rsidRDefault="00071F51" w:rsidP="00782396">
            <w:pPr>
              <w:spacing w:after="0" w:line="240" w:lineRule="auto"/>
              <w:rPr>
                <w:rFonts w:ascii="Arial" w:eastAsia="Times New Roman" w:hAnsi="Arial" w:cs="Arial"/>
              </w:rPr>
            </w:pPr>
            <w:hyperlink r:id="rId29" w:anchor="character-key-shortcuts" w:history="1">
              <w:r w:rsidR="00782396" w:rsidRPr="007944F7">
                <w:rPr>
                  <w:rStyle w:val="Hyperlink"/>
                  <w:rFonts w:ascii="Arial" w:eastAsia="Times New Roman" w:hAnsi="Arial" w:cs="Arial"/>
                  <w:b/>
                </w:rPr>
                <w:t>2.1.4 Character</w:t>
              </w:r>
              <w:r w:rsidR="00782396" w:rsidRPr="007944F7">
                <w:rPr>
                  <w:rStyle w:val="Hyperlink"/>
                  <w:rFonts w:ascii="Arial" w:hAnsi="Arial" w:cs="Arial"/>
                  <w:b/>
                </w:rPr>
                <w:t xml:space="preserve"> Key Shortcuts</w:t>
              </w:r>
            </w:hyperlink>
            <w:r w:rsidR="00782396"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023B8C7" w14:textId="511BC166" w:rsidR="00782396" w:rsidRPr="008E6B3C" w:rsidRDefault="008E6B3C" w:rsidP="00782396">
            <w:pPr>
              <w:spacing w:after="0" w:line="240" w:lineRule="auto"/>
              <w:rPr>
                <w:rFonts w:ascii="Arial" w:eastAsia="Times New Roman" w:hAnsi="Arial" w:cs="Arial"/>
              </w:rPr>
            </w:pPr>
            <w:r w:rsidRPr="008E6B3C">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57496B7" w14:textId="1306803A" w:rsidR="00782396" w:rsidRPr="008E6B3C" w:rsidRDefault="00782396" w:rsidP="00782396">
            <w:pPr>
              <w:spacing w:after="0" w:line="240" w:lineRule="auto"/>
              <w:rPr>
                <w:rFonts w:ascii="Arial" w:eastAsia="Times New Roman" w:hAnsi="Arial" w:cs="Arial"/>
              </w:rPr>
            </w:pPr>
            <w:r w:rsidRPr="008E6B3C">
              <w:rPr>
                <w:rFonts w:ascii="Arial" w:hAnsi="Arial" w:cs="Arial"/>
                <w:shd w:val="clear" w:color="auto" w:fill="FFFFFF"/>
              </w:rPr>
              <w:t xml:space="preserve">The Product does not provide </w:t>
            </w:r>
            <w:r w:rsidR="008E6B3C" w:rsidRPr="008E6B3C">
              <w:rPr>
                <w:rFonts w:ascii="Arial" w:hAnsi="Arial" w:cs="Arial"/>
                <w:shd w:val="clear" w:color="auto" w:fill="FFFFFF"/>
              </w:rPr>
              <w:t>custom character key shortcuts.</w:t>
            </w:r>
          </w:p>
        </w:tc>
      </w:tr>
      <w:tr w:rsidR="001652B1" w:rsidRPr="007944F7" w14:paraId="0DB67B2C"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71FA75" w14:textId="77777777" w:rsidR="001652B1" w:rsidRPr="007944F7" w:rsidRDefault="00071F51" w:rsidP="001652B1">
            <w:pPr>
              <w:spacing w:after="0" w:line="240" w:lineRule="auto"/>
              <w:rPr>
                <w:rFonts w:ascii="Arial" w:eastAsia="Times New Roman" w:hAnsi="Arial" w:cs="Arial"/>
                <w:b/>
              </w:rPr>
            </w:pPr>
            <w:hyperlink r:id="rId30" w:anchor="time-limits-required-behaviors" w:history="1">
              <w:r w:rsidR="001652B1" w:rsidRPr="007944F7">
                <w:rPr>
                  <w:rStyle w:val="Hyperlink"/>
                  <w:rFonts w:ascii="Arial" w:eastAsia="Times New Roman" w:hAnsi="Arial" w:cs="Arial"/>
                  <w:b/>
                </w:rPr>
                <w:t>2.2.1 Timing Adjustable</w:t>
              </w:r>
            </w:hyperlink>
            <w:r w:rsidR="001652B1"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A212A0" w14:textId="56F88305" w:rsidR="001652B1" w:rsidRPr="007944F7" w:rsidRDefault="001652B1" w:rsidP="001652B1">
            <w:pPr>
              <w:spacing w:after="0" w:line="240" w:lineRule="auto"/>
              <w:rPr>
                <w:rFonts w:ascii="Arial" w:eastAsia="Times New Roman" w:hAnsi="Arial" w:cs="Arial"/>
              </w:rPr>
            </w:pPr>
            <w:r>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6B15FD6" w14:textId="204E8206" w:rsidR="001652B1" w:rsidRPr="007944F7" w:rsidRDefault="00AB69A4" w:rsidP="001652B1">
            <w:pPr>
              <w:spacing w:after="0" w:line="240" w:lineRule="auto"/>
              <w:rPr>
                <w:rFonts w:ascii="Arial" w:eastAsia="Times New Roman" w:hAnsi="Arial" w:cs="Arial"/>
              </w:rPr>
            </w:pPr>
            <w:r>
              <w:rPr>
                <w:rFonts w:ascii="Arial" w:eastAsia="Times New Roman" w:hAnsi="Arial" w:cs="Arial"/>
              </w:rPr>
              <w:t>The P</w:t>
            </w:r>
            <w:r w:rsidR="001652B1">
              <w:rPr>
                <w:rFonts w:ascii="Arial" w:eastAsia="Times New Roman" w:hAnsi="Arial" w:cs="Arial"/>
              </w:rPr>
              <w:t xml:space="preserve">roduct </w:t>
            </w:r>
            <w:r w:rsidR="001652B1" w:rsidRPr="00B21100">
              <w:rPr>
                <w:rFonts w:ascii="Arial" w:eastAsia="Times New Roman" w:hAnsi="Arial" w:cs="Arial"/>
              </w:rPr>
              <w:t xml:space="preserve">does not impose </w:t>
            </w:r>
            <w:r w:rsidR="001652B1">
              <w:rPr>
                <w:rFonts w:ascii="Arial" w:eastAsia="Times New Roman" w:hAnsi="Arial" w:cs="Arial"/>
              </w:rPr>
              <w:t xml:space="preserve">a </w:t>
            </w:r>
            <w:r w:rsidR="001652B1" w:rsidRPr="00B21100">
              <w:rPr>
                <w:rFonts w:ascii="Arial" w:eastAsia="Times New Roman" w:hAnsi="Arial" w:cs="Arial"/>
              </w:rPr>
              <w:t xml:space="preserve">time-out limit </w:t>
            </w:r>
            <w:r w:rsidR="001652B1">
              <w:rPr>
                <w:rFonts w:ascii="Arial" w:eastAsia="Times New Roman" w:hAnsi="Arial" w:cs="Arial"/>
              </w:rPr>
              <w:t>on</w:t>
            </w:r>
            <w:r w:rsidR="001652B1" w:rsidRPr="00B21100">
              <w:rPr>
                <w:rFonts w:ascii="Arial" w:eastAsia="Times New Roman" w:hAnsi="Arial" w:cs="Arial"/>
              </w:rPr>
              <w:t xml:space="preserve"> users.</w:t>
            </w:r>
          </w:p>
        </w:tc>
      </w:tr>
      <w:tr w:rsidR="001652B1" w:rsidRPr="007944F7" w14:paraId="2ABC2F8A"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CA00627" w14:textId="77777777" w:rsidR="001652B1" w:rsidRPr="007944F7" w:rsidRDefault="00071F51" w:rsidP="001652B1">
            <w:pPr>
              <w:spacing w:after="0" w:line="240" w:lineRule="auto"/>
              <w:rPr>
                <w:rFonts w:ascii="Arial" w:eastAsia="Times New Roman" w:hAnsi="Arial" w:cs="Arial"/>
              </w:rPr>
            </w:pPr>
            <w:hyperlink r:id="rId31" w:anchor="time-limits-pause" w:history="1">
              <w:r w:rsidR="001652B1" w:rsidRPr="007944F7">
                <w:rPr>
                  <w:rStyle w:val="Hyperlink"/>
                  <w:rFonts w:ascii="Arial" w:eastAsia="Times New Roman" w:hAnsi="Arial" w:cs="Arial"/>
                  <w:b/>
                </w:rPr>
                <w:t>2.2.2 Pause, Stop, Hide</w:t>
              </w:r>
            </w:hyperlink>
            <w:r w:rsidR="001652B1"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218BE5E" w14:textId="3F8559D9" w:rsidR="001652B1" w:rsidRPr="00432674" w:rsidRDefault="001652B1" w:rsidP="001652B1">
            <w:pPr>
              <w:spacing w:after="0" w:line="240" w:lineRule="auto"/>
              <w:rPr>
                <w:rFonts w:ascii="Arial" w:eastAsia="Times New Roman" w:hAnsi="Arial" w:cs="Arial"/>
              </w:rPr>
            </w:pPr>
            <w:r w:rsidRPr="00432674">
              <w:rPr>
                <w:rFonts w:ascii="Arial" w:eastAsia="Times New Roman" w:hAnsi="Arial" w:cs="Arial"/>
              </w:rPr>
              <w:t>No</w:t>
            </w:r>
            <w:r w:rsidR="00432674" w:rsidRPr="00432674">
              <w:rPr>
                <w:rFonts w:ascii="Arial" w:eastAsia="Times New Roman" w:hAnsi="Arial" w:cs="Arial"/>
              </w:rPr>
              <w:t>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A4BD877" w14:textId="46BB500C" w:rsidR="001652B1" w:rsidRPr="00432674" w:rsidRDefault="001652B1" w:rsidP="001652B1">
            <w:pPr>
              <w:spacing w:after="0" w:line="240" w:lineRule="auto"/>
              <w:rPr>
                <w:rFonts w:ascii="Arial" w:eastAsia="Times New Roman" w:hAnsi="Arial" w:cs="Arial"/>
              </w:rPr>
            </w:pPr>
            <w:r w:rsidRPr="00432674">
              <w:rPr>
                <w:rFonts w:ascii="Arial" w:hAnsi="Arial" w:cs="Arial"/>
                <w:shd w:val="clear" w:color="auto" w:fill="FFFFFF"/>
              </w:rPr>
              <w:t>The Product does not contain moving, blinking, scrolling</w:t>
            </w:r>
            <w:r w:rsidR="00432674" w:rsidRPr="00432674">
              <w:rPr>
                <w:rFonts w:ascii="Arial" w:hAnsi="Arial" w:cs="Arial"/>
                <w:shd w:val="clear" w:color="auto" w:fill="FFFFFF"/>
              </w:rPr>
              <w:t>, or auto-updating information.</w:t>
            </w:r>
          </w:p>
        </w:tc>
      </w:tr>
      <w:tr w:rsidR="001652B1" w:rsidRPr="007944F7" w14:paraId="3FE7832A"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078809A" w14:textId="77777777" w:rsidR="001652B1" w:rsidRPr="007944F7" w:rsidRDefault="00071F51" w:rsidP="001652B1">
            <w:pPr>
              <w:spacing w:after="0" w:line="240" w:lineRule="auto"/>
              <w:rPr>
                <w:rFonts w:ascii="Arial" w:eastAsia="Times New Roman" w:hAnsi="Arial" w:cs="Arial"/>
                <w:b/>
              </w:rPr>
            </w:pPr>
            <w:hyperlink r:id="rId32" w:anchor="seizure-does-not-violate" w:history="1">
              <w:r w:rsidR="001652B1" w:rsidRPr="007944F7">
                <w:rPr>
                  <w:rStyle w:val="Hyperlink"/>
                  <w:rFonts w:ascii="Arial" w:eastAsia="Times New Roman" w:hAnsi="Arial" w:cs="Arial"/>
                  <w:b/>
                </w:rPr>
                <w:t>2.3.1 Three Flashes or Below Threshold</w:t>
              </w:r>
            </w:hyperlink>
            <w:r w:rsidR="001652B1"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9EA41A6" w14:textId="01CBA604" w:rsidR="001652B1" w:rsidRPr="00432674" w:rsidRDefault="00432674" w:rsidP="001652B1">
            <w:pPr>
              <w:spacing w:after="0" w:line="240" w:lineRule="auto"/>
              <w:rPr>
                <w:rFonts w:ascii="Arial" w:eastAsia="Times New Roman" w:hAnsi="Arial" w:cs="Arial"/>
              </w:rPr>
            </w:pPr>
            <w:r w:rsidRPr="00432674">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AE575DE" w14:textId="74320639" w:rsidR="001652B1" w:rsidRPr="00432674" w:rsidRDefault="001652B1" w:rsidP="001652B1">
            <w:pPr>
              <w:spacing w:after="0" w:line="240" w:lineRule="auto"/>
              <w:rPr>
                <w:rFonts w:ascii="Arial" w:eastAsia="Times New Roman" w:hAnsi="Arial" w:cs="Arial"/>
              </w:rPr>
            </w:pPr>
            <w:r w:rsidRPr="00432674">
              <w:rPr>
                <w:rFonts w:ascii="Arial" w:hAnsi="Arial" w:cs="Arial"/>
                <w:shd w:val="clear" w:color="auto" w:fill="FFFFFF"/>
              </w:rPr>
              <w:t>The Product does not</w:t>
            </w:r>
            <w:r w:rsidR="00432674" w:rsidRPr="00432674">
              <w:rPr>
                <w:rFonts w:ascii="Arial" w:hAnsi="Arial" w:cs="Arial"/>
                <w:shd w:val="clear" w:color="auto" w:fill="FFFFFF"/>
              </w:rPr>
              <w:t xml:space="preserve"> contain flashing content.</w:t>
            </w:r>
          </w:p>
        </w:tc>
      </w:tr>
      <w:tr w:rsidR="00093057" w:rsidRPr="007944F7" w14:paraId="1A3ACD45"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F9FC0F8" w14:textId="77777777" w:rsidR="00093057" w:rsidRPr="007944F7" w:rsidRDefault="00071F51" w:rsidP="00093057">
            <w:pPr>
              <w:spacing w:after="0" w:line="240" w:lineRule="auto"/>
              <w:rPr>
                <w:rFonts w:ascii="Arial" w:eastAsia="Times New Roman" w:hAnsi="Arial" w:cs="Arial"/>
                <w:b/>
              </w:rPr>
            </w:pPr>
            <w:hyperlink r:id="rId33" w:anchor="navigation-mechanisms-skip" w:history="1">
              <w:r w:rsidR="00093057" w:rsidRPr="007944F7">
                <w:rPr>
                  <w:rStyle w:val="Hyperlink"/>
                  <w:rFonts w:ascii="Arial" w:eastAsia="Times New Roman" w:hAnsi="Arial" w:cs="Arial"/>
                  <w:b/>
                </w:rPr>
                <w:t>2.4.1 Bypass Block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BAB45A" w14:textId="1402D3BA" w:rsidR="00093057" w:rsidRPr="007944F7" w:rsidRDefault="00A00475" w:rsidP="0009305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BA59464" w14:textId="39C37B5A" w:rsidR="00093057" w:rsidRPr="001D290A" w:rsidRDefault="001D290A" w:rsidP="004E732D">
            <w:pPr>
              <w:spacing w:after="0" w:line="240" w:lineRule="auto"/>
              <w:rPr>
                <w:rFonts w:ascii="Arial" w:eastAsia="Times New Roman" w:hAnsi="Arial" w:cs="Arial"/>
              </w:rPr>
            </w:pPr>
            <w:r w:rsidRPr="001D290A">
              <w:rPr>
                <w:rFonts w:ascii="Arial" w:eastAsia="Times New Roman" w:hAnsi="Arial" w:cs="Arial"/>
              </w:rPr>
              <w:t>The Product provides a mechanism to bypass blocks of repeated content</w:t>
            </w:r>
            <w:r w:rsidR="00A00475" w:rsidRPr="001D290A">
              <w:rPr>
                <w:rFonts w:ascii="Arial" w:eastAsia="Times New Roman" w:hAnsi="Arial" w:cs="Arial"/>
              </w:rPr>
              <w:t>.</w:t>
            </w:r>
          </w:p>
        </w:tc>
      </w:tr>
      <w:tr w:rsidR="00093057" w:rsidRPr="007944F7" w14:paraId="2CDD8AAA"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E19D2B" w14:textId="77777777" w:rsidR="00093057" w:rsidRPr="007944F7" w:rsidRDefault="00071F51" w:rsidP="00093057">
            <w:pPr>
              <w:spacing w:after="0" w:line="240" w:lineRule="auto"/>
              <w:rPr>
                <w:rFonts w:ascii="Arial" w:eastAsia="Times New Roman" w:hAnsi="Arial" w:cs="Arial"/>
                <w:b/>
              </w:rPr>
            </w:pPr>
            <w:hyperlink r:id="rId34" w:anchor="navigation-mechanisms-title" w:history="1">
              <w:r w:rsidR="00093057" w:rsidRPr="007944F7">
                <w:rPr>
                  <w:rStyle w:val="Hyperlink"/>
                  <w:rFonts w:ascii="Arial" w:eastAsia="Times New Roman" w:hAnsi="Arial" w:cs="Arial"/>
                  <w:b/>
                </w:rPr>
                <w:t>2.4.2 Page Titled</w:t>
              </w:r>
            </w:hyperlink>
            <w:r w:rsidR="0009305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5750F0" w14:textId="3E1EE481" w:rsidR="00093057" w:rsidRPr="007944F7" w:rsidRDefault="00093057" w:rsidP="0009305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EC8EA9D" w14:textId="1BC69AF6" w:rsidR="00093057" w:rsidRPr="007944F7" w:rsidRDefault="00AB69A4" w:rsidP="00093057">
            <w:pPr>
              <w:spacing w:after="0" w:line="240" w:lineRule="auto"/>
              <w:rPr>
                <w:rFonts w:ascii="Arial" w:eastAsia="Times New Roman" w:hAnsi="Arial" w:cs="Arial"/>
              </w:rPr>
            </w:pPr>
            <w:r w:rsidRPr="00907C37">
              <w:rPr>
                <w:rFonts w:ascii="Arial" w:eastAsia="Times New Roman" w:hAnsi="Arial" w:cs="Arial"/>
              </w:rPr>
              <w:t>The P</w:t>
            </w:r>
            <w:r w:rsidR="00093057" w:rsidRPr="00907C37">
              <w:rPr>
                <w:rFonts w:ascii="Arial" w:eastAsia="Times New Roman" w:hAnsi="Arial" w:cs="Arial"/>
              </w:rPr>
              <w:t>roduct</w:t>
            </w:r>
            <w:r w:rsidR="00093057">
              <w:rPr>
                <w:rFonts w:ascii="Arial" w:eastAsia="Times New Roman" w:hAnsi="Arial" w:cs="Arial"/>
              </w:rPr>
              <w:t xml:space="preserve"> provides page titles that reflect the topic or purpose.</w:t>
            </w:r>
          </w:p>
        </w:tc>
      </w:tr>
      <w:tr w:rsidR="004F729F" w:rsidRPr="007944F7" w14:paraId="661180EA"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1D5886" w14:textId="77777777" w:rsidR="004F729F" w:rsidRPr="007944F7" w:rsidRDefault="00071F51" w:rsidP="004F729F">
            <w:pPr>
              <w:spacing w:after="0" w:line="240" w:lineRule="auto"/>
              <w:rPr>
                <w:rFonts w:ascii="Arial" w:eastAsia="Times New Roman" w:hAnsi="Arial" w:cs="Arial"/>
                <w:b/>
              </w:rPr>
            </w:pPr>
            <w:hyperlink r:id="rId35" w:anchor="navigation-mechanisms-focus-order" w:history="1">
              <w:r w:rsidR="004F729F" w:rsidRPr="007944F7">
                <w:rPr>
                  <w:rStyle w:val="Hyperlink"/>
                  <w:rFonts w:ascii="Arial" w:eastAsia="Times New Roman" w:hAnsi="Arial" w:cs="Arial"/>
                  <w:b/>
                </w:rPr>
                <w:t>2.4.3 Focus Order</w:t>
              </w:r>
            </w:hyperlink>
            <w:r w:rsidR="004F729F"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D9F26E" w14:textId="7B1E7477" w:rsidR="004F729F" w:rsidRPr="007944F7" w:rsidRDefault="004F729F" w:rsidP="004F729F">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A66ED11" w14:textId="79C0FAD5" w:rsidR="004F729F" w:rsidRDefault="00AB69A4" w:rsidP="004F729F">
            <w:pPr>
              <w:spacing w:after="0" w:line="240" w:lineRule="auto"/>
              <w:rPr>
                <w:rFonts w:ascii="Arial" w:eastAsia="Times New Roman" w:hAnsi="Arial" w:cs="Arial"/>
              </w:rPr>
            </w:pPr>
            <w:r w:rsidRPr="00907C37">
              <w:rPr>
                <w:rFonts w:ascii="Arial" w:eastAsia="Times New Roman" w:hAnsi="Arial" w:cs="Arial"/>
              </w:rPr>
              <w:t>The P</w:t>
            </w:r>
            <w:r w:rsidR="004F729F" w:rsidRPr="00907C37">
              <w:rPr>
                <w:rFonts w:ascii="Arial" w:eastAsia="Times New Roman" w:hAnsi="Arial" w:cs="Arial"/>
              </w:rPr>
              <w:t>roduct</w:t>
            </w:r>
            <w:r w:rsidR="004F729F">
              <w:rPr>
                <w:rFonts w:ascii="Arial" w:eastAsia="Times New Roman" w:hAnsi="Arial" w:cs="Arial"/>
              </w:rPr>
              <w:t xml:space="preserve"> has a focus order that is meaningful for </w:t>
            </w:r>
            <w:r w:rsidR="0099281F">
              <w:rPr>
                <w:rFonts w:ascii="Arial" w:eastAsia="Times New Roman" w:hAnsi="Arial" w:cs="Arial"/>
              </w:rPr>
              <w:t>most</w:t>
            </w:r>
            <w:r w:rsidR="004F729F">
              <w:rPr>
                <w:rFonts w:ascii="Arial" w:eastAsia="Times New Roman" w:hAnsi="Arial" w:cs="Arial"/>
              </w:rPr>
              <w:t xml:space="preserve"> pages. </w:t>
            </w:r>
          </w:p>
          <w:p w14:paraId="39A19E7C" w14:textId="03D1F760" w:rsidR="004F729F" w:rsidRDefault="00444605" w:rsidP="004F729F">
            <w:pPr>
              <w:spacing w:after="0" w:line="240" w:lineRule="auto"/>
              <w:rPr>
                <w:rFonts w:ascii="Arial" w:eastAsia="Times New Roman" w:hAnsi="Arial" w:cs="Arial"/>
              </w:rPr>
            </w:pPr>
            <w:r w:rsidRPr="004E0807">
              <w:rPr>
                <w:rFonts w:ascii="Arial" w:eastAsia="Times New Roman" w:hAnsi="Arial" w:cs="Arial"/>
              </w:rPr>
              <w:t>Examples of exceptions include:</w:t>
            </w:r>
            <w:r w:rsidR="004F729F">
              <w:rPr>
                <w:rFonts w:ascii="Arial" w:eastAsia="Times New Roman" w:hAnsi="Arial" w:cs="Arial"/>
              </w:rPr>
              <w:t xml:space="preserve"> </w:t>
            </w:r>
          </w:p>
          <w:p w14:paraId="10231A29" w14:textId="5C544347" w:rsidR="00A00475" w:rsidRPr="0099281F" w:rsidRDefault="00A00475" w:rsidP="0099281F">
            <w:pPr>
              <w:pStyle w:val="ListParagraph"/>
              <w:numPr>
                <w:ilvl w:val="0"/>
                <w:numId w:val="8"/>
              </w:numPr>
              <w:spacing w:after="0" w:line="240" w:lineRule="auto"/>
              <w:rPr>
                <w:rFonts w:ascii="Arial" w:eastAsia="Times New Roman" w:hAnsi="Arial" w:cs="Arial"/>
              </w:rPr>
            </w:pPr>
            <w:r w:rsidRPr="00A00475">
              <w:rPr>
                <w:rFonts w:ascii="Arial" w:eastAsia="Times New Roman" w:hAnsi="Arial" w:cs="Arial"/>
              </w:rPr>
              <w:lastRenderedPageBreak/>
              <w:t xml:space="preserve">Focus </w:t>
            </w:r>
            <w:r w:rsidR="0099281F">
              <w:rPr>
                <w:rFonts w:ascii="Arial" w:eastAsia="Times New Roman" w:hAnsi="Arial" w:cs="Arial"/>
              </w:rPr>
              <w:t>does not land on expected UI on</w:t>
            </w:r>
            <w:r w:rsidRPr="00A00475">
              <w:rPr>
                <w:rFonts w:ascii="Arial" w:eastAsia="Times New Roman" w:hAnsi="Arial" w:cs="Arial"/>
              </w:rPr>
              <w:t xml:space="preserve"> activating a button in Available actions in</w:t>
            </w:r>
            <w:r w:rsidR="0099281F">
              <w:rPr>
                <w:rFonts w:ascii="Arial" w:eastAsia="Times New Roman" w:hAnsi="Arial" w:cs="Arial"/>
              </w:rPr>
              <w:t>side</w:t>
            </w:r>
            <w:r w:rsidRPr="00A00475">
              <w:rPr>
                <w:rFonts w:ascii="Arial" w:eastAsia="Times New Roman" w:hAnsi="Arial" w:cs="Arial"/>
              </w:rPr>
              <w:t xml:space="preserve"> the table.</w:t>
            </w:r>
          </w:p>
          <w:p w14:paraId="168012BD" w14:textId="676D49A3" w:rsidR="004F729F" w:rsidRDefault="0099281F" w:rsidP="00A00475">
            <w:pPr>
              <w:pStyle w:val="ListParagraph"/>
              <w:numPr>
                <w:ilvl w:val="0"/>
                <w:numId w:val="8"/>
              </w:numPr>
              <w:spacing w:after="0" w:line="240" w:lineRule="auto"/>
              <w:rPr>
                <w:rFonts w:ascii="Arial" w:eastAsia="Times New Roman" w:hAnsi="Arial" w:cs="Arial"/>
              </w:rPr>
            </w:pPr>
            <w:r>
              <w:rPr>
                <w:rFonts w:ascii="Arial" w:eastAsia="Times New Roman" w:hAnsi="Arial" w:cs="Arial"/>
              </w:rPr>
              <w:t>Non-interactive elem</w:t>
            </w:r>
            <w:r w:rsidR="009316D2">
              <w:rPr>
                <w:rFonts w:ascii="Arial" w:eastAsia="Times New Roman" w:hAnsi="Arial" w:cs="Arial"/>
              </w:rPr>
              <w:t>ents receive keyboard focus in t</w:t>
            </w:r>
            <w:r>
              <w:rPr>
                <w:rFonts w:ascii="Arial" w:eastAsia="Times New Roman" w:hAnsi="Arial" w:cs="Arial"/>
              </w:rPr>
              <w:t>ab navigation such as text found on the</w:t>
            </w:r>
            <w:r w:rsidR="00A00475" w:rsidRPr="00A00475">
              <w:rPr>
                <w:rFonts w:ascii="Arial" w:eastAsia="Times New Roman" w:hAnsi="Arial" w:cs="Arial"/>
              </w:rPr>
              <w:t xml:space="preserve"> Port mirroring popup.</w:t>
            </w:r>
          </w:p>
          <w:p w14:paraId="0B58B13A" w14:textId="2C54A332" w:rsidR="00A00475" w:rsidRDefault="00A00475" w:rsidP="00A00475">
            <w:pPr>
              <w:pStyle w:val="ListParagraph"/>
              <w:numPr>
                <w:ilvl w:val="0"/>
                <w:numId w:val="8"/>
              </w:numPr>
              <w:spacing w:after="0" w:line="240" w:lineRule="auto"/>
              <w:rPr>
                <w:rFonts w:ascii="Arial" w:eastAsia="Times New Roman" w:hAnsi="Arial" w:cs="Arial"/>
              </w:rPr>
            </w:pPr>
            <w:r w:rsidRPr="00A00475">
              <w:rPr>
                <w:rFonts w:ascii="Arial" w:eastAsia="Times New Roman" w:hAnsi="Arial" w:cs="Arial"/>
              </w:rPr>
              <w:t xml:space="preserve">Focus does not </w:t>
            </w:r>
            <w:r w:rsidR="0099281F">
              <w:rPr>
                <w:rFonts w:ascii="Arial" w:eastAsia="Times New Roman" w:hAnsi="Arial" w:cs="Arial"/>
              </w:rPr>
              <w:t>return</w:t>
            </w:r>
            <w:r w:rsidRPr="00A00475">
              <w:rPr>
                <w:rFonts w:ascii="Arial" w:eastAsia="Times New Roman" w:hAnsi="Arial" w:cs="Arial"/>
              </w:rPr>
              <w:t xml:space="preserve"> </w:t>
            </w:r>
            <w:r w:rsidR="0099281F">
              <w:rPr>
                <w:rFonts w:ascii="Arial" w:eastAsia="Times New Roman" w:hAnsi="Arial" w:cs="Arial"/>
              </w:rPr>
              <w:t xml:space="preserve">to an expected location such as the </w:t>
            </w:r>
            <w:r>
              <w:rPr>
                <w:rFonts w:ascii="Arial" w:eastAsia="Times New Roman" w:hAnsi="Arial" w:cs="Arial"/>
              </w:rPr>
              <w:t xml:space="preserve">Filter </w:t>
            </w:r>
            <w:r w:rsidR="0099281F">
              <w:rPr>
                <w:rFonts w:ascii="Arial" w:eastAsia="Times New Roman" w:hAnsi="Arial" w:cs="Arial"/>
              </w:rPr>
              <w:t>form field</w:t>
            </w:r>
            <w:r w:rsidR="009316D2">
              <w:rPr>
                <w:rFonts w:ascii="Arial" w:eastAsia="Times New Roman" w:hAnsi="Arial" w:cs="Arial"/>
              </w:rPr>
              <w:t xml:space="preserve"> on the Inventory page</w:t>
            </w:r>
            <w:r w:rsidRPr="00A00475">
              <w:rPr>
                <w:rFonts w:ascii="Arial" w:eastAsia="Times New Roman" w:hAnsi="Arial" w:cs="Arial"/>
              </w:rPr>
              <w:t>.</w:t>
            </w:r>
          </w:p>
          <w:p w14:paraId="5E36596D" w14:textId="342387E1" w:rsidR="002C0483" w:rsidRPr="00B17D5E" w:rsidRDefault="0099281F" w:rsidP="004A48ED">
            <w:pPr>
              <w:pStyle w:val="ListParagraph"/>
              <w:numPr>
                <w:ilvl w:val="0"/>
                <w:numId w:val="8"/>
              </w:numPr>
              <w:spacing w:after="0" w:line="240" w:lineRule="auto"/>
              <w:rPr>
                <w:rFonts w:ascii="Arial" w:eastAsia="Times New Roman" w:hAnsi="Arial" w:cs="Arial"/>
              </w:rPr>
            </w:pPr>
            <w:r>
              <w:rPr>
                <w:rFonts w:ascii="Arial" w:eastAsia="Times New Roman" w:hAnsi="Arial" w:cs="Arial"/>
              </w:rPr>
              <w:t>Focus does not get trapped inside the DAD Status dialog found on the Segments page.</w:t>
            </w:r>
          </w:p>
        </w:tc>
      </w:tr>
      <w:tr w:rsidR="003E6B09" w:rsidRPr="007944F7" w14:paraId="0F62F3CC"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88B7470" w14:textId="77777777" w:rsidR="003E6B09" w:rsidRPr="007944F7" w:rsidRDefault="00071F51" w:rsidP="003E6B09">
            <w:pPr>
              <w:spacing w:after="0" w:line="240" w:lineRule="auto"/>
              <w:rPr>
                <w:rFonts w:ascii="Arial" w:eastAsia="Times New Roman" w:hAnsi="Arial" w:cs="Arial"/>
                <w:b/>
              </w:rPr>
            </w:pPr>
            <w:hyperlink r:id="rId36" w:anchor="navigation-mechanisms-refs" w:history="1">
              <w:r w:rsidR="003E6B09" w:rsidRPr="007944F7">
                <w:rPr>
                  <w:rStyle w:val="Hyperlink"/>
                  <w:rFonts w:ascii="Arial" w:eastAsia="Times New Roman" w:hAnsi="Arial" w:cs="Arial"/>
                  <w:b/>
                </w:rPr>
                <w:t>2.4.4 Link Purpose (In Context)</w:t>
              </w:r>
            </w:hyperlink>
            <w:r w:rsidR="003E6B09"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8FEC7F4" w14:textId="64ED27FA" w:rsidR="003E6B09" w:rsidRPr="007944F7" w:rsidRDefault="003E6B09" w:rsidP="003E6B09">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1499842" w14:textId="5970727D" w:rsidR="009A69BE" w:rsidRPr="00D53FC3" w:rsidRDefault="001B1C70" w:rsidP="00970912">
            <w:pPr>
              <w:spacing w:after="0" w:line="240" w:lineRule="auto"/>
              <w:rPr>
                <w:rFonts w:ascii="Arial" w:eastAsia="Times New Roman" w:hAnsi="Arial" w:cs="Arial"/>
              </w:rPr>
            </w:pPr>
            <w:r w:rsidRPr="001B1C70">
              <w:rPr>
                <w:rFonts w:ascii="Arial" w:eastAsia="Times New Roman" w:hAnsi="Arial" w:cs="Arial"/>
              </w:rPr>
              <w:t>The Product provides well-defined links that can be determined from the link text alone or the link text together with its programma</w:t>
            </w:r>
            <w:r w:rsidR="00970912">
              <w:rPr>
                <w:rFonts w:ascii="Arial" w:eastAsia="Times New Roman" w:hAnsi="Arial" w:cs="Arial"/>
              </w:rPr>
              <w:t>tically determined link context.</w:t>
            </w:r>
          </w:p>
        </w:tc>
      </w:tr>
      <w:tr w:rsidR="005D0CB0" w:rsidRPr="007944F7" w14:paraId="4AC3F505"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2F8816" w14:textId="77777777" w:rsidR="005D0CB0" w:rsidRPr="007944F7" w:rsidRDefault="00071F51" w:rsidP="005D0CB0">
            <w:pPr>
              <w:spacing w:after="0" w:line="240" w:lineRule="auto"/>
              <w:rPr>
                <w:rFonts w:ascii="Arial" w:eastAsia="Times New Roman" w:hAnsi="Arial" w:cs="Arial"/>
                <w:b/>
              </w:rPr>
            </w:pPr>
            <w:hyperlink r:id="rId37" w:anchor="pointer-gestures" w:history="1">
              <w:r w:rsidR="005D0CB0" w:rsidRPr="007944F7">
                <w:rPr>
                  <w:rStyle w:val="Hyperlink"/>
                  <w:rFonts w:ascii="Arial" w:eastAsia="Times New Roman" w:hAnsi="Arial" w:cs="Arial"/>
                  <w:b/>
                </w:rPr>
                <w:t>2.5.1 Pointer Gestures</w:t>
              </w:r>
            </w:hyperlink>
            <w:r w:rsidR="005D0CB0" w:rsidRPr="007944F7">
              <w:rPr>
                <w:rFonts w:ascii="Arial" w:hAnsi="Arial" w:cs="Arial"/>
              </w:rPr>
              <w:t xml:space="preserve"> (Level A 2.1 only)</w:t>
            </w:r>
          </w:p>
          <w:p w14:paraId="5484AFEC" w14:textId="77777777" w:rsidR="005D0CB0" w:rsidRPr="007944F7" w:rsidRDefault="005D0CB0" w:rsidP="005D0CB0">
            <w:pPr>
              <w:tabs>
                <w:tab w:val="left" w:pos="330"/>
              </w:tabs>
              <w:spacing w:after="0" w:line="240" w:lineRule="auto"/>
              <w:ind w:left="33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5DDB36" w14:textId="36903109" w:rsidR="005D0CB0" w:rsidRPr="007944F7" w:rsidRDefault="005D0CB0" w:rsidP="005D0CB0">
            <w:pPr>
              <w:spacing w:after="0" w:line="240" w:lineRule="auto"/>
              <w:rPr>
                <w:rFonts w:ascii="Arial" w:eastAsia="Times New Roman" w:hAnsi="Arial" w:cs="Arial"/>
              </w:rPr>
            </w:pPr>
            <w:r>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8AF5E5E" w14:textId="46513BC9" w:rsidR="005D0CB0" w:rsidRPr="007944F7" w:rsidRDefault="00551EE8" w:rsidP="005D0CB0">
            <w:pPr>
              <w:spacing w:after="0" w:line="240" w:lineRule="auto"/>
              <w:rPr>
                <w:rFonts w:ascii="Arial" w:eastAsia="Times New Roman" w:hAnsi="Arial" w:cs="Arial"/>
              </w:rPr>
            </w:pPr>
            <w:r w:rsidRPr="00F42518">
              <w:rPr>
                <w:rFonts w:ascii="Arial" w:eastAsia="Times New Roman" w:hAnsi="Arial" w:cs="Arial"/>
              </w:rPr>
              <w:t>The Product does not use multipoint or path-based gestures.</w:t>
            </w:r>
          </w:p>
        </w:tc>
      </w:tr>
      <w:tr w:rsidR="00725CD6" w:rsidRPr="007944F7" w14:paraId="2DA3EC30"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9BA0FC" w14:textId="77777777" w:rsidR="00725CD6" w:rsidRPr="007944F7" w:rsidRDefault="00071F51" w:rsidP="00725CD6">
            <w:pPr>
              <w:tabs>
                <w:tab w:val="left" w:pos="345"/>
              </w:tabs>
              <w:spacing w:after="0" w:line="240" w:lineRule="auto"/>
              <w:rPr>
                <w:rFonts w:ascii="Arial" w:eastAsia="Times New Roman" w:hAnsi="Arial" w:cs="Arial"/>
                <w:b/>
              </w:rPr>
            </w:pPr>
            <w:hyperlink r:id="rId38" w:anchor="pointer-cancellation">
              <w:r w:rsidR="00725CD6" w:rsidRPr="71468714">
                <w:rPr>
                  <w:rStyle w:val="Hyperlink"/>
                  <w:rFonts w:ascii="Arial" w:eastAsia="Times New Roman" w:hAnsi="Arial" w:cs="Arial"/>
                  <w:b/>
                  <w:bCs/>
                </w:rPr>
                <w:t>2.5.2 Pointer Cancellation</w:t>
              </w:r>
            </w:hyperlink>
            <w:r w:rsidR="00725CD6" w:rsidRPr="71468714">
              <w:rPr>
                <w:rFonts w:ascii="Arial" w:hAnsi="Arial" w:cs="Arial"/>
              </w:rPr>
              <w:t xml:space="preserve"> (Level A 2.1 only)</w:t>
            </w:r>
          </w:p>
          <w:p w14:paraId="6CC3869A" w14:textId="77777777" w:rsidR="00725CD6" w:rsidRPr="007944F7" w:rsidRDefault="00725CD6" w:rsidP="00725CD6">
            <w:pPr>
              <w:tabs>
                <w:tab w:val="left" w:pos="345"/>
              </w:tabs>
              <w:spacing w:after="0" w:line="240" w:lineRule="auto"/>
              <w:ind w:left="345"/>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0FC512" w14:textId="1D88EE8E" w:rsidR="00725CD6" w:rsidRPr="007944F7" w:rsidRDefault="00725CD6" w:rsidP="00725CD6">
            <w:pPr>
              <w:tabs>
                <w:tab w:val="left" w:pos="345"/>
              </w:tabs>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C081896" w14:textId="3EA78D2F" w:rsidR="00725CD6" w:rsidRPr="007944F7" w:rsidRDefault="00AB69A4" w:rsidP="00725CD6">
            <w:pPr>
              <w:tabs>
                <w:tab w:val="left" w:pos="345"/>
              </w:tabs>
              <w:spacing w:after="0" w:line="240" w:lineRule="auto"/>
              <w:rPr>
                <w:rFonts w:ascii="Arial" w:eastAsia="Times New Roman" w:hAnsi="Arial" w:cs="Arial"/>
              </w:rPr>
            </w:pPr>
            <w:r w:rsidRPr="00907C37">
              <w:rPr>
                <w:rFonts w:ascii="Arial" w:eastAsia="Times New Roman" w:hAnsi="Arial" w:cs="Arial"/>
              </w:rPr>
              <w:t>The P</w:t>
            </w:r>
            <w:r w:rsidR="00725CD6" w:rsidRPr="00907C37">
              <w:rPr>
                <w:rFonts w:ascii="Arial" w:eastAsia="Times New Roman" w:hAnsi="Arial" w:cs="Arial"/>
              </w:rPr>
              <w:t>roduct</w:t>
            </w:r>
            <w:r w:rsidR="00725CD6">
              <w:rPr>
                <w:rFonts w:ascii="Arial" w:eastAsia="Times New Roman" w:hAnsi="Arial" w:cs="Arial"/>
              </w:rPr>
              <w:t xml:space="preserve"> supports pointer cancellation and no down events.</w:t>
            </w:r>
          </w:p>
        </w:tc>
      </w:tr>
      <w:tr w:rsidR="00BB438E" w:rsidRPr="007944F7" w14:paraId="3AB1ACD6"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A8C209" w14:textId="77777777" w:rsidR="00BB438E" w:rsidRPr="007944F7" w:rsidRDefault="00071F51" w:rsidP="00BB438E">
            <w:pPr>
              <w:spacing w:after="0" w:line="240" w:lineRule="auto"/>
              <w:rPr>
                <w:rFonts w:ascii="Arial" w:eastAsia="Times New Roman" w:hAnsi="Arial" w:cs="Arial"/>
                <w:b/>
              </w:rPr>
            </w:pPr>
            <w:hyperlink r:id="rId39" w:anchor="label-in-name" w:history="1">
              <w:r w:rsidR="00BB438E" w:rsidRPr="007944F7">
                <w:rPr>
                  <w:rStyle w:val="Hyperlink"/>
                  <w:rFonts w:ascii="Arial" w:eastAsia="Times New Roman" w:hAnsi="Arial" w:cs="Arial"/>
                  <w:b/>
                </w:rPr>
                <w:t>2.5.3 Label in Name</w:t>
              </w:r>
            </w:hyperlink>
            <w:r w:rsidR="00BB438E" w:rsidRPr="007944F7">
              <w:rPr>
                <w:rFonts w:ascii="Arial" w:hAnsi="Arial" w:cs="Arial"/>
              </w:rPr>
              <w:t xml:space="preserve"> (Level A 2.1 only)</w:t>
            </w:r>
          </w:p>
          <w:p w14:paraId="59288984" w14:textId="77777777" w:rsidR="00BB438E" w:rsidRPr="007944F7" w:rsidRDefault="00BB438E" w:rsidP="00BB438E">
            <w:pPr>
              <w:tabs>
                <w:tab w:val="left" w:pos="375"/>
              </w:tabs>
              <w:spacing w:after="0" w:line="240" w:lineRule="auto"/>
              <w:ind w:left="375"/>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3307A47" w14:textId="3B4E78AF" w:rsidR="00BB438E" w:rsidRPr="007944F7" w:rsidRDefault="009A69BE" w:rsidP="00BB438E">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DE18147" w14:textId="12C085FF" w:rsidR="00BB438E" w:rsidRDefault="002414BA" w:rsidP="00BB438E">
            <w:pPr>
              <w:spacing w:after="0" w:line="240" w:lineRule="auto"/>
              <w:rPr>
                <w:rFonts w:ascii="Arial" w:hAnsi="Arial" w:cs="Arial"/>
                <w:shd w:val="clear" w:color="auto" w:fill="FFFFFF"/>
              </w:rPr>
            </w:pPr>
            <w:r w:rsidRPr="005D3546">
              <w:rPr>
                <w:rFonts w:ascii="Arial" w:hAnsi="Arial" w:cs="Arial"/>
                <w:shd w:val="clear" w:color="auto" w:fill="FFFFFF"/>
              </w:rPr>
              <w:t>The Product provides names for interactive elements that contain the text which is presented visually for user interfac</w:t>
            </w:r>
            <w:r w:rsidR="009A69BE">
              <w:rPr>
                <w:rFonts w:ascii="Arial" w:hAnsi="Arial" w:cs="Arial"/>
                <w:shd w:val="clear" w:color="auto" w:fill="FFFFFF"/>
              </w:rPr>
              <w:t>e components on most pages</w:t>
            </w:r>
            <w:r w:rsidR="009C2176">
              <w:rPr>
                <w:rFonts w:ascii="Arial" w:hAnsi="Arial" w:cs="Arial"/>
                <w:shd w:val="clear" w:color="auto" w:fill="FFFFFF"/>
              </w:rPr>
              <w:t xml:space="preserve">, </w:t>
            </w:r>
            <w:r w:rsidR="009C2176">
              <w:rPr>
                <w:rFonts w:ascii="Arial" w:eastAsia="Times New Roman" w:hAnsi="Arial" w:cs="Arial"/>
              </w:rPr>
              <w:t>except for a couple of instances.</w:t>
            </w:r>
          </w:p>
          <w:p w14:paraId="0548A399" w14:textId="77777777" w:rsidR="009A69BE" w:rsidRDefault="009A69BE" w:rsidP="009A69BE">
            <w:pPr>
              <w:spacing w:after="0" w:line="240" w:lineRule="auto"/>
              <w:rPr>
                <w:rFonts w:ascii="Arial" w:eastAsia="Times New Roman" w:hAnsi="Arial" w:cs="Arial"/>
              </w:rPr>
            </w:pPr>
            <w:r>
              <w:rPr>
                <w:rFonts w:ascii="Arial" w:eastAsia="Times New Roman" w:hAnsi="Arial" w:cs="Arial"/>
              </w:rPr>
              <w:t>Example of exception</w:t>
            </w:r>
            <w:r w:rsidRPr="004E0807">
              <w:rPr>
                <w:rFonts w:ascii="Arial" w:eastAsia="Times New Roman" w:hAnsi="Arial" w:cs="Arial"/>
              </w:rPr>
              <w:t xml:space="preserve"> include</w:t>
            </w:r>
            <w:r>
              <w:rPr>
                <w:rFonts w:ascii="Arial" w:eastAsia="Times New Roman" w:hAnsi="Arial" w:cs="Arial"/>
              </w:rPr>
              <w:t>s</w:t>
            </w:r>
            <w:r w:rsidRPr="004E0807">
              <w:rPr>
                <w:rFonts w:ascii="Arial" w:eastAsia="Times New Roman" w:hAnsi="Arial" w:cs="Arial"/>
              </w:rPr>
              <w:t>:</w:t>
            </w:r>
            <w:r>
              <w:rPr>
                <w:rFonts w:ascii="Arial" w:eastAsia="Times New Roman" w:hAnsi="Arial" w:cs="Arial"/>
              </w:rPr>
              <w:t xml:space="preserve"> </w:t>
            </w:r>
          </w:p>
          <w:p w14:paraId="75CFA9CA" w14:textId="45690352" w:rsidR="009A69BE" w:rsidRPr="009A69BE" w:rsidRDefault="004E732D" w:rsidP="00324AD8">
            <w:pPr>
              <w:pStyle w:val="ListParagraph"/>
              <w:numPr>
                <w:ilvl w:val="0"/>
                <w:numId w:val="22"/>
              </w:numPr>
              <w:spacing w:after="0" w:line="240" w:lineRule="auto"/>
              <w:rPr>
                <w:rFonts w:ascii="Arial" w:eastAsia="Times New Roman" w:hAnsi="Arial" w:cs="Arial"/>
              </w:rPr>
            </w:pPr>
            <w:r>
              <w:rPr>
                <w:rFonts w:ascii="Arial" w:eastAsia="Times New Roman" w:hAnsi="Arial" w:cs="Arial"/>
              </w:rPr>
              <w:t>The v</w:t>
            </w:r>
            <w:r w:rsidR="00324AD8">
              <w:rPr>
                <w:rFonts w:ascii="Arial" w:eastAsia="Times New Roman" w:hAnsi="Arial" w:cs="Arial"/>
              </w:rPr>
              <w:t xml:space="preserve">isual and programmatic name does not match for a couple of buttons such as the Success button found on the </w:t>
            </w:r>
            <w:r w:rsidR="00324AD8" w:rsidRPr="00324AD8">
              <w:rPr>
                <w:rFonts w:ascii="Arial" w:eastAsia="Times New Roman" w:hAnsi="Arial" w:cs="Arial"/>
              </w:rPr>
              <w:t>Identify Firewall AD</w:t>
            </w:r>
            <w:r w:rsidR="00324AD8">
              <w:rPr>
                <w:rFonts w:ascii="Arial" w:eastAsia="Times New Roman" w:hAnsi="Arial" w:cs="Arial"/>
              </w:rPr>
              <w:t xml:space="preserve"> page.</w:t>
            </w:r>
          </w:p>
        </w:tc>
      </w:tr>
      <w:tr w:rsidR="00BB438E" w:rsidRPr="007944F7" w14:paraId="23EF2759"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406149" w14:textId="77777777" w:rsidR="00BB438E" w:rsidRPr="007944F7" w:rsidRDefault="00071F51" w:rsidP="00BB438E">
            <w:pPr>
              <w:spacing w:after="0" w:line="240" w:lineRule="auto"/>
              <w:rPr>
                <w:rFonts w:ascii="Arial" w:eastAsia="Times New Roman" w:hAnsi="Arial" w:cs="Arial"/>
                <w:b/>
              </w:rPr>
            </w:pPr>
            <w:hyperlink r:id="rId40" w:anchor="motion-actuation" w:history="1">
              <w:r w:rsidR="00BB438E" w:rsidRPr="007944F7">
                <w:rPr>
                  <w:rStyle w:val="Hyperlink"/>
                  <w:rFonts w:ascii="Arial" w:eastAsia="Times New Roman" w:hAnsi="Arial" w:cs="Arial"/>
                  <w:b/>
                </w:rPr>
                <w:t>2.5.4 Motion Actuation</w:t>
              </w:r>
            </w:hyperlink>
            <w:r w:rsidR="00BB438E" w:rsidRPr="007944F7">
              <w:rPr>
                <w:rFonts w:ascii="Arial" w:hAnsi="Arial" w:cs="Arial"/>
              </w:rPr>
              <w:t xml:space="preserve"> (Level A 2.1 only)</w:t>
            </w:r>
          </w:p>
          <w:p w14:paraId="39E11BAA" w14:textId="77777777" w:rsidR="00BB438E" w:rsidRPr="007944F7" w:rsidRDefault="00BB438E" w:rsidP="00BB438E">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EF230D" w14:textId="0D6A44E9" w:rsidR="00BB438E" w:rsidRPr="0005543A" w:rsidRDefault="0005543A" w:rsidP="00BB438E">
            <w:pPr>
              <w:spacing w:after="0" w:line="240" w:lineRule="auto"/>
              <w:rPr>
                <w:rFonts w:ascii="Arial" w:eastAsia="Times New Roman" w:hAnsi="Arial" w:cs="Arial"/>
              </w:rPr>
            </w:pPr>
            <w:r w:rsidRPr="0005543A">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020587A" w14:textId="3389F2A2" w:rsidR="00BB438E" w:rsidRPr="0005543A" w:rsidRDefault="00BB438E" w:rsidP="00BB438E">
            <w:pPr>
              <w:spacing w:after="0" w:line="240" w:lineRule="auto"/>
              <w:rPr>
                <w:rFonts w:ascii="Arial" w:eastAsia="Times New Roman" w:hAnsi="Arial" w:cs="Arial"/>
              </w:rPr>
            </w:pPr>
            <w:r w:rsidRPr="0005543A">
              <w:rPr>
                <w:rFonts w:ascii="Arial" w:hAnsi="Arial" w:cs="Arial"/>
                <w:shd w:val="clear" w:color="auto" w:fill="FFFFFF"/>
              </w:rPr>
              <w:t>The Product does not contain functionality that relies o</w:t>
            </w:r>
            <w:r w:rsidR="0005543A" w:rsidRPr="0005543A">
              <w:rPr>
                <w:rFonts w:ascii="Arial" w:hAnsi="Arial" w:cs="Arial"/>
                <w:shd w:val="clear" w:color="auto" w:fill="FFFFFF"/>
              </w:rPr>
              <w:t>n device motion or user motion.</w:t>
            </w:r>
          </w:p>
        </w:tc>
      </w:tr>
      <w:tr w:rsidR="0097464F" w:rsidRPr="007944F7" w14:paraId="6D8F8A50"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8C551E2" w14:textId="77777777" w:rsidR="0097464F" w:rsidRPr="007944F7" w:rsidRDefault="00071F51" w:rsidP="0097464F">
            <w:pPr>
              <w:spacing w:after="0" w:line="240" w:lineRule="auto"/>
              <w:rPr>
                <w:rFonts w:ascii="Arial" w:eastAsia="Times New Roman" w:hAnsi="Arial" w:cs="Arial"/>
                <w:b/>
              </w:rPr>
            </w:pPr>
            <w:hyperlink r:id="rId41" w:anchor="meaning-doc-lang-id" w:history="1">
              <w:r w:rsidR="0097464F" w:rsidRPr="007944F7">
                <w:rPr>
                  <w:rStyle w:val="Hyperlink"/>
                  <w:rFonts w:ascii="Arial" w:eastAsia="Times New Roman" w:hAnsi="Arial" w:cs="Arial"/>
                  <w:b/>
                </w:rPr>
                <w:t>3.1.1 Language of Page</w:t>
              </w:r>
            </w:hyperlink>
            <w:r w:rsidR="0097464F"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E308B2" w14:textId="6846AC10" w:rsidR="0097464F" w:rsidRPr="007944F7" w:rsidRDefault="003368E9" w:rsidP="0097464F">
            <w:pPr>
              <w:spacing w:after="0" w:line="240" w:lineRule="auto"/>
              <w:rPr>
                <w:rFonts w:ascii="Arial" w:eastAsia="Times New Roman" w:hAnsi="Arial" w:cs="Arial"/>
              </w:rPr>
            </w:pPr>
            <w:r>
              <w:rPr>
                <w:rFonts w:ascii="Arial" w:eastAsia="Times New Roman" w:hAnsi="Arial" w:cs="Arial"/>
              </w:rPr>
              <w:t>S</w:t>
            </w:r>
            <w:r w:rsidR="0097464F">
              <w:rPr>
                <w:rFonts w:ascii="Arial" w:eastAsia="Times New Roman" w:hAnsi="Arial" w:cs="Arial"/>
              </w:rPr>
              <w:t>upport</w:t>
            </w:r>
            <w:r>
              <w:rPr>
                <w:rFonts w:ascii="Arial" w:eastAsia="Times New Roman" w:hAnsi="Arial" w:cs="Arial"/>
              </w:rPr>
              <w: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4D153FB" w14:textId="773D972C" w:rsidR="0097464F" w:rsidRPr="007944F7" w:rsidRDefault="003368E9" w:rsidP="008B05AF">
            <w:pPr>
              <w:spacing w:after="0" w:line="240" w:lineRule="auto"/>
              <w:rPr>
                <w:rFonts w:ascii="Arial" w:eastAsia="Times New Roman" w:hAnsi="Arial" w:cs="Arial"/>
              </w:rPr>
            </w:pPr>
            <w:r>
              <w:rPr>
                <w:rFonts w:ascii="Arial" w:hAnsi="Arial" w:cs="Arial"/>
                <w:shd w:val="clear" w:color="auto" w:fill="FFFFFF"/>
              </w:rPr>
              <w:t>The Product identifies</w:t>
            </w:r>
            <w:r w:rsidR="008B05AF" w:rsidRPr="002D50A6">
              <w:rPr>
                <w:rFonts w:ascii="Arial" w:hAnsi="Arial" w:cs="Arial"/>
                <w:shd w:val="clear" w:color="auto" w:fill="FFFFFF"/>
              </w:rPr>
              <w:t xml:space="preserve"> the default language of the page</w:t>
            </w:r>
            <w:r w:rsidR="000A15F3">
              <w:rPr>
                <w:rFonts w:ascii="Arial" w:hAnsi="Arial" w:cs="Arial"/>
                <w:shd w:val="clear" w:color="auto" w:fill="FFFFFF"/>
              </w:rPr>
              <w:t>s</w:t>
            </w:r>
            <w:r w:rsidR="008B05AF" w:rsidRPr="002D50A6">
              <w:rPr>
                <w:rFonts w:ascii="Arial" w:hAnsi="Arial" w:cs="Arial"/>
                <w:shd w:val="clear" w:color="auto" w:fill="FFFFFF"/>
              </w:rPr>
              <w:t>.</w:t>
            </w:r>
          </w:p>
        </w:tc>
      </w:tr>
      <w:tr w:rsidR="00C5601F" w:rsidRPr="007944F7" w14:paraId="4DF1E371"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BA1FDD" w14:textId="77777777" w:rsidR="00C5601F" w:rsidRPr="007944F7" w:rsidRDefault="00071F51" w:rsidP="00C5601F">
            <w:pPr>
              <w:spacing w:after="0" w:line="240" w:lineRule="auto"/>
              <w:rPr>
                <w:rFonts w:ascii="Arial" w:eastAsia="Times New Roman" w:hAnsi="Arial" w:cs="Arial"/>
                <w:b/>
              </w:rPr>
            </w:pPr>
            <w:hyperlink r:id="rId42" w:anchor="consistent-behavior-receive-focus" w:history="1">
              <w:r w:rsidR="00C5601F" w:rsidRPr="007944F7">
                <w:rPr>
                  <w:rStyle w:val="Hyperlink"/>
                  <w:rFonts w:ascii="Arial" w:eastAsia="Times New Roman" w:hAnsi="Arial" w:cs="Arial"/>
                  <w:b/>
                </w:rPr>
                <w:t>3.2.1 On Focus</w:t>
              </w:r>
            </w:hyperlink>
            <w:r w:rsidR="00C5601F"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65446B" w14:textId="7C6A101B" w:rsidR="00C5601F" w:rsidRPr="007944F7" w:rsidRDefault="00C5601F" w:rsidP="00C5601F">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8BFBD5C" w14:textId="7224449E" w:rsidR="00996D59" w:rsidRDefault="00E83E70" w:rsidP="00C5601F">
            <w:pPr>
              <w:spacing w:after="0" w:line="240" w:lineRule="auto"/>
              <w:rPr>
                <w:rFonts w:ascii="Arial" w:eastAsia="Times New Roman" w:hAnsi="Arial" w:cs="Arial"/>
              </w:rPr>
            </w:pPr>
            <w:r w:rsidRPr="001D5418">
              <w:rPr>
                <w:rFonts w:ascii="Arial" w:eastAsia="Times New Roman" w:hAnsi="Arial" w:cs="Arial"/>
              </w:rPr>
              <w:t>The Product does not cause a change of context on focus on </w:t>
            </w:r>
            <w:r w:rsidR="001D5418" w:rsidRPr="001D5418">
              <w:rPr>
                <w:rFonts w:ascii="Arial" w:eastAsia="Times New Roman" w:hAnsi="Arial" w:cs="Arial"/>
              </w:rPr>
              <w:t>most pages</w:t>
            </w:r>
            <w:r w:rsidR="00996D59">
              <w:rPr>
                <w:rFonts w:ascii="Arial" w:eastAsia="Times New Roman" w:hAnsi="Arial" w:cs="Arial"/>
              </w:rPr>
              <w:t>,</w:t>
            </w:r>
            <w:r w:rsidR="00C5601F">
              <w:rPr>
                <w:rFonts w:ascii="Arial" w:eastAsia="Times New Roman" w:hAnsi="Arial" w:cs="Arial"/>
              </w:rPr>
              <w:t xml:space="preserve"> except for </w:t>
            </w:r>
            <w:r w:rsidR="0031273A">
              <w:rPr>
                <w:rFonts w:ascii="Arial" w:eastAsia="Times New Roman" w:hAnsi="Arial" w:cs="Arial"/>
              </w:rPr>
              <w:t>a couple of</w:t>
            </w:r>
            <w:r w:rsidR="00C5601F">
              <w:rPr>
                <w:rFonts w:ascii="Arial" w:eastAsia="Times New Roman" w:hAnsi="Arial" w:cs="Arial"/>
              </w:rPr>
              <w:t xml:space="preserve"> instance</w:t>
            </w:r>
            <w:r w:rsidR="004E732D">
              <w:rPr>
                <w:rFonts w:ascii="Arial" w:eastAsia="Times New Roman" w:hAnsi="Arial" w:cs="Arial"/>
              </w:rPr>
              <w:t>s</w:t>
            </w:r>
            <w:r w:rsidR="008C39E6">
              <w:rPr>
                <w:rFonts w:ascii="Arial" w:eastAsia="Times New Roman" w:hAnsi="Arial" w:cs="Arial"/>
              </w:rPr>
              <w:t xml:space="preserve">. </w:t>
            </w:r>
          </w:p>
          <w:p w14:paraId="65581E25" w14:textId="63531EEF" w:rsidR="00C5601F" w:rsidRDefault="00961BA1" w:rsidP="00C5601F">
            <w:pPr>
              <w:spacing w:after="0" w:line="240" w:lineRule="auto"/>
              <w:rPr>
                <w:rFonts w:ascii="Arial" w:eastAsia="Times New Roman" w:hAnsi="Arial" w:cs="Arial"/>
              </w:rPr>
            </w:pPr>
            <w:r>
              <w:rPr>
                <w:rFonts w:ascii="Arial" w:eastAsia="Times New Roman" w:hAnsi="Arial" w:cs="Arial"/>
              </w:rPr>
              <w:lastRenderedPageBreak/>
              <w:t>E</w:t>
            </w:r>
            <w:r w:rsidR="00BF61BD">
              <w:rPr>
                <w:rFonts w:ascii="Arial" w:eastAsia="Times New Roman" w:hAnsi="Arial" w:cs="Arial"/>
              </w:rPr>
              <w:t>xample</w:t>
            </w:r>
            <w:r w:rsidR="004E732D">
              <w:rPr>
                <w:rFonts w:ascii="Arial" w:eastAsia="Times New Roman" w:hAnsi="Arial" w:cs="Arial"/>
              </w:rPr>
              <w:t>s</w:t>
            </w:r>
            <w:r w:rsidR="00BF61BD">
              <w:rPr>
                <w:rFonts w:ascii="Arial" w:eastAsia="Times New Roman" w:hAnsi="Arial" w:cs="Arial"/>
              </w:rPr>
              <w:t xml:space="preserve"> of exception</w:t>
            </w:r>
            <w:r w:rsidR="004E732D">
              <w:rPr>
                <w:rFonts w:ascii="Arial" w:eastAsia="Times New Roman" w:hAnsi="Arial" w:cs="Arial"/>
              </w:rPr>
              <w:t>s</w:t>
            </w:r>
            <w:r w:rsidR="00BF61BD" w:rsidRPr="004E0807">
              <w:rPr>
                <w:rFonts w:ascii="Arial" w:eastAsia="Times New Roman" w:hAnsi="Arial" w:cs="Arial"/>
              </w:rPr>
              <w:t xml:space="preserve"> include:</w:t>
            </w:r>
            <w:r w:rsidR="00C5601F">
              <w:rPr>
                <w:rFonts w:ascii="Arial" w:eastAsia="Times New Roman" w:hAnsi="Arial" w:cs="Arial"/>
              </w:rPr>
              <w:t xml:space="preserve"> </w:t>
            </w:r>
          </w:p>
          <w:p w14:paraId="50FE7C42" w14:textId="4D285689" w:rsidR="003368E9" w:rsidRPr="005D6E19" w:rsidRDefault="006A5EE2" w:rsidP="005D6E19">
            <w:pPr>
              <w:pStyle w:val="ListParagraph"/>
              <w:numPr>
                <w:ilvl w:val="0"/>
                <w:numId w:val="9"/>
              </w:numPr>
              <w:spacing w:after="0" w:line="240" w:lineRule="auto"/>
              <w:rPr>
                <w:rFonts w:ascii="Arial" w:eastAsia="Times New Roman" w:hAnsi="Arial" w:cs="Arial"/>
              </w:rPr>
            </w:pPr>
            <w:r w:rsidRPr="00C5601F">
              <w:rPr>
                <w:rFonts w:ascii="Arial" w:eastAsia="Times New Roman" w:hAnsi="Arial" w:cs="Arial"/>
              </w:rPr>
              <w:t xml:space="preserve">Content and selection that result in a change of context occur automatically when elements receive focus </w:t>
            </w:r>
            <w:r w:rsidR="005D6E19">
              <w:rPr>
                <w:rFonts w:ascii="Arial" w:eastAsia="Times New Roman" w:hAnsi="Arial" w:cs="Arial"/>
              </w:rPr>
              <w:t xml:space="preserve">on a couple of </w:t>
            </w:r>
            <w:r>
              <w:rPr>
                <w:rFonts w:ascii="Arial" w:eastAsia="Times New Roman" w:hAnsi="Arial" w:cs="Arial"/>
              </w:rPr>
              <w:t>page</w:t>
            </w:r>
            <w:r w:rsidR="005D6E19">
              <w:rPr>
                <w:rFonts w:ascii="Arial" w:eastAsia="Times New Roman" w:hAnsi="Arial" w:cs="Arial"/>
              </w:rPr>
              <w:t>s</w:t>
            </w:r>
            <w:r w:rsidRPr="00C5601F">
              <w:rPr>
                <w:rFonts w:ascii="Arial" w:eastAsia="Times New Roman" w:hAnsi="Arial" w:cs="Arial"/>
              </w:rPr>
              <w:t xml:space="preserve">, such as the </w:t>
            </w:r>
            <w:r w:rsidR="003368E9" w:rsidRPr="003368E9">
              <w:rPr>
                <w:rFonts w:ascii="Arial" w:eastAsia="Times New Roman" w:hAnsi="Arial" w:cs="Arial"/>
              </w:rPr>
              <w:t xml:space="preserve">'Tag' and 'Scope' dropdown </w:t>
            </w:r>
            <w:r>
              <w:rPr>
                <w:rFonts w:ascii="Arial" w:eastAsia="Times New Roman" w:hAnsi="Arial" w:cs="Arial"/>
              </w:rPr>
              <w:t xml:space="preserve">on the </w:t>
            </w:r>
            <w:r w:rsidRPr="006A5EE2">
              <w:rPr>
                <w:rFonts w:ascii="Arial" w:eastAsia="Times New Roman" w:hAnsi="Arial" w:cs="Arial"/>
              </w:rPr>
              <w:t>Tier-0 Gateways</w:t>
            </w:r>
            <w:r>
              <w:rPr>
                <w:rFonts w:ascii="Arial" w:eastAsia="Times New Roman" w:hAnsi="Arial" w:cs="Arial"/>
              </w:rPr>
              <w:t xml:space="preserve"> page</w:t>
            </w:r>
            <w:r w:rsidR="003368E9" w:rsidRPr="003368E9">
              <w:rPr>
                <w:rFonts w:ascii="Arial" w:eastAsia="Times New Roman" w:hAnsi="Arial" w:cs="Arial"/>
              </w:rPr>
              <w:t>.</w:t>
            </w:r>
          </w:p>
        </w:tc>
      </w:tr>
      <w:tr w:rsidR="00ED48A1" w:rsidRPr="007944F7" w14:paraId="206CE187"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3AF3C5E" w14:textId="77777777" w:rsidR="00ED48A1" w:rsidRPr="007944F7" w:rsidRDefault="00071F51" w:rsidP="00ED48A1">
            <w:pPr>
              <w:spacing w:after="0" w:line="240" w:lineRule="auto"/>
              <w:rPr>
                <w:rFonts w:ascii="Arial" w:eastAsia="Times New Roman" w:hAnsi="Arial" w:cs="Arial"/>
                <w:b/>
              </w:rPr>
            </w:pPr>
            <w:hyperlink r:id="rId43" w:anchor="consistent-behavior-unpredictable-change" w:history="1">
              <w:r w:rsidR="00ED48A1" w:rsidRPr="007944F7">
                <w:rPr>
                  <w:rStyle w:val="Hyperlink"/>
                  <w:rFonts w:ascii="Arial" w:eastAsia="Times New Roman" w:hAnsi="Arial" w:cs="Arial"/>
                  <w:b/>
                </w:rPr>
                <w:t>3.2.2 On Input</w:t>
              </w:r>
            </w:hyperlink>
            <w:r w:rsidR="00ED48A1"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ABC595" w14:textId="5BE9CDAD" w:rsidR="00ED48A1" w:rsidRPr="007944F7" w:rsidRDefault="00ED48A1" w:rsidP="00ED48A1">
            <w:pPr>
              <w:spacing w:after="0" w:line="240" w:lineRule="auto"/>
              <w:rPr>
                <w:rFonts w:ascii="Arial" w:eastAsia="Times New Roman" w:hAnsi="Arial" w:cs="Arial"/>
              </w:rPr>
            </w:pPr>
            <w:r w:rsidRPr="00F606F2">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CC79A07" w14:textId="288C5479" w:rsidR="009C2176" w:rsidRPr="004B5825" w:rsidRDefault="00945920" w:rsidP="007449FF">
            <w:pPr>
              <w:spacing w:after="0" w:line="240" w:lineRule="auto"/>
              <w:rPr>
                <w:rFonts w:ascii="Arial" w:eastAsia="Times New Roman" w:hAnsi="Arial" w:cs="Arial"/>
              </w:rPr>
            </w:pPr>
            <w:r>
              <w:rPr>
                <w:rFonts w:ascii="Arial" w:eastAsia="Times New Roman" w:hAnsi="Arial" w:cs="Arial"/>
              </w:rPr>
              <w:t>T</w:t>
            </w:r>
            <w:r w:rsidR="008C39E6" w:rsidRPr="008C39E6">
              <w:rPr>
                <w:rFonts w:ascii="Arial" w:eastAsia="Times New Roman" w:hAnsi="Arial" w:cs="Arial"/>
              </w:rPr>
              <w:t>he Product does not cause an unexpected change of context</w:t>
            </w:r>
            <w:r w:rsidR="007449FF">
              <w:rPr>
                <w:rFonts w:ascii="Arial" w:eastAsia="Times New Roman" w:hAnsi="Arial" w:cs="Arial"/>
              </w:rPr>
              <w:t xml:space="preserve"> when interacting with elements.</w:t>
            </w:r>
          </w:p>
        </w:tc>
      </w:tr>
      <w:tr w:rsidR="005F3CA3" w:rsidRPr="007944F7" w14:paraId="7A2707B8"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C14A980" w14:textId="77777777" w:rsidR="005F3CA3" w:rsidRPr="007944F7" w:rsidRDefault="00071F51" w:rsidP="005F3CA3">
            <w:pPr>
              <w:spacing w:after="0" w:line="240" w:lineRule="auto"/>
              <w:rPr>
                <w:rFonts w:ascii="Arial" w:eastAsia="Times New Roman" w:hAnsi="Arial" w:cs="Arial"/>
                <w:b/>
              </w:rPr>
            </w:pPr>
            <w:hyperlink r:id="rId44" w:anchor="minimize-error-identified" w:history="1">
              <w:r w:rsidR="005F3CA3" w:rsidRPr="007944F7">
                <w:rPr>
                  <w:rStyle w:val="Hyperlink"/>
                  <w:rFonts w:ascii="Arial" w:eastAsia="Times New Roman" w:hAnsi="Arial" w:cs="Arial"/>
                  <w:b/>
                </w:rPr>
                <w:t>3.3.1 Error Identification</w:t>
              </w:r>
            </w:hyperlink>
            <w:r w:rsidR="005F3CA3"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FB7427C" w14:textId="7318BA82" w:rsidR="005F3CA3" w:rsidRPr="007944F7" w:rsidRDefault="005F3CA3" w:rsidP="005F3CA3">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47E3E41" w14:textId="1BF270BB" w:rsidR="005F3CA3" w:rsidRPr="00174609" w:rsidRDefault="006E29D9" w:rsidP="00174609">
            <w:pPr>
              <w:spacing w:after="0" w:line="240" w:lineRule="auto"/>
              <w:rPr>
                <w:rFonts w:ascii="Arial" w:eastAsia="Times New Roman" w:hAnsi="Arial" w:cs="Arial"/>
              </w:rPr>
            </w:pPr>
            <w:r w:rsidRPr="00DA5860">
              <w:rPr>
                <w:rFonts w:ascii="Arial" w:eastAsia="Times New Roman" w:hAnsi="Arial" w:cs="Arial"/>
              </w:rPr>
              <w:t>The Product outputs errors appropriately after commands are executed.</w:t>
            </w:r>
            <w:r w:rsidRPr="007727DA">
              <w:t xml:space="preserve">  </w:t>
            </w:r>
          </w:p>
        </w:tc>
      </w:tr>
      <w:tr w:rsidR="00AB6A64" w:rsidRPr="007944F7" w14:paraId="5D690D8A"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6602251" w14:textId="77777777" w:rsidR="00AB6A64" w:rsidRPr="007944F7" w:rsidRDefault="00071F51" w:rsidP="00AB6A64">
            <w:pPr>
              <w:spacing w:after="0" w:line="240" w:lineRule="auto"/>
              <w:rPr>
                <w:rFonts w:ascii="Arial" w:eastAsia="Times New Roman" w:hAnsi="Arial" w:cs="Arial"/>
                <w:b/>
              </w:rPr>
            </w:pPr>
            <w:hyperlink r:id="rId45" w:anchor="minimize-error-cues" w:history="1">
              <w:r w:rsidR="00AB6A64" w:rsidRPr="007944F7">
                <w:rPr>
                  <w:rStyle w:val="Hyperlink"/>
                  <w:rFonts w:ascii="Arial" w:eastAsia="Times New Roman" w:hAnsi="Arial" w:cs="Arial"/>
                  <w:b/>
                </w:rPr>
                <w:t>3.3.2 Labels or Instruction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1115CA8" w14:textId="7E42123A" w:rsidR="00AB6A64" w:rsidRPr="007944F7" w:rsidRDefault="00AB6A64" w:rsidP="00AB6A64">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21C9410" w14:textId="333AF1C5" w:rsidR="00AB6A64" w:rsidRPr="009C2176" w:rsidRDefault="00AB69A4" w:rsidP="009C2176">
            <w:pPr>
              <w:spacing w:after="0" w:line="240" w:lineRule="auto"/>
              <w:rPr>
                <w:rFonts w:ascii="Arial" w:eastAsia="Times New Roman" w:hAnsi="Arial" w:cs="Arial"/>
              </w:rPr>
            </w:pPr>
            <w:r w:rsidRPr="00907C37">
              <w:rPr>
                <w:rFonts w:ascii="Arial" w:eastAsia="Times New Roman" w:hAnsi="Arial" w:cs="Arial"/>
              </w:rPr>
              <w:t>The P</w:t>
            </w:r>
            <w:r w:rsidR="00AB6A64" w:rsidRPr="00907C37">
              <w:rPr>
                <w:rFonts w:ascii="Arial" w:eastAsia="Times New Roman" w:hAnsi="Arial" w:cs="Arial"/>
              </w:rPr>
              <w:t>roduct</w:t>
            </w:r>
            <w:r w:rsidR="00AB6A64">
              <w:rPr>
                <w:rFonts w:ascii="Arial" w:eastAsia="Times New Roman" w:hAnsi="Arial" w:cs="Arial"/>
              </w:rPr>
              <w:t xml:space="preserve"> provides labels or </w:t>
            </w:r>
            <w:r w:rsidR="009C2176">
              <w:rPr>
                <w:rFonts w:ascii="Arial" w:eastAsia="Times New Roman" w:hAnsi="Arial" w:cs="Arial"/>
              </w:rPr>
              <w:t xml:space="preserve">instructions for input fields. </w:t>
            </w:r>
          </w:p>
        </w:tc>
      </w:tr>
      <w:tr w:rsidR="00A52234" w:rsidRPr="007944F7" w14:paraId="7ED787BE"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395E45" w14:textId="77777777" w:rsidR="00A52234" w:rsidRPr="007944F7" w:rsidRDefault="00071F51" w:rsidP="00A52234">
            <w:pPr>
              <w:spacing w:after="0" w:line="240" w:lineRule="auto"/>
              <w:rPr>
                <w:rFonts w:ascii="Arial" w:eastAsia="Times New Roman" w:hAnsi="Arial" w:cs="Arial"/>
                <w:b/>
              </w:rPr>
            </w:pPr>
            <w:hyperlink r:id="rId46" w:anchor="ensure-compat-parses" w:history="1">
              <w:r w:rsidR="00A52234" w:rsidRPr="007944F7">
                <w:rPr>
                  <w:rStyle w:val="Hyperlink"/>
                  <w:rFonts w:ascii="Arial" w:eastAsia="Times New Roman" w:hAnsi="Arial" w:cs="Arial"/>
                  <w:b/>
                </w:rPr>
                <w:t>4.1.1 Parsing</w:t>
              </w:r>
            </w:hyperlink>
            <w:r w:rsidR="00A52234"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E24F91" w14:textId="209FCC14" w:rsidR="00A52234" w:rsidRPr="007944F7" w:rsidRDefault="00A52234" w:rsidP="00A52234">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E1320A1" w14:textId="6571A609" w:rsidR="00A52234" w:rsidRPr="00A52234" w:rsidRDefault="00B91DA3" w:rsidP="00B21EB1">
            <w:pPr>
              <w:spacing w:after="0" w:line="240" w:lineRule="auto"/>
              <w:rPr>
                <w:rFonts w:ascii="Arial" w:eastAsia="Times New Roman" w:hAnsi="Arial" w:cs="Arial"/>
              </w:rPr>
            </w:pPr>
            <w:r>
              <w:rPr>
                <w:rFonts w:ascii="Arial" w:eastAsia="Times New Roman" w:hAnsi="Arial" w:cs="Arial"/>
              </w:rPr>
              <w:t>T</w:t>
            </w:r>
            <w:r w:rsidRPr="00B91DA3">
              <w:rPr>
                <w:rFonts w:ascii="Arial" w:eastAsia="Times New Roman" w:hAnsi="Arial" w:cs="Arial"/>
              </w:rPr>
              <w:t>he Product provides appropriate markup that can be interpreted and p</w:t>
            </w:r>
            <w:r w:rsidR="00B21EB1">
              <w:rPr>
                <w:rFonts w:ascii="Arial" w:eastAsia="Times New Roman" w:hAnsi="Arial" w:cs="Arial"/>
              </w:rPr>
              <w:t>arsed by assistive technologies.</w:t>
            </w:r>
          </w:p>
        </w:tc>
      </w:tr>
      <w:tr w:rsidR="00023132" w:rsidRPr="007944F7" w14:paraId="32AD498C" w14:textId="77777777" w:rsidTr="71468714">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7F7A43" w14:textId="77777777" w:rsidR="00023132" w:rsidRPr="007944F7" w:rsidRDefault="00071F51" w:rsidP="00023132">
            <w:pPr>
              <w:spacing w:after="0" w:line="240" w:lineRule="auto"/>
              <w:rPr>
                <w:rFonts w:ascii="Arial" w:eastAsia="Times New Roman" w:hAnsi="Arial" w:cs="Arial"/>
                <w:b/>
              </w:rPr>
            </w:pPr>
            <w:hyperlink r:id="rId47" w:anchor="ensure-compat-rsv" w:history="1">
              <w:r w:rsidR="00023132" w:rsidRPr="007944F7">
                <w:rPr>
                  <w:rStyle w:val="Hyperlink"/>
                  <w:rFonts w:ascii="Arial" w:eastAsia="Times New Roman" w:hAnsi="Arial" w:cs="Arial"/>
                  <w:b/>
                </w:rPr>
                <w:t>4.1.2 Name, Role, Value</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E822818" w14:textId="17E96575" w:rsidR="00023132" w:rsidRPr="007944F7" w:rsidRDefault="00023132" w:rsidP="00023132">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75CFDA6" w14:textId="0D6BA567" w:rsidR="009C2176" w:rsidRDefault="001B7927" w:rsidP="00023132">
            <w:pPr>
              <w:spacing w:after="0" w:line="240" w:lineRule="auto"/>
              <w:rPr>
                <w:rFonts w:ascii="Arial" w:eastAsia="Times New Roman" w:hAnsi="Arial" w:cs="Arial"/>
              </w:rPr>
            </w:pPr>
            <w:r w:rsidRPr="001B7927">
              <w:rPr>
                <w:rFonts w:ascii="Arial" w:eastAsia="Times New Roman" w:hAnsi="Arial" w:cs="Arial"/>
              </w:rPr>
              <w:t xml:space="preserve">The Product provides the name, role, and value for user interface components that can be programmatically determined by assistive technologies for </w:t>
            </w:r>
            <w:r w:rsidR="00E91E8F">
              <w:rPr>
                <w:rFonts w:ascii="Arial" w:eastAsia="Times New Roman" w:hAnsi="Arial" w:cs="Arial"/>
              </w:rPr>
              <w:t>most</w:t>
            </w:r>
            <w:r w:rsidRPr="001B7927">
              <w:rPr>
                <w:rFonts w:ascii="Arial" w:eastAsia="Times New Roman" w:hAnsi="Arial" w:cs="Arial"/>
              </w:rPr>
              <w:t xml:space="preserve"> pages.</w:t>
            </w:r>
            <w:r w:rsidR="00F11131">
              <w:rPr>
                <w:rFonts w:ascii="Arial" w:eastAsia="Times New Roman" w:hAnsi="Arial" w:cs="Arial"/>
              </w:rPr>
              <w:t xml:space="preserve"> </w:t>
            </w:r>
          </w:p>
          <w:p w14:paraId="6508B09A" w14:textId="2CFFAB57" w:rsidR="00023132" w:rsidRDefault="001B7927" w:rsidP="00023132">
            <w:pPr>
              <w:spacing w:after="0" w:line="240" w:lineRule="auto"/>
              <w:rPr>
                <w:rFonts w:ascii="Arial" w:eastAsia="Times New Roman" w:hAnsi="Arial" w:cs="Arial"/>
              </w:rPr>
            </w:pPr>
            <w:r w:rsidRPr="004E0807">
              <w:rPr>
                <w:rFonts w:ascii="Arial" w:eastAsia="Times New Roman" w:hAnsi="Arial" w:cs="Arial"/>
              </w:rPr>
              <w:t>Examples of exceptions include:</w:t>
            </w:r>
            <w:r w:rsidR="00023132">
              <w:rPr>
                <w:rFonts w:ascii="Arial" w:eastAsia="Times New Roman" w:hAnsi="Arial" w:cs="Arial"/>
              </w:rPr>
              <w:t xml:space="preserve"> </w:t>
            </w:r>
          </w:p>
          <w:p w14:paraId="776E043A" w14:textId="3D799D64" w:rsidR="00290155" w:rsidRDefault="00290155" w:rsidP="00290155">
            <w:pPr>
              <w:pStyle w:val="ListParagraph"/>
              <w:numPr>
                <w:ilvl w:val="0"/>
                <w:numId w:val="10"/>
              </w:numPr>
              <w:spacing w:after="0" w:line="240" w:lineRule="auto"/>
              <w:rPr>
                <w:rFonts w:ascii="Arial" w:eastAsia="Times New Roman" w:hAnsi="Arial" w:cs="Arial"/>
              </w:rPr>
            </w:pPr>
            <w:r>
              <w:rPr>
                <w:rFonts w:ascii="Arial" w:eastAsia="Times New Roman" w:hAnsi="Arial" w:cs="Arial"/>
              </w:rPr>
              <w:t xml:space="preserve">Components including </w:t>
            </w:r>
            <w:r w:rsidR="00AB19B6">
              <w:rPr>
                <w:rFonts w:ascii="Arial" w:eastAsia="Times New Roman" w:hAnsi="Arial" w:cs="Arial"/>
              </w:rPr>
              <w:t>iframe and links</w:t>
            </w:r>
            <w:r>
              <w:rPr>
                <w:rFonts w:ascii="Arial" w:eastAsia="Times New Roman" w:hAnsi="Arial" w:cs="Arial"/>
              </w:rPr>
              <w:t xml:space="preserve"> do not provide </w:t>
            </w:r>
            <w:r w:rsidR="004E732D">
              <w:rPr>
                <w:rFonts w:ascii="Arial" w:eastAsia="Times New Roman" w:hAnsi="Arial" w:cs="Arial"/>
              </w:rPr>
              <w:t xml:space="preserve">the </w:t>
            </w:r>
            <w:r>
              <w:rPr>
                <w:rFonts w:ascii="Arial" w:eastAsia="Times New Roman" w:hAnsi="Arial" w:cs="Arial"/>
              </w:rPr>
              <w:t xml:space="preserve">valid name on </w:t>
            </w:r>
            <w:r w:rsidR="00497BED">
              <w:rPr>
                <w:rFonts w:ascii="Arial" w:eastAsia="Times New Roman" w:hAnsi="Arial" w:cs="Arial"/>
              </w:rPr>
              <w:t xml:space="preserve">a </w:t>
            </w:r>
            <w:r w:rsidR="00AB19B6">
              <w:rPr>
                <w:rFonts w:ascii="Arial" w:eastAsia="Times New Roman" w:hAnsi="Arial" w:cs="Arial"/>
              </w:rPr>
              <w:t>couple</w:t>
            </w:r>
            <w:r>
              <w:rPr>
                <w:rFonts w:ascii="Arial" w:eastAsia="Times New Roman" w:hAnsi="Arial" w:cs="Arial"/>
              </w:rPr>
              <w:t xml:space="preserve"> </w:t>
            </w:r>
            <w:r w:rsidR="00497BED">
              <w:rPr>
                <w:rFonts w:ascii="Arial" w:eastAsia="Times New Roman" w:hAnsi="Arial" w:cs="Arial"/>
              </w:rPr>
              <w:t xml:space="preserve">of </w:t>
            </w:r>
            <w:r>
              <w:rPr>
                <w:rFonts w:ascii="Arial" w:eastAsia="Times New Roman" w:hAnsi="Arial" w:cs="Arial"/>
              </w:rPr>
              <w:t xml:space="preserve">pages, such as the </w:t>
            </w:r>
            <w:r w:rsidR="00D2096B">
              <w:rPr>
                <w:rFonts w:ascii="Arial" w:eastAsia="Times New Roman" w:hAnsi="Arial" w:cs="Arial"/>
              </w:rPr>
              <w:t>View More link</w:t>
            </w:r>
            <w:r>
              <w:rPr>
                <w:rFonts w:ascii="Arial" w:eastAsia="Times New Roman" w:hAnsi="Arial" w:cs="Arial"/>
              </w:rPr>
              <w:t xml:space="preserve"> found on the </w:t>
            </w:r>
            <w:r w:rsidR="00D2096B">
              <w:rPr>
                <w:rFonts w:ascii="Arial" w:eastAsia="Times New Roman" w:hAnsi="Arial" w:cs="Arial"/>
              </w:rPr>
              <w:t>Networking</w:t>
            </w:r>
            <w:r>
              <w:rPr>
                <w:rFonts w:ascii="Arial" w:eastAsia="Times New Roman" w:hAnsi="Arial" w:cs="Arial"/>
              </w:rPr>
              <w:t xml:space="preserve"> page.</w:t>
            </w:r>
          </w:p>
          <w:p w14:paraId="52A52B44" w14:textId="6914B42A" w:rsidR="00290155" w:rsidRDefault="00290155" w:rsidP="00290155">
            <w:pPr>
              <w:pStyle w:val="ListParagraph"/>
              <w:numPr>
                <w:ilvl w:val="0"/>
                <w:numId w:val="10"/>
              </w:numPr>
              <w:spacing w:after="0" w:line="240" w:lineRule="auto"/>
              <w:rPr>
                <w:rFonts w:ascii="Arial" w:eastAsia="Times New Roman" w:hAnsi="Arial" w:cs="Arial"/>
              </w:rPr>
            </w:pPr>
            <w:r>
              <w:rPr>
                <w:rFonts w:ascii="Arial" w:eastAsia="Times New Roman" w:hAnsi="Arial" w:cs="Arial"/>
              </w:rPr>
              <w:t xml:space="preserve">Buttons and Links do not provide a valid role on several pages, such as the </w:t>
            </w:r>
            <w:r w:rsidR="009F52C4">
              <w:rPr>
                <w:rFonts w:ascii="Arial" w:eastAsia="Times New Roman" w:hAnsi="Arial" w:cs="Arial"/>
              </w:rPr>
              <w:t>View Members</w:t>
            </w:r>
            <w:r>
              <w:rPr>
                <w:rFonts w:ascii="Arial" w:eastAsia="Times New Roman" w:hAnsi="Arial" w:cs="Arial"/>
              </w:rPr>
              <w:t xml:space="preserve"> control found on the </w:t>
            </w:r>
            <w:r w:rsidR="009F52C4">
              <w:rPr>
                <w:rFonts w:ascii="Arial" w:eastAsia="Times New Roman" w:hAnsi="Arial" w:cs="Arial"/>
              </w:rPr>
              <w:t>Inventory</w:t>
            </w:r>
            <w:r>
              <w:rPr>
                <w:rFonts w:ascii="Arial" w:eastAsia="Times New Roman" w:hAnsi="Arial" w:cs="Arial"/>
              </w:rPr>
              <w:t xml:space="preserve"> page.</w:t>
            </w:r>
          </w:p>
          <w:p w14:paraId="3248ECB2" w14:textId="497539B9" w:rsidR="00462540" w:rsidRPr="00292AB0" w:rsidRDefault="004E732D" w:rsidP="009B0BD4">
            <w:pPr>
              <w:pStyle w:val="ListParagraph"/>
              <w:numPr>
                <w:ilvl w:val="0"/>
                <w:numId w:val="10"/>
              </w:numPr>
              <w:spacing w:after="0" w:line="240" w:lineRule="auto"/>
              <w:rPr>
                <w:rFonts w:ascii="Arial" w:eastAsia="Times New Roman" w:hAnsi="Arial" w:cs="Arial"/>
              </w:rPr>
            </w:pPr>
            <w:r>
              <w:rPr>
                <w:rFonts w:ascii="Arial" w:eastAsia="Times New Roman" w:hAnsi="Arial" w:cs="Arial"/>
              </w:rPr>
              <w:t>The s</w:t>
            </w:r>
            <w:r w:rsidR="00290155">
              <w:rPr>
                <w:rFonts w:ascii="Arial" w:eastAsia="Times New Roman" w:hAnsi="Arial" w:cs="Arial"/>
              </w:rPr>
              <w:t xml:space="preserve">tate is not provided for UI components on several pages, such as the </w:t>
            </w:r>
            <w:r w:rsidR="009B0BD4">
              <w:rPr>
                <w:rFonts w:ascii="Arial" w:eastAsia="Times New Roman" w:hAnsi="Arial" w:cs="Arial"/>
              </w:rPr>
              <w:t>Available Actions</w:t>
            </w:r>
            <w:r w:rsidR="00290155">
              <w:rPr>
                <w:rFonts w:ascii="Arial" w:eastAsia="Times New Roman" w:hAnsi="Arial" w:cs="Arial"/>
              </w:rPr>
              <w:t xml:space="preserve"> button on the </w:t>
            </w:r>
            <w:r w:rsidR="009B0BD4" w:rsidRPr="009B0BD4">
              <w:rPr>
                <w:rFonts w:ascii="Arial" w:eastAsia="Times New Roman" w:hAnsi="Arial" w:cs="Arial"/>
              </w:rPr>
              <w:t xml:space="preserve">IDS/IPS &amp; Malware Prevention </w:t>
            </w:r>
            <w:r w:rsidR="00290155">
              <w:rPr>
                <w:rFonts w:ascii="Arial" w:eastAsia="Times New Roman" w:hAnsi="Arial" w:cs="Arial"/>
              </w:rPr>
              <w:t>page.</w:t>
            </w:r>
          </w:p>
        </w:tc>
      </w:tr>
      <w:bookmarkEnd w:id="14"/>
    </w:tbl>
    <w:p w14:paraId="3CEB5461" w14:textId="77777777" w:rsidR="00B5200C" w:rsidRPr="007944F7" w:rsidRDefault="00B5200C" w:rsidP="00B5200C">
      <w:pPr>
        <w:spacing w:after="0" w:line="240" w:lineRule="auto"/>
        <w:rPr>
          <w:rFonts w:ascii="Arial" w:eastAsia="Times New Roman" w:hAnsi="Arial" w:cs="Arial"/>
          <w:b/>
          <w:bCs/>
          <w:sz w:val="24"/>
          <w:szCs w:val="24"/>
        </w:rPr>
      </w:pPr>
    </w:p>
    <w:p w14:paraId="2B10E2E2" w14:textId="77777777" w:rsidR="00B5200C" w:rsidRPr="007944F7" w:rsidRDefault="00B5200C" w:rsidP="006128AB">
      <w:pPr>
        <w:pStyle w:val="Heading3"/>
        <w:spacing w:after="0"/>
        <w:rPr>
          <w:rFonts w:ascii="Arial" w:hAnsi="Arial" w:cs="Arial"/>
        </w:rPr>
      </w:pPr>
      <w:bookmarkStart w:id="15" w:name="_Toc512938932"/>
      <w:r w:rsidRPr="007944F7">
        <w:rPr>
          <w:rFonts w:ascii="Arial" w:hAnsi="Arial" w:cs="Arial"/>
        </w:rPr>
        <w:lastRenderedPageBreak/>
        <w:t>Table 2: Success Criteria, Level AA</w:t>
      </w:r>
      <w:bookmarkEnd w:id="15"/>
    </w:p>
    <w:p w14:paraId="41DCC32E" w14:textId="77777777" w:rsidR="00B5200C" w:rsidRPr="007944F7" w:rsidRDefault="00B5200C" w:rsidP="00B5200C">
      <w:pPr>
        <w:rPr>
          <w:rFonts w:ascii="Arial" w:hAnsi="Arial" w:cs="Arial"/>
        </w:rPr>
      </w:pPr>
      <w:r w:rsidRPr="007944F7">
        <w:rPr>
          <w:rFonts w:ascii="Arial" w:hAnsi="Arial" w:cs="Arial"/>
        </w:rPr>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B5200C" w:rsidRPr="007944F7" w14:paraId="72EDEFC2" w14:textId="77777777" w:rsidTr="0047397D">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D3895B3"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ED3D3A4"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6F6AE55C"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7944F7" w:rsidRPr="007944F7" w14:paraId="0C395945"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D13D0B3" w14:textId="77777777" w:rsidR="007944F7" w:rsidRPr="007944F7" w:rsidRDefault="00071F51" w:rsidP="007944F7">
            <w:pPr>
              <w:spacing w:after="0" w:line="240" w:lineRule="auto"/>
              <w:rPr>
                <w:rFonts w:ascii="Arial" w:eastAsia="Times New Roman" w:hAnsi="Arial" w:cs="Arial"/>
              </w:rPr>
            </w:pPr>
            <w:hyperlink r:id="rId48" w:anchor="media-equiv-real-time-captions" w:history="1">
              <w:r w:rsidR="007944F7" w:rsidRPr="007944F7">
                <w:rPr>
                  <w:rStyle w:val="Hyperlink"/>
                  <w:rFonts w:ascii="Arial" w:eastAsia="Times New Roman" w:hAnsi="Arial" w:cs="Arial"/>
                  <w:b/>
                </w:rPr>
                <w:t>1.2.4 Captions (Live)</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3A3A2B" w14:textId="4ABD2114" w:rsidR="007944F7" w:rsidRPr="00983A74" w:rsidRDefault="00983A74" w:rsidP="007944F7">
            <w:pPr>
              <w:spacing w:after="0" w:line="240" w:lineRule="auto"/>
              <w:rPr>
                <w:rFonts w:ascii="Arial" w:eastAsia="Times New Roman" w:hAnsi="Arial" w:cs="Arial"/>
              </w:rPr>
            </w:pPr>
            <w:r w:rsidRPr="00983A74">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0D666FB" w14:textId="1DA68D06" w:rsidR="007944F7" w:rsidRPr="00983A74" w:rsidRDefault="00F03459" w:rsidP="007944F7">
            <w:pPr>
              <w:spacing w:after="0" w:line="240" w:lineRule="auto"/>
              <w:rPr>
                <w:rFonts w:ascii="Arial" w:eastAsia="Times New Roman" w:hAnsi="Arial" w:cs="Arial"/>
              </w:rPr>
            </w:pPr>
            <w:r w:rsidRPr="00983A74">
              <w:rPr>
                <w:rFonts w:ascii="Arial" w:eastAsia="Times New Roman" w:hAnsi="Arial" w:cs="Arial"/>
              </w:rPr>
              <w:t>The Product does not</w:t>
            </w:r>
            <w:r w:rsidR="00983A74" w:rsidRPr="00983A74">
              <w:rPr>
                <w:rFonts w:ascii="Arial" w:eastAsia="Times New Roman" w:hAnsi="Arial" w:cs="Arial"/>
              </w:rPr>
              <w:t xml:space="preserve"> contain synchronized media.</w:t>
            </w:r>
          </w:p>
        </w:tc>
      </w:tr>
      <w:tr w:rsidR="008C249D" w:rsidRPr="007944F7" w14:paraId="54A4031A"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F225462" w14:textId="77777777" w:rsidR="008C249D" w:rsidRPr="007944F7" w:rsidRDefault="00071F51" w:rsidP="008C249D">
            <w:pPr>
              <w:spacing w:after="0" w:line="240" w:lineRule="auto"/>
              <w:rPr>
                <w:rFonts w:ascii="Arial" w:eastAsia="Times New Roman" w:hAnsi="Arial" w:cs="Arial"/>
              </w:rPr>
            </w:pPr>
            <w:hyperlink r:id="rId49" w:anchor="media-equiv-audio-desc-only" w:history="1">
              <w:r w:rsidR="008C249D" w:rsidRPr="007944F7">
                <w:rPr>
                  <w:rStyle w:val="Hyperlink"/>
                  <w:rFonts w:ascii="Arial" w:eastAsia="Times New Roman" w:hAnsi="Arial" w:cs="Arial"/>
                  <w:b/>
                </w:rPr>
                <w:t>1.2.5 Audio Description (Prerecorded)</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0BDC70" w14:textId="3ADBD0A3" w:rsidR="008C249D" w:rsidRPr="007944F7" w:rsidRDefault="008C249D" w:rsidP="008C249D">
            <w:pPr>
              <w:spacing w:after="0" w:line="240" w:lineRule="auto"/>
              <w:rPr>
                <w:rFonts w:ascii="Arial" w:eastAsia="Times New Roman" w:hAnsi="Arial" w:cs="Arial"/>
              </w:rPr>
            </w:pPr>
            <w:r w:rsidRPr="004310E5">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9148E4D" w14:textId="2D810512" w:rsidR="008C249D" w:rsidRPr="007944F7" w:rsidRDefault="00AB69A4" w:rsidP="008C249D">
            <w:pPr>
              <w:spacing w:after="0" w:line="240" w:lineRule="auto"/>
              <w:rPr>
                <w:rFonts w:ascii="Arial" w:eastAsia="Times New Roman" w:hAnsi="Arial" w:cs="Arial"/>
              </w:rPr>
            </w:pPr>
            <w:r w:rsidRPr="00907C37">
              <w:rPr>
                <w:rFonts w:ascii="Arial" w:eastAsia="Times New Roman" w:hAnsi="Arial" w:cs="Arial"/>
              </w:rPr>
              <w:t>The P</w:t>
            </w:r>
            <w:r w:rsidR="008C249D" w:rsidRPr="00907C37">
              <w:rPr>
                <w:rFonts w:ascii="Arial" w:eastAsia="Times New Roman" w:hAnsi="Arial" w:cs="Arial"/>
              </w:rPr>
              <w:t>roduct</w:t>
            </w:r>
            <w:r w:rsidR="008C249D">
              <w:rPr>
                <w:rFonts w:ascii="Arial" w:eastAsia="Times New Roman" w:hAnsi="Arial" w:cs="Arial"/>
              </w:rPr>
              <w:t xml:space="preserve"> </w:t>
            </w:r>
            <w:r w:rsidR="008C249D" w:rsidRPr="00AC41EB">
              <w:rPr>
                <w:rFonts w:ascii="Arial" w:eastAsia="Times New Roman" w:hAnsi="Arial" w:cs="Arial"/>
              </w:rPr>
              <w:t>does not contain synchronized media</w:t>
            </w:r>
            <w:r w:rsidR="007D0034">
              <w:rPr>
                <w:rFonts w:ascii="Arial" w:eastAsia="Times New Roman" w:hAnsi="Arial" w:cs="Arial"/>
              </w:rPr>
              <w:t xml:space="preserve"> content</w:t>
            </w:r>
            <w:r w:rsidR="008C249D" w:rsidRPr="00AC41EB">
              <w:rPr>
                <w:rFonts w:ascii="Arial" w:eastAsia="Times New Roman" w:hAnsi="Arial" w:cs="Arial"/>
              </w:rPr>
              <w:t>.</w:t>
            </w:r>
          </w:p>
        </w:tc>
      </w:tr>
      <w:tr w:rsidR="000E58D3" w:rsidRPr="007944F7" w14:paraId="518762F7"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17E233" w14:textId="77777777" w:rsidR="000E58D3" w:rsidRPr="007944F7" w:rsidRDefault="00071F51" w:rsidP="000E58D3">
            <w:pPr>
              <w:spacing w:after="0" w:line="240" w:lineRule="auto"/>
              <w:rPr>
                <w:rFonts w:ascii="Arial" w:eastAsia="Times New Roman" w:hAnsi="Arial" w:cs="Arial"/>
                <w:b/>
              </w:rPr>
            </w:pPr>
            <w:hyperlink r:id="rId50" w:anchor="orientation" w:history="1">
              <w:r w:rsidR="000E58D3" w:rsidRPr="007944F7">
                <w:rPr>
                  <w:rStyle w:val="Hyperlink"/>
                  <w:rFonts w:ascii="Arial" w:eastAsia="Times New Roman" w:hAnsi="Arial" w:cs="Arial"/>
                  <w:b/>
                </w:rPr>
                <w:t>1.3.4 Orientation</w:t>
              </w:r>
            </w:hyperlink>
            <w:r w:rsidR="000E58D3" w:rsidRPr="007944F7">
              <w:rPr>
                <w:rFonts w:ascii="Arial" w:hAnsi="Arial" w:cs="Arial"/>
              </w:rPr>
              <w:t xml:space="preserve"> (Level AA 2.1 only)</w:t>
            </w:r>
          </w:p>
          <w:p w14:paraId="364D8BA1" w14:textId="77777777" w:rsidR="000E58D3" w:rsidRPr="007944F7" w:rsidRDefault="000E58D3" w:rsidP="000E58D3">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7F275CE" w14:textId="053B1F46" w:rsidR="000E58D3" w:rsidRPr="007944F7" w:rsidRDefault="00B3088D" w:rsidP="000E58D3">
            <w:pPr>
              <w:spacing w:after="0" w:line="240" w:lineRule="auto"/>
              <w:rPr>
                <w:rFonts w:ascii="Arial" w:eastAsia="Times New Roman" w:hAnsi="Arial" w:cs="Arial"/>
              </w:rPr>
            </w:pPr>
            <w:r>
              <w:rPr>
                <w:rFonts w:ascii="Arial" w:eastAsia="Times New Roman" w:hAnsi="Arial" w:cs="Arial"/>
                <w:color w:val="000000" w:themeColor="text1"/>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B9E4345" w14:textId="6B0FFC4C" w:rsidR="000E58D3" w:rsidRPr="007944F7" w:rsidRDefault="00B3088D" w:rsidP="000E58D3">
            <w:pPr>
              <w:spacing w:after="0" w:line="240" w:lineRule="auto"/>
              <w:rPr>
                <w:rFonts w:ascii="Arial" w:eastAsia="Times New Roman" w:hAnsi="Arial" w:cs="Arial"/>
              </w:rPr>
            </w:pPr>
            <w:r w:rsidRPr="00760CE6">
              <w:rPr>
                <w:rFonts w:ascii="Arial" w:eastAsia="Times New Roman" w:hAnsi="Arial" w:cs="Arial"/>
              </w:rPr>
              <w:t>The Product does not restrict content views and operation to a single display orientation.</w:t>
            </w:r>
          </w:p>
        </w:tc>
      </w:tr>
      <w:tr w:rsidR="00D62F64" w:rsidRPr="007944F7" w14:paraId="3A672DC8"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1EC80B6" w14:textId="77777777" w:rsidR="00D62F64" w:rsidRPr="007944F7" w:rsidRDefault="00071F51" w:rsidP="00D62F64">
            <w:pPr>
              <w:spacing w:after="0" w:line="240" w:lineRule="auto"/>
              <w:rPr>
                <w:rFonts w:ascii="Arial" w:eastAsia="Times New Roman" w:hAnsi="Arial" w:cs="Arial"/>
                <w:b/>
              </w:rPr>
            </w:pPr>
            <w:hyperlink r:id="rId51" w:anchor="identify-input-purpose" w:history="1">
              <w:r w:rsidR="00D62F64" w:rsidRPr="007944F7">
                <w:rPr>
                  <w:rStyle w:val="Hyperlink"/>
                  <w:rFonts w:ascii="Arial" w:eastAsia="Times New Roman" w:hAnsi="Arial" w:cs="Arial"/>
                  <w:b/>
                </w:rPr>
                <w:t>1.3.5 Identify Input Purpose</w:t>
              </w:r>
            </w:hyperlink>
            <w:r w:rsidR="00D62F64" w:rsidRPr="007944F7">
              <w:rPr>
                <w:rFonts w:ascii="Arial" w:hAnsi="Arial" w:cs="Arial"/>
              </w:rPr>
              <w:t xml:space="preserve"> (Level AA 2.1 only)</w:t>
            </w:r>
          </w:p>
          <w:p w14:paraId="79129DEE" w14:textId="77777777" w:rsidR="00D62F64" w:rsidRPr="007944F7" w:rsidRDefault="00D62F64" w:rsidP="00D62F64">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41AF2B" w14:textId="091028C8" w:rsidR="00D62F64" w:rsidRPr="007944F7" w:rsidRDefault="008B7FF8" w:rsidP="00D62F64">
            <w:pPr>
              <w:spacing w:after="0" w:line="240" w:lineRule="auto"/>
              <w:rPr>
                <w:rFonts w:ascii="Arial" w:eastAsia="Times New Roman" w:hAnsi="Arial" w:cs="Arial"/>
              </w:rPr>
            </w:pPr>
            <w:r w:rsidRPr="004310E5">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4E9DA44" w14:textId="2857D79D" w:rsidR="00D62F64" w:rsidRPr="007944F7" w:rsidRDefault="008B7FF8" w:rsidP="00D62F64">
            <w:pPr>
              <w:spacing w:after="0" w:line="240" w:lineRule="auto"/>
              <w:rPr>
                <w:rFonts w:ascii="Arial" w:eastAsia="Times New Roman" w:hAnsi="Arial" w:cs="Arial"/>
              </w:rPr>
            </w:pPr>
            <w:r w:rsidRPr="008B7FF8">
              <w:rPr>
                <w:rFonts w:ascii="Arial" w:eastAsia="Times New Roman" w:hAnsi="Arial" w:cs="Arial"/>
              </w:rPr>
              <w:t>The Product does not contain form fields that collect information about the user.</w:t>
            </w:r>
          </w:p>
        </w:tc>
      </w:tr>
      <w:tr w:rsidR="00E0244A" w:rsidRPr="007944F7" w14:paraId="1D12ED90"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3542BA6" w14:textId="77777777" w:rsidR="00E0244A" w:rsidRPr="007944F7" w:rsidRDefault="00071F51" w:rsidP="00E0244A">
            <w:pPr>
              <w:spacing w:after="0" w:line="240" w:lineRule="auto"/>
              <w:rPr>
                <w:rFonts w:ascii="Arial" w:eastAsia="Times New Roman" w:hAnsi="Arial" w:cs="Arial"/>
                <w:b/>
              </w:rPr>
            </w:pPr>
            <w:hyperlink r:id="rId52" w:anchor="visual-audio-contrast-contrast" w:history="1">
              <w:r w:rsidR="00E0244A" w:rsidRPr="007944F7">
                <w:rPr>
                  <w:rStyle w:val="Hyperlink"/>
                  <w:rFonts w:ascii="Arial" w:eastAsia="Times New Roman" w:hAnsi="Arial" w:cs="Arial"/>
                  <w:b/>
                </w:rPr>
                <w:t>1.4.3 Contrast (Minimum)</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1B388C" w14:textId="19D8E30E" w:rsidR="00E0244A" w:rsidRPr="007944F7" w:rsidRDefault="00E0244A" w:rsidP="00E0244A">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08B4E47" w14:textId="60D7B396" w:rsidR="00E0244A" w:rsidRDefault="00AB69A4" w:rsidP="00E0244A">
            <w:pPr>
              <w:spacing w:after="0" w:line="240" w:lineRule="auto"/>
              <w:rPr>
                <w:rFonts w:ascii="Arial" w:eastAsia="Times New Roman" w:hAnsi="Arial" w:cs="Arial"/>
              </w:rPr>
            </w:pPr>
            <w:r>
              <w:rPr>
                <w:rFonts w:ascii="Arial" w:eastAsia="Times New Roman" w:hAnsi="Arial" w:cs="Arial"/>
              </w:rPr>
              <w:t>The P</w:t>
            </w:r>
            <w:r w:rsidR="00E0244A">
              <w:rPr>
                <w:rFonts w:ascii="Arial" w:eastAsia="Times New Roman" w:hAnsi="Arial" w:cs="Arial"/>
              </w:rPr>
              <w:t xml:space="preserve">roduct provides sufficient contrast for text on </w:t>
            </w:r>
            <w:r w:rsidR="0062553A">
              <w:rPr>
                <w:rFonts w:ascii="Arial" w:eastAsia="Times New Roman" w:hAnsi="Arial" w:cs="Arial"/>
              </w:rPr>
              <w:t>most</w:t>
            </w:r>
            <w:r w:rsidR="00E0244A">
              <w:rPr>
                <w:rFonts w:ascii="Arial" w:eastAsia="Times New Roman" w:hAnsi="Arial" w:cs="Arial"/>
              </w:rPr>
              <w:t xml:space="preserve"> pages</w:t>
            </w:r>
            <w:r w:rsidR="002C65CD">
              <w:rPr>
                <w:rFonts w:ascii="Arial" w:eastAsia="Times New Roman" w:hAnsi="Arial" w:cs="Arial"/>
              </w:rPr>
              <w:t xml:space="preserve"> except for a couple of pages</w:t>
            </w:r>
            <w:r w:rsidR="00E0244A">
              <w:rPr>
                <w:rFonts w:ascii="Arial" w:eastAsia="Times New Roman" w:hAnsi="Arial" w:cs="Arial"/>
              </w:rPr>
              <w:t xml:space="preserve">. </w:t>
            </w:r>
          </w:p>
          <w:p w14:paraId="6B46CA7D" w14:textId="3B4B0B15" w:rsidR="00E0244A" w:rsidRDefault="002C7C5C" w:rsidP="00E0244A">
            <w:pPr>
              <w:spacing w:after="0" w:line="240" w:lineRule="auto"/>
              <w:rPr>
                <w:rFonts w:ascii="Arial" w:eastAsia="Times New Roman" w:hAnsi="Arial" w:cs="Arial"/>
              </w:rPr>
            </w:pPr>
            <w:r w:rsidRPr="002C7C5C">
              <w:rPr>
                <w:rFonts w:ascii="Arial" w:eastAsia="Times New Roman" w:hAnsi="Arial" w:cs="Arial"/>
              </w:rPr>
              <w:t>Examples of exceptions include:</w:t>
            </w:r>
            <w:r w:rsidR="00E0244A">
              <w:rPr>
                <w:rFonts w:ascii="Arial" w:eastAsia="Times New Roman" w:hAnsi="Arial" w:cs="Arial"/>
              </w:rPr>
              <w:t xml:space="preserve"> </w:t>
            </w:r>
          </w:p>
          <w:p w14:paraId="02554A60" w14:textId="0B4AF75B" w:rsidR="00B51C3A" w:rsidRPr="0062553A" w:rsidRDefault="0062553A" w:rsidP="00752CA4">
            <w:pPr>
              <w:pStyle w:val="ListParagraph"/>
              <w:numPr>
                <w:ilvl w:val="0"/>
                <w:numId w:val="10"/>
              </w:numPr>
              <w:spacing w:after="0" w:line="240" w:lineRule="auto"/>
              <w:rPr>
                <w:rFonts w:ascii="Arial" w:eastAsia="Times New Roman" w:hAnsi="Arial" w:cs="Arial"/>
              </w:rPr>
            </w:pPr>
            <w:r w:rsidRPr="000C5642">
              <w:rPr>
                <w:rFonts w:ascii="Arial" w:eastAsia="Times New Roman" w:hAnsi="Arial" w:cs="Arial"/>
              </w:rPr>
              <w:t xml:space="preserve">Text </w:t>
            </w:r>
            <w:r w:rsidR="00752CA4">
              <w:rPr>
                <w:rFonts w:ascii="Arial" w:eastAsia="Times New Roman" w:hAnsi="Arial" w:cs="Arial"/>
              </w:rPr>
              <w:t xml:space="preserve">for forms </w:t>
            </w:r>
            <w:r w:rsidRPr="000C5642">
              <w:rPr>
                <w:rFonts w:ascii="Arial" w:eastAsia="Times New Roman" w:hAnsi="Arial" w:cs="Arial"/>
              </w:rPr>
              <w:t>do</w:t>
            </w:r>
            <w:r w:rsidR="00CA51D9">
              <w:rPr>
                <w:rFonts w:ascii="Arial" w:eastAsia="Times New Roman" w:hAnsi="Arial" w:cs="Arial"/>
              </w:rPr>
              <w:t>es</w:t>
            </w:r>
            <w:r w:rsidRPr="000C5642">
              <w:rPr>
                <w:rFonts w:ascii="Arial" w:eastAsia="Times New Roman" w:hAnsi="Arial" w:cs="Arial"/>
              </w:rPr>
              <w:t xml:space="preserve"> not meet minimum contrast requirements </w:t>
            </w:r>
            <w:r w:rsidR="002C65CD">
              <w:rPr>
                <w:rFonts w:ascii="Arial" w:eastAsia="Times New Roman" w:hAnsi="Arial" w:cs="Arial"/>
              </w:rPr>
              <w:t xml:space="preserve">on a couple of pages </w:t>
            </w:r>
            <w:r w:rsidRPr="000C5642">
              <w:rPr>
                <w:rFonts w:ascii="Arial" w:eastAsia="Times New Roman" w:hAnsi="Arial" w:cs="Arial"/>
              </w:rPr>
              <w:t xml:space="preserve">such as the </w:t>
            </w:r>
            <w:r w:rsidR="00752CA4">
              <w:rPr>
                <w:rFonts w:ascii="Arial" w:eastAsia="Times New Roman" w:hAnsi="Arial" w:cs="Arial"/>
              </w:rPr>
              <w:t xml:space="preserve">label text of the Success button </w:t>
            </w:r>
            <w:r w:rsidR="002C65CD">
              <w:rPr>
                <w:rFonts w:ascii="Arial" w:eastAsia="Times New Roman" w:hAnsi="Arial" w:cs="Arial"/>
              </w:rPr>
              <w:t>found on the Distributed Firewall</w:t>
            </w:r>
            <w:r w:rsidRPr="000C5642">
              <w:rPr>
                <w:rFonts w:ascii="Arial" w:eastAsia="Times New Roman" w:hAnsi="Arial" w:cs="Arial"/>
              </w:rPr>
              <w:t xml:space="preserve"> page.</w:t>
            </w:r>
          </w:p>
        </w:tc>
      </w:tr>
      <w:tr w:rsidR="00E24311" w:rsidRPr="007944F7" w14:paraId="2AF51D79"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3078FD" w14:textId="77777777" w:rsidR="00E24311" w:rsidRPr="007944F7" w:rsidRDefault="00071F51" w:rsidP="00E24311">
            <w:pPr>
              <w:spacing w:after="0" w:line="240" w:lineRule="auto"/>
              <w:rPr>
                <w:rFonts w:ascii="Arial" w:eastAsia="Times New Roman" w:hAnsi="Arial" w:cs="Arial"/>
                <w:b/>
              </w:rPr>
            </w:pPr>
            <w:hyperlink r:id="rId53" w:anchor="visual-audio-contrast-scale" w:history="1">
              <w:r w:rsidR="00E24311" w:rsidRPr="007944F7">
                <w:rPr>
                  <w:rStyle w:val="Hyperlink"/>
                  <w:rFonts w:ascii="Arial" w:eastAsia="Times New Roman" w:hAnsi="Arial" w:cs="Arial"/>
                  <w:b/>
                </w:rPr>
                <w:t>1.4.4 Resize text</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09E8449" w14:textId="13B2AA52" w:rsidR="00E24311" w:rsidRPr="007944F7" w:rsidRDefault="00E24311" w:rsidP="00E24311">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C45C075" w14:textId="6D187F34" w:rsidR="00E24311" w:rsidRPr="00E813CF" w:rsidRDefault="00AB69A4" w:rsidP="00B3731D">
            <w:pPr>
              <w:spacing w:after="0" w:line="240" w:lineRule="auto"/>
              <w:rPr>
                <w:rFonts w:ascii="Arial" w:eastAsia="Times New Roman" w:hAnsi="Arial" w:cs="Arial"/>
              </w:rPr>
            </w:pPr>
            <w:r>
              <w:rPr>
                <w:rFonts w:ascii="Arial" w:eastAsia="Times New Roman" w:hAnsi="Arial" w:cs="Arial"/>
              </w:rPr>
              <w:t>The P</w:t>
            </w:r>
            <w:r w:rsidR="00E24311">
              <w:rPr>
                <w:rFonts w:ascii="Arial" w:eastAsia="Times New Roman" w:hAnsi="Arial" w:cs="Arial"/>
              </w:rPr>
              <w:t>roduct allows text to be resized up to 200 percent without loss of content</w:t>
            </w:r>
            <w:r w:rsidR="00B51C3A">
              <w:rPr>
                <w:rFonts w:ascii="Arial" w:eastAsia="Times New Roman" w:hAnsi="Arial" w:cs="Arial"/>
              </w:rPr>
              <w:t xml:space="preserve"> </w:t>
            </w:r>
            <w:r w:rsidR="00B3731D">
              <w:rPr>
                <w:rFonts w:ascii="Arial" w:eastAsia="Times New Roman" w:hAnsi="Arial" w:cs="Arial"/>
              </w:rPr>
              <w:t>or functionality.</w:t>
            </w:r>
          </w:p>
        </w:tc>
      </w:tr>
      <w:tr w:rsidR="00B45787" w:rsidRPr="007944F7" w14:paraId="5B70118E"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878840D" w14:textId="77777777" w:rsidR="00B45787" w:rsidRPr="007944F7" w:rsidRDefault="00071F51" w:rsidP="00B45787">
            <w:pPr>
              <w:spacing w:after="0" w:line="240" w:lineRule="auto"/>
              <w:rPr>
                <w:rFonts w:ascii="Arial" w:eastAsia="Times New Roman" w:hAnsi="Arial" w:cs="Arial"/>
                <w:b/>
              </w:rPr>
            </w:pPr>
            <w:hyperlink r:id="rId54" w:anchor="visual-audio-contrast-text-presentation" w:history="1">
              <w:r w:rsidR="00B45787" w:rsidRPr="007944F7">
                <w:rPr>
                  <w:rStyle w:val="Hyperlink"/>
                  <w:rFonts w:ascii="Arial" w:eastAsia="Times New Roman" w:hAnsi="Arial" w:cs="Arial"/>
                  <w:b/>
                </w:rPr>
                <w:t>1.4.5 Images of Text</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6E9913" w14:textId="3AA7257C" w:rsidR="00B45787" w:rsidRPr="007944F7" w:rsidRDefault="00B45787" w:rsidP="00B4578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7F34A24" w14:textId="1148ADCB" w:rsidR="00B45787" w:rsidRPr="007944F7" w:rsidRDefault="00AB69A4" w:rsidP="00B45787">
            <w:pPr>
              <w:spacing w:after="0" w:line="240" w:lineRule="auto"/>
              <w:rPr>
                <w:rFonts w:ascii="Arial" w:eastAsia="Times New Roman" w:hAnsi="Arial" w:cs="Arial"/>
              </w:rPr>
            </w:pPr>
            <w:r>
              <w:rPr>
                <w:rFonts w:ascii="Arial" w:eastAsia="Times New Roman" w:hAnsi="Arial" w:cs="Arial"/>
              </w:rPr>
              <w:t>The P</w:t>
            </w:r>
            <w:r w:rsidR="00B45787" w:rsidRPr="008C5E6A">
              <w:rPr>
                <w:rFonts w:ascii="Arial" w:eastAsia="Times New Roman" w:hAnsi="Arial" w:cs="Arial"/>
              </w:rPr>
              <w:t>roduct provides information using plain text rather than images of text.</w:t>
            </w:r>
          </w:p>
        </w:tc>
      </w:tr>
      <w:tr w:rsidR="004A55CD" w:rsidRPr="007944F7" w14:paraId="6D2D6EBE"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5E638D" w14:textId="77777777" w:rsidR="004A55CD" w:rsidRPr="007944F7" w:rsidRDefault="00071F51" w:rsidP="004A55CD">
            <w:pPr>
              <w:spacing w:after="0" w:line="240" w:lineRule="auto"/>
              <w:rPr>
                <w:rFonts w:ascii="Arial" w:eastAsia="Times New Roman" w:hAnsi="Arial" w:cs="Arial"/>
                <w:b/>
              </w:rPr>
            </w:pPr>
            <w:hyperlink r:id="rId55" w:anchor="reflow" w:history="1">
              <w:r w:rsidR="004A55CD" w:rsidRPr="007944F7">
                <w:rPr>
                  <w:rStyle w:val="Hyperlink"/>
                  <w:rFonts w:ascii="Arial" w:eastAsia="Times New Roman" w:hAnsi="Arial" w:cs="Arial"/>
                  <w:b/>
                </w:rPr>
                <w:t>1.4.10 Reflow</w:t>
              </w:r>
            </w:hyperlink>
            <w:r w:rsidR="004A55CD" w:rsidRPr="007944F7">
              <w:rPr>
                <w:rFonts w:ascii="Arial" w:hAnsi="Arial" w:cs="Arial"/>
              </w:rPr>
              <w:t xml:space="preserve"> (Level AA 2.1 only)</w:t>
            </w:r>
          </w:p>
          <w:p w14:paraId="411E18CD" w14:textId="77777777" w:rsidR="004A55CD" w:rsidRPr="007944F7" w:rsidRDefault="004A55CD" w:rsidP="004A55CD">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AA3EA0" w14:textId="6247BE23" w:rsidR="004A55CD" w:rsidRPr="007944F7" w:rsidRDefault="006512DD" w:rsidP="004A55CD">
            <w:pPr>
              <w:spacing w:after="0" w:line="240" w:lineRule="auto"/>
              <w:rPr>
                <w:rFonts w:ascii="Arial" w:eastAsia="Times New Roman" w:hAnsi="Arial" w:cs="Arial"/>
              </w:rPr>
            </w:pPr>
            <w:r>
              <w:rPr>
                <w:rFonts w:ascii="Arial" w:eastAsia="Times New Roman" w:hAnsi="Arial" w:cs="Arial"/>
              </w:rPr>
              <w:t>S</w:t>
            </w:r>
            <w:r w:rsidR="005B0946" w:rsidRPr="002E383F">
              <w:rPr>
                <w:rFonts w:ascii="Arial" w:eastAsia="Times New Roman" w:hAnsi="Arial" w:cs="Arial"/>
              </w:rPr>
              <w:t>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03144E9" w14:textId="0BDC194B" w:rsidR="00FA307D" w:rsidRPr="00851C69" w:rsidRDefault="009E3068" w:rsidP="00E918FE">
            <w:pPr>
              <w:spacing w:after="0" w:line="240" w:lineRule="auto"/>
              <w:rPr>
                <w:rFonts w:ascii="Arial" w:eastAsia="Times New Roman" w:hAnsi="Arial" w:cs="Arial"/>
              </w:rPr>
            </w:pPr>
            <w:r>
              <w:rPr>
                <w:rFonts w:ascii="Arial" w:eastAsia="Times New Roman" w:hAnsi="Arial" w:cs="Arial"/>
              </w:rPr>
              <w:t>T</w:t>
            </w:r>
            <w:r w:rsidRPr="009E3068">
              <w:rPr>
                <w:rFonts w:ascii="Arial" w:eastAsia="Times New Roman" w:hAnsi="Arial" w:cs="Arial"/>
              </w:rPr>
              <w:t>he Product allo</w:t>
            </w:r>
            <w:r w:rsidR="005B0946">
              <w:rPr>
                <w:rFonts w:ascii="Arial" w:eastAsia="Times New Roman" w:hAnsi="Arial" w:cs="Arial"/>
              </w:rPr>
              <w:t>w</w:t>
            </w:r>
            <w:r w:rsidR="00710CDC">
              <w:rPr>
                <w:rFonts w:ascii="Arial" w:eastAsia="Times New Roman" w:hAnsi="Arial" w:cs="Arial"/>
              </w:rPr>
              <w:t>s</w:t>
            </w:r>
            <w:r w:rsidRPr="009E3068">
              <w:rPr>
                <w:rFonts w:ascii="Arial" w:eastAsia="Times New Roman" w:hAnsi="Arial" w:cs="Arial"/>
              </w:rPr>
              <w:t xml:space="preserve"> content to be presented without loss of information or functionality, and without requiring scrolling in two dimensions for the dimensions required by t</w:t>
            </w:r>
            <w:r w:rsidR="00E918FE">
              <w:rPr>
                <w:rFonts w:ascii="Arial" w:eastAsia="Times New Roman" w:hAnsi="Arial" w:cs="Arial"/>
              </w:rPr>
              <w:t>his criterion.</w:t>
            </w:r>
            <w:r w:rsidR="00486E23">
              <w:rPr>
                <w:rFonts w:ascii="Arial" w:eastAsia="Times New Roman" w:hAnsi="Arial" w:cs="Arial"/>
              </w:rPr>
              <w:t xml:space="preserve"> </w:t>
            </w:r>
          </w:p>
        </w:tc>
      </w:tr>
      <w:tr w:rsidR="007953CA" w:rsidRPr="007944F7" w14:paraId="74BEEE34"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2FE4F89" w14:textId="77777777" w:rsidR="007953CA" w:rsidRPr="007944F7" w:rsidRDefault="00071F51" w:rsidP="007953CA">
            <w:pPr>
              <w:spacing w:after="0" w:line="240" w:lineRule="auto"/>
              <w:rPr>
                <w:rFonts w:ascii="Arial" w:eastAsia="Times New Roman" w:hAnsi="Arial" w:cs="Arial"/>
                <w:b/>
              </w:rPr>
            </w:pPr>
            <w:hyperlink r:id="rId56" w:anchor="non-text-contrast" w:history="1">
              <w:r w:rsidR="007953CA" w:rsidRPr="007944F7">
                <w:rPr>
                  <w:rStyle w:val="Hyperlink"/>
                  <w:rFonts w:ascii="Arial" w:eastAsia="Times New Roman" w:hAnsi="Arial" w:cs="Arial"/>
                  <w:b/>
                </w:rPr>
                <w:t>1.4.11 Non-text</w:t>
              </w:r>
              <w:r w:rsidR="007953CA" w:rsidRPr="007944F7">
                <w:rPr>
                  <w:rStyle w:val="Hyperlink"/>
                  <w:rFonts w:ascii="Arial" w:hAnsi="Arial" w:cs="Arial"/>
                  <w:b/>
                </w:rPr>
                <w:t xml:space="preserve"> Contrast</w:t>
              </w:r>
            </w:hyperlink>
            <w:r w:rsidR="007953CA" w:rsidRPr="007944F7">
              <w:rPr>
                <w:rFonts w:ascii="Arial" w:hAnsi="Arial" w:cs="Arial"/>
              </w:rPr>
              <w:t xml:space="preserve"> (Level AA 2.1 only)</w:t>
            </w:r>
          </w:p>
          <w:p w14:paraId="713DEC72" w14:textId="77777777" w:rsidR="007953CA" w:rsidRPr="007944F7" w:rsidRDefault="007953CA" w:rsidP="007953CA">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A4BBAA" w14:textId="62CB0024" w:rsidR="007953CA" w:rsidRPr="007944F7" w:rsidRDefault="007953CA" w:rsidP="007953CA">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6F95FB7" w14:textId="77777777" w:rsidR="002A232D" w:rsidRDefault="00AB69A4" w:rsidP="007953CA">
            <w:pPr>
              <w:spacing w:after="0" w:line="240" w:lineRule="auto"/>
              <w:rPr>
                <w:rFonts w:ascii="Arial" w:eastAsia="Times New Roman" w:hAnsi="Arial" w:cs="Arial"/>
              </w:rPr>
            </w:pPr>
            <w:r>
              <w:rPr>
                <w:rFonts w:ascii="Arial" w:eastAsia="Times New Roman" w:hAnsi="Arial" w:cs="Arial"/>
              </w:rPr>
              <w:t>The P</w:t>
            </w:r>
            <w:r w:rsidR="007953CA">
              <w:rPr>
                <w:rFonts w:ascii="Arial" w:eastAsia="Times New Roman" w:hAnsi="Arial" w:cs="Arial"/>
              </w:rPr>
              <w:t>roduct provides sufficient color contrast for user interface componen</w:t>
            </w:r>
            <w:r w:rsidR="00772E19">
              <w:rPr>
                <w:rFonts w:ascii="Arial" w:eastAsia="Times New Roman" w:hAnsi="Arial" w:cs="Arial"/>
              </w:rPr>
              <w:t>ts and graphical objects on most</w:t>
            </w:r>
            <w:r w:rsidR="007953CA">
              <w:rPr>
                <w:rFonts w:ascii="Arial" w:eastAsia="Times New Roman" w:hAnsi="Arial" w:cs="Arial"/>
              </w:rPr>
              <w:t xml:space="preserve"> pages</w:t>
            </w:r>
            <w:r w:rsidR="00261196">
              <w:rPr>
                <w:rFonts w:ascii="Arial" w:eastAsia="Times New Roman" w:hAnsi="Arial" w:cs="Arial"/>
              </w:rPr>
              <w:t xml:space="preserve"> with such content</w:t>
            </w:r>
            <w:r w:rsidR="007953CA">
              <w:rPr>
                <w:rFonts w:ascii="Arial" w:eastAsia="Times New Roman" w:hAnsi="Arial" w:cs="Arial"/>
              </w:rPr>
              <w:t>.</w:t>
            </w:r>
            <w:r w:rsidR="00261196">
              <w:rPr>
                <w:rFonts w:ascii="Arial" w:eastAsia="Times New Roman" w:hAnsi="Arial" w:cs="Arial"/>
              </w:rPr>
              <w:t xml:space="preserve"> </w:t>
            </w:r>
          </w:p>
          <w:p w14:paraId="1772E305" w14:textId="79C5090E" w:rsidR="007953CA" w:rsidRDefault="00B85061" w:rsidP="007953CA">
            <w:pPr>
              <w:spacing w:after="0" w:line="240" w:lineRule="auto"/>
              <w:rPr>
                <w:rFonts w:ascii="Arial" w:eastAsia="Times New Roman" w:hAnsi="Arial" w:cs="Arial"/>
              </w:rPr>
            </w:pPr>
            <w:r w:rsidRPr="002C7C5C">
              <w:rPr>
                <w:rFonts w:ascii="Arial" w:eastAsia="Times New Roman" w:hAnsi="Arial" w:cs="Arial"/>
              </w:rPr>
              <w:t>Examples of exceptions include:</w:t>
            </w:r>
          </w:p>
          <w:p w14:paraId="1DC0490B" w14:textId="43FA77E9" w:rsidR="007953CA" w:rsidRPr="00247CE5" w:rsidRDefault="007953CA" w:rsidP="00293668">
            <w:pPr>
              <w:pStyle w:val="ListParagraph"/>
              <w:numPr>
                <w:ilvl w:val="0"/>
                <w:numId w:val="11"/>
              </w:numPr>
              <w:spacing w:after="0" w:line="240" w:lineRule="auto"/>
              <w:rPr>
                <w:rFonts w:ascii="Arial" w:eastAsia="Times New Roman" w:hAnsi="Arial" w:cs="Arial"/>
              </w:rPr>
            </w:pPr>
            <w:r w:rsidRPr="00247CE5">
              <w:rPr>
                <w:rFonts w:ascii="Arial" w:eastAsia="Times New Roman" w:hAnsi="Arial" w:cs="Arial"/>
              </w:rPr>
              <w:t xml:space="preserve">Graphical objects and user interface do not provide a sufficient contrast ratio on </w:t>
            </w:r>
            <w:r w:rsidR="00293668">
              <w:rPr>
                <w:rFonts w:ascii="Arial" w:eastAsia="Times New Roman" w:hAnsi="Arial" w:cs="Arial"/>
              </w:rPr>
              <w:t>several</w:t>
            </w:r>
            <w:r w:rsidRPr="00247CE5">
              <w:rPr>
                <w:rFonts w:ascii="Arial" w:eastAsia="Times New Roman" w:hAnsi="Arial" w:cs="Arial"/>
              </w:rPr>
              <w:t xml:space="preserve"> pages, such as </w:t>
            </w:r>
            <w:r w:rsidR="00772E19">
              <w:rPr>
                <w:rFonts w:ascii="Arial" w:eastAsia="Times New Roman" w:hAnsi="Arial" w:cs="Arial"/>
              </w:rPr>
              <w:t>for checkboxes, radio buttons, filter icons, edit fields boundary</w:t>
            </w:r>
            <w:r w:rsidRPr="00247CE5">
              <w:rPr>
                <w:rFonts w:ascii="Arial" w:eastAsia="Times New Roman" w:hAnsi="Arial" w:cs="Arial"/>
              </w:rPr>
              <w:t>.</w:t>
            </w:r>
          </w:p>
        </w:tc>
      </w:tr>
      <w:tr w:rsidR="00A910EB" w:rsidRPr="007944F7" w14:paraId="7091A973"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C53E78" w14:textId="77777777" w:rsidR="00A910EB" w:rsidRPr="007944F7" w:rsidRDefault="00071F51" w:rsidP="00A910EB">
            <w:pPr>
              <w:spacing w:after="0" w:line="240" w:lineRule="auto"/>
              <w:rPr>
                <w:rFonts w:ascii="Arial" w:eastAsia="Times New Roman" w:hAnsi="Arial" w:cs="Arial"/>
                <w:b/>
              </w:rPr>
            </w:pPr>
            <w:hyperlink r:id="rId57" w:anchor="text-spacing" w:history="1">
              <w:r w:rsidR="00A910EB" w:rsidRPr="007944F7">
                <w:rPr>
                  <w:rStyle w:val="Hyperlink"/>
                  <w:rFonts w:ascii="Arial" w:eastAsia="Times New Roman" w:hAnsi="Arial" w:cs="Arial"/>
                  <w:b/>
                </w:rPr>
                <w:t>1.4.12 Text Spacing</w:t>
              </w:r>
            </w:hyperlink>
            <w:r w:rsidR="00A910EB" w:rsidRPr="007944F7">
              <w:rPr>
                <w:rFonts w:ascii="Arial" w:hAnsi="Arial" w:cs="Arial"/>
              </w:rPr>
              <w:t xml:space="preserve"> (Level AA 2.1 only)</w:t>
            </w:r>
          </w:p>
          <w:p w14:paraId="38FA6BEB" w14:textId="77777777" w:rsidR="00A910EB" w:rsidRPr="007944F7" w:rsidRDefault="00A910EB" w:rsidP="00A910EB">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0AE68B" w14:textId="1FD33FBF" w:rsidR="00A910EB" w:rsidRPr="007944F7" w:rsidRDefault="00A910EB" w:rsidP="00A910EB">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F3B49FA" w14:textId="59D0F0BF" w:rsidR="00A910EB" w:rsidRPr="00775A34" w:rsidRDefault="00AF50FC" w:rsidP="00772E19">
            <w:pPr>
              <w:spacing w:after="0" w:line="240" w:lineRule="auto"/>
              <w:rPr>
                <w:rFonts w:ascii="Arial" w:eastAsia="Times New Roman" w:hAnsi="Arial" w:cs="Arial"/>
              </w:rPr>
            </w:pPr>
            <w:r w:rsidRPr="00AF50FC">
              <w:rPr>
                <w:rFonts w:ascii="Arial" w:eastAsia="Times New Roman" w:hAnsi="Arial" w:cs="Arial"/>
              </w:rPr>
              <w:t>The Product provides no loss of content or functionality when text spacing is modified according to the guidelines in this criterion</w:t>
            </w:r>
            <w:r w:rsidR="00772E19">
              <w:rPr>
                <w:rFonts w:ascii="Arial" w:eastAsia="Times New Roman" w:hAnsi="Arial" w:cs="Arial"/>
              </w:rPr>
              <w:t xml:space="preserve">. </w:t>
            </w:r>
          </w:p>
        </w:tc>
      </w:tr>
      <w:tr w:rsidR="00E85675" w:rsidRPr="007944F7" w14:paraId="737C6B66"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F1E925F" w14:textId="77777777" w:rsidR="00E85675" w:rsidRPr="007944F7" w:rsidRDefault="00071F51" w:rsidP="00E85675">
            <w:pPr>
              <w:spacing w:after="0" w:line="240" w:lineRule="auto"/>
              <w:rPr>
                <w:rFonts w:ascii="Arial" w:eastAsia="Times New Roman" w:hAnsi="Arial" w:cs="Arial"/>
                <w:b/>
              </w:rPr>
            </w:pPr>
            <w:hyperlink r:id="rId58" w:anchor="content-on-hover-or-focus" w:history="1">
              <w:r w:rsidR="00E85675" w:rsidRPr="007944F7">
                <w:rPr>
                  <w:rStyle w:val="Hyperlink"/>
                  <w:rFonts w:ascii="Arial" w:eastAsia="Times New Roman" w:hAnsi="Arial" w:cs="Arial"/>
                  <w:b/>
                </w:rPr>
                <w:t>1.4.13 Content on Hover or Focus</w:t>
              </w:r>
            </w:hyperlink>
            <w:r w:rsidR="00E85675" w:rsidRPr="007944F7">
              <w:rPr>
                <w:rFonts w:ascii="Arial" w:hAnsi="Arial" w:cs="Arial"/>
              </w:rPr>
              <w:t xml:space="preserve"> (Level AA 2.1 only)</w:t>
            </w:r>
          </w:p>
          <w:p w14:paraId="72E20812" w14:textId="77777777" w:rsidR="00E85675" w:rsidRPr="007944F7" w:rsidRDefault="00E85675" w:rsidP="00E85675">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45C9844" w14:textId="77DC3D36" w:rsidR="00E85675" w:rsidRPr="007944F7" w:rsidRDefault="00E85675" w:rsidP="00E85675">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B6F89D7" w14:textId="2F7DDAC4" w:rsidR="00772E19" w:rsidRDefault="00AB69A4" w:rsidP="00E85675">
            <w:pPr>
              <w:spacing w:after="0" w:line="240" w:lineRule="auto"/>
              <w:rPr>
                <w:rFonts w:ascii="Arial" w:eastAsia="Times New Roman" w:hAnsi="Arial" w:cs="Arial"/>
              </w:rPr>
            </w:pPr>
            <w:r>
              <w:rPr>
                <w:rFonts w:ascii="Arial" w:eastAsia="Times New Roman" w:hAnsi="Arial" w:cs="Arial"/>
              </w:rPr>
              <w:t>The P</w:t>
            </w:r>
            <w:r w:rsidR="00E85675">
              <w:rPr>
                <w:rFonts w:ascii="Arial" w:eastAsia="Times New Roman" w:hAnsi="Arial" w:cs="Arial"/>
              </w:rPr>
              <w:t xml:space="preserve">roduct contains content that becomes available on hover or focus, which is dismissible, </w:t>
            </w:r>
            <w:r w:rsidR="0058193B">
              <w:rPr>
                <w:rFonts w:ascii="Arial" w:eastAsia="Times New Roman" w:hAnsi="Arial" w:cs="Arial"/>
              </w:rPr>
              <w:t>hoverable</w:t>
            </w:r>
            <w:r w:rsidR="00772E19">
              <w:rPr>
                <w:rFonts w:ascii="Arial" w:eastAsia="Times New Roman" w:hAnsi="Arial" w:cs="Arial"/>
              </w:rPr>
              <w:t xml:space="preserve">, and persistent on </w:t>
            </w:r>
            <w:r w:rsidR="002A232D">
              <w:rPr>
                <w:rFonts w:ascii="Arial" w:eastAsia="Times New Roman" w:hAnsi="Arial" w:cs="Arial"/>
              </w:rPr>
              <w:t>most</w:t>
            </w:r>
            <w:r w:rsidR="00E85675">
              <w:rPr>
                <w:rFonts w:ascii="Arial" w:eastAsia="Times New Roman" w:hAnsi="Arial" w:cs="Arial"/>
              </w:rPr>
              <w:t xml:space="preserve"> pages</w:t>
            </w:r>
            <w:r w:rsidR="00B258BE">
              <w:rPr>
                <w:rFonts w:ascii="Arial" w:eastAsia="Times New Roman" w:hAnsi="Arial" w:cs="Arial"/>
              </w:rPr>
              <w:t xml:space="preserve"> with such content</w:t>
            </w:r>
            <w:r w:rsidR="00E85675">
              <w:rPr>
                <w:rFonts w:ascii="Arial" w:eastAsia="Times New Roman" w:hAnsi="Arial" w:cs="Arial"/>
              </w:rPr>
              <w:t xml:space="preserve">. </w:t>
            </w:r>
          </w:p>
          <w:p w14:paraId="572545FD" w14:textId="7515ABDF" w:rsidR="00E85675" w:rsidRDefault="004C2DA6" w:rsidP="00E85675">
            <w:pPr>
              <w:spacing w:after="0" w:line="240" w:lineRule="auto"/>
              <w:rPr>
                <w:rFonts w:ascii="Arial" w:eastAsia="Times New Roman" w:hAnsi="Arial" w:cs="Arial"/>
              </w:rPr>
            </w:pPr>
            <w:r w:rsidRPr="002C7C5C">
              <w:rPr>
                <w:rFonts w:ascii="Arial" w:eastAsia="Times New Roman" w:hAnsi="Arial" w:cs="Arial"/>
              </w:rPr>
              <w:t>Examples of exceptions include:</w:t>
            </w:r>
            <w:r w:rsidR="00E85675">
              <w:rPr>
                <w:rFonts w:ascii="Arial" w:eastAsia="Times New Roman" w:hAnsi="Arial" w:cs="Arial"/>
              </w:rPr>
              <w:t xml:space="preserve"> </w:t>
            </w:r>
          </w:p>
          <w:p w14:paraId="4F4A611D" w14:textId="29ABE946" w:rsidR="00E85675" w:rsidRPr="00C07970" w:rsidRDefault="00C1475E" w:rsidP="002A232D">
            <w:pPr>
              <w:pStyle w:val="ListParagraph"/>
              <w:numPr>
                <w:ilvl w:val="0"/>
                <w:numId w:val="11"/>
              </w:numPr>
              <w:spacing w:after="0" w:line="240" w:lineRule="auto"/>
              <w:rPr>
                <w:rFonts w:ascii="Arial" w:eastAsia="Times New Roman" w:hAnsi="Arial" w:cs="Arial"/>
              </w:rPr>
            </w:pPr>
            <w:r>
              <w:rPr>
                <w:rFonts w:ascii="Arial" w:eastAsia="Times New Roman" w:hAnsi="Arial" w:cs="Arial"/>
              </w:rPr>
              <w:t>Contents which are exposed on mouse hover or keyboard focus are not dismissible or hoverable on several pages as the tooltip on the Alarm page</w:t>
            </w:r>
            <w:r w:rsidR="00772E19" w:rsidRPr="00772E19">
              <w:rPr>
                <w:rFonts w:ascii="Arial" w:eastAsia="Times New Roman" w:hAnsi="Arial" w:cs="Arial"/>
              </w:rPr>
              <w:t>.</w:t>
            </w:r>
          </w:p>
        </w:tc>
      </w:tr>
      <w:tr w:rsidR="00E43003" w:rsidRPr="007944F7" w14:paraId="24B4AF69"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312E68" w14:textId="77777777" w:rsidR="00E43003" w:rsidRPr="007944F7" w:rsidRDefault="00071F51" w:rsidP="00E43003">
            <w:pPr>
              <w:spacing w:after="0" w:line="240" w:lineRule="auto"/>
              <w:rPr>
                <w:rFonts w:ascii="Arial" w:eastAsia="Times New Roman" w:hAnsi="Arial" w:cs="Arial"/>
                <w:b/>
              </w:rPr>
            </w:pPr>
            <w:hyperlink r:id="rId59" w:anchor="navigation-mechanisms-mult-loc" w:history="1">
              <w:r w:rsidR="00E43003" w:rsidRPr="007944F7">
                <w:rPr>
                  <w:rStyle w:val="Hyperlink"/>
                  <w:rFonts w:ascii="Arial" w:eastAsia="Times New Roman" w:hAnsi="Arial" w:cs="Arial"/>
                  <w:b/>
                </w:rPr>
                <w:t>2.4.5 Multiple Way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CDF31F" w14:textId="09E30B9F" w:rsidR="00E43003" w:rsidRPr="007944F7" w:rsidRDefault="00E43003" w:rsidP="00E43003">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BF4AD99" w14:textId="294A4339" w:rsidR="00E43003" w:rsidRPr="007944F7" w:rsidRDefault="00A66AF6" w:rsidP="00BD622E">
            <w:pPr>
              <w:spacing w:after="0" w:line="240" w:lineRule="auto"/>
              <w:rPr>
                <w:rFonts w:ascii="Arial" w:eastAsia="Times New Roman" w:hAnsi="Arial" w:cs="Arial"/>
              </w:rPr>
            </w:pPr>
            <w:r w:rsidRPr="00A66AF6">
              <w:rPr>
                <w:rFonts w:ascii="Arial" w:eastAsia="Times New Roman" w:hAnsi="Arial" w:cs="Arial"/>
              </w:rPr>
              <w:t>The Product provides more than one way to locate a web page within a set of web pages except where the web page is the result of, or a step in, a process.</w:t>
            </w:r>
            <w:r w:rsidR="00881DD1">
              <w:rPr>
                <w:rFonts w:ascii="Arial" w:eastAsia="Times New Roman" w:hAnsi="Arial" w:cs="Arial"/>
              </w:rPr>
              <w:t xml:space="preserve"> User</w:t>
            </w:r>
            <w:r w:rsidR="00961BA1">
              <w:rPr>
                <w:rFonts w:ascii="Arial" w:eastAsia="Times New Roman" w:hAnsi="Arial" w:cs="Arial"/>
              </w:rPr>
              <w:t>s</w:t>
            </w:r>
            <w:r w:rsidR="00881DD1">
              <w:rPr>
                <w:rFonts w:ascii="Arial" w:eastAsia="Times New Roman" w:hAnsi="Arial" w:cs="Arial"/>
              </w:rPr>
              <w:t xml:space="preserve"> can easily navigate to the correct part of the application </w:t>
            </w:r>
            <w:r w:rsidR="00BD622E">
              <w:rPr>
                <w:rFonts w:ascii="Arial" w:eastAsia="Times New Roman" w:hAnsi="Arial" w:cs="Arial"/>
              </w:rPr>
              <w:t xml:space="preserve">either by using </w:t>
            </w:r>
            <w:r w:rsidR="00961BA1">
              <w:rPr>
                <w:rFonts w:ascii="Arial" w:eastAsia="Times New Roman" w:hAnsi="Arial" w:cs="Arial"/>
              </w:rPr>
              <w:t xml:space="preserve">a </w:t>
            </w:r>
            <w:r w:rsidR="00BD622E">
              <w:rPr>
                <w:rFonts w:ascii="Arial" w:eastAsia="Times New Roman" w:hAnsi="Arial" w:cs="Arial"/>
              </w:rPr>
              <w:t>sequential keyboard tab or</w:t>
            </w:r>
            <w:r w:rsidR="00881DD1">
              <w:rPr>
                <w:rFonts w:ascii="Arial" w:eastAsia="Times New Roman" w:hAnsi="Arial" w:cs="Arial"/>
              </w:rPr>
              <w:t xml:space="preserve"> a </w:t>
            </w:r>
            <w:r w:rsidR="00BD622E">
              <w:rPr>
                <w:rFonts w:ascii="Arial" w:eastAsia="Times New Roman" w:hAnsi="Arial" w:cs="Arial"/>
              </w:rPr>
              <w:t xml:space="preserve">direct </w:t>
            </w:r>
            <w:r w:rsidR="00881DD1">
              <w:rPr>
                <w:rFonts w:ascii="Arial" w:eastAsia="Times New Roman" w:hAnsi="Arial" w:cs="Arial"/>
              </w:rPr>
              <w:t>search.</w:t>
            </w:r>
          </w:p>
        </w:tc>
      </w:tr>
      <w:tr w:rsidR="00E43003" w:rsidRPr="007944F7" w14:paraId="58CB4CF2"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2BA071E" w14:textId="77777777" w:rsidR="00E43003" w:rsidRPr="007944F7" w:rsidRDefault="00071F51" w:rsidP="00E43003">
            <w:pPr>
              <w:spacing w:after="0" w:line="240" w:lineRule="auto"/>
              <w:rPr>
                <w:rFonts w:ascii="Arial" w:eastAsia="Times New Roman" w:hAnsi="Arial" w:cs="Arial"/>
                <w:b/>
              </w:rPr>
            </w:pPr>
            <w:hyperlink r:id="rId60" w:anchor="navigation-mechanisms-descriptive" w:history="1">
              <w:r w:rsidR="00E43003" w:rsidRPr="007944F7">
                <w:rPr>
                  <w:rStyle w:val="Hyperlink"/>
                  <w:rFonts w:ascii="Arial" w:eastAsia="Times New Roman" w:hAnsi="Arial" w:cs="Arial"/>
                  <w:b/>
                </w:rPr>
                <w:t>2.4.6 Headings and Label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AFD7AC" w14:textId="7FC1BDEB" w:rsidR="00E43003" w:rsidRPr="007944F7" w:rsidRDefault="00E43003" w:rsidP="00E43003">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C5231C6" w14:textId="58FD8C19" w:rsidR="00E43003" w:rsidRDefault="005E12F8" w:rsidP="00E43003">
            <w:pPr>
              <w:spacing w:after="0" w:line="240" w:lineRule="auto"/>
              <w:rPr>
                <w:rFonts w:ascii="Arial" w:eastAsia="Times New Roman" w:hAnsi="Arial" w:cs="Arial"/>
              </w:rPr>
            </w:pPr>
            <w:r w:rsidRPr="005E12F8">
              <w:rPr>
                <w:rFonts w:ascii="Arial" w:eastAsia="Times New Roman" w:hAnsi="Arial" w:cs="Arial"/>
              </w:rPr>
              <w:t xml:space="preserve">The Product provides descriptive and unique headings and labels on most pages that contain headings and or </w:t>
            </w:r>
            <w:r w:rsidR="00066EC5">
              <w:rPr>
                <w:rFonts w:ascii="Arial" w:eastAsia="Times New Roman" w:hAnsi="Arial" w:cs="Arial"/>
              </w:rPr>
              <w:t>labels, except for one instance.</w:t>
            </w:r>
            <w:r w:rsidR="00E43003">
              <w:rPr>
                <w:rFonts w:ascii="Arial" w:eastAsia="Times New Roman" w:hAnsi="Arial" w:cs="Arial"/>
              </w:rPr>
              <w:t xml:space="preserve"> </w:t>
            </w:r>
          </w:p>
          <w:p w14:paraId="75F1D027" w14:textId="7697666D" w:rsidR="00E43003" w:rsidRPr="00E43003" w:rsidRDefault="00822000" w:rsidP="009204F7">
            <w:pPr>
              <w:pStyle w:val="ListParagraph"/>
              <w:numPr>
                <w:ilvl w:val="0"/>
                <w:numId w:val="11"/>
              </w:numPr>
              <w:spacing w:after="0" w:line="240" w:lineRule="auto"/>
              <w:rPr>
                <w:rFonts w:ascii="Arial" w:eastAsia="Times New Roman" w:hAnsi="Arial" w:cs="Arial"/>
              </w:rPr>
            </w:pPr>
            <w:r w:rsidRPr="00E43003">
              <w:rPr>
                <w:rFonts w:ascii="Arial" w:eastAsia="Times New Roman" w:hAnsi="Arial" w:cs="Arial"/>
              </w:rPr>
              <w:t xml:space="preserve">Form </w:t>
            </w:r>
            <w:r>
              <w:rPr>
                <w:rFonts w:ascii="Arial" w:eastAsia="Times New Roman" w:hAnsi="Arial" w:cs="Arial"/>
              </w:rPr>
              <w:t>control does not provide a label</w:t>
            </w:r>
            <w:r w:rsidRPr="00E43003">
              <w:rPr>
                <w:rFonts w:ascii="Arial" w:eastAsia="Times New Roman" w:hAnsi="Arial" w:cs="Arial"/>
              </w:rPr>
              <w:t xml:space="preserve"> that accurately describe</w:t>
            </w:r>
            <w:r>
              <w:rPr>
                <w:rFonts w:ascii="Arial" w:eastAsia="Times New Roman" w:hAnsi="Arial" w:cs="Arial"/>
              </w:rPr>
              <w:t>s</w:t>
            </w:r>
            <w:r w:rsidRPr="00E43003">
              <w:rPr>
                <w:rFonts w:ascii="Arial" w:eastAsia="Times New Roman" w:hAnsi="Arial" w:cs="Arial"/>
              </w:rPr>
              <w:t xml:space="preserve"> </w:t>
            </w:r>
            <w:r>
              <w:rPr>
                <w:rFonts w:ascii="Arial" w:eastAsia="Times New Roman" w:hAnsi="Arial" w:cs="Arial"/>
              </w:rPr>
              <w:t>its</w:t>
            </w:r>
            <w:r w:rsidRPr="00E43003">
              <w:rPr>
                <w:rFonts w:ascii="Arial" w:eastAsia="Times New Roman" w:hAnsi="Arial" w:cs="Arial"/>
              </w:rPr>
              <w:t xml:space="preserve"> purpose</w:t>
            </w:r>
            <w:r w:rsidR="009204F7">
              <w:rPr>
                <w:rFonts w:ascii="Arial" w:eastAsia="Times New Roman" w:hAnsi="Arial" w:cs="Arial"/>
              </w:rPr>
              <w:t xml:space="preserve"> on the Inventory page</w:t>
            </w:r>
            <w:r w:rsidR="00066EC5">
              <w:rPr>
                <w:rFonts w:ascii="Arial" w:eastAsia="Times New Roman" w:hAnsi="Arial" w:cs="Arial"/>
              </w:rPr>
              <w:t>.</w:t>
            </w:r>
          </w:p>
        </w:tc>
      </w:tr>
      <w:tr w:rsidR="00C802E3" w:rsidRPr="007944F7" w14:paraId="221B2469"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A53C598" w14:textId="77777777" w:rsidR="00C802E3" w:rsidRPr="007944F7" w:rsidRDefault="00071F51" w:rsidP="00C802E3">
            <w:pPr>
              <w:spacing w:after="0" w:line="240" w:lineRule="auto"/>
              <w:rPr>
                <w:rFonts w:ascii="Arial" w:eastAsia="Times New Roman" w:hAnsi="Arial" w:cs="Arial"/>
                <w:b/>
              </w:rPr>
            </w:pPr>
            <w:hyperlink r:id="rId61" w:anchor="navigation-mechanisms-focus-visible" w:history="1">
              <w:r w:rsidR="00C802E3" w:rsidRPr="007944F7">
                <w:rPr>
                  <w:rStyle w:val="Hyperlink"/>
                  <w:rFonts w:ascii="Arial" w:eastAsia="Times New Roman" w:hAnsi="Arial" w:cs="Arial"/>
                  <w:b/>
                </w:rPr>
                <w:t>2.4.7 Focus Visible</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D01E5A" w14:textId="7B4EDEDF" w:rsidR="00C802E3" w:rsidRPr="007944F7" w:rsidRDefault="00C802E3" w:rsidP="00C802E3">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83C4BD6" w14:textId="5ED02CD0" w:rsidR="00066EC5" w:rsidRDefault="002F4BDC" w:rsidP="00C802E3">
            <w:pPr>
              <w:spacing w:after="0" w:line="240" w:lineRule="auto"/>
              <w:rPr>
                <w:rFonts w:ascii="Arial" w:eastAsia="Times New Roman" w:hAnsi="Arial" w:cs="Arial"/>
              </w:rPr>
            </w:pPr>
            <w:r w:rsidRPr="002F4BDC">
              <w:rPr>
                <w:rFonts w:ascii="Arial" w:eastAsia="Times New Roman" w:hAnsi="Arial" w:cs="Arial"/>
              </w:rPr>
              <w:t>The Product provides visible focus indicators </w:t>
            </w:r>
            <w:r w:rsidR="00066EC5">
              <w:rPr>
                <w:rFonts w:ascii="Arial" w:eastAsia="Times New Roman" w:hAnsi="Arial" w:cs="Arial"/>
              </w:rPr>
              <w:t xml:space="preserve">on </w:t>
            </w:r>
            <w:r w:rsidR="00701FD3">
              <w:rPr>
                <w:rFonts w:ascii="Arial" w:eastAsia="Times New Roman" w:hAnsi="Arial" w:cs="Arial"/>
              </w:rPr>
              <w:t>most</w:t>
            </w:r>
            <w:r w:rsidR="00066EC5">
              <w:rPr>
                <w:rFonts w:ascii="Arial" w:eastAsia="Times New Roman" w:hAnsi="Arial" w:cs="Arial"/>
              </w:rPr>
              <w:t xml:space="preserve"> pages that contain controls. </w:t>
            </w:r>
          </w:p>
          <w:p w14:paraId="1BC8FA70" w14:textId="6C7D02FA" w:rsidR="00C802E3" w:rsidRDefault="00066EC5" w:rsidP="00C802E3">
            <w:pPr>
              <w:spacing w:after="0" w:line="240" w:lineRule="auto"/>
              <w:rPr>
                <w:rFonts w:ascii="Arial" w:eastAsia="Times New Roman" w:hAnsi="Arial" w:cs="Arial"/>
              </w:rPr>
            </w:pPr>
            <w:r>
              <w:rPr>
                <w:rFonts w:ascii="Arial" w:eastAsia="Times New Roman" w:hAnsi="Arial" w:cs="Arial"/>
              </w:rPr>
              <w:t xml:space="preserve">Examples of </w:t>
            </w:r>
            <w:r w:rsidR="002F4BDC" w:rsidRPr="002C7C5C">
              <w:rPr>
                <w:rFonts w:ascii="Arial" w:eastAsia="Times New Roman" w:hAnsi="Arial" w:cs="Arial"/>
              </w:rPr>
              <w:t>exception</w:t>
            </w:r>
            <w:r w:rsidR="00EB31DF">
              <w:rPr>
                <w:rFonts w:ascii="Arial" w:eastAsia="Times New Roman" w:hAnsi="Arial" w:cs="Arial"/>
              </w:rPr>
              <w:t>s</w:t>
            </w:r>
            <w:r w:rsidR="002F4BDC" w:rsidRPr="002C7C5C">
              <w:rPr>
                <w:rFonts w:ascii="Arial" w:eastAsia="Times New Roman" w:hAnsi="Arial" w:cs="Arial"/>
              </w:rPr>
              <w:t xml:space="preserve"> include:</w:t>
            </w:r>
            <w:r w:rsidR="00C802E3">
              <w:rPr>
                <w:rFonts w:ascii="Arial" w:eastAsia="Times New Roman" w:hAnsi="Arial" w:cs="Arial"/>
              </w:rPr>
              <w:t xml:space="preserve"> </w:t>
            </w:r>
          </w:p>
          <w:p w14:paraId="2D293D23" w14:textId="218F8D85" w:rsidR="00066EC5" w:rsidRPr="00B1285F" w:rsidRDefault="00C70C7B" w:rsidP="00AB28CF">
            <w:pPr>
              <w:pStyle w:val="ListParagraph"/>
              <w:numPr>
                <w:ilvl w:val="0"/>
                <w:numId w:val="11"/>
              </w:numPr>
              <w:spacing w:after="0" w:line="240" w:lineRule="auto"/>
              <w:rPr>
                <w:rFonts w:ascii="Arial" w:eastAsia="Times New Roman" w:hAnsi="Arial" w:cs="Arial"/>
              </w:rPr>
            </w:pPr>
            <w:r w:rsidRPr="00056DD2">
              <w:rPr>
                <w:rFonts w:ascii="Arial" w:eastAsia="Times New Roman" w:hAnsi="Arial" w:cs="Arial"/>
              </w:rPr>
              <w:t xml:space="preserve">A clear visual keyboard focus indicator for </w:t>
            </w:r>
            <w:r>
              <w:rPr>
                <w:rFonts w:ascii="Arial" w:eastAsia="Times New Roman" w:hAnsi="Arial" w:cs="Arial"/>
              </w:rPr>
              <w:t>components is not provided</w:t>
            </w:r>
            <w:r w:rsidRPr="00066EC5">
              <w:rPr>
                <w:rFonts w:ascii="Arial" w:eastAsia="Times New Roman" w:hAnsi="Arial" w:cs="Arial"/>
              </w:rPr>
              <w:t xml:space="preserve"> </w:t>
            </w:r>
            <w:r>
              <w:rPr>
                <w:rFonts w:ascii="Arial" w:eastAsia="Times New Roman" w:hAnsi="Arial" w:cs="Arial"/>
              </w:rPr>
              <w:t>on several pages, such as controls found on Alarm, Networking, System, and Plan and Troubleshoot pages.</w:t>
            </w:r>
          </w:p>
        </w:tc>
      </w:tr>
      <w:tr w:rsidR="00C27301" w:rsidRPr="007944F7" w14:paraId="264DB317"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6508892" w14:textId="77777777" w:rsidR="00C27301" w:rsidRPr="007944F7" w:rsidRDefault="00071F51" w:rsidP="00C27301">
            <w:pPr>
              <w:spacing w:after="0" w:line="240" w:lineRule="auto"/>
              <w:rPr>
                <w:rFonts w:ascii="Arial" w:eastAsia="Times New Roman" w:hAnsi="Arial" w:cs="Arial"/>
                <w:b/>
              </w:rPr>
            </w:pPr>
            <w:hyperlink r:id="rId62" w:anchor="meaning-other-lang-id" w:history="1">
              <w:r w:rsidR="00C27301" w:rsidRPr="007944F7">
                <w:rPr>
                  <w:rStyle w:val="Hyperlink"/>
                  <w:rFonts w:ascii="Arial" w:eastAsia="Times New Roman" w:hAnsi="Arial" w:cs="Arial"/>
                  <w:b/>
                </w:rPr>
                <w:t>3.1.2 Language of Part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93F3E6" w14:textId="6F598013" w:rsidR="00C27301" w:rsidRPr="007944F7" w:rsidRDefault="00734EAA" w:rsidP="00C27301">
            <w:pPr>
              <w:spacing w:after="0" w:line="240" w:lineRule="auto"/>
              <w:rPr>
                <w:rFonts w:ascii="Arial" w:eastAsia="Times New Roman" w:hAnsi="Arial" w:cs="Arial"/>
              </w:rPr>
            </w:pPr>
            <w:r w:rsidRPr="004310E5">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900947F" w14:textId="29E1E989" w:rsidR="00C27301" w:rsidRPr="007944F7" w:rsidRDefault="00734EAA" w:rsidP="00C27301">
            <w:pPr>
              <w:spacing w:after="0" w:line="240" w:lineRule="auto"/>
              <w:rPr>
                <w:rFonts w:ascii="Arial" w:eastAsia="Times New Roman" w:hAnsi="Arial" w:cs="Arial"/>
              </w:rPr>
            </w:pPr>
            <w:r w:rsidRPr="00734EAA">
              <w:rPr>
                <w:rFonts w:ascii="Arial" w:eastAsia="Times New Roman" w:hAnsi="Arial" w:cs="Arial"/>
              </w:rPr>
              <w:t xml:space="preserve">The Product does not </w:t>
            </w:r>
            <w:r w:rsidR="00B3088D">
              <w:rPr>
                <w:rFonts w:ascii="Arial" w:eastAsia="Times New Roman" w:hAnsi="Arial" w:cs="Arial"/>
              </w:rPr>
              <w:t>present content in</w:t>
            </w:r>
            <w:r w:rsidRPr="00734EAA">
              <w:rPr>
                <w:rFonts w:ascii="Arial" w:eastAsia="Times New Roman" w:hAnsi="Arial" w:cs="Arial"/>
              </w:rPr>
              <w:t xml:space="preserve"> more than one language.</w:t>
            </w:r>
          </w:p>
        </w:tc>
      </w:tr>
      <w:tr w:rsidR="001B327B" w:rsidRPr="007944F7" w14:paraId="5E4C3FC7"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DC4303" w14:textId="77777777" w:rsidR="001B327B" w:rsidRPr="007944F7" w:rsidRDefault="00071F51" w:rsidP="001B327B">
            <w:pPr>
              <w:spacing w:after="0" w:line="240" w:lineRule="auto"/>
              <w:rPr>
                <w:rFonts w:ascii="Arial" w:eastAsia="Times New Roman" w:hAnsi="Arial" w:cs="Arial"/>
                <w:b/>
              </w:rPr>
            </w:pPr>
            <w:hyperlink r:id="rId63" w:anchor="consistent-behavior-consistent-locations" w:history="1">
              <w:r w:rsidR="001B327B" w:rsidRPr="007944F7">
                <w:rPr>
                  <w:rStyle w:val="Hyperlink"/>
                  <w:rFonts w:ascii="Arial" w:eastAsia="Times New Roman" w:hAnsi="Arial" w:cs="Arial"/>
                  <w:b/>
                </w:rPr>
                <w:t>3.2.3 Consistent Navigation</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0392C5" w14:textId="5117D19F" w:rsidR="001B327B" w:rsidRPr="007944F7" w:rsidRDefault="001B327B" w:rsidP="001B327B">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22270BF" w14:textId="52628FC6" w:rsidR="001B327B" w:rsidRPr="007944F7" w:rsidRDefault="00AB69A4" w:rsidP="001B327B">
            <w:pPr>
              <w:spacing w:after="0" w:line="240" w:lineRule="auto"/>
              <w:rPr>
                <w:rFonts w:ascii="Arial" w:eastAsia="Times New Roman" w:hAnsi="Arial" w:cs="Arial"/>
              </w:rPr>
            </w:pPr>
            <w:r>
              <w:rPr>
                <w:rFonts w:ascii="Arial" w:eastAsia="Times New Roman" w:hAnsi="Arial" w:cs="Arial"/>
              </w:rPr>
              <w:t>The P</w:t>
            </w:r>
            <w:r w:rsidR="001B327B">
              <w:rPr>
                <w:rFonts w:ascii="Arial" w:eastAsia="Times New Roman" w:hAnsi="Arial" w:cs="Arial"/>
              </w:rPr>
              <w:t>roduct provides a consistent navigation mechanism for all pages.</w:t>
            </w:r>
          </w:p>
        </w:tc>
      </w:tr>
      <w:tr w:rsidR="001B327B" w:rsidRPr="007944F7" w14:paraId="4075871E"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E37A0D1" w14:textId="77777777" w:rsidR="001B327B" w:rsidRPr="007944F7" w:rsidRDefault="00071F51" w:rsidP="001B327B">
            <w:pPr>
              <w:spacing w:after="0" w:line="240" w:lineRule="auto"/>
              <w:rPr>
                <w:rFonts w:ascii="Arial" w:eastAsia="Times New Roman" w:hAnsi="Arial" w:cs="Arial"/>
                <w:b/>
              </w:rPr>
            </w:pPr>
            <w:hyperlink r:id="rId64" w:anchor="consistent-behavior-consistent-functionality" w:history="1">
              <w:r w:rsidR="001B327B" w:rsidRPr="007944F7">
                <w:rPr>
                  <w:rStyle w:val="Hyperlink"/>
                  <w:rFonts w:ascii="Arial" w:eastAsia="Times New Roman" w:hAnsi="Arial" w:cs="Arial"/>
                  <w:b/>
                </w:rPr>
                <w:t>3.2.4 Consistent Identification</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7213E81" w14:textId="1CD3AD33" w:rsidR="001B327B" w:rsidRPr="007944F7" w:rsidRDefault="001B327B" w:rsidP="001B327B">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167A6C4" w14:textId="0C762A73" w:rsidR="001B327B" w:rsidRPr="007944F7" w:rsidRDefault="00AB69A4" w:rsidP="001B327B">
            <w:pPr>
              <w:spacing w:after="0" w:line="240" w:lineRule="auto"/>
              <w:rPr>
                <w:rFonts w:ascii="Arial" w:eastAsia="Times New Roman" w:hAnsi="Arial" w:cs="Arial"/>
              </w:rPr>
            </w:pPr>
            <w:r>
              <w:rPr>
                <w:rFonts w:ascii="Arial" w:eastAsia="Times New Roman" w:hAnsi="Arial" w:cs="Arial"/>
              </w:rPr>
              <w:t>The P</w:t>
            </w:r>
            <w:r w:rsidR="001B327B">
              <w:rPr>
                <w:rFonts w:ascii="Arial" w:eastAsia="Times New Roman" w:hAnsi="Arial" w:cs="Arial"/>
              </w:rPr>
              <w:t>roduct identifies elements consistently on all pages.</w:t>
            </w:r>
          </w:p>
        </w:tc>
      </w:tr>
      <w:tr w:rsidR="001B327B" w:rsidRPr="007944F7" w14:paraId="7F2392C9"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7CD6289" w14:textId="77777777" w:rsidR="001B327B" w:rsidRPr="007944F7" w:rsidRDefault="00071F51" w:rsidP="001B327B">
            <w:pPr>
              <w:spacing w:after="0" w:line="240" w:lineRule="auto"/>
              <w:rPr>
                <w:rFonts w:ascii="Arial" w:eastAsia="Times New Roman" w:hAnsi="Arial" w:cs="Arial"/>
                <w:b/>
              </w:rPr>
            </w:pPr>
            <w:hyperlink r:id="rId65" w:anchor="minimize-error-suggestions" w:history="1">
              <w:r w:rsidR="001B327B" w:rsidRPr="007944F7">
                <w:rPr>
                  <w:rStyle w:val="Hyperlink"/>
                  <w:rFonts w:ascii="Arial" w:eastAsia="Times New Roman" w:hAnsi="Arial" w:cs="Arial"/>
                  <w:b/>
                </w:rPr>
                <w:t>3.3.3 Error Suggestion</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4A1D67" w14:textId="124631E0" w:rsidR="001B327B" w:rsidRPr="007944F7" w:rsidRDefault="001B327B" w:rsidP="00B80323">
            <w:pPr>
              <w:spacing w:after="0" w:line="240" w:lineRule="auto"/>
              <w:rPr>
                <w:rFonts w:ascii="Arial" w:eastAsia="Times New Roman" w:hAnsi="Arial" w:cs="Arial"/>
              </w:rPr>
            </w:pPr>
            <w:r w:rsidRPr="00EF4AA3">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F56C72B" w14:textId="35656642" w:rsidR="00066EC5" w:rsidRPr="00066EC5" w:rsidRDefault="00D8147E" w:rsidP="00B80323">
            <w:pPr>
              <w:spacing w:after="0" w:line="240" w:lineRule="auto"/>
              <w:rPr>
                <w:rFonts w:ascii="Arial" w:eastAsia="Times New Roman" w:hAnsi="Arial" w:cs="Arial"/>
              </w:rPr>
            </w:pPr>
            <w:r w:rsidRPr="00D8147E">
              <w:rPr>
                <w:rFonts w:ascii="Arial" w:eastAsia="Times New Roman" w:hAnsi="Arial" w:cs="Arial"/>
              </w:rPr>
              <w:t>The Product provides descriptive error messages f</w:t>
            </w:r>
            <w:r w:rsidR="00066EC5">
              <w:rPr>
                <w:rFonts w:ascii="Arial" w:eastAsia="Times New Roman" w:hAnsi="Arial" w:cs="Arial"/>
              </w:rPr>
              <w:t xml:space="preserve">or identified form field errors on </w:t>
            </w:r>
            <w:r w:rsidR="00EB31DF">
              <w:rPr>
                <w:rFonts w:ascii="Arial" w:eastAsia="Times New Roman" w:hAnsi="Arial" w:cs="Arial"/>
              </w:rPr>
              <w:t>most</w:t>
            </w:r>
            <w:r w:rsidR="00066EC5">
              <w:rPr>
                <w:rFonts w:ascii="Arial" w:eastAsia="Times New Roman" w:hAnsi="Arial" w:cs="Arial"/>
              </w:rPr>
              <w:t xml:space="preserve"> pages</w:t>
            </w:r>
            <w:r w:rsidR="00B80323">
              <w:rPr>
                <w:rFonts w:ascii="Arial" w:eastAsia="Times New Roman" w:hAnsi="Arial" w:cs="Arial"/>
              </w:rPr>
              <w:t>.</w:t>
            </w:r>
          </w:p>
        </w:tc>
      </w:tr>
      <w:tr w:rsidR="001B327B" w:rsidRPr="007944F7" w14:paraId="0128CFD9"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2C324E1" w14:textId="77777777" w:rsidR="001B327B" w:rsidRPr="007944F7" w:rsidRDefault="00071F51" w:rsidP="001B327B">
            <w:pPr>
              <w:spacing w:after="0" w:line="240" w:lineRule="auto"/>
              <w:rPr>
                <w:rFonts w:ascii="Arial" w:eastAsia="Times New Roman" w:hAnsi="Arial" w:cs="Arial"/>
                <w:b/>
              </w:rPr>
            </w:pPr>
            <w:hyperlink r:id="rId66" w:anchor="minimize-error-reversible" w:history="1">
              <w:r w:rsidR="001B327B" w:rsidRPr="007944F7">
                <w:rPr>
                  <w:rStyle w:val="Hyperlink"/>
                  <w:rFonts w:ascii="Arial" w:eastAsia="Times New Roman" w:hAnsi="Arial" w:cs="Arial"/>
                  <w:b/>
                </w:rPr>
                <w:t>3.3.4 Error Prevention (Legal, Financial, Data)</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6A88F4" w14:textId="23A2E6F7" w:rsidR="001B327B" w:rsidRPr="007944F7" w:rsidRDefault="001B327B" w:rsidP="001B327B">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914E1D8" w14:textId="3EF4996C" w:rsidR="001B327B" w:rsidRPr="007944F7" w:rsidRDefault="00AB69A4" w:rsidP="001B327B">
            <w:pPr>
              <w:spacing w:after="0" w:line="240" w:lineRule="auto"/>
              <w:rPr>
                <w:rFonts w:ascii="Arial" w:eastAsia="Times New Roman" w:hAnsi="Arial" w:cs="Arial"/>
              </w:rPr>
            </w:pPr>
            <w:r>
              <w:rPr>
                <w:rFonts w:ascii="Arial" w:eastAsia="Times New Roman" w:hAnsi="Arial" w:cs="Arial"/>
              </w:rPr>
              <w:t>The P</w:t>
            </w:r>
            <w:r w:rsidR="001B327B">
              <w:rPr>
                <w:rFonts w:ascii="Arial" w:eastAsia="Times New Roman" w:hAnsi="Arial" w:cs="Arial"/>
              </w:rPr>
              <w:t>roduct does not cause legal commitments or financial transactions, and functions that modify or delete user-controllable data can be checked, confirmed, or reversed.</w:t>
            </w:r>
          </w:p>
        </w:tc>
      </w:tr>
      <w:tr w:rsidR="00B2494E" w:rsidRPr="007944F7" w14:paraId="069CE42E" w14:textId="77777777" w:rsidTr="0047397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BA6A09" w14:textId="77777777" w:rsidR="00B2494E" w:rsidRPr="007944F7" w:rsidRDefault="00071F51" w:rsidP="00B2494E">
            <w:pPr>
              <w:spacing w:after="0" w:line="240" w:lineRule="auto"/>
              <w:rPr>
                <w:rFonts w:ascii="Arial" w:eastAsia="Times New Roman" w:hAnsi="Arial" w:cs="Arial"/>
                <w:b/>
              </w:rPr>
            </w:pPr>
            <w:hyperlink r:id="rId67" w:anchor="status-messages" w:history="1">
              <w:r w:rsidR="00B2494E" w:rsidRPr="007944F7">
                <w:rPr>
                  <w:rStyle w:val="Hyperlink"/>
                  <w:rFonts w:ascii="Arial" w:eastAsia="Times New Roman" w:hAnsi="Arial" w:cs="Arial"/>
                  <w:b/>
                </w:rPr>
                <w:t>4.1.3 Status Messages</w:t>
              </w:r>
            </w:hyperlink>
            <w:r w:rsidR="00B2494E" w:rsidRPr="007944F7">
              <w:rPr>
                <w:rFonts w:ascii="Arial" w:eastAsia="Times New Roman" w:hAnsi="Arial" w:cs="Arial"/>
                <w:b/>
              </w:rPr>
              <w:t xml:space="preserve"> </w:t>
            </w:r>
            <w:r w:rsidR="00B2494E" w:rsidRPr="007944F7">
              <w:rPr>
                <w:rFonts w:ascii="Arial" w:hAnsi="Arial" w:cs="Arial"/>
              </w:rPr>
              <w:t>(Level AA 2.1 only)</w:t>
            </w:r>
          </w:p>
          <w:p w14:paraId="2B82A993" w14:textId="77777777" w:rsidR="00B2494E" w:rsidRPr="007944F7" w:rsidRDefault="00B2494E" w:rsidP="00B2494E">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EB02443" w14:textId="7952466F" w:rsidR="00B2494E" w:rsidRPr="007944F7" w:rsidRDefault="00B2494E" w:rsidP="00B2494E">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4651C37" w14:textId="6CA67497" w:rsidR="00B2494E" w:rsidRPr="009D35C6" w:rsidRDefault="00AB69A4" w:rsidP="00B2494E">
            <w:pPr>
              <w:spacing w:after="0" w:line="240" w:lineRule="auto"/>
            </w:pPr>
            <w:r>
              <w:rPr>
                <w:rFonts w:ascii="Arial" w:eastAsia="Times New Roman" w:hAnsi="Arial" w:cs="Arial"/>
              </w:rPr>
              <w:t>The P</w:t>
            </w:r>
            <w:r w:rsidR="00B2494E">
              <w:rPr>
                <w:rFonts w:ascii="Arial" w:eastAsia="Times New Roman" w:hAnsi="Arial" w:cs="Arial"/>
              </w:rPr>
              <w:t xml:space="preserve">roduct </w:t>
            </w:r>
            <w:r w:rsidR="00B2494E" w:rsidRPr="006738B1">
              <w:rPr>
                <w:rFonts w:ascii="Arial" w:eastAsia="Times New Roman" w:hAnsi="Arial" w:cs="Arial"/>
              </w:rPr>
              <w:t>provides status messages that can be programmatically determined by assistive technologies without receiving focus on most pages</w:t>
            </w:r>
            <w:r w:rsidR="001B7956">
              <w:rPr>
                <w:rFonts w:ascii="Arial" w:eastAsia="Times New Roman" w:hAnsi="Arial" w:cs="Arial"/>
              </w:rPr>
              <w:t xml:space="preserve"> except for on</w:t>
            </w:r>
            <w:r w:rsidR="00497BED">
              <w:rPr>
                <w:rFonts w:ascii="Arial" w:eastAsia="Times New Roman" w:hAnsi="Arial" w:cs="Arial"/>
              </w:rPr>
              <w:t>e</w:t>
            </w:r>
            <w:r w:rsidR="001B7956">
              <w:rPr>
                <w:rFonts w:ascii="Arial" w:eastAsia="Times New Roman" w:hAnsi="Arial" w:cs="Arial"/>
              </w:rPr>
              <w:t xml:space="preserve"> instance</w:t>
            </w:r>
            <w:r w:rsidR="00B2494E" w:rsidRPr="006738B1">
              <w:rPr>
                <w:rFonts w:ascii="Arial" w:eastAsia="Times New Roman" w:hAnsi="Arial" w:cs="Arial"/>
              </w:rPr>
              <w:t>.</w:t>
            </w:r>
            <w:r w:rsidR="00B2494E">
              <w:t xml:space="preserve"> </w:t>
            </w:r>
            <w:r w:rsidR="00B2494E">
              <w:rPr>
                <w:rFonts w:ascii="Arial" w:eastAsia="Times New Roman" w:hAnsi="Arial" w:cs="Arial"/>
              </w:rPr>
              <w:t xml:space="preserve"> </w:t>
            </w:r>
          </w:p>
          <w:p w14:paraId="566BF4D8" w14:textId="50DE0736" w:rsidR="00066EC5" w:rsidRPr="00B2494E" w:rsidRDefault="005155AD" w:rsidP="004335BD">
            <w:pPr>
              <w:pStyle w:val="ListParagraph"/>
              <w:numPr>
                <w:ilvl w:val="0"/>
                <w:numId w:val="11"/>
              </w:numPr>
              <w:spacing w:after="0" w:line="240" w:lineRule="auto"/>
              <w:rPr>
                <w:rFonts w:ascii="Arial" w:eastAsia="Times New Roman" w:hAnsi="Arial" w:cs="Arial"/>
              </w:rPr>
            </w:pPr>
            <w:r w:rsidRPr="005155AD">
              <w:rPr>
                <w:rFonts w:ascii="Arial" w:eastAsia="Times New Roman" w:hAnsi="Arial" w:cs="Arial"/>
              </w:rPr>
              <w:t>Error message</w:t>
            </w:r>
            <w:r w:rsidR="005B025F">
              <w:rPr>
                <w:rFonts w:ascii="Arial" w:eastAsia="Times New Roman" w:hAnsi="Arial" w:cs="Arial"/>
              </w:rPr>
              <w:t xml:space="preserve">s are not read by </w:t>
            </w:r>
            <w:r w:rsidR="004E732D">
              <w:rPr>
                <w:rFonts w:ascii="Arial" w:eastAsia="Times New Roman" w:hAnsi="Arial" w:cs="Arial"/>
              </w:rPr>
              <w:t xml:space="preserve">the </w:t>
            </w:r>
            <w:r w:rsidR="005B025F">
              <w:rPr>
                <w:rFonts w:ascii="Arial" w:eastAsia="Times New Roman" w:hAnsi="Arial" w:cs="Arial"/>
              </w:rPr>
              <w:t>screen reader on the Alarm page</w:t>
            </w:r>
            <w:r w:rsidRPr="005155AD">
              <w:rPr>
                <w:rFonts w:ascii="Arial" w:eastAsia="Times New Roman" w:hAnsi="Arial" w:cs="Arial"/>
              </w:rPr>
              <w:t>.</w:t>
            </w:r>
          </w:p>
        </w:tc>
      </w:tr>
    </w:tbl>
    <w:p w14:paraId="4BEA66CB" w14:textId="77777777" w:rsidR="00B5200C" w:rsidRPr="007944F7" w:rsidRDefault="00B5200C" w:rsidP="00B5200C">
      <w:pPr>
        <w:spacing w:after="0" w:line="240" w:lineRule="auto"/>
        <w:rPr>
          <w:rFonts w:ascii="Arial" w:eastAsia="Times New Roman" w:hAnsi="Arial" w:cs="Arial"/>
          <w:b/>
          <w:bCs/>
          <w:sz w:val="24"/>
          <w:szCs w:val="24"/>
        </w:rPr>
      </w:pPr>
    </w:p>
    <w:p w14:paraId="7A76486B" w14:textId="77777777" w:rsidR="00B5200C" w:rsidRPr="007944F7" w:rsidRDefault="00B5200C" w:rsidP="006128AB">
      <w:pPr>
        <w:pStyle w:val="Heading3"/>
        <w:spacing w:after="0"/>
        <w:rPr>
          <w:rFonts w:ascii="Arial" w:hAnsi="Arial" w:cs="Arial"/>
        </w:rPr>
      </w:pPr>
      <w:bookmarkStart w:id="16" w:name="_Toc512938933"/>
      <w:r w:rsidRPr="007944F7">
        <w:rPr>
          <w:rFonts w:ascii="Arial" w:hAnsi="Arial" w:cs="Arial"/>
        </w:rPr>
        <w:t>Table 3: Success Criteria, Level AAA</w:t>
      </w:r>
      <w:bookmarkEnd w:id="16"/>
    </w:p>
    <w:p w14:paraId="26C5266F" w14:textId="77777777" w:rsidR="00B5200C" w:rsidRPr="007944F7" w:rsidRDefault="00B5200C" w:rsidP="00B5200C">
      <w:pPr>
        <w:rPr>
          <w:rFonts w:ascii="Arial" w:hAnsi="Arial" w:cs="Arial"/>
        </w:rPr>
      </w:pPr>
      <w:r w:rsidRPr="007944F7">
        <w:rPr>
          <w:rFonts w:ascii="Arial" w:hAnsi="Arial" w:cs="Arial"/>
        </w:rPr>
        <w:t>Notes: Not Evaluated</w:t>
      </w:r>
    </w:p>
    <w:p w14:paraId="74604A03" w14:textId="77777777" w:rsidR="00B5200C" w:rsidRPr="007944F7" w:rsidRDefault="00B5200C" w:rsidP="006128AB">
      <w:pPr>
        <w:pStyle w:val="Heading2"/>
        <w:spacing w:after="0" w:afterAutospacing="0"/>
        <w:rPr>
          <w:rFonts w:cs="Arial"/>
        </w:rPr>
      </w:pPr>
      <w:bookmarkStart w:id="17" w:name="_Toc473010283"/>
      <w:bookmarkStart w:id="18" w:name="_Toc512938934"/>
      <w:r w:rsidRPr="007944F7">
        <w:rPr>
          <w:rFonts w:cs="Arial"/>
        </w:rPr>
        <w:t>Revised Section 508 Report</w:t>
      </w:r>
      <w:bookmarkEnd w:id="17"/>
      <w:bookmarkEnd w:id="18"/>
    </w:p>
    <w:p w14:paraId="2D043F31" w14:textId="77777777" w:rsidR="00B5200C" w:rsidRPr="007944F7" w:rsidRDefault="00B5200C" w:rsidP="00B5200C">
      <w:pPr>
        <w:rPr>
          <w:rFonts w:ascii="Arial" w:hAnsi="Arial" w:cs="Arial"/>
        </w:rPr>
      </w:pPr>
      <w:r w:rsidRPr="007944F7">
        <w:rPr>
          <w:rFonts w:ascii="Arial" w:hAnsi="Arial" w:cs="Arial"/>
        </w:rPr>
        <w:t>Notes:</w:t>
      </w:r>
    </w:p>
    <w:p w14:paraId="16F8F612" w14:textId="77777777" w:rsidR="00B5200C" w:rsidRPr="007944F7" w:rsidRDefault="00B5200C" w:rsidP="006128AB">
      <w:pPr>
        <w:pStyle w:val="Heading3"/>
        <w:spacing w:after="0"/>
        <w:rPr>
          <w:rFonts w:ascii="Arial" w:hAnsi="Arial" w:cs="Arial"/>
        </w:rPr>
      </w:pPr>
      <w:bookmarkStart w:id="19" w:name="_Toc473010290"/>
      <w:bookmarkStart w:id="20" w:name="_Toc512938935"/>
      <w:r w:rsidRPr="007944F7">
        <w:rPr>
          <w:rFonts w:ascii="Arial" w:hAnsi="Arial" w:cs="Arial"/>
        </w:rPr>
        <w:t xml:space="preserve">Chapter 3: </w:t>
      </w:r>
      <w:hyperlink r:id="rId68" w:anchor="302-functional-performance-criteria" w:history="1">
        <w:r w:rsidRPr="007944F7">
          <w:rPr>
            <w:rStyle w:val="Hyperlink"/>
            <w:rFonts w:ascii="Arial" w:hAnsi="Arial" w:cs="Arial"/>
          </w:rPr>
          <w:t>Functional Performance Criteria</w:t>
        </w:r>
      </w:hyperlink>
      <w:r w:rsidRPr="007944F7">
        <w:rPr>
          <w:rFonts w:ascii="Arial" w:hAnsi="Arial" w:cs="Arial"/>
        </w:rPr>
        <w:t xml:space="preserve"> (FPC)</w:t>
      </w:r>
      <w:bookmarkEnd w:id="19"/>
      <w:bookmarkEnd w:id="20"/>
    </w:p>
    <w:p w14:paraId="6804DE03"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5200C" w:rsidRPr="007944F7" w14:paraId="5599DF01" w14:textId="77777777" w:rsidTr="0047397D">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DC61240"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lastRenderedPageBreak/>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2B6F013"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F24E60A"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05BCE6CA" w14:textId="77777777" w:rsidTr="00053F04">
        <w:trPr>
          <w:trHeight w:val="2532"/>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B0D0D3F" w14:textId="77777777" w:rsidR="00B5200C" w:rsidRPr="007944F7" w:rsidRDefault="00B5200C" w:rsidP="0047397D">
            <w:pPr>
              <w:spacing w:after="0" w:line="240" w:lineRule="auto"/>
              <w:ind w:left="-15" w:firstLine="15"/>
              <w:rPr>
                <w:rStyle w:val="Strong"/>
                <w:rFonts w:ascii="Arial" w:hAnsi="Arial" w:cs="Arial"/>
              </w:rPr>
            </w:pPr>
            <w:r w:rsidRPr="007944F7">
              <w:rPr>
                <w:rFonts w:ascii="Arial" w:hAnsi="Arial" w:cs="Arial"/>
              </w:rPr>
              <w:t>302.1</w:t>
            </w:r>
            <w:r w:rsidRPr="007944F7">
              <w:rPr>
                <w:rStyle w:val="Strong"/>
                <w:rFonts w:ascii="Arial" w:hAnsi="Arial" w:cs="Arial"/>
              </w:rPr>
              <w:t xml:space="preserve"> </w:t>
            </w:r>
            <w:r w:rsidRPr="007944F7">
              <w:rPr>
                <w:rFonts w:ascii="Arial" w:hAnsi="Arial" w:cs="Arial"/>
              </w:rPr>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0EC1E23C" w14:textId="42EE7784" w:rsidR="00B5200C" w:rsidRPr="007944F7" w:rsidRDefault="00E524C6" w:rsidP="0047397D">
            <w:pPr>
              <w:spacing w:after="0" w:line="240" w:lineRule="auto"/>
              <w:ind w:left="-15" w:firstLine="15"/>
              <w:rPr>
                <w:rFonts w:ascii="Arial" w:eastAsia="Times New Roman" w:hAnsi="Arial" w:cs="Arial"/>
              </w:rPr>
            </w:pPr>
            <w:r>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776C82C7" w14:textId="77777777" w:rsidR="00F71D78" w:rsidRPr="00F71D78" w:rsidRDefault="00F71D78" w:rsidP="00F71D78">
            <w:pPr>
              <w:spacing w:after="0" w:line="240" w:lineRule="auto"/>
              <w:rPr>
                <w:rFonts w:ascii="Arial" w:hAnsi="Arial" w:cs="Arial"/>
                <w:shd w:val="clear" w:color="auto" w:fill="FFFFFF"/>
              </w:rPr>
            </w:pPr>
            <w:r w:rsidRPr="00F71D78">
              <w:rPr>
                <w:rFonts w:ascii="Arial" w:hAnsi="Arial" w:cs="Arial"/>
                <w:shd w:val="clear" w:color="auto" w:fill="FFFFFF"/>
              </w:rPr>
              <w:t>The Product provides at least one mode of operation that enables users with no vision to use its features. A few challenges may occur while accessing the application as disclosed in:</w:t>
            </w:r>
          </w:p>
          <w:p w14:paraId="7DA1005F" w14:textId="034E306F" w:rsidR="00F3229E" w:rsidRDefault="00F71D78" w:rsidP="00F3229E">
            <w:pPr>
              <w:shd w:val="clear" w:color="auto" w:fill="FFFFFF"/>
              <w:spacing w:before="100" w:beforeAutospacing="1" w:after="0" w:line="240" w:lineRule="auto"/>
              <w:rPr>
                <w:rFonts w:ascii="Arial" w:hAnsi="Arial" w:cs="Arial"/>
                <w:shd w:val="clear" w:color="auto" w:fill="FFFFFF"/>
              </w:rPr>
            </w:pPr>
            <w:r w:rsidRPr="00F71D78">
              <w:rPr>
                <w:rFonts w:ascii="Arial" w:hAnsi="Arial" w:cs="Arial"/>
                <w:shd w:val="clear" w:color="auto" w:fill="FFFFFF"/>
              </w:rPr>
              <w:t xml:space="preserve">Table 1: </w:t>
            </w:r>
            <w:r w:rsidR="0004456A">
              <w:rPr>
                <w:rFonts w:ascii="Arial" w:hAnsi="Arial" w:cs="Arial"/>
                <w:shd w:val="clear" w:color="auto" w:fill="FFFFFF"/>
              </w:rPr>
              <w:t>1.3.1, 1.3.2,</w:t>
            </w:r>
            <w:r w:rsidR="009A07AA" w:rsidRPr="009A07AA">
              <w:rPr>
                <w:rFonts w:ascii="Arial" w:hAnsi="Arial" w:cs="Arial"/>
                <w:shd w:val="clear" w:color="auto" w:fill="FFFFFF"/>
              </w:rPr>
              <w:t xml:space="preserve"> 2.1.1, 2.1.2, 2.4.3, </w:t>
            </w:r>
            <w:r w:rsidR="005C632F">
              <w:rPr>
                <w:rFonts w:ascii="Arial" w:hAnsi="Arial" w:cs="Arial"/>
                <w:shd w:val="clear" w:color="auto" w:fill="FFFFFF"/>
              </w:rPr>
              <w:t>3.2.1</w:t>
            </w:r>
            <w:r w:rsidR="009A07AA">
              <w:rPr>
                <w:rFonts w:ascii="Arial" w:hAnsi="Arial" w:cs="Arial"/>
                <w:shd w:val="clear" w:color="auto" w:fill="FFFFFF"/>
              </w:rPr>
              <w:t xml:space="preserve"> and</w:t>
            </w:r>
            <w:r w:rsidR="009A07AA" w:rsidRPr="009A07AA">
              <w:rPr>
                <w:rFonts w:ascii="Arial" w:hAnsi="Arial" w:cs="Arial"/>
                <w:shd w:val="clear" w:color="auto" w:fill="FFFFFF"/>
              </w:rPr>
              <w:t xml:space="preserve"> 4.1.2</w:t>
            </w:r>
          </w:p>
          <w:p w14:paraId="3F10E20D" w14:textId="0D1581C2" w:rsidR="00B5200C" w:rsidRPr="00F3229E" w:rsidRDefault="00F71D78" w:rsidP="007C7EE3">
            <w:pPr>
              <w:shd w:val="clear" w:color="auto" w:fill="FFFFFF"/>
              <w:spacing w:line="240" w:lineRule="auto"/>
              <w:rPr>
                <w:rFonts w:ascii="Arial" w:hAnsi="Arial" w:cs="Arial"/>
                <w:shd w:val="clear" w:color="auto" w:fill="FFFFFF"/>
              </w:rPr>
            </w:pPr>
            <w:r w:rsidRPr="00F71D78">
              <w:rPr>
                <w:rFonts w:ascii="Arial" w:hAnsi="Arial" w:cs="Arial"/>
                <w:shd w:val="clear" w:color="auto" w:fill="FFFFFF"/>
              </w:rPr>
              <w:t xml:space="preserve">Table 2: </w:t>
            </w:r>
            <w:r w:rsidR="009A07AA">
              <w:rPr>
                <w:rFonts w:ascii="Arial" w:hAnsi="Arial" w:cs="Arial"/>
                <w:shd w:val="clear" w:color="auto" w:fill="FFFFFF"/>
              </w:rPr>
              <w:t>2.4.6, and</w:t>
            </w:r>
            <w:r w:rsidR="009A07AA" w:rsidRPr="009A07AA">
              <w:rPr>
                <w:rFonts w:ascii="Arial" w:hAnsi="Arial" w:cs="Arial"/>
                <w:shd w:val="clear" w:color="auto" w:fill="FFFFFF"/>
              </w:rPr>
              <w:t xml:space="preserve"> 4.1.3</w:t>
            </w:r>
          </w:p>
        </w:tc>
      </w:tr>
      <w:tr w:rsidR="00B5200C" w:rsidRPr="007944F7" w14:paraId="7E330070" w14:textId="77777777" w:rsidTr="00053F04">
        <w:trPr>
          <w:trHeight w:val="2766"/>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AEE9399" w14:textId="77777777" w:rsidR="00B5200C" w:rsidRPr="007944F7" w:rsidRDefault="00B5200C" w:rsidP="0047397D">
            <w:pPr>
              <w:spacing w:after="0" w:line="240" w:lineRule="auto"/>
              <w:ind w:left="-15" w:firstLine="15"/>
              <w:rPr>
                <w:rStyle w:val="Strong"/>
                <w:rFonts w:ascii="Arial" w:hAnsi="Arial" w:cs="Arial"/>
              </w:rPr>
            </w:pPr>
            <w:r w:rsidRPr="007944F7">
              <w:rPr>
                <w:rFonts w:ascii="Arial" w:hAnsi="Arial" w:cs="Arial"/>
              </w:rPr>
              <w:t>302.2 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6DA1219B" w14:textId="3407484A" w:rsidR="00B5200C" w:rsidRPr="007944F7" w:rsidRDefault="00E524C6" w:rsidP="0047397D">
            <w:pPr>
              <w:spacing w:after="0" w:line="240" w:lineRule="auto"/>
              <w:ind w:left="-15" w:firstLine="15"/>
              <w:rPr>
                <w:rFonts w:ascii="Arial" w:eastAsia="Times New Roman" w:hAnsi="Arial" w:cs="Arial"/>
              </w:rPr>
            </w:pPr>
            <w:r>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5187ACE0" w14:textId="77777777" w:rsidR="00B5200C" w:rsidRPr="00E524C6" w:rsidRDefault="00D91949" w:rsidP="0047397D">
            <w:pPr>
              <w:spacing w:after="0" w:line="240" w:lineRule="auto"/>
              <w:ind w:left="-15" w:firstLine="15"/>
              <w:rPr>
                <w:rFonts w:ascii="Arial" w:hAnsi="Arial" w:cs="Arial"/>
                <w:shd w:val="clear" w:color="auto" w:fill="FFFFFF"/>
              </w:rPr>
            </w:pPr>
            <w:r w:rsidRPr="00E524C6">
              <w:rPr>
                <w:rFonts w:ascii="Arial" w:hAnsi="Arial" w:cs="Arial"/>
                <w:shd w:val="clear" w:color="auto" w:fill="FFFFFF"/>
              </w:rPr>
              <w:t>The Product provides at least one mode of operation that enables users with limited vision to use its features. A few challenges may occur while accessing the application as disclosed in:</w:t>
            </w:r>
          </w:p>
          <w:p w14:paraId="024E526A" w14:textId="7C55652B" w:rsidR="00053F04" w:rsidRDefault="00D91949" w:rsidP="00053F04">
            <w:pPr>
              <w:shd w:val="clear" w:color="auto" w:fill="FFFFFF"/>
              <w:spacing w:before="100" w:beforeAutospacing="1" w:after="0" w:line="240" w:lineRule="auto"/>
              <w:rPr>
                <w:rFonts w:ascii="Arial" w:hAnsi="Arial" w:cs="Arial"/>
                <w:shd w:val="clear" w:color="auto" w:fill="FFFFFF"/>
              </w:rPr>
            </w:pPr>
            <w:r w:rsidRPr="00F71D78">
              <w:rPr>
                <w:rFonts w:ascii="Arial" w:hAnsi="Arial" w:cs="Arial"/>
                <w:shd w:val="clear" w:color="auto" w:fill="FFFFFF"/>
              </w:rPr>
              <w:t xml:space="preserve">Table 1: </w:t>
            </w:r>
            <w:r w:rsidR="007C739E" w:rsidRPr="007C739E">
              <w:rPr>
                <w:rFonts w:ascii="Arial" w:hAnsi="Arial" w:cs="Arial"/>
                <w:shd w:val="clear" w:color="auto" w:fill="FFFFFF"/>
              </w:rPr>
              <w:t>1.3.1, 1.3.2, 2.1.1,</w:t>
            </w:r>
            <w:r w:rsidR="00BB5B11">
              <w:rPr>
                <w:rFonts w:ascii="Arial" w:hAnsi="Arial" w:cs="Arial"/>
                <w:shd w:val="clear" w:color="auto" w:fill="FFFFFF"/>
              </w:rPr>
              <w:t xml:space="preserve"> 2.1.2</w:t>
            </w:r>
            <w:r w:rsidR="007C739E">
              <w:rPr>
                <w:rFonts w:ascii="Arial" w:hAnsi="Arial" w:cs="Arial"/>
                <w:shd w:val="clear" w:color="auto" w:fill="FFFFFF"/>
              </w:rPr>
              <w:t xml:space="preserve">, 2.4.3, </w:t>
            </w:r>
            <w:r w:rsidR="003151E0">
              <w:rPr>
                <w:rFonts w:ascii="Arial" w:hAnsi="Arial" w:cs="Arial"/>
                <w:shd w:val="clear" w:color="auto" w:fill="FFFFFF"/>
              </w:rPr>
              <w:t xml:space="preserve">3.2.1 </w:t>
            </w:r>
            <w:r w:rsidR="007C739E">
              <w:rPr>
                <w:rFonts w:ascii="Arial" w:hAnsi="Arial" w:cs="Arial"/>
                <w:shd w:val="clear" w:color="auto" w:fill="FFFFFF"/>
              </w:rPr>
              <w:t xml:space="preserve">and </w:t>
            </w:r>
            <w:r w:rsidR="007C739E" w:rsidRPr="007C739E">
              <w:rPr>
                <w:rFonts w:ascii="Arial" w:hAnsi="Arial" w:cs="Arial"/>
                <w:shd w:val="clear" w:color="auto" w:fill="FFFFFF"/>
              </w:rPr>
              <w:t>4.1.2</w:t>
            </w:r>
          </w:p>
          <w:p w14:paraId="59932D05" w14:textId="091CBC4E" w:rsidR="00D91949" w:rsidRPr="00E524C6" w:rsidRDefault="00D91949" w:rsidP="006A2FDD">
            <w:pPr>
              <w:shd w:val="clear" w:color="auto" w:fill="FFFFFF"/>
              <w:spacing w:line="240" w:lineRule="auto"/>
              <w:rPr>
                <w:rFonts w:ascii="Arial" w:hAnsi="Arial" w:cs="Arial"/>
                <w:shd w:val="clear" w:color="auto" w:fill="FFFFFF"/>
              </w:rPr>
            </w:pPr>
            <w:r w:rsidRPr="00F71D78">
              <w:rPr>
                <w:rFonts w:ascii="Arial" w:hAnsi="Arial" w:cs="Arial"/>
                <w:shd w:val="clear" w:color="auto" w:fill="FFFFFF"/>
              </w:rPr>
              <w:t xml:space="preserve">Table 2: </w:t>
            </w:r>
            <w:r w:rsidR="00983234">
              <w:rPr>
                <w:rFonts w:ascii="Arial" w:hAnsi="Arial" w:cs="Arial"/>
                <w:shd w:val="clear" w:color="auto" w:fill="FFFFFF"/>
              </w:rPr>
              <w:t>1.4.3, 2.4.6 and 2.4.7</w:t>
            </w:r>
          </w:p>
        </w:tc>
      </w:tr>
      <w:tr w:rsidR="00B5200C" w:rsidRPr="007944F7" w14:paraId="30B5A188"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5A4D0E9" w14:textId="77777777" w:rsidR="00B5200C" w:rsidRPr="007944F7" w:rsidRDefault="00B5200C" w:rsidP="0047397D">
            <w:pPr>
              <w:spacing w:after="0" w:line="240" w:lineRule="auto"/>
              <w:ind w:left="-15" w:firstLine="15"/>
              <w:rPr>
                <w:rStyle w:val="Strong"/>
                <w:rFonts w:ascii="Arial" w:hAnsi="Arial" w:cs="Arial"/>
              </w:rPr>
            </w:pPr>
            <w:r w:rsidRPr="007944F7">
              <w:rPr>
                <w:rFonts w:ascii="Arial" w:hAnsi="Arial" w:cs="Arial"/>
              </w:rPr>
              <w:t>302.3</w:t>
            </w:r>
            <w:r w:rsidRPr="007944F7">
              <w:rPr>
                <w:rStyle w:val="Strong"/>
                <w:rFonts w:ascii="Arial" w:hAnsi="Arial" w:cs="Arial"/>
              </w:rPr>
              <w:t xml:space="preserve"> </w:t>
            </w:r>
            <w:r w:rsidRPr="007944F7">
              <w:rPr>
                <w:rFonts w:ascii="Arial" w:hAnsi="Arial" w:cs="Arial"/>
              </w:rPr>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14:paraId="1EEF36D0" w14:textId="568C52EC" w:rsidR="00B5200C" w:rsidRPr="007944F7" w:rsidRDefault="0071393D" w:rsidP="0047397D">
            <w:pPr>
              <w:spacing w:after="0" w:line="240" w:lineRule="auto"/>
              <w:ind w:left="-15" w:firstLine="15"/>
              <w:rPr>
                <w:rFonts w:ascii="Arial" w:eastAsia="Times New Roman" w:hAnsi="Arial" w:cs="Arial"/>
              </w:rPr>
            </w:pPr>
            <w:r>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22F85913" w14:textId="7EB34E05" w:rsidR="00A02237" w:rsidRPr="00A02237" w:rsidRDefault="00A02237" w:rsidP="00A02237">
            <w:pPr>
              <w:spacing w:after="0" w:line="240" w:lineRule="auto"/>
              <w:rPr>
                <w:rFonts w:ascii="Arial" w:hAnsi="Arial" w:cs="Arial"/>
                <w:shd w:val="clear" w:color="auto" w:fill="FFFFFF"/>
              </w:rPr>
            </w:pPr>
            <w:r w:rsidRPr="00A02237">
              <w:rPr>
                <w:rFonts w:ascii="Arial" w:hAnsi="Arial" w:cs="Arial"/>
                <w:shd w:val="clear" w:color="auto" w:fill="FFFFFF"/>
              </w:rPr>
              <w:t>The Product provides at least one mode of operat</w:t>
            </w:r>
            <w:r w:rsidR="00172DBC">
              <w:rPr>
                <w:rFonts w:ascii="Arial" w:hAnsi="Arial" w:cs="Arial"/>
                <w:shd w:val="clear" w:color="auto" w:fill="FFFFFF"/>
              </w:rPr>
              <w:t>ion that enables users without</w:t>
            </w:r>
            <w:r w:rsidRPr="00A02237">
              <w:rPr>
                <w:rFonts w:ascii="Arial" w:hAnsi="Arial" w:cs="Arial"/>
                <w:shd w:val="clear" w:color="auto" w:fill="FFFFFF"/>
              </w:rPr>
              <w:t xml:space="preserve"> perception of color to use its features. A few challenges may occur while accessing the application as disclosed in:</w:t>
            </w:r>
          </w:p>
          <w:p w14:paraId="5A169DEE" w14:textId="5A7154A7" w:rsidR="00A02237" w:rsidRPr="00A02237" w:rsidRDefault="00A02237" w:rsidP="00D81B59">
            <w:pPr>
              <w:numPr>
                <w:ilvl w:val="0"/>
                <w:numId w:val="15"/>
              </w:numPr>
              <w:shd w:val="clear" w:color="auto" w:fill="FFFFFF"/>
              <w:spacing w:before="100" w:beforeAutospacing="1" w:after="100" w:afterAutospacing="1" w:line="240" w:lineRule="auto"/>
              <w:ind w:left="0"/>
              <w:rPr>
                <w:rFonts w:ascii="Segoe UI" w:eastAsia="Times New Roman" w:hAnsi="Segoe UI" w:cs="Segoe UI"/>
                <w:color w:val="172B4D"/>
                <w:sz w:val="21"/>
                <w:szCs w:val="21"/>
              </w:rPr>
            </w:pPr>
            <w:r w:rsidRPr="00A02237">
              <w:rPr>
                <w:rFonts w:ascii="Arial" w:hAnsi="Arial" w:cs="Arial"/>
                <w:shd w:val="clear" w:color="auto" w:fill="FFFFFF"/>
              </w:rPr>
              <w:t xml:space="preserve">Table 2: </w:t>
            </w:r>
            <w:r w:rsidRPr="00781363">
              <w:rPr>
                <w:rFonts w:ascii="Arial" w:hAnsi="Arial" w:cs="Arial"/>
                <w:shd w:val="clear" w:color="auto" w:fill="FFFFFF"/>
              </w:rPr>
              <w:t>1.4.3</w:t>
            </w:r>
          </w:p>
        </w:tc>
      </w:tr>
      <w:tr w:rsidR="00280ACA" w:rsidRPr="007944F7" w14:paraId="7629CB30"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302B1BA" w14:textId="77777777" w:rsidR="00280ACA" w:rsidRPr="007944F7" w:rsidRDefault="00280ACA" w:rsidP="00280ACA">
            <w:pPr>
              <w:spacing w:after="0" w:line="240" w:lineRule="auto"/>
              <w:ind w:left="-15" w:firstLine="15"/>
              <w:rPr>
                <w:rStyle w:val="Strong"/>
                <w:rFonts w:ascii="Arial" w:hAnsi="Arial" w:cs="Arial"/>
              </w:rPr>
            </w:pPr>
            <w:r w:rsidRPr="007944F7">
              <w:rPr>
                <w:rFonts w:ascii="Arial" w:hAnsi="Arial" w:cs="Arial"/>
              </w:rPr>
              <w:t>302.4</w:t>
            </w:r>
            <w:r w:rsidRPr="007944F7">
              <w:rPr>
                <w:rStyle w:val="Strong"/>
                <w:rFonts w:ascii="Arial" w:hAnsi="Arial" w:cs="Arial"/>
              </w:rPr>
              <w:t xml:space="preserve"> </w:t>
            </w:r>
            <w:r w:rsidRPr="007944F7">
              <w:rPr>
                <w:rFonts w:ascii="Arial" w:hAnsi="Arial" w:cs="Arial"/>
              </w:rPr>
              <w:t>Without Hearing</w:t>
            </w:r>
          </w:p>
        </w:tc>
        <w:tc>
          <w:tcPr>
            <w:tcW w:w="1350" w:type="pct"/>
            <w:tcBorders>
              <w:top w:val="outset" w:sz="6" w:space="0" w:color="auto"/>
              <w:left w:val="outset" w:sz="6" w:space="0" w:color="auto"/>
              <w:bottom w:val="outset" w:sz="6" w:space="0" w:color="auto"/>
              <w:right w:val="outset" w:sz="6" w:space="0" w:color="auto"/>
            </w:tcBorders>
            <w:vAlign w:val="center"/>
          </w:tcPr>
          <w:p w14:paraId="596905CF" w14:textId="5E633715" w:rsidR="00280ACA" w:rsidRPr="00123D47" w:rsidRDefault="00483249" w:rsidP="00280ACA">
            <w:pPr>
              <w:spacing w:after="0" w:line="240" w:lineRule="auto"/>
              <w:ind w:left="-15" w:firstLine="15"/>
              <w:rPr>
                <w:rFonts w:ascii="Arial" w:eastAsia="Times New Roman" w:hAnsi="Arial" w:cs="Arial"/>
                <w:color w:val="C00000"/>
              </w:rPr>
            </w:pPr>
            <w:r>
              <w:rPr>
                <w:rFonts w:ascii="Arial" w:eastAsia="Times New Roman" w:hAnsi="Arial"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2D10BCDA" w14:textId="752101DB" w:rsidR="00214F3F" w:rsidRPr="00214F3F" w:rsidRDefault="00833224" w:rsidP="00EF7735">
            <w:pPr>
              <w:spacing w:after="0" w:line="240" w:lineRule="auto"/>
              <w:rPr>
                <w:rFonts w:ascii="Arial" w:hAnsi="Arial" w:cs="Arial"/>
                <w:shd w:val="clear" w:color="auto" w:fill="FFFFFF"/>
              </w:rPr>
            </w:pPr>
            <w:r w:rsidRPr="00833224">
              <w:rPr>
                <w:rFonts w:ascii="Segoe UI" w:eastAsia="Times New Roman" w:hAnsi="Segoe UI" w:cs="Segoe UI"/>
                <w:color w:val="172B4D"/>
                <w:sz w:val="21"/>
                <w:szCs w:val="21"/>
                <w:shd w:val="clear" w:color="auto" w:fill="FFFFFF"/>
              </w:rPr>
              <w:t>T</w:t>
            </w:r>
            <w:r w:rsidRPr="00833224">
              <w:rPr>
                <w:rFonts w:ascii="Arial" w:hAnsi="Arial" w:cs="Arial"/>
                <w:shd w:val="clear" w:color="auto" w:fill="FFFFFF"/>
              </w:rPr>
              <w:t>he Product provides at least one mode of operation that enables users witho</w:t>
            </w:r>
            <w:r w:rsidR="00EF7735">
              <w:rPr>
                <w:rFonts w:ascii="Arial" w:hAnsi="Arial" w:cs="Arial"/>
                <w:shd w:val="clear" w:color="auto" w:fill="FFFFFF"/>
              </w:rPr>
              <w:t>ut hearing to use its features.</w:t>
            </w:r>
          </w:p>
        </w:tc>
      </w:tr>
      <w:tr w:rsidR="00483249" w:rsidRPr="007944F7" w14:paraId="6430F743"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C64E208" w14:textId="216EE11E" w:rsidR="00483249" w:rsidRPr="007944F7" w:rsidRDefault="00214F3F" w:rsidP="00483249">
            <w:pPr>
              <w:spacing w:after="0" w:line="240" w:lineRule="auto"/>
              <w:ind w:left="-15" w:firstLine="15"/>
              <w:rPr>
                <w:rStyle w:val="Strong"/>
                <w:rFonts w:ascii="Arial" w:hAnsi="Arial" w:cs="Arial"/>
              </w:rPr>
            </w:pPr>
            <w:r>
              <w:rPr>
                <w:rFonts w:ascii="Arial" w:hAnsi="Arial" w:cs="Arial"/>
              </w:rPr>
              <w:lastRenderedPageBreak/>
              <w:t xml:space="preserve"> </w:t>
            </w:r>
            <w:r w:rsidR="00483249" w:rsidRPr="007944F7">
              <w:rPr>
                <w:rFonts w:ascii="Arial" w:hAnsi="Arial" w:cs="Arial"/>
              </w:rPr>
              <w:t>302.5</w:t>
            </w:r>
            <w:r w:rsidR="00483249" w:rsidRPr="007944F7">
              <w:rPr>
                <w:rStyle w:val="Strong"/>
                <w:rFonts w:ascii="Arial" w:hAnsi="Arial" w:cs="Arial"/>
              </w:rPr>
              <w:t xml:space="preserve"> </w:t>
            </w:r>
            <w:r w:rsidR="00483249" w:rsidRPr="007944F7">
              <w:rPr>
                <w:rFonts w:ascii="Arial" w:hAnsi="Arial" w:cs="Arial"/>
              </w:rPr>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14:paraId="05400E79" w14:textId="09433FE8" w:rsidR="00483249" w:rsidRPr="00123D47" w:rsidRDefault="00483249" w:rsidP="00483249">
            <w:pPr>
              <w:spacing w:after="0" w:line="240" w:lineRule="auto"/>
              <w:ind w:left="-15" w:firstLine="15"/>
              <w:rPr>
                <w:rFonts w:ascii="Arial" w:eastAsia="Times New Roman" w:hAnsi="Arial" w:cs="Arial"/>
                <w:color w:val="C00000"/>
              </w:rPr>
            </w:pPr>
            <w:r>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0577E8F7" w14:textId="3AE6B26B" w:rsidR="00483249" w:rsidRPr="004C65D7" w:rsidRDefault="00483249" w:rsidP="004C65D7">
            <w:pPr>
              <w:spacing w:after="0" w:line="240" w:lineRule="auto"/>
              <w:rPr>
                <w:rFonts w:ascii="Arial" w:hAnsi="Arial" w:cs="Arial"/>
                <w:shd w:val="clear" w:color="auto" w:fill="FFFFFF"/>
              </w:rPr>
            </w:pPr>
            <w:r w:rsidRPr="00833224">
              <w:rPr>
                <w:rFonts w:ascii="Segoe UI" w:eastAsia="Times New Roman" w:hAnsi="Segoe UI" w:cs="Segoe UI"/>
                <w:color w:val="172B4D"/>
                <w:sz w:val="21"/>
                <w:szCs w:val="21"/>
                <w:shd w:val="clear" w:color="auto" w:fill="FFFFFF"/>
              </w:rPr>
              <w:t>T</w:t>
            </w:r>
            <w:r w:rsidRPr="00833224">
              <w:rPr>
                <w:rFonts w:ascii="Arial" w:hAnsi="Arial" w:cs="Arial"/>
                <w:shd w:val="clear" w:color="auto" w:fill="FFFFFF"/>
              </w:rPr>
              <w:t>he Product provides at least one mode of operation that enables users with</w:t>
            </w:r>
            <w:r w:rsidR="00E37EE7">
              <w:rPr>
                <w:rFonts w:ascii="Arial" w:hAnsi="Arial" w:cs="Arial"/>
                <w:shd w:val="clear" w:color="auto" w:fill="FFFFFF"/>
              </w:rPr>
              <w:t xml:space="preserve"> limited</w:t>
            </w:r>
            <w:r w:rsidR="007324B0">
              <w:rPr>
                <w:rFonts w:ascii="Arial" w:hAnsi="Arial" w:cs="Arial"/>
                <w:shd w:val="clear" w:color="auto" w:fill="FFFFFF"/>
              </w:rPr>
              <w:t xml:space="preserve"> hearing to use its features.</w:t>
            </w:r>
          </w:p>
        </w:tc>
      </w:tr>
      <w:tr w:rsidR="00483249" w:rsidRPr="007944F7" w14:paraId="5D89CF0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8AB3A2" w14:textId="77777777" w:rsidR="00483249" w:rsidRPr="007944F7" w:rsidRDefault="00483249" w:rsidP="00483249">
            <w:pPr>
              <w:spacing w:after="0" w:line="240" w:lineRule="auto"/>
              <w:ind w:left="-15" w:firstLine="15"/>
              <w:rPr>
                <w:rStyle w:val="Strong"/>
                <w:rFonts w:ascii="Arial" w:hAnsi="Arial" w:cs="Arial"/>
              </w:rPr>
            </w:pPr>
            <w:r w:rsidRPr="007944F7">
              <w:rPr>
                <w:rFonts w:ascii="Arial" w:hAnsi="Arial" w:cs="Arial"/>
              </w:rPr>
              <w:t>302.6</w:t>
            </w:r>
            <w:r w:rsidRPr="007944F7">
              <w:rPr>
                <w:rStyle w:val="Strong"/>
                <w:rFonts w:ascii="Arial" w:hAnsi="Arial" w:cs="Arial"/>
              </w:rPr>
              <w:t xml:space="preserve"> </w:t>
            </w:r>
            <w:r w:rsidRPr="007944F7">
              <w:rPr>
                <w:rFonts w:ascii="Arial" w:hAnsi="Arial" w:cs="Arial"/>
              </w:rPr>
              <w:t>Without Speech</w:t>
            </w:r>
          </w:p>
        </w:tc>
        <w:tc>
          <w:tcPr>
            <w:tcW w:w="1350" w:type="pct"/>
            <w:tcBorders>
              <w:top w:val="outset" w:sz="6" w:space="0" w:color="auto"/>
              <w:left w:val="outset" w:sz="6" w:space="0" w:color="auto"/>
              <w:bottom w:val="outset" w:sz="6" w:space="0" w:color="auto"/>
              <w:right w:val="outset" w:sz="6" w:space="0" w:color="auto"/>
            </w:tcBorders>
            <w:vAlign w:val="center"/>
          </w:tcPr>
          <w:p w14:paraId="751A3613" w14:textId="2B50DE11" w:rsidR="00483249" w:rsidRPr="00DF34B6" w:rsidRDefault="00DF34B6" w:rsidP="00483249">
            <w:pPr>
              <w:spacing w:after="0" w:line="240" w:lineRule="auto"/>
              <w:ind w:left="-15" w:firstLine="15"/>
              <w:rPr>
                <w:rFonts w:ascii="Arial" w:eastAsia="Times New Roman" w:hAnsi="Arial" w:cs="Arial"/>
              </w:rPr>
            </w:pPr>
            <w:r>
              <w:rPr>
                <w:rFonts w:ascii="Arial" w:eastAsia="Times New Roman" w:hAnsi="Arial"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09996A25" w14:textId="23D00D41" w:rsidR="00483249" w:rsidRPr="00DF34B6" w:rsidRDefault="00483249" w:rsidP="00483249">
            <w:pPr>
              <w:spacing w:after="0" w:line="240" w:lineRule="auto"/>
              <w:ind w:left="-15" w:firstLine="15"/>
              <w:rPr>
                <w:rFonts w:ascii="Arial" w:eastAsia="Times New Roman" w:hAnsi="Arial" w:cs="Arial"/>
              </w:rPr>
            </w:pPr>
            <w:r w:rsidRPr="00DF34B6">
              <w:rPr>
                <w:rFonts w:ascii="Arial" w:hAnsi="Arial" w:cs="Arial"/>
                <w:shd w:val="clear" w:color="auto" w:fill="FFFFFF"/>
              </w:rPr>
              <w:t xml:space="preserve">The Product provides at least one mode of operation that enables users without speech </w:t>
            </w:r>
            <w:r w:rsidR="00DF34B6">
              <w:rPr>
                <w:rFonts w:ascii="Arial" w:hAnsi="Arial" w:cs="Arial"/>
                <w:shd w:val="clear" w:color="auto" w:fill="FFFFFF"/>
              </w:rPr>
              <w:t>to use its features.</w:t>
            </w:r>
          </w:p>
        </w:tc>
      </w:tr>
      <w:tr w:rsidR="00483249" w:rsidRPr="007944F7" w14:paraId="636784EC"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AD730BC" w14:textId="77777777" w:rsidR="00483249" w:rsidRPr="007944F7" w:rsidRDefault="00483249" w:rsidP="00483249">
            <w:pPr>
              <w:spacing w:after="0" w:line="240" w:lineRule="auto"/>
              <w:ind w:left="-15" w:firstLine="15"/>
              <w:rPr>
                <w:rFonts w:ascii="Arial" w:hAnsi="Arial" w:cs="Arial"/>
              </w:rPr>
            </w:pPr>
            <w:r w:rsidRPr="007944F7">
              <w:rPr>
                <w:rFonts w:ascii="Arial" w:hAnsi="Arial" w:cs="Arial"/>
              </w:rPr>
              <w:t>302.7</w:t>
            </w:r>
            <w:r w:rsidRPr="007944F7">
              <w:rPr>
                <w:rStyle w:val="Strong"/>
                <w:rFonts w:ascii="Arial" w:hAnsi="Arial" w:cs="Arial"/>
              </w:rPr>
              <w:t xml:space="preserve"> </w:t>
            </w:r>
            <w:r w:rsidRPr="007944F7">
              <w:rPr>
                <w:rFonts w:ascii="Arial" w:hAnsi="Arial" w:cs="Arial"/>
              </w:rPr>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14:paraId="7C7547D4" w14:textId="080EE655" w:rsidR="00483249" w:rsidRPr="007944F7" w:rsidRDefault="007E3C48" w:rsidP="00483249">
            <w:pPr>
              <w:spacing w:after="0" w:line="240" w:lineRule="auto"/>
              <w:ind w:left="-15" w:firstLine="15"/>
              <w:rPr>
                <w:rFonts w:ascii="Arial" w:eastAsia="Times New Roman" w:hAnsi="Arial" w:cs="Arial"/>
              </w:rPr>
            </w:pPr>
            <w:r>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0E3ECE49" w14:textId="77777777" w:rsidR="007E3C48" w:rsidRPr="007E3C48" w:rsidRDefault="007E3C48" w:rsidP="007E3C48">
            <w:pPr>
              <w:spacing w:after="0" w:line="240" w:lineRule="auto"/>
              <w:rPr>
                <w:rFonts w:ascii="Arial" w:hAnsi="Arial" w:cs="Arial"/>
                <w:shd w:val="clear" w:color="auto" w:fill="FFFFFF"/>
              </w:rPr>
            </w:pPr>
            <w:r w:rsidRPr="007E3C48">
              <w:rPr>
                <w:rFonts w:ascii="Arial" w:hAnsi="Arial" w:cs="Arial"/>
                <w:shd w:val="clear" w:color="auto" w:fill="FFFFFF"/>
              </w:rPr>
              <w:t>The Product features provide at least one mode of operation that does not require user speech. A few challenges may occur while accessing the application as disclosed in:</w:t>
            </w:r>
          </w:p>
          <w:p w14:paraId="3803512C" w14:textId="77FF7B58" w:rsidR="00214F3F" w:rsidRPr="00214F3F" w:rsidRDefault="007E3C48" w:rsidP="00214F3F">
            <w:pPr>
              <w:numPr>
                <w:ilvl w:val="0"/>
                <w:numId w:val="17"/>
              </w:numPr>
              <w:shd w:val="clear" w:color="auto" w:fill="FFFFFF"/>
              <w:spacing w:before="100" w:beforeAutospacing="1" w:after="100" w:afterAutospacing="1" w:line="240" w:lineRule="auto"/>
              <w:ind w:left="0"/>
              <w:rPr>
                <w:rFonts w:ascii="Segoe UI" w:eastAsia="Times New Roman" w:hAnsi="Segoe UI" w:cs="Segoe UI"/>
                <w:color w:val="172B4D"/>
                <w:sz w:val="21"/>
                <w:szCs w:val="21"/>
              </w:rPr>
            </w:pPr>
            <w:r w:rsidRPr="007E3C48">
              <w:rPr>
                <w:rFonts w:ascii="Arial" w:hAnsi="Arial" w:cs="Arial"/>
                <w:shd w:val="clear" w:color="auto" w:fill="FFFFFF"/>
              </w:rPr>
              <w:t xml:space="preserve">Table 1: </w:t>
            </w:r>
            <w:r w:rsidR="00B03438">
              <w:rPr>
                <w:rFonts w:ascii="Arial" w:hAnsi="Arial" w:cs="Arial"/>
                <w:shd w:val="clear" w:color="auto" w:fill="FFFFFF"/>
              </w:rPr>
              <w:t xml:space="preserve">2.1.1, </w:t>
            </w:r>
            <w:r w:rsidR="00214F3F">
              <w:rPr>
                <w:rFonts w:ascii="Arial" w:hAnsi="Arial" w:cs="Arial"/>
                <w:shd w:val="clear" w:color="auto" w:fill="FFFFFF"/>
              </w:rPr>
              <w:t xml:space="preserve">2.1.2, 2.4.3, </w:t>
            </w:r>
            <w:r w:rsidR="00BB5B11">
              <w:rPr>
                <w:rFonts w:ascii="Arial" w:hAnsi="Arial" w:cs="Arial"/>
                <w:shd w:val="clear" w:color="auto" w:fill="FFFFFF"/>
              </w:rPr>
              <w:t xml:space="preserve">3.2.1 </w:t>
            </w:r>
            <w:r w:rsidR="00214F3F">
              <w:rPr>
                <w:rFonts w:ascii="Arial" w:hAnsi="Arial" w:cs="Arial"/>
                <w:shd w:val="clear" w:color="auto" w:fill="FFFFFF"/>
              </w:rPr>
              <w:t>and 4.1.2</w:t>
            </w:r>
          </w:p>
          <w:p w14:paraId="3A517E50" w14:textId="057C00C5" w:rsidR="00483249" w:rsidRPr="007E3C48" w:rsidRDefault="007E3C48" w:rsidP="00BE008F">
            <w:pPr>
              <w:numPr>
                <w:ilvl w:val="0"/>
                <w:numId w:val="17"/>
              </w:numPr>
              <w:shd w:val="clear" w:color="auto" w:fill="FFFFFF"/>
              <w:spacing w:before="100" w:beforeAutospacing="1" w:after="100" w:afterAutospacing="1" w:line="240" w:lineRule="auto"/>
              <w:ind w:left="0"/>
              <w:rPr>
                <w:rFonts w:ascii="Segoe UI" w:eastAsia="Times New Roman" w:hAnsi="Segoe UI" w:cs="Segoe UI"/>
                <w:color w:val="172B4D"/>
                <w:sz w:val="21"/>
                <w:szCs w:val="21"/>
              </w:rPr>
            </w:pPr>
            <w:r w:rsidRPr="007E3C48">
              <w:rPr>
                <w:rFonts w:ascii="Arial" w:hAnsi="Arial" w:cs="Arial"/>
                <w:shd w:val="clear" w:color="auto" w:fill="FFFFFF"/>
              </w:rPr>
              <w:t xml:space="preserve">Table 2: </w:t>
            </w:r>
            <w:r w:rsidR="00BE008F">
              <w:rPr>
                <w:rFonts w:ascii="Arial" w:hAnsi="Arial" w:cs="Arial"/>
                <w:shd w:val="clear" w:color="auto" w:fill="FFFFFF"/>
              </w:rPr>
              <w:t>2.4.6 and 2.4.7</w:t>
            </w:r>
          </w:p>
        </w:tc>
      </w:tr>
      <w:tr w:rsidR="00483249" w:rsidRPr="007944F7" w14:paraId="675F2235"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56344FA" w14:textId="77777777" w:rsidR="00483249" w:rsidRPr="007944F7" w:rsidRDefault="00483249" w:rsidP="00483249">
            <w:pPr>
              <w:spacing w:after="0" w:line="240" w:lineRule="auto"/>
              <w:ind w:left="-15" w:firstLine="15"/>
              <w:rPr>
                <w:rFonts w:ascii="Arial" w:hAnsi="Arial" w:cs="Arial"/>
              </w:rPr>
            </w:pPr>
            <w:r w:rsidRPr="007944F7">
              <w:rPr>
                <w:rFonts w:ascii="Arial" w:hAnsi="Arial" w:cs="Arial"/>
              </w:rPr>
              <w:t>302.8</w:t>
            </w:r>
            <w:r w:rsidRPr="007944F7">
              <w:rPr>
                <w:rStyle w:val="Strong"/>
                <w:rFonts w:ascii="Arial" w:hAnsi="Arial" w:cs="Arial"/>
              </w:rPr>
              <w:t xml:space="preserve"> </w:t>
            </w:r>
            <w:r w:rsidRPr="007944F7">
              <w:rPr>
                <w:rFonts w:ascii="Arial" w:hAnsi="Arial" w:cs="Arial"/>
              </w:rPr>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14:paraId="1C59EC3C" w14:textId="6C10234E" w:rsidR="00483249" w:rsidRPr="007944F7" w:rsidRDefault="00662C83" w:rsidP="00483249">
            <w:pPr>
              <w:spacing w:after="0" w:line="240" w:lineRule="auto"/>
              <w:ind w:left="-15" w:firstLine="15"/>
              <w:rPr>
                <w:rFonts w:ascii="Arial" w:eastAsia="Times New Roman" w:hAnsi="Arial" w:cs="Arial"/>
              </w:rPr>
            </w:pPr>
            <w:r>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71AB87D1" w14:textId="1D2913CC" w:rsidR="00662C83" w:rsidRPr="00662C83" w:rsidRDefault="00B85240" w:rsidP="00662C83">
            <w:pPr>
              <w:spacing w:after="0" w:line="240" w:lineRule="auto"/>
              <w:rPr>
                <w:rFonts w:ascii="Arial" w:hAnsi="Arial" w:cs="Arial"/>
                <w:shd w:val="clear" w:color="auto" w:fill="FFFFFF"/>
              </w:rPr>
            </w:pPr>
            <w:r w:rsidRPr="00B85240">
              <w:rPr>
                <w:rFonts w:ascii="Arial" w:hAnsi="Arial" w:cs="Arial"/>
                <w:shd w:val="clear" w:color="auto" w:fill="FFFFFF"/>
              </w:rPr>
              <w:t>The Product features provide at least one mode of operation that enables users with limited reach and strength to use its features. A few challenges may occur while accessing the application as disclosed in:</w:t>
            </w:r>
          </w:p>
          <w:p w14:paraId="5C866226" w14:textId="4EA490D6" w:rsidR="00662C83" w:rsidRPr="00662C83" w:rsidRDefault="00662C83" w:rsidP="00D81B59">
            <w:pPr>
              <w:numPr>
                <w:ilvl w:val="0"/>
                <w:numId w:val="18"/>
              </w:numPr>
              <w:shd w:val="clear" w:color="auto" w:fill="FFFFFF"/>
              <w:spacing w:before="100" w:beforeAutospacing="1" w:after="100" w:afterAutospacing="1" w:line="240" w:lineRule="auto"/>
              <w:ind w:left="0"/>
              <w:rPr>
                <w:rFonts w:ascii="Arial" w:hAnsi="Arial" w:cs="Arial"/>
                <w:shd w:val="clear" w:color="auto" w:fill="FFFFFF"/>
              </w:rPr>
            </w:pPr>
            <w:r w:rsidRPr="00662C83">
              <w:rPr>
                <w:rFonts w:ascii="Arial" w:hAnsi="Arial" w:cs="Arial"/>
                <w:shd w:val="clear" w:color="auto" w:fill="FFFFFF"/>
              </w:rPr>
              <w:t xml:space="preserve">Table 1: </w:t>
            </w:r>
            <w:r w:rsidR="009F43BA">
              <w:rPr>
                <w:rFonts w:ascii="Arial" w:hAnsi="Arial" w:cs="Arial"/>
                <w:shd w:val="clear" w:color="auto" w:fill="FFFFFF"/>
              </w:rPr>
              <w:t>2.1.1,</w:t>
            </w:r>
            <w:r w:rsidR="00214F3F">
              <w:rPr>
                <w:rFonts w:ascii="Arial" w:hAnsi="Arial" w:cs="Arial"/>
                <w:shd w:val="clear" w:color="auto" w:fill="FFFFFF"/>
              </w:rPr>
              <w:t xml:space="preserve"> 2.1.2, </w:t>
            </w:r>
            <w:r w:rsidR="00222833">
              <w:rPr>
                <w:rFonts w:ascii="Arial" w:hAnsi="Arial" w:cs="Arial"/>
                <w:shd w:val="clear" w:color="auto" w:fill="FFFFFF"/>
              </w:rPr>
              <w:t>2.4.3 and</w:t>
            </w:r>
            <w:r w:rsidR="009F43BA">
              <w:rPr>
                <w:rFonts w:ascii="Arial" w:hAnsi="Arial" w:cs="Arial"/>
                <w:shd w:val="clear" w:color="auto" w:fill="FFFFFF"/>
              </w:rPr>
              <w:t xml:space="preserve"> 3.2.1 </w:t>
            </w:r>
          </w:p>
          <w:p w14:paraId="40C8833A" w14:textId="3655D9A4" w:rsidR="00483249" w:rsidRPr="00662C83" w:rsidRDefault="00662C83" w:rsidP="00D81B59">
            <w:pPr>
              <w:numPr>
                <w:ilvl w:val="0"/>
                <w:numId w:val="18"/>
              </w:numPr>
              <w:shd w:val="clear" w:color="auto" w:fill="FFFFFF"/>
              <w:spacing w:before="100" w:beforeAutospacing="1" w:after="100" w:afterAutospacing="1" w:line="240" w:lineRule="auto"/>
              <w:ind w:left="0"/>
              <w:rPr>
                <w:rFonts w:ascii="Segoe UI" w:eastAsia="Times New Roman" w:hAnsi="Segoe UI" w:cs="Segoe UI"/>
                <w:color w:val="172B4D"/>
                <w:sz w:val="21"/>
                <w:szCs w:val="21"/>
              </w:rPr>
            </w:pPr>
            <w:r w:rsidRPr="00662C83">
              <w:rPr>
                <w:rFonts w:ascii="Arial" w:hAnsi="Arial" w:cs="Arial"/>
                <w:shd w:val="clear" w:color="auto" w:fill="FFFFFF"/>
              </w:rPr>
              <w:t xml:space="preserve">Table 2: </w:t>
            </w:r>
            <w:r w:rsidR="009F43BA">
              <w:rPr>
                <w:rFonts w:ascii="Arial" w:hAnsi="Arial" w:cs="Arial"/>
                <w:shd w:val="clear" w:color="auto" w:fill="FFFFFF"/>
              </w:rPr>
              <w:t>2.4.7</w:t>
            </w:r>
          </w:p>
        </w:tc>
      </w:tr>
      <w:tr w:rsidR="00483249" w:rsidRPr="007944F7" w14:paraId="6FC71A65"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B038CD" w14:textId="77777777" w:rsidR="00483249" w:rsidRPr="007944F7" w:rsidRDefault="00483249" w:rsidP="00483249">
            <w:pPr>
              <w:spacing w:after="0" w:line="240" w:lineRule="auto"/>
              <w:ind w:left="-15" w:firstLine="15"/>
              <w:rPr>
                <w:rFonts w:ascii="Arial" w:hAnsi="Arial" w:cs="Arial"/>
              </w:rPr>
            </w:pPr>
            <w:r w:rsidRPr="007944F7">
              <w:rPr>
                <w:rFonts w:ascii="Arial" w:hAnsi="Arial" w:cs="Arial"/>
              </w:rPr>
              <w:t>302.9</w:t>
            </w:r>
            <w:r w:rsidRPr="007944F7">
              <w:rPr>
                <w:rStyle w:val="Strong"/>
                <w:rFonts w:ascii="Arial" w:hAnsi="Arial" w:cs="Arial"/>
              </w:rPr>
              <w:t xml:space="preserve"> </w:t>
            </w:r>
            <w:r w:rsidRPr="007944F7">
              <w:rPr>
                <w:rFonts w:ascii="Arial" w:hAnsi="Arial" w:cs="Arial"/>
              </w:rPr>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4E7FD961" w14:textId="1057136A" w:rsidR="00483249" w:rsidRPr="007944F7" w:rsidRDefault="00857968" w:rsidP="00483249">
            <w:pPr>
              <w:spacing w:after="0" w:line="240" w:lineRule="auto"/>
              <w:ind w:left="-15" w:firstLine="15"/>
              <w:rPr>
                <w:rFonts w:ascii="Arial" w:eastAsia="Times New Roman" w:hAnsi="Arial" w:cs="Arial"/>
              </w:rPr>
            </w:pPr>
            <w:r>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366DDBC2" w14:textId="77777777" w:rsidR="00857968" w:rsidRPr="00857968" w:rsidRDefault="00857968" w:rsidP="00857968">
            <w:pPr>
              <w:spacing w:after="0" w:line="240" w:lineRule="auto"/>
              <w:rPr>
                <w:rFonts w:ascii="Arial" w:hAnsi="Arial" w:cs="Arial"/>
                <w:shd w:val="clear" w:color="auto" w:fill="FFFFFF"/>
              </w:rPr>
            </w:pPr>
            <w:r w:rsidRPr="00857968">
              <w:rPr>
                <w:rFonts w:ascii="Arial" w:hAnsi="Arial" w:cs="Arial"/>
                <w:shd w:val="clear" w:color="auto" w:fill="FFFFFF"/>
              </w:rPr>
              <w:t>The Product provides features that make it simpler and easier to use by individuals with limited language, cognitive, and learning abilities. A few challenges may occur while accessing the application as disclosed in:</w:t>
            </w:r>
          </w:p>
          <w:p w14:paraId="2F947985" w14:textId="67967A1D" w:rsidR="00857968" w:rsidRPr="00857968" w:rsidRDefault="00857968" w:rsidP="00D81B59">
            <w:pPr>
              <w:numPr>
                <w:ilvl w:val="0"/>
                <w:numId w:val="19"/>
              </w:numPr>
              <w:shd w:val="clear" w:color="auto" w:fill="FFFFFF"/>
              <w:spacing w:before="100" w:beforeAutospacing="1" w:after="100" w:afterAutospacing="1" w:line="240" w:lineRule="auto"/>
              <w:ind w:left="0"/>
              <w:rPr>
                <w:rFonts w:ascii="Arial" w:hAnsi="Arial" w:cs="Arial"/>
                <w:shd w:val="clear" w:color="auto" w:fill="FFFFFF"/>
              </w:rPr>
            </w:pPr>
            <w:r w:rsidRPr="00857968">
              <w:rPr>
                <w:rFonts w:ascii="Arial" w:hAnsi="Arial" w:cs="Arial"/>
                <w:shd w:val="clear" w:color="auto" w:fill="FFFFFF"/>
              </w:rPr>
              <w:t>Table 1:</w:t>
            </w:r>
            <w:r>
              <w:rPr>
                <w:rFonts w:ascii="Arial" w:hAnsi="Arial" w:cs="Arial"/>
                <w:shd w:val="clear" w:color="auto" w:fill="FFFFFF"/>
              </w:rPr>
              <w:t xml:space="preserve"> 1.3.1,</w:t>
            </w:r>
            <w:r w:rsidR="00684F5A">
              <w:rPr>
                <w:rFonts w:ascii="Arial" w:hAnsi="Arial" w:cs="Arial"/>
                <w:shd w:val="clear" w:color="auto" w:fill="FFFFFF"/>
              </w:rPr>
              <w:t xml:space="preserve"> 1.3.2, </w:t>
            </w:r>
            <w:r>
              <w:rPr>
                <w:rFonts w:ascii="Arial" w:hAnsi="Arial" w:cs="Arial"/>
                <w:shd w:val="clear" w:color="auto" w:fill="FFFFFF"/>
              </w:rPr>
              <w:t xml:space="preserve">2.1.1, </w:t>
            </w:r>
            <w:r w:rsidR="00222833">
              <w:rPr>
                <w:rFonts w:ascii="Arial" w:hAnsi="Arial" w:cs="Arial"/>
                <w:shd w:val="clear" w:color="auto" w:fill="FFFFFF"/>
              </w:rPr>
              <w:t xml:space="preserve">2.4.3, 3.2.1 </w:t>
            </w:r>
            <w:r>
              <w:rPr>
                <w:rFonts w:ascii="Arial" w:hAnsi="Arial" w:cs="Arial"/>
                <w:shd w:val="clear" w:color="auto" w:fill="FFFFFF"/>
              </w:rPr>
              <w:t>and 4.1.2</w:t>
            </w:r>
          </w:p>
          <w:p w14:paraId="19C32DF7" w14:textId="174AD73E" w:rsidR="00483249" w:rsidRPr="00857968" w:rsidRDefault="00857968" w:rsidP="00222833">
            <w:pPr>
              <w:numPr>
                <w:ilvl w:val="0"/>
                <w:numId w:val="19"/>
              </w:numPr>
              <w:shd w:val="clear" w:color="auto" w:fill="FFFFFF"/>
              <w:spacing w:before="100" w:beforeAutospacing="1" w:after="100" w:afterAutospacing="1" w:line="240" w:lineRule="auto"/>
              <w:ind w:left="0"/>
              <w:rPr>
                <w:rFonts w:ascii="Segoe UI" w:eastAsia="Times New Roman" w:hAnsi="Segoe UI" w:cs="Segoe UI"/>
                <w:color w:val="172B4D"/>
                <w:sz w:val="21"/>
                <w:szCs w:val="21"/>
              </w:rPr>
            </w:pPr>
            <w:r w:rsidRPr="00857968">
              <w:rPr>
                <w:rFonts w:ascii="Arial" w:hAnsi="Arial" w:cs="Arial"/>
                <w:shd w:val="clear" w:color="auto" w:fill="FFFFFF"/>
              </w:rPr>
              <w:lastRenderedPageBreak/>
              <w:t xml:space="preserve">Table 2: </w:t>
            </w:r>
            <w:r w:rsidR="00BE254A">
              <w:rPr>
                <w:rFonts w:ascii="Arial" w:hAnsi="Arial" w:cs="Arial"/>
                <w:shd w:val="clear" w:color="auto" w:fill="FFFFFF"/>
              </w:rPr>
              <w:t>2.4.6, 2.4.7</w:t>
            </w:r>
            <w:r w:rsidR="00222833">
              <w:rPr>
                <w:rFonts w:ascii="Arial" w:hAnsi="Arial" w:cs="Arial"/>
                <w:shd w:val="clear" w:color="auto" w:fill="FFFFFF"/>
              </w:rPr>
              <w:t xml:space="preserve"> </w:t>
            </w:r>
            <w:r w:rsidR="00BE254A">
              <w:rPr>
                <w:rFonts w:ascii="Arial" w:hAnsi="Arial" w:cs="Arial"/>
                <w:shd w:val="clear" w:color="auto" w:fill="FFFFFF"/>
              </w:rPr>
              <w:t>and 4.1.3</w:t>
            </w:r>
          </w:p>
        </w:tc>
      </w:tr>
    </w:tbl>
    <w:p w14:paraId="444C8156" w14:textId="77777777" w:rsidR="00B5200C" w:rsidRPr="007944F7" w:rsidRDefault="00B5200C" w:rsidP="00B5200C">
      <w:pPr>
        <w:pStyle w:val="Heading3"/>
        <w:rPr>
          <w:rFonts w:ascii="Arial" w:hAnsi="Arial" w:cs="Arial"/>
        </w:rPr>
      </w:pPr>
      <w:bookmarkStart w:id="21" w:name="_Toc512938936"/>
      <w:r w:rsidRPr="007944F7">
        <w:rPr>
          <w:rFonts w:ascii="Arial" w:hAnsi="Arial" w:cs="Arial"/>
        </w:rPr>
        <w:lastRenderedPageBreak/>
        <w:t xml:space="preserve">Chapter 4: </w:t>
      </w:r>
      <w:hyperlink r:id="rId69" w:anchor="401-general" w:history="1">
        <w:r w:rsidRPr="007944F7">
          <w:rPr>
            <w:rStyle w:val="Hyperlink"/>
            <w:rFonts w:ascii="Arial" w:hAnsi="Arial" w:cs="Arial"/>
          </w:rPr>
          <w:t>Hardware</w:t>
        </w:r>
        <w:bookmarkEnd w:id="21"/>
      </w:hyperlink>
    </w:p>
    <w:p w14:paraId="460AA8C4" w14:textId="77777777" w:rsidR="00B5200C" w:rsidRPr="007944F7" w:rsidRDefault="00B5200C" w:rsidP="00B5200C">
      <w:pPr>
        <w:rPr>
          <w:rFonts w:ascii="Arial" w:hAnsi="Arial" w:cs="Arial"/>
        </w:rPr>
      </w:pPr>
      <w:r w:rsidRPr="007944F7">
        <w:rPr>
          <w:rFonts w:ascii="Arial" w:hAnsi="Arial" w:cs="Arial"/>
        </w:rPr>
        <w:t>Notes: Not Applicable</w:t>
      </w:r>
    </w:p>
    <w:p w14:paraId="21F94FF4" w14:textId="77777777" w:rsidR="00B5200C" w:rsidRPr="007944F7" w:rsidRDefault="00B5200C" w:rsidP="006128AB">
      <w:pPr>
        <w:pStyle w:val="Heading3"/>
        <w:spacing w:after="0"/>
        <w:rPr>
          <w:rFonts w:ascii="Arial" w:hAnsi="Arial" w:cs="Arial"/>
        </w:rPr>
      </w:pPr>
      <w:bookmarkStart w:id="22" w:name="_Toc512938937"/>
      <w:r w:rsidRPr="007944F7">
        <w:rPr>
          <w:rFonts w:ascii="Arial" w:hAnsi="Arial" w:cs="Arial"/>
        </w:rPr>
        <w:t xml:space="preserve">Chapter 5: </w:t>
      </w:r>
      <w:hyperlink r:id="rId70" w:anchor="501-general" w:history="1">
        <w:r w:rsidRPr="007944F7">
          <w:rPr>
            <w:rStyle w:val="Hyperlink"/>
            <w:rFonts w:ascii="Arial" w:hAnsi="Arial" w:cs="Arial"/>
          </w:rPr>
          <w:t>Software</w:t>
        </w:r>
        <w:bookmarkEnd w:id="22"/>
      </w:hyperlink>
    </w:p>
    <w:p w14:paraId="747D1AEE"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5200C" w:rsidRPr="007944F7" w14:paraId="24DC2284" w14:textId="77777777" w:rsidTr="0047397D">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E7F0DC0"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B3F712A"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BE5402E"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7C59FC2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24FAE5" w14:textId="77777777" w:rsidR="00B5200C" w:rsidRPr="007944F7" w:rsidRDefault="00B5200C" w:rsidP="00367FDF">
            <w:pPr>
              <w:spacing w:line="240" w:lineRule="auto"/>
              <w:ind w:left="-15" w:firstLine="15"/>
              <w:rPr>
                <w:rStyle w:val="Strong"/>
                <w:rFonts w:ascii="Arial" w:hAnsi="Arial" w:cs="Arial"/>
                <w:b w:val="0"/>
              </w:rPr>
            </w:pPr>
            <w:r w:rsidRPr="007944F7">
              <w:rPr>
                <w:rStyle w:val="Strong"/>
                <w:rFonts w:ascii="Arial" w:hAnsi="Arial" w:cs="Arial"/>
                <w:b w:val="0"/>
              </w:rPr>
              <w:t>501.1 Scope – Incorporation of WCAG 2.0 AA</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1B9EDF9"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See WCAG 2.x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74EB2792"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See information in WCAG 2.x section</w:t>
            </w:r>
          </w:p>
        </w:tc>
      </w:tr>
      <w:tr w:rsidR="00B5200C" w:rsidRPr="007944F7" w14:paraId="34B6C8DF"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232A7401" w14:textId="77777777" w:rsidR="00B5200C" w:rsidRPr="007944F7" w:rsidRDefault="00071F51" w:rsidP="00367FDF">
            <w:pPr>
              <w:spacing w:line="240" w:lineRule="auto"/>
              <w:ind w:left="-15" w:firstLine="15"/>
              <w:rPr>
                <w:rStyle w:val="Strong"/>
                <w:rFonts w:ascii="Arial" w:hAnsi="Arial" w:cs="Arial"/>
                <w:b w:val="0"/>
                <w:i/>
              </w:rPr>
            </w:pPr>
            <w:hyperlink r:id="rId71" w:anchor="502-interoperability-assistive-technology" w:history="1">
              <w:r w:rsidR="00B5200C" w:rsidRPr="007944F7">
                <w:rPr>
                  <w:rStyle w:val="Hyperlink"/>
                  <w:rFonts w:ascii="Arial" w:hAnsi="Arial" w:cs="Arial"/>
                  <w:b/>
                  <w:i/>
                </w:rPr>
                <w:t>502 Interoperability with Assistive Technology</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EB10123"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7856D16"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659E8909"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344F1B8" w14:textId="77777777" w:rsidR="00B5200C" w:rsidRPr="007944F7" w:rsidRDefault="00B5200C" w:rsidP="00367FDF">
            <w:pPr>
              <w:spacing w:line="240" w:lineRule="auto"/>
              <w:ind w:left="-15" w:firstLine="15"/>
              <w:rPr>
                <w:rStyle w:val="Strong"/>
                <w:rFonts w:ascii="Arial" w:hAnsi="Arial" w:cs="Arial"/>
                <w:b w:val="0"/>
              </w:rPr>
            </w:pPr>
            <w:r w:rsidRPr="007944F7">
              <w:rPr>
                <w:rFonts w:ascii="Arial" w:hAnsi="Arial" w:cs="Arial"/>
              </w:rPr>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6FA1075"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25658EF" w14:textId="4BC07123"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9A9C94B"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DFC11AA" w14:textId="77777777" w:rsidR="00B5200C" w:rsidRPr="007944F7" w:rsidRDefault="00B5200C" w:rsidP="00367FDF">
            <w:pPr>
              <w:spacing w:line="240" w:lineRule="auto"/>
              <w:ind w:left="-15" w:firstLine="15"/>
              <w:rPr>
                <w:rStyle w:val="Strong"/>
                <w:rFonts w:ascii="Arial" w:hAnsi="Arial" w:cs="Arial"/>
                <w:b w:val="0"/>
              </w:rPr>
            </w:pPr>
            <w:r w:rsidRPr="007944F7">
              <w:rPr>
                <w:rFonts w:ascii="Arial" w:hAnsi="Arial" w:cs="Arial"/>
              </w:rPr>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A3E4FBF"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3861393" w14:textId="7D9F40AF"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4710625A"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19C0262" w14:textId="77777777" w:rsidR="00B5200C" w:rsidRPr="007944F7" w:rsidRDefault="00B5200C" w:rsidP="00367FDF">
            <w:pPr>
              <w:spacing w:line="240" w:lineRule="auto"/>
              <w:ind w:left="-15" w:firstLine="15"/>
              <w:rPr>
                <w:rFonts w:ascii="Arial" w:hAnsi="Arial" w:cs="Arial"/>
                <w:b/>
                <w:i/>
              </w:rPr>
            </w:pPr>
            <w:r w:rsidRPr="007944F7">
              <w:rPr>
                <w:rFonts w:ascii="Arial" w:hAnsi="Arial" w:cs="Arial"/>
                <w:b/>
                <w:i/>
              </w:rPr>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9145607"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C34F7B9"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266777E6"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A99F122"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2.3.1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EC48868"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4B1DC91" w14:textId="3F631674"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57C89707"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A6F887F"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2.3.2 Modification of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3D45716"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41DD6DD" w14:textId="4819C26F"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1BABCB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56D0F8"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2.3.3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E9B8360"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0BC614" w14:textId="3287E7BC"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F77C874"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3E59A76"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2.3.4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A635145"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F31AAF0" w14:textId="68F1D658"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7F72FE8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151C902"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2.3.5 Modification of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9991469"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0B0F34F" w14:textId="6FFAD226"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6BC07370"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99A8EC6"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2.3.6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9644222"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649E419" w14:textId="7A7F759C"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66AFCA5C"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1198027"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2.3.7 Hierarchica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A564ABB"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B7DDDB9" w14:textId="70CE380C"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42A948EA"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F3288E" w14:textId="77777777" w:rsidR="00B5200C" w:rsidRPr="007944F7" w:rsidRDefault="00B5200C" w:rsidP="00367FDF">
            <w:pPr>
              <w:spacing w:line="240" w:lineRule="auto"/>
              <w:ind w:left="-15" w:firstLine="15"/>
              <w:rPr>
                <w:rFonts w:ascii="Arial" w:hAnsi="Arial" w:cs="Arial"/>
              </w:rPr>
            </w:pPr>
            <w:r w:rsidRPr="007944F7">
              <w:rPr>
                <w:rFonts w:ascii="Arial" w:hAnsi="Arial" w:cs="Arial"/>
              </w:rPr>
              <w:lastRenderedPageBreak/>
              <w:t>502.3.8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B67901A"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0FF7FC" w14:textId="38A835AE"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52A1D9F"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35F0A57"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2.3.9 Modification of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01C9F26"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5122BE2" w14:textId="76E98B00"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0DCAB2C"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BBF3028"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2.3.10 List of Action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0A74EBD"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D848B31" w14:textId="5BF891FB"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23516A7"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C9F7EB1"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2.3.11 Actions on Objec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DCC1FA0"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AE5F000" w14:textId="665A1CC6"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066B453"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9B2D8A9"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2.3.12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D2EBCFD"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514F779" w14:textId="15DFA987"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6C7FDC1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F20A60D"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2.3.13 Modification of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28F08A7"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44BD6E6" w14:textId="3E0DD881"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0418B3AC"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2A5FF5"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2.3.14 Event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4AFDD24"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9C3B58D" w14:textId="55C3DBE8"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0FD20E70"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2B191F8"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2.4 Platform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139B1AF"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D625135" w14:textId="634D38A7"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09320122"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8808A4D" w14:textId="77777777" w:rsidR="00B5200C" w:rsidRPr="007944F7" w:rsidRDefault="00071F51" w:rsidP="00367FDF">
            <w:pPr>
              <w:spacing w:line="240" w:lineRule="auto"/>
              <w:ind w:left="-15" w:firstLine="15"/>
              <w:rPr>
                <w:rFonts w:ascii="Arial" w:hAnsi="Arial" w:cs="Arial"/>
                <w:b/>
                <w:i/>
              </w:rPr>
            </w:pPr>
            <w:hyperlink r:id="rId72" w:anchor="503-applications" w:history="1">
              <w:r w:rsidR="00B5200C" w:rsidRPr="007944F7">
                <w:rPr>
                  <w:rStyle w:val="Hyperlink"/>
                  <w:rFonts w:ascii="Arial" w:hAnsi="Arial" w:cs="Arial"/>
                  <w:b/>
                  <w:i/>
                </w:rPr>
                <w:t>503 Application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6465482"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324E355"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3F2933ED"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E62333E" w14:textId="77777777" w:rsidR="00B5200C" w:rsidRPr="007944F7" w:rsidRDefault="00B5200C" w:rsidP="00367FDF">
            <w:pPr>
              <w:spacing w:line="240" w:lineRule="auto"/>
              <w:ind w:left="-15" w:firstLine="15"/>
              <w:rPr>
                <w:rStyle w:val="Strong"/>
                <w:rFonts w:ascii="Arial" w:hAnsi="Arial" w:cs="Arial"/>
                <w:b w:val="0"/>
              </w:rPr>
            </w:pPr>
            <w:r w:rsidRPr="007944F7">
              <w:rPr>
                <w:rFonts w:ascii="Arial" w:hAnsi="Arial" w:cs="Arial"/>
              </w:rPr>
              <w:t>503.2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854ACB5"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3729E21" w14:textId="5CDBB9B4" w:rsidR="00B5200C" w:rsidRPr="007944F7" w:rsidRDefault="00F03459" w:rsidP="00367FDF">
            <w:pPr>
              <w:spacing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0219D71D"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AB9E011" w14:textId="77777777" w:rsidR="00B5200C" w:rsidRPr="007944F7" w:rsidRDefault="00B5200C" w:rsidP="00367FDF">
            <w:pPr>
              <w:spacing w:line="240" w:lineRule="auto"/>
              <w:ind w:left="-15" w:firstLine="15"/>
              <w:rPr>
                <w:rStyle w:val="Strong"/>
                <w:rFonts w:ascii="Arial" w:hAnsi="Arial" w:cs="Arial"/>
                <w:b w:val="0"/>
              </w:rPr>
            </w:pPr>
            <w:r w:rsidRPr="007944F7">
              <w:rPr>
                <w:rFonts w:ascii="Arial" w:hAnsi="Arial" w:cs="Arial"/>
              </w:rPr>
              <w:t>503.3 Alternative User Interface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7D5C544" w14:textId="77777777" w:rsidR="00B5200C" w:rsidRPr="007944F7" w:rsidRDefault="00B5200C" w:rsidP="00367FDF">
            <w:pPr>
              <w:spacing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EFD9A6C" w14:textId="7D9AF179" w:rsidR="00B5200C" w:rsidRPr="007944F7" w:rsidRDefault="00F03459" w:rsidP="00367FDF">
            <w:pPr>
              <w:spacing w:line="240" w:lineRule="auto"/>
              <w:ind w:left="-15" w:firstLine="15"/>
              <w:rPr>
                <w:rFonts w:ascii="Arial" w:eastAsia="Times New Roman" w:hAnsi="Arial" w:cs="Arial"/>
              </w:rPr>
            </w:pPr>
            <w:r>
              <w:rPr>
                <w:rFonts w:ascii="Arial" w:hAnsi="Arial" w:cs="Arial"/>
              </w:rPr>
              <w:t>The Product does not</w:t>
            </w:r>
            <w:r w:rsidR="00B5200C" w:rsidRPr="007944F7">
              <w:rPr>
                <w:rFonts w:ascii="Arial" w:hAnsi="Arial" w:cs="Arial"/>
              </w:rPr>
              <w:t xml:space="preserve"> provide an alternative user interface that functions as assistive technology.</w:t>
            </w:r>
          </w:p>
        </w:tc>
      </w:tr>
      <w:tr w:rsidR="00B5200C" w:rsidRPr="007944F7" w14:paraId="154D9564"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45E17A7" w14:textId="77777777" w:rsidR="00B5200C" w:rsidRPr="007944F7" w:rsidRDefault="00B5200C" w:rsidP="00367FDF">
            <w:pPr>
              <w:spacing w:line="240" w:lineRule="auto"/>
              <w:ind w:left="-15" w:firstLine="15"/>
              <w:rPr>
                <w:rStyle w:val="Strong"/>
                <w:rFonts w:ascii="Arial" w:hAnsi="Arial" w:cs="Arial"/>
                <w:b w:val="0"/>
              </w:rPr>
            </w:pPr>
            <w:r w:rsidRPr="007944F7">
              <w:rPr>
                <w:rFonts w:ascii="Arial" w:hAnsi="Arial" w:cs="Arial"/>
                <w:b/>
                <w:i/>
              </w:rPr>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8BE2A47"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268B0A5"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674810B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C68E2EF" w14:textId="77777777" w:rsidR="00B5200C" w:rsidRPr="007944F7" w:rsidRDefault="00B5200C" w:rsidP="00367FDF">
            <w:pPr>
              <w:spacing w:line="240" w:lineRule="auto"/>
              <w:ind w:left="-15" w:firstLine="15"/>
              <w:rPr>
                <w:rStyle w:val="Strong"/>
                <w:rFonts w:ascii="Arial" w:hAnsi="Arial" w:cs="Arial"/>
                <w:b w:val="0"/>
              </w:rPr>
            </w:pPr>
            <w:r w:rsidRPr="007944F7">
              <w:rPr>
                <w:rFonts w:ascii="Arial" w:hAnsi="Arial" w:cs="Arial"/>
              </w:rPr>
              <w:t>503.4.1 Ca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ED6E136" w14:textId="34FF4684" w:rsidR="00B5200C" w:rsidRPr="0046762A" w:rsidRDefault="00B5200C" w:rsidP="00367FDF">
            <w:pPr>
              <w:spacing w:line="240" w:lineRule="auto"/>
              <w:ind w:left="-15" w:firstLine="15"/>
              <w:rPr>
                <w:rFonts w:ascii="Arial" w:eastAsia="Times New Roman" w:hAnsi="Arial" w:cs="Arial"/>
              </w:rPr>
            </w:pPr>
            <w:r w:rsidRPr="0046762A">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48AAE28" w14:textId="6BD8FE21" w:rsidR="00B5200C" w:rsidRPr="0046762A" w:rsidRDefault="00F03459" w:rsidP="00367FDF">
            <w:pPr>
              <w:spacing w:line="240" w:lineRule="auto"/>
              <w:ind w:left="-15" w:firstLine="15"/>
              <w:rPr>
                <w:rFonts w:ascii="Arial" w:eastAsia="Times New Roman" w:hAnsi="Arial" w:cs="Arial"/>
              </w:rPr>
            </w:pPr>
            <w:r w:rsidRPr="0046762A">
              <w:rPr>
                <w:rFonts w:ascii="Arial" w:hAnsi="Arial" w:cs="Arial"/>
              </w:rPr>
              <w:t>The Product does not</w:t>
            </w:r>
            <w:r w:rsidR="0046762A">
              <w:rPr>
                <w:rFonts w:ascii="Arial" w:hAnsi="Arial" w:cs="Arial"/>
              </w:rPr>
              <w:t xml:space="preserve"> contain synchronized media.</w:t>
            </w:r>
          </w:p>
        </w:tc>
      </w:tr>
      <w:tr w:rsidR="00B5200C" w:rsidRPr="007944F7" w14:paraId="20CA57B3"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2B5402C" w14:textId="77777777" w:rsidR="00B5200C" w:rsidRPr="007944F7" w:rsidRDefault="00B5200C" w:rsidP="00367FDF">
            <w:pPr>
              <w:spacing w:line="240" w:lineRule="auto"/>
              <w:ind w:left="-15" w:firstLine="15"/>
              <w:rPr>
                <w:rStyle w:val="Strong"/>
                <w:rFonts w:ascii="Arial" w:hAnsi="Arial" w:cs="Arial"/>
                <w:b w:val="0"/>
              </w:rPr>
            </w:pPr>
            <w:r w:rsidRPr="007944F7">
              <w:rPr>
                <w:rFonts w:ascii="Arial" w:hAnsi="Arial" w:cs="Arial"/>
              </w:rPr>
              <w:t>503.4.2 Audio Descri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0E6BCB14" w14:textId="65C60D2E" w:rsidR="00B5200C" w:rsidRPr="0046762A" w:rsidRDefault="0046762A" w:rsidP="00367FDF">
            <w:pPr>
              <w:spacing w:line="240" w:lineRule="auto"/>
              <w:ind w:left="-15" w:firstLine="15"/>
              <w:rPr>
                <w:rFonts w:ascii="Arial" w:eastAsia="Times New Roman" w:hAnsi="Arial" w:cs="Arial"/>
              </w:rPr>
            </w:pPr>
            <w:r>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85A71BD" w14:textId="140129E1" w:rsidR="00B5200C" w:rsidRPr="0046762A" w:rsidRDefault="00F03459" w:rsidP="00367FDF">
            <w:pPr>
              <w:spacing w:line="240" w:lineRule="auto"/>
              <w:ind w:left="-15" w:firstLine="15"/>
              <w:rPr>
                <w:rFonts w:ascii="Arial" w:eastAsia="Times New Roman" w:hAnsi="Arial" w:cs="Arial"/>
              </w:rPr>
            </w:pPr>
            <w:r w:rsidRPr="0046762A">
              <w:rPr>
                <w:rFonts w:ascii="Arial" w:hAnsi="Arial" w:cs="Arial"/>
              </w:rPr>
              <w:t>The Product does not</w:t>
            </w:r>
            <w:r w:rsidR="0046762A">
              <w:rPr>
                <w:rFonts w:ascii="Arial" w:hAnsi="Arial" w:cs="Arial"/>
              </w:rPr>
              <w:t xml:space="preserve"> contain synchronized media.</w:t>
            </w:r>
          </w:p>
        </w:tc>
      </w:tr>
      <w:tr w:rsidR="00B5200C" w:rsidRPr="007944F7" w14:paraId="21C2C9E8"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D93210F" w14:textId="77777777" w:rsidR="00B5200C" w:rsidRPr="007944F7" w:rsidRDefault="00071F51" w:rsidP="00367FDF">
            <w:pPr>
              <w:spacing w:line="240" w:lineRule="auto"/>
              <w:ind w:left="-15" w:firstLine="15"/>
              <w:rPr>
                <w:rStyle w:val="Strong"/>
                <w:rFonts w:ascii="Arial" w:hAnsi="Arial" w:cs="Arial"/>
                <w:b w:val="0"/>
                <w:i/>
              </w:rPr>
            </w:pPr>
            <w:hyperlink r:id="rId73" w:anchor="504-authoring-tools" w:history="1">
              <w:r w:rsidR="00B5200C" w:rsidRPr="007944F7">
                <w:rPr>
                  <w:rStyle w:val="Hyperlink"/>
                  <w:rFonts w:ascii="Arial" w:hAnsi="Arial" w:cs="Arial"/>
                  <w:b/>
                  <w:i/>
                </w:rPr>
                <w:t>504 Authoring Tool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6067E44F"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CAE9CD2"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057AAE74"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8C883CD" w14:textId="77777777" w:rsidR="00B5200C" w:rsidRPr="007944F7" w:rsidRDefault="00B5200C" w:rsidP="00367FDF">
            <w:pPr>
              <w:spacing w:line="240" w:lineRule="auto"/>
              <w:ind w:left="-15" w:firstLine="15"/>
              <w:rPr>
                <w:rStyle w:val="Strong"/>
                <w:rFonts w:ascii="Arial" w:hAnsi="Arial" w:cs="Arial"/>
                <w:b w:val="0"/>
              </w:rPr>
            </w:pPr>
            <w:r w:rsidRPr="007944F7">
              <w:rPr>
                <w:rFonts w:ascii="Arial" w:hAnsi="Arial" w:cs="Arial"/>
              </w:rPr>
              <w:t>504.2 Content Creation or Editing</w:t>
            </w:r>
            <w:r w:rsidRPr="007944F7">
              <w:rPr>
                <w:rFonts w:ascii="Arial" w:eastAsia="Times New Roman" w:hAnsi="Arial" w:cs="Arial"/>
                <w:bCs/>
              </w:rPr>
              <w:t xml:space="preserve"> </w:t>
            </w:r>
            <w:r w:rsidRPr="007944F7">
              <w:rPr>
                <w:rFonts w:ascii="Arial" w:hAnsi="Arial" w:cs="Arial"/>
              </w:rPr>
              <w:t>(if not authoring tool, enter “not applicable”)</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F7523FE"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 xml:space="preserve">See </w:t>
            </w:r>
            <w:hyperlink w:anchor="_WCAG_2.x_Report" w:history="1">
              <w:r w:rsidRPr="007944F7">
                <w:rPr>
                  <w:rFonts w:ascii="Arial" w:eastAsia="Times New Roman" w:hAnsi="Arial" w:cs="Arial"/>
                  <w:color w:val="0000FF"/>
                  <w:u w:val="single"/>
                </w:rPr>
                <w:t>WCAG 2.x</w:t>
              </w:r>
            </w:hyperlink>
            <w:r w:rsidRPr="007944F7">
              <w:rPr>
                <w:rFonts w:ascii="Arial" w:eastAsia="Times New Roman" w:hAnsi="Arial"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BF29CEA" w14:textId="77777777" w:rsidR="00B5200C" w:rsidRPr="007944F7" w:rsidRDefault="00B5200C" w:rsidP="00367FDF">
            <w:pPr>
              <w:spacing w:line="240" w:lineRule="auto"/>
              <w:ind w:left="-15" w:firstLine="15"/>
              <w:rPr>
                <w:rFonts w:ascii="Arial" w:eastAsia="Times New Roman" w:hAnsi="Arial" w:cs="Arial"/>
              </w:rPr>
            </w:pPr>
            <w:r w:rsidRPr="007944F7">
              <w:rPr>
                <w:rFonts w:ascii="Arial" w:eastAsia="Times New Roman" w:hAnsi="Arial" w:cs="Arial"/>
              </w:rPr>
              <w:t>See information in WCAG 2.x section</w:t>
            </w:r>
          </w:p>
        </w:tc>
      </w:tr>
      <w:tr w:rsidR="00B5200C" w:rsidRPr="007944F7" w14:paraId="33A3C618"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E834BC4" w14:textId="77777777" w:rsidR="00B5200C" w:rsidRPr="007944F7" w:rsidRDefault="00B5200C" w:rsidP="00367FDF">
            <w:pPr>
              <w:spacing w:line="240" w:lineRule="auto"/>
              <w:ind w:left="-15" w:firstLine="15"/>
              <w:rPr>
                <w:rStyle w:val="Strong"/>
                <w:rFonts w:ascii="Arial" w:hAnsi="Arial" w:cs="Arial"/>
                <w:b w:val="0"/>
              </w:rPr>
            </w:pPr>
            <w:r w:rsidRPr="007944F7">
              <w:rPr>
                <w:rFonts w:ascii="Arial" w:hAnsi="Arial" w:cs="Arial"/>
              </w:rPr>
              <w:lastRenderedPageBreak/>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DFE7DD0" w14:textId="77777777" w:rsidR="00B5200C" w:rsidRPr="007944F7" w:rsidRDefault="00B5200C" w:rsidP="00367FDF">
            <w:pPr>
              <w:spacing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72D65B6" w14:textId="099989DE" w:rsidR="00B5200C" w:rsidRPr="007944F7" w:rsidRDefault="00F03459" w:rsidP="00367FDF">
            <w:pPr>
              <w:spacing w:line="240" w:lineRule="auto"/>
              <w:ind w:left="-15" w:firstLine="15"/>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r w:rsidR="00B5200C" w:rsidRPr="007944F7" w14:paraId="022A7D38"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F34B6E" w14:textId="77777777" w:rsidR="00B5200C" w:rsidRPr="007944F7" w:rsidRDefault="00B5200C" w:rsidP="00367FDF">
            <w:pPr>
              <w:spacing w:line="240" w:lineRule="auto"/>
              <w:ind w:left="-15" w:firstLine="15"/>
              <w:rPr>
                <w:rStyle w:val="Strong"/>
                <w:rFonts w:ascii="Arial" w:hAnsi="Arial" w:cs="Arial"/>
                <w:b w:val="0"/>
              </w:rPr>
            </w:pPr>
            <w:r w:rsidRPr="007944F7">
              <w:rPr>
                <w:rFonts w:ascii="Arial" w:hAnsi="Arial" w:cs="Arial"/>
              </w:rPr>
              <w:t>504.2.2 PDF Expor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CA18418" w14:textId="77777777" w:rsidR="00B5200C" w:rsidRPr="007944F7" w:rsidRDefault="00B5200C" w:rsidP="00367FDF">
            <w:pPr>
              <w:spacing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B554AFC" w14:textId="6823C7D9" w:rsidR="00B5200C" w:rsidRPr="007944F7" w:rsidRDefault="00F03459" w:rsidP="00367FDF">
            <w:pPr>
              <w:spacing w:line="240" w:lineRule="auto"/>
              <w:ind w:left="-15" w:firstLine="15"/>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r w:rsidR="00B5200C" w:rsidRPr="007944F7" w14:paraId="2761361F"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3126E63"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4.3 Promp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521A9C7" w14:textId="77777777" w:rsidR="00B5200C" w:rsidRPr="007944F7" w:rsidRDefault="00B5200C" w:rsidP="00367FDF">
            <w:pPr>
              <w:spacing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77B11A8" w14:textId="5F302ACA" w:rsidR="00B5200C" w:rsidRPr="007944F7" w:rsidRDefault="00F03459" w:rsidP="00367FDF">
            <w:pPr>
              <w:spacing w:line="240" w:lineRule="auto"/>
              <w:ind w:left="-15" w:firstLine="15"/>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r w:rsidR="00B5200C" w:rsidRPr="007944F7" w14:paraId="7CC79DF9"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765FFCD" w14:textId="77777777" w:rsidR="00B5200C" w:rsidRPr="007944F7" w:rsidRDefault="00B5200C" w:rsidP="00367FDF">
            <w:pPr>
              <w:spacing w:line="240" w:lineRule="auto"/>
              <w:ind w:left="-15" w:firstLine="15"/>
              <w:rPr>
                <w:rFonts w:ascii="Arial" w:hAnsi="Arial" w:cs="Arial"/>
              </w:rPr>
            </w:pPr>
            <w:r w:rsidRPr="007944F7">
              <w:rPr>
                <w:rFonts w:ascii="Arial" w:hAnsi="Arial" w:cs="Arial"/>
              </w:rPr>
              <w:t>504.4 Templat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F1352AE" w14:textId="77777777" w:rsidR="00B5200C" w:rsidRPr="007944F7" w:rsidRDefault="00B5200C" w:rsidP="00367FDF">
            <w:pPr>
              <w:spacing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357DD0A" w14:textId="066568C2" w:rsidR="00B5200C" w:rsidRPr="007944F7" w:rsidRDefault="00F03459" w:rsidP="00367FDF">
            <w:pPr>
              <w:spacing w:line="240" w:lineRule="auto"/>
              <w:ind w:left="-15" w:firstLine="15"/>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bl>
    <w:p w14:paraId="11045564" w14:textId="77777777" w:rsidR="00B5200C" w:rsidRPr="007944F7" w:rsidRDefault="00B5200C" w:rsidP="006128AB">
      <w:pPr>
        <w:pStyle w:val="Heading3"/>
        <w:spacing w:after="0"/>
        <w:rPr>
          <w:rFonts w:ascii="Arial" w:hAnsi="Arial" w:cs="Arial"/>
        </w:rPr>
      </w:pPr>
      <w:bookmarkStart w:id="23" w:name="_Toc512938938"/>
      <w:r w:rsidRPr="007944F7">
        <w:rPr>
          <w:rFonts w:ascii="Arial" w:hAnsi="Arial" w:cs="Arial"/>
        </w:rPr>
        <w:t xml:space="preserve">Chapter 6: </w:t>
      </w:r>
      <w:hyperlink r:id="rId74" w:anchor="601-general" w:history="1">
        <w:r w:rsidRPr="007944F7">
          <w:rPr>
            <w:rStyle w:val="Hyperlink"/>
            <w:rFonts w:ascii="Arial" w:hAnsi="Arial" w:cs="Arial"/>
          </w:rPr>
          <w:t>Support Documentation and Services</w:t>
        </w:r>
        <w:bookmarkEnd w:id="23"/>
      </w:hyperlink>
    </w:p>
    <w:p w14:paraId="6E4CA196" w14:textId="77777777" w:rsidR="00B5200C" w:rsidRPr="007944F7" w:rsidRDefault="00B5200C" w:rsidP="00B5200C">
      <w:pPr>
        <w:rPr>
          <w:rFonts w:ascii="Arial" w:hAnsi="Arial" w:cs="Arial"/>
        </w:rPr>
      </w:pPr>
      <w:r w:rsidRPr="007944F7">
        <w:rPr>
          <w:rFonts w:ascii="Arial" w:hAnsi="Arial" w:cs="Arial"/>
        </w:rPr>
        <w:t>Notes: Not Evaluated</w:t>
      </w:r>
    </w:p>
    <w:p w14:paraId="0CDFE38B" w14:textId="77777777" w:rsidR="00B5200C" w:rsidRPr="007944F7" w:rsidRDefault="00B5200C" w:rsidP="006128AB">
      <w:pPr>
        <w:pStyle w:val="Heading2"/>
        <w:spacing w:after="0" w:afterAutospacing="0"/>
        <w:rPr>
          <w:rFonts w:cs="Arial"/>
          <w:b w:val="0"/>
        </w:rPr>
      </w:pPr>
      <w:bookmarkStart w:id="24" w:name="_Section_508_Report"/>
      <w:bookmarkStart w:id="25" w:name="_Toc512938939"/>
      <w:bookmarkEnd w:id="24"/>
      <w:r w:rsidRPr="007944F7">
        <w:rPr>
          <w:rFonts w:cs="Arial"/>
        </w:rPr>
        <w:t>EN 301 549 Report</w:t>
      </w:r>
      <w:bookmarkEnd w:id="25"/>
    </w:p>
    <w:p w14:paraId="0428FC47" w14:textId="77777777" w:rsidR="00B5200C" w:rsidRPr="007944F7" w:rsidRDefault="00B5200C" w:rsidP="00B5200C">
      <w:pPr>
        <w:rPr>
          <w:rFonts w:ascii="Arial" w:hAnsi="Arial" w:cs="Arial"/>
        </w:rPr>
      </w:pPr>
      <w:r w:rsidRPr="007944F7">
        <w:rPr>
          <w:rFonts w:ascii="Arial" w:hAnsi="Arial" w:cs="Arial"/>
        </w:rPr>
        <w:t>Notes:</w:t>
      </w:r>
    </w:p>
    <w:p w14:paraId="3362ECC9" w14:textId="77777777" w:rsidR="00B5200C" w:rsidRPr="007944F7" w:rsidRDefault="00B5200C" w:rsidP="006128AB">
      <w:pPr>
        <w:pStyle w:val="Heading3"/>
        <w:spacing w:after="0"/>
        <w:rPr>
          <w:rFonts w:ascii="Arial" w:hAnsi="Arial" w:cs="Arial"/>
        </w:rPr>
      </w:pPr>
      <w:bookmarkStart w:id="26" w:name="_Toc512938940"/>
      <w:r w:rsidRPr="007944F7">
        <w:rPr>
          <w:rFonts w:ascii="Arial" w:hAnsi="Arial" w:cs="Arial"/>
        </w:rPr>
        <w:t xml:space="preserve">Chapter 4: </w:t>
      </w:r>
      <w:hyperlink r:id="rId75" w:anchor="%5B%7B%22num%22%3A38%2C%22gen%22%3A0%7D%2C%7B%22name%22%3A%22XYZ%22%7D%2C54%2C747%2C0%5D" w:history="1">
        <w:r w:rsidRPr="007944F7">
          <w:rPr>
            <w:rStyle w:val="Hyperlink"/>
            <w:rFonts w:ascii="Arial" w:hAnsi="Arial" w:cs="Arial"/>
          </w:rPr>
          <w:t>Functional Performance Statements</w:t>
        </w:r>
      </w:hyperlink>
      <w:r w:rsidRPr="007944F7">
        <w:rPr>
          <w:rFonts w:ascii="Arial" w:hAnsi="Arial" w:cs="Arial"/>
          <w:lang w:val="en-US"/>
        </w:rPr>
        <w:t xml:space="preserve"> </w:t>
      </w:r>
      <w:r w:rsidRPr="007944F7">
        <w:rPr>
          <w:rFonts w:ascii="Arial" w:hAnsi="Arial" w:cs="Arial"/>
        </w:rPr>
        <w:t>(FPS)</w:t>
      </w:r>
      <w:bookmarkEnd w:id="26"/>
    </w:p>
    <w:p w14:paraId="7522AF50"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17"/>
        <w:gridCol w:w="14"/>
        <w:gridCol w:w="3872"/>
        <w:gridCol w:w="12"/>
        <w:gridCol w:w="3869"/>
      </w:tblGrid>
      <w:tr w:rsidR="00B5200C" w:rsidRPr="007944F7" w14:paraId="77703900" w14:textId="77777777" w:rsidTr="0047397D">
        <w:trPr>
          <w:trHeight w:val="285"/>
          <w:tblHeade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EAC772A"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9645DB3"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A6B74E5"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5B19B5BF"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7479D9A" w14:textId="77777777" w:rsidR="00B5200C" w:rsidRPr="007944F7" w:rsidRDefault="00B5200C" w:rsidP="0047397D">
            <w:pPr>
              <w:spacing w:after="0" w:line="240" w:lineRule="auto"/>
              <w:ind w:left="-15" w:firstLine="15"/>
              <w:rPr>
                <w:rStyle w:val="Strong"/>
                <w:rFonts w:ascii="Arial" w:hAnsi="Arial" w:cs="Arial"/>
                <w:b w:val="0"/>
              </w:rPr>
            </w:pPr>
            <w:r w:rsidRPr="007944F7">
              <w:rPr>
                <w:rStyle w:val="Strong"/>
                <w:rFonts w:ascii="Arial" w:hAnsi="Arial" w:cs="Arial"/>
                <w:b w:val="0"/>
              </w:rPr>
              <w:t>4.2.1 Usage without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75E64E" w14:textId="296974E8" w:rsidR="00B5200C" w:rsidRPr="007944F7" w:rsidRDefault="00C42096" w:rsidP="0047397D">
            <w:pPr>
              <w:spacing w:after="0" w:line="240" w:lineRule="auto"/>
              <w:ind w:left="-15" w:firstLine="15"/>
              <w:rPr>
                <w:rStyle w:val="Strong"/>
                <w:rFonts w:ascii="Arial" w:hAnsi="Arial" w:cs="Arial"/>
                <w:b w:val="0"/>
              </w:rPr>
            </w:pPr>
            <w:r>
              <w:rPr>
                <w:rFonts w:ascii="Arial" w:eastAsia="Times New Roman"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AC0E2F" w14:textId="77777777" w:rsidR="00F6248F" w:rsidRPr="00F71D78" w:rsidRDefault="00F6248F" w:rsidP="00F6248F">
            <w:pPr>
              <w:spacing w:after="0" w:line="240" w:lineRule="auto"/>
              <w:rPr>
                <w:rFonts w:ascii="Arial" w:hAnsi="Arial" w:cs="Arial"/>
                <w:shd w:val="clear" w:color="auto" w:fill="FFFFFF"/>
              </w:rPr>
            </w:pPr>
            <w:r w:rsidRPr="00F71D78">
              <w:rPr>
                <w:rFonts w:ascii="Arial" w:hAnsi="Arial" w:cs="Arial"/>
                <w:shd w:val="clear" w:color="auto" w:fill="FFFFFF"/>
              </w:rPr>
              <w:t>The Product provides at least one mode of operation that enables users with no vision to use its features. A few challenges may occur while accessing the application as disclosed in:</w:t>
            </w:r>
          </w:p>
          <w:p w14:paraId="3E75498F" w14:textId="0B50F9EB" w:rsidR="00746105" w:rsidRDefault="006C6F75" w:rsidP="00746105">
            <w:pPr>
              <w:shd w:val="clear" w:color="auto" w:fill="FFFFFF"/>
              <w:spacing w:before="100" w:beforeAutospacing="1" w:after="0" w:line="240" w:lineRule="auto"/>
              <w:rPr>
                <w:rFonts w:ascii="Arial" w:hAnsi="Arial" w:cs="Arial"/>
                <w:shd w:val="clear" w:color="auto" w:fill="FFFFFF"/>
              </w:rPr>
            </w:pPr>
            <w:r w:rsidRPr="00F71D78">
              <w:rPr>
                <w:rFonts w:ascii="Arial" w:hAnsi="Arial" w:cs="Arial"/>
                <w:shd w:val="clear" w:color="auto" w:fill="FFFFFF"/>
              </w:rPr>
              <w:t xml:space="preserve">Table 1: </w:t>
            </w:r>
            <w:r w:rsidRPr="009A07AA">
              <w:rPr>
                <w:rFonts w:ascii="Arial" w:hAnsi="Arial" w:cs="Arial"/>
                <w:shd w:val="clear" w:color="auto" w:fill="FFFFFF"/>
              </w:rPr>
              <w:t xml:space="preserve">1.3.1, 1.3.2, 2.1.1, 2.1.2, 2.4.3, </w:t>
            </w:r>
            <w:r>
              <w:rPr>
                <w:rFonts w:ascii="Arial" w:hAnsi="Arial" w:cs="Arial"/>
                <w:shd w:val="clear" w:color="auto" w:fill="FFFFFF"/>
              </w:rPr>
              <w:t>2.5.3</w:t>
            </w:r>
            <w:r w:rsidR="00E455EB">
              <w:rPr>
                <w:rFonts w:ascii="Arial" w:hAnsi="Arial" w:cs="Arial"/>
                <w:shd w:val="clear" w:color="auto" w:fill="FFFFFF"/>
              </w:rPr>
              <w:t>,</w:t>
            </w:r>
            <w:r>
              <w:rPr>
                <w:rFonts w:ascii="Arial" w:hAnsi="Arial" w:cs="Arial"/>
                <w:shd w:val="clear" w:color="auto" w:fill="FFFFFF"/>
              </w:rPr>
              <w:t xml:space="preserve"> </w:t>
            </w:r>
            <w:r w:rsidR="00E455EB">
              <w:rPr>
                <w:rFonts w:ascii="Arial" w:hAnsi="Arial" w:cs="Arial"/>
                <w:shd w:val="clear" w:color="auto" w:fill="FFFFFF"/>
              </w:rPr>
              <w:t xml:space="preserve">3.2.1 </w:t>
            </w:r>
            <w:r>
              <w:rPr>
                <w:rFonts w:ascii="Arial" w:hAnsi="Arial" w:cs="Arial"/>
                <w:shd w:val="clear" w:color="auto" w:fill="FFFFFF"/>
              </w:rPr>
              <w:t>and</w:t>
            </w:r>
            <w:r w:rsidRPr="009A07AA">
              <w:rPr>
                <w:rFonts w:ascii="Arial" w:hAnsi="Arial" w:cs="Arial"/>
                <w:shd w:val="clear" w:color="auto" w:fill="FFFFFF"/>
              </w:rPr>
              <w:t xml:space="preserve"> 4.1.2</w:t>
            </w:r>
          </w:p>
          <w:p w14:paraId="2310EB25" w14:textId="3A9449C1" w:rsidR="00B5200C" w:rsidRPr="007944F7" w:rsidRDefault="006C6F75" w:rsidP="00112C84">
            <w:pPr>
              <w:shd w:val="clear" w:color="auto" w:fill="FFFFFF"/>
              <w:spacing w:line="240" w:lineRule="auto"/>
              <w:rPr>
                <w:rStyle w:val="Strong"/>
                <w:rFonts w:ascii="Arial" w:hAnsi="Arial" w:cs="Arial"/>
                <w:b w:val="0"/>
              </w:rPr>
            </w:pPr>
            <w:r w:rsidRPr="00F71D78">
              <w:rPr>
                <w:rFonts w:ascii="Arial" w:hAnsi="Arial" w:cs="Arial"/>
                <w:shd w:val="clear" w:color="auto" w:fill="FFFFFF"/>
              </w:rPr>
              <w:t xml:space="preserve">Table 2: </w:t>
            </w:r>
            <w:r w:rsidR="00112C84">
              <w:rPr>
                <w:rFonts w:ascii="Arial" w:hAnsi="Arial" w:cs="Arial"/>
                <w:shd w:val="clear" w:color="auto" w:fill="FFFFFF"/>
              </w:rPr>
              <w:t xml:space="preserve">2.4.6 </w:t>
            </w:r>
            <w:r>
              <w:rPr>
                <w:rFonts w:ascii="Arial" w:hAnsi="Arial" w:cs="Arial"/>
                <w:shd w:val="clear" w:color="auto" w:fill="FFFFFF"/>
              </w:rPr>
              <w:t>and</w:t>
            </w:r>
            <w:r w:rsidRPr="009A07AA">
              <w:rPr>
                <w:rFonts w:ascii="Arial" w:hAnsi="Arial" w:cs="Arial"/>
                <w:shd w:val="clear" w:color="auto" w:fill="FFFFFF"/>
              </w:rPr>
              <w:t xml:space="preserve"> 4.1.3</w:t>
            </w:r>
          </w:p>
        </w:tc>
      </w:tr>
      <w:tr w:rsidR="00B00C1C" w:rsidRPr="007944F7" w14:paraId="48923213"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45E346C" w14:textId="77777777" w:rsidR="00B00C1C" w:rsidRPr="007944F7" w:rsidRDefault="00B00C1C" w:rsidP="00B00C1C">
            <w:pPr>
              <w:spacing w:after="0" w:line="240" w:lineRule="auto"/>
              <w:ind w:left="-15" w:firstLine="15"/>
              <w:rPr>
                <w:rStyle w:val="Strong"/>
                <w:rFonts w:ascii="Arial" w:hAnsi="Arial" w:cs="Arial"/>
                <w:b w:val="0"/>
              </w:rPr>
            </w:pPr>
            <w:r w:rsidRPr="007944F7">
              <w:rPr>
                <w:rStyle w:val="Strong"/>
                <w:rFonts w:ascii="Arial" w:hAnsi="Arial" w:cs="Arial"/>
                <w:b w:val="0"/>
              </w:rPr>
              <w:t>4.2.2 Usage with limited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0DCEBB" w14:textId="21C268EA" w:rsidR="00B00C1C" w:rsidRPr="007944F7" w:rsidRDefault="00B00C1C" w:rsidP="00B00C1C">
            <w:pPr>
              <w:spacing w:after="0" w:line="240" w:lineRule="auto"/>
              <w:ind w:left="-15" w:firstLine="15"/>
              <w:rPr>
                <w:rStyle w:val="Strong"/>
                <w:rFonts w:ascii="Arial" w:hAnsi="Arial" w:cs="Arial"/>
                <w:b w:val="0"/>
              </w:rPr>
            </w:pPr>
            <w:r>
              <w:rPr>
                <w:rFonts w:ascii="Arial" w:eastAsia="Times New Roman"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3F9507" w14:textId="77777777" w:rsidR="00B00C1C" w:rsidRPr="00E524C6" w:rsidRDefault="00B00C1C" w:rsidP="00B00C1C">
            <w:pPr>
              <w:spacing w:after="0" w:line="240" w:lineRule="auto"/>
              <w:ind w:left="-15" w:firstLine="15"/>
              <w:rPr>
                <w:rFonts w:ascii="Arial" w:hAnsi="Arial" w:cs="Arial"/>
                <w:shd w:val="clear" w:color="auto" w:fill="FFFFFF"/>
              </w:rPr>
            </w:pPr>
            <w:r w:rsidRPr="00E524C6">
              <w:rPr>
                <w:rFonts w:ascii="Arial" w:hAnsi="Arial" w:cs="Arial"/>
                <w:shd w:val="clear" w:color="auto" w:fill="FFFFFF"/>
              </w:rPr>
              <w:t xml:space="preserve">The Product provides at least one mode of operation that enables users with limited vision to use its features. A few challenges may occur while </w:t>
            </w:r>
            <w:r w:rsidRPr="00E524C6">
              <w:rPr>
                <w:rFonts w:ascii="Arial" w:hAnsi="Arial" w:cs="Arial"/>
                <w:shd w:val="clear" w:color="auto" w:fill="FFFFFF"/>
              </w:rPr>
              <w:lastRenderedPageBreak/>
              <w:t>accessing the application as disclosed in:</w:t>
            </w:r>
          </w:p>
          <w:p w14:paraId="3444F3FA" w14:textId="5E382FFE" w:rsidR="00B00C1C" w:rsidRPr="00E524C6" w:rsidRDefault="00B00C1C" w:rsidP="00D81B59">
            <w:pPr>
              <w:numPr>
                <w:ilvl w:val="0"/>
                <w:numId w:val="14"/>
              </w:numPr>
              <w:shd w:val="clear" w:color="auto" w:fill="FFFFFF"/>
              <w:spacing w:before="100" w:beforeAutospacing="1" w:after="100" w:afterAutospacing="1" w:line="240" w:lineRule="auto"/>
              <w:ind w:left="0"/>
              <w:rPr>
                <w:rFonts w:ascii="Arial" w:hAnsi="Arial" w:cs="Arial"/>
                <w:shd w:val="clear" w:color="auto" w:fill="FFFFFF"/>
              </w:rPr>
            </w:pPr>
            <w:r w:rsidRPr="00F71D78">
              <w:rPr>
                <w:rFonts w:ascii="Arial" w:hAnsi="Arial" w:cs="Arial"/>
                <w:shd w:val="clear" w:color="auto" w:fill="FFFFFF"/>
              </w:rPr>
              <w:t xml:space="preserve">Table 1: </w:t>
            </w:r>
            <w:r>
              <w:rPr>
                <w:rFonts w:ascii="Arial" w:hAnsi="Arial" w:cs="Arial"/>
                <w:shd w:val="clear" w:color="auto" w:fill="FFFFFF"/>
              </w:rPr>
              <w:t xml:space="preserve">1.3.1, </w:t>
            </w:r>
            <w:r w:rsidR="00976EA9">
              <w:rPr>
                <w:rFonts w:ascii="Arial" w:hAnsi="Arial" w:cs="Arial"/>
                <w:shd w:val="clear" w:color="auto" w:fill="FFFFFF"/>
              </w:rPr>
              <w:t xml:space="preserve">1.3.2, </w:t>
            </w:r>
            <w:r>
              <w:rPr>
                <w:rFonts w:ascii="Arial" w:hAnsi="Arial" w:cs="Arial"/>
                <w:shd w:val="clear" w:color="auto" w:fill="FFFFFF"/>
              </w:rPr>
              <w:t>2.1.1,</w:t>
            </w:r>
            <w:r w:rsidR="00976EA9">
              <w:rPr>
                <w:rFonts w:ascii="Arial" w:hAnsi="Arial" w:cs="Arial"/>
                <w:shd w:val="clear" w:color="auto" w:fill="FFFFFF"/>
              </w:rPr>
              <w:t xml:space="preserve"> 2.1.2, </w:t>
            </w:r>
            <w:r>
              <w:rPr>
                <w:rFonts w:ascii="Arial" w:hAnsi="Arial" w:cs="Arial"/>
                <w:shd w:val="clear" w:color="auto" w:fill="FFFFFF"/>
              </w:rPr>
              <w:t xml:space="preserve">2.4.3, </w:t>
            </w:r>
            <w:r w:rsidR="00976EA9">
              <w:rPr>
                <w:rFonts w:ascii="Arial" w:hAnsi="Arial" w:cs="Arial"/>
                <w:shd w:val="clear" w:color="auto" w:fill="FFFFFF"/>
              </w:rPr>
              <w:t>2.5.3</w:t>
            </w:r>
            <w:r>
              <w:rPr>
                <w:rFonts w:ascii="Arial" w:hAnsi="Arial" w:cs="Arial"/>
                <w:shd w:val="clear" w:color="auto" w:fill="FFFFFF"/>
              </w:rPr>
              <w:t>,</w:t>
            </w:r>
            <w:r w:rsidR="00112C84">
              <w:rPr>
                <w:rFonts w:ascii="Arial" w:hAnsi="Arial" w:cs="Arial"/>
                <w:shd w:val="clear" w:color="auto" w:fill="FFFFFF"/>
              </w:rPr>
              <w:t xml:space="preserve"> 3.2.1 </w:t>
            </w:r>
            <w:r>
              <w:rPr>
                <w:rFonts w:ascii="Arial" w:hAnsi="Arial" w:cs="Arial"/>
                <w:shd w:val="clear" w:color="auto" w:fill="FFFFFF"/>
              </w:rPr>
              <w:t>and 4.1.2</w:t>
            </w:r>
          </w:p>
          <w:p w14:paraId="05C097F4" w14:textId="7B44F1FB" w:rsidR="00B00C1C" w:rsidRPr="007944F7" w:rsidRDefault="00B00C1C" w:rsidP="0012175F">
            <w:pPr>
              <w:numPr>
                <w:ilvl w:val="0"/>
                <w:numId w:val="14"/>
              </w:numPr>
              <w:shd w:val="clear" w:color="auto" w:fill="FFFFFF"/>
              <w:spacing w:before="100" w:beforeAutospacing="1" w:after="100" w:afterAutospacing="1" w:line="240" w:lineRule="auto"/>
              <w:ind w:left="0"/>
              <w:rPr>
                <w:rStyle w:val="Strong"/>
                <w:rFonts w:ascii="Arial" w:hAnsi="Arial" w:cs="Arial"/>
                <w:b w:val="0"/>
              </w:rPr>
            </w:pPr>
            <w:r w:rsidRPr="00F71D78">
              <w:rPr>
                <w:rFonts w:ascii="Arial" w:hAnsi="Arial" w:cs="Arial"/>
                <w:shd w:val="clear" w:color="auto" w:fill="FFFFFF"/>
              </w:rPr>
              <w:t xml:space="preserve">Table 2: </w:t>
            </w:r>
            <w:r w:rsidR="00112C84">
              <w:rPr>
                <w:rFonts w:ascii="Arial" w:hAnsi="Arial" w:cs="Arial"/>
                <w:shd w:val="clear" w:color="auto" w:fill="FFFFFF"/>
              </w:rPr>
              <w:t xml:space="preserve">1.4.3, </w:t>
            </w:r>
            <w:r w:rsidR="004378D3">
              <w:rPr>
                <w:rFonts w:ascii="Arial" w:hAnsi="Arial" w:cs="Arial"/>
                <w:shd w:val="clear" w:color="auto" w:fill="FFFFFF"/>
              </w:rPr>
              <w:t xml:space="preserve">1.4.11, 1.4.13, </w:t>
            </w:r>
            <w:r w:rsidR="00112C84">
              <w:rPr>
                <w:rFonts w:ascii="Arial" w:hAnsi="Arial" w:cs="Arial"/>
                <w:shd w:val="clear" w:color="auto" w:fill="FFFFFF"/>
              </w:rPr>
              <w:t>2.4.6 and 2.4.7</w:t>
            </w:r>
          </w:p>
        </w:tc>
      </w:tr>
      <w:tr w:rsidR="00525941" w:rsidRPr="007944F7" w14:paraId="79D9A09E"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B97D2DA" w14:textId="03ECAB32" w:rsidR="00525941" w:rsidRPr="007944F7" w:rsidRDefault="00525941" w:rsidP="00525941">
            <w:pPr>
              <w:spacing w:after="0" w:line="240" w:lineRule="auto"/>
              <w:ind w:left="-15" w:firstLine="15"/>
              <w:rPr>
                <w:rStyle w:val="Strong"/>
                <w:rFonts w:ascii="Arial" w:hAnsi="Arial" w:cs="Arial"/>
                <w:b w:val="0"/>
              </w:rPr>
            </w:pPr>
            <w:r w:rsidRPr="007944F7">
              <w:rPr>
                <w:rStyle w:val="Strong"/>
                <w:rFonts w:ascii="Arial" w:hAnsi="Arial" w:cs="Arial"/>
                <w:b w:val="0"/>
              </w:rPr>
              <w:lastRenderedPageBreak/>
              <w:t xml:space="preserve">4.2.3 Usage without perception of </w:t>
            </w:r>
            <w:r w:rsidR="00E37EE7" w:rsidRPr="007944F7">
              <w:rPr>
                <w:rStyle w:val="Strong"/>
                <w:rFonts w:ascii="Arial" w:hAnsi="Arial" w:cs="Arial"/>
                <w:b w:val="0"/>
              </w:rPr>
              <w:t>color</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80C7C3" w14:textId="44880766" w:rsidR="00525941" w:rsidRPr="007944F7" w:rsidRDefault="00525941" w:rsidP="00525941">
            <w:pPr>
              <w:spacing w:after="0" w:line="240" w:lineRule="auto"/>
              <w:ind w:left="-15" w:firstLine="15"/>
              <w:rPr>
                <w:rStyle w:val="Strong"/>
                <w:rFonts w:ascii="Arial" w:hAnsi="Arial" w:cs="Arial"/>
                <w:b w:val="0"/>
              </w:rPr>
            </w:pPr>
            <w:r>
              <w:rPr>
                <w:rFonts w:ascii="Arial" w:eastAsia="Times New Roman"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190BA09" w14:textId="1E841F5C" w:rsidR="00525941" w:rsidRPr="00A02237" w:rsidRDefault="00525941" w:rsidP="00525941">
            <w:pPr>
              <w:spacing w:after="0" w:line="240" w:lineRule="auto"/>
              <w:rPr>
                <w:rFonts w:ascii="Arial" w:hAnsi="Arial" w:cs="Arial"/>
                <w:shd w:val="clear" w:color="auto" w:fill="FFFFFF"/>
              </w:rPr>
            </w:pPr>
            <w:r w:rsidRPr="00A02237">
              <w:rPr>
                <w:rFonts w:ascii="Arial" w:hAnsi="Arial" w:cs="Arial"/>
                <w:shd w:val="clear" w:color="auto" w:fill="FFFFFF"/>
              </w:rPr>
              <w:t>The Product provides at least one mode of operation that enables users without perception of color to use its features. A few challenges may occur while accessing the application as disclosed in:</w:t>
            </w:r>
          </w:p>
          <w:p w14:paraId="397C8A7D" w14:textId="1A2F530C" w:rsidR="00525941" w:rsidRPr="007944F7" w:rsidRDefault="00525941" w:rsidP="00D81B59">
            <w:pPr>
              <w:numPr>
                <w:ilvl w:val="0"/>
                <w:numId w:val="15"/>
              </w:numPr>
              <w:shd w:val="clear" w:color="auto" w:fill="FFFFFF"/>
              <w:spacing w:before="100" w:beforeAutospacing="1" w:after="100" w:afterAutospacing="1" w:line="240" w:lineRule="auto"/>
              <w:ind w:left="0"/>
              <w:rPr>
                <w:rStyle w:val="Strong"/>
                <w:rFonts w:ascii="Arial" w:hAnsi="Arial" w:cs="Arial"/>
                <w:b w:val="0"/>
              </w:rPr>
            </w:pPr>
            <w:r w:rsidRPr="00A02237">
              <w:rPr>
                <w:rFonts w:ascii="Arial" w:hAnsi="Arial" w:cs="Arial"/>
                <w:shd w:val="clear" w:color="auto" w:fill="FFFFFF"/>
              </w:rPr>
              <w:t xml:space="preserve">Table 2: </w:t>
            </w:r>
            <w:r w:rsidRPr="00781363">
              <w:rPr>
                <w:rFonts w:ascii="Arial" w:hAnsi="Arial" w:cs="Arial"/>
                <w:shd w:val="clear" w:color="auto" w:fill="FFFFFF"/>
              </w:rPr>
              <w:t>1.4.3</w:t>
            </w:r>
            <w:r w:rsidR="00132ADA">
              <w:rPr>
                <w:rFonts w:ascii="Arial" w:hAnsi="Arial" w:cs="Arial"/>
                <w:shd w:val="clear" w:color="auto" w:fill="FFFFFF"/>
              </w:rPr>
              <w:t xml:space="preserve"> and</w:t>
            </w:r>
            <w:r w:rsidR="00E17209">
              <w:rPr>
                <w:rFonts w:ascii="Arial" w:hAnsi="Arial" w:cs="Arial"/>
                <w:shd w:val="clear" w:color="auto" w:fill="FFFFFF"/>
              </w:rPr>
              <w:t xml:space="preserve"> 1.4.11</w:t>
            </w:r>
          </w:p>
        </w:tc>
      </w:tr>
      <w:tr w:rsidR="003B0D0B" w:rsidRPr="007944F7" w14:paraId="6A0F9882"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CF3CAFB" w14:textId="77777777" w:rsidR="003B0D0B" w:rsidRPr="007944F7" w:rsidRDefault="003B0D0B" w:rsidP="003B0D0B">
            <w:pPr>
              <w:spacing w:after="0" w:line="240" w:lineRule="auto"/>
              <w:ind w:left="-15" w:firstLine="15"/>
              <w:rPr>
                <w:rStyle w:val="Strong"/>
                <w:rFonts w:ascii="Arial" w:hAnsi="Arial" w:cs="Arial"/>
                <w:b w:val="0"/>
              </w:rPr>
            </w:pPr>
            <w:r w:rsidRPr="007944F7">
              <w:rPr>
                <w:rStyle w:val="Strong"/>
                <w:rFonts w:ascii="Arial" w:hAnsi="Arial" w:cs="Arial"/>
                <w:b w:val="0"/>
              </w:rPr>
              <w:t>4.2.4 Usage without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FBEC325" w14:textId="334349F0" w:rsidR="003B0D0B" w:rsidRPr="00280ACA" w:rsidRDefault="003B0D0B" w:rsidP="003B0D0B">
            <w:pPr>
              <w:spacing w:after="0" w:line="240" w:lineRule="auto"/>
              <w:ind w:left="-15" w:firstLine="15"/>
              <w:rPr>
                <w:rStyle w:val="Strong"/>
                <w:rFonts w:ascii="Arial" w:hAnsi="Arial" w:cs="Arial"/>
                <w:b w:val="0"/>
                <w:color w:val="C00000"/>
              </w:rPr>
            </w:pPr>
            <w:r>
              <w:rPr>
                <w:rFonts w:ascii="Arial" w:eastAsia="Times New Roman"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451329D" w14:textId="1B192888" w:rsidR="003B0D0B" w:rsidRPr="00280ACA" w:rsidRDefault="003B0D0B" w:rsidP="0012175F">
            <w:pPr>
              <w:spacing w:after="0" w:line="240" w:lineRule="auto"/>
              <w:rPr>
                <w:rStyle w:val="Strong"/>
                <w:rFonts w:ascii="Arial" w:hAnsi="Arial" w:cs="Arial"/>
                <w:b w:val="0"/>
                <w:color w:val="C00000"/>
              </w:rPr>
            </w:pPr>
            <w:r w:rsidRPr="00833224">
              <w:rPr>
                <w:rFonts w:ascii="Segoe UI" w:eastAsia="Times New Roman" w:hAnsi="Segoe UI" w:cs="Segoe UI"/>
                <w:color w:val="172B4D"/>
                <w:sz w:val="21"/>
                <w:szCs w:val="21"/>
                <w:shd w:val="clear" w:color="auto" w:fill="FFFFFF"/>
              </w:rPr>
              <w:t>T</w:t>
            </w:r>
            <w:r w:rsidRPr="00833224">
              <w:rPr>
                <w:rFonts w:ascii="Arial" w:hAnsi="Arial" w:cs="Arial"/>
                <w:shd w:val="clear" w:color="auto" w:fill="FFFFFF"/>
              </w:rPr>
              <w:t>he Product provides at least one mode of operation that enables users without hearing to use its features.</w:t>
            </w:r>
          </w:p>
        </w:tc>
      </w:tr>
      <w:tr w:rsidR="003B18D4" w:rsidRPr="007944F7" w14:paraId="7D8A3D01"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735AAD95" w14:textId="77777777" w:rsidR="003B18D4" w:rsidRPr="007944F7" w:rsidRDefault="003B18D4" w:rsidP="003B18D4">
            <w:pPr>
              <w:spacing w:after="0" w:line="240" w:lineRule="auto"/>
              <w:ind w:left="-15" w:firstLine="15"/>
              <w:rPr>
                <w:rStyle w:val="Strong"/>
                <w:rFonts w:ascii="Arial" w:hAnsi="Arial" w:cs="Arial"/>
                <w:b w:val="0"/>
              </w:rPr>
            </w:pPr>
            <w:r w:rsidRPr="007944F7">
              <w:rPr>
                <w:rStyle w:val="Strong"/>
                <w:rFonts w:ascii="Arial" w:hAnsi="Arial" w:cs="Arial"/>
                <w:b w:val="0"/>
              </w:rPr>
              <w:t>4.2.5 Usage with limited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C21EB8" w14:textId="38015A80" w:rsidR="003B18D4" w:rsidRPr="00280ACA" w:rsidRDefault="003B18D4" w:rsidP="003B18D4">
            <w:pPr>
              <w:spacing w:after="0" w:line="240" w:lineRule="auto"/>
              <w:ind w:left="-15" w:firstLine="15"/>
              <w:rPr>
                <w:rStyle w:val="Strong"/>
                <w:rFonts w:ascii="Arial" w:hAnsi="Arial" w:cs="Arial"/>
                <w:b w:val="0"/>
                <w:color w:val="C00000"/>
              </w:rPr>
            </w:pPr>
            <w:r>
              <w:rPr>
                <w:rFonts w:ascii="Arial" w:eastAsia="Times New Roman"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2160C5" w14:textId="30DCFC82" w:rsidR="003B18D4" w:rsidRPr="00280ACA" w:rsidRDefault="003B18D4" w:rsidP="0012175F">
            <w:pPr>
              <w:spacing w:after="0" w:line="240" w:lineRule="auto"/>
              <w:rPr>
                <w:rStyle w:val="Strong"/>
                <w:rFonts w:ascii="Arial" w:hAnsi="Arial" w:cs="Arial"/>
                <w:b w:val="0"/>
                <w:color w:val="C00000"/>
              </w:rPr>
            </w:pPr>
            <w:r w:rsidRPr="00833224">
              <w:rPr>
                <w:rFonts w:ascii="Segoe UI" w:eastAsia="Times New Roman" w:hAnsi="Segoe UI" w:cs="Segoe UI"/>
                <w:color w:val="172B4D"/>
                <w:sz w:val="21"/>
                <w:szCs w:val="21"/>
                <w:shd w:val="clear" w:color="auto" w:fill="FFFFFF"/>
              </w:rPr>
              <w:t>T</w:t>
            </w:r>
            <w:r w:rsidRPr="00833224">
              <w:rPr>
                <w:rFonts w:ascii="Arial" w:hAnsi="Arial" w:cs="Arial"/>
                <w:shd w:val="clear" w:color="auto" w:fill="FFFFFF"/>
              </w:rPr>
              <w:t>he Product provides at least one mode of operation that enables users with</w:t>
            </w:r>
            <w:r w:rsidR="00E37EE7">
              <w:rPr>
                <w:rFonts w:ascii="Arial" w:hAnsi="Arial" w:cs="Arial"/>
                <w:shd w:val="clear" w:color="auto" w:fill="FFFFFF"/>
              </w:rPr>
              <w:t xml:space="preserve"> limited</w:t>
            </w:r>
            <w:r w:rsidRPr="00833224">
              <w:rPr>
                <w:rFonts w:ascii="Arial" w:hAnsi="Arial" w:cs="Arial"/>
                <w:shd w:val="clear" w:color="auto" w:fill="FFFFFF"/>
              </w:rPr>
              <w:t xml:space="preserve"> hearing to use its features. </w:t>
            </w:r>
          </w:p>
        </w:tc>
      </w:tr>
      <w:tr w:rsidR="00525941" w:rsidRPr="007944F7" w14:paraId="2726D294"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B534E98" w14:textId="77777777" w:rsidR="00525941" w:rsidRPr="007944F7" w:rsidRDefault="00525941" w:rsidP="00525941">
            <w:pPr>
              <w:spacing w:after="0" w:line="240" w:lineRule="auto"/>
              <w:ind w:left="-15" w:firstLine="15"/>
              <w:rPr>
                <w:rStyle w:val="Strong"/>
                <w:rFonts w:ascii="Arial" w:hAnsi="Arial" w:cs="Arial"/>
                <w:b w:val="0"/>
              </w:rPr>
            </w:pPr>
            <w:r w:rsidRPr="007944F7">
              <w:rPr>
                <w:rStyle w:val="Strong"/>
                <w:rFonts w:ascii="Arial" w:hAnsi="Arial" w:cs="Arial"/>
                <w:b w:val="0"/>
              </w:rPr>
              <w:t>4.2.6 Usage with no or limited vocal capabi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5FAE12F" w14:textId="62D8C6D2" w:rsidR="00525941" w:rsidRPr="00523DFB" w:rsidRDefault="00523DFB" w:rsidP="00525941">
            <w:pPr>
              <w:spacing w:after="0" w:line="240" w:lineRule="auto"/>
              <w:ind w:left="-15" w:firstLine="15"/>
              <w:rPr>
                <w:rStyle w:val="Strong"/>
                <w:rFonts w:ascii="Arial" w:hAnsi="Arial" w:cs="Arial"/>
                <w:b w:val="0"/>
              </w:rPr>
            </w:pPr>
            <w:r w:rsidRPr="00523DFB">
              <w:rPr>
                <w:rFonts w:ascii="Arial" w:eastAsia="Times New Roman" w:hAnsi="Arial" w:cs="Arial"/>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9D71E3" w14:textId="7A1305DA" w:rsidR="00525941" w:rsidRPr="00523DFB" w:rsidRDefault="00525941" w:rsidP="00525941">
            <w:pPr>
              <w:spacing w:after="0" w:line="240" w:lineRule="auto"/>
              <w:ind w:left="-15" w:firstLine="15"/>
              <w:rPr>
                <w:rStyle w:val="Strong"/>
                <w:rFonts w:ascii="Arial" w:hAnsi="Arial" w:cs="Arial"/>
                <w:b w:val="0"/>
              </w:rPr>
            </w:pPr>
            <w:r w:rsidRPr="00523DFB">
              <w:rPr>
                <w:rFonts w:ascii="Arial" w:hAnsi="Arial" w:cs="Arial"/>
                <w:shd w:val="clear" w:color="auto" w:fill="FFFFFF"/>
              </w:rPr>
              <w:t>The Product provides at least one mode of operation that enables users with</w:t>
            </w:r>
            <w:r w:rsidR="00523DFB" w:rsidRPr="00523DFB">
              <w:rPr>
                <w:rFonts w:ascii="Arial" w:hAnsi="Arial" w:cs="Arial"/>
                <w:shd w:val="clear" w:color="auto" w:fill="FFFFFF"/>
              </w:rPr>
              <w:t>out speech to use its features.</w:t>
            </w:r>
          </w:p>
        </w:tc>
      </w:tr>
      <w:tr w:rsidR="00523DFB" w:rsidRPr="007944F7" w14:paraId="15312B9D"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7694BB0" w14:textId="77777777" w:rsidR="00523DFB" w:rsidRPr="007944F7" w:rsidRDefault="00523DFB" w:rsidP="00523DFB">
            <w:pPr>
              <w:spacing w:after="0" w:line="240" w:lineRule="auto"/>
              <w:ind w:left="-15" w:firstLine="15"/>
              <w:rPr>
                <w:rStyle w:val="Strong"/>
                <w:rFonts w:ascii="Arial" w:hAnsi="Arial" w:cs="Arial"/>
                <w:b w:val="0"/>
              </w:rPr>
            </w:pPr>
            <w:r w:rsidRPr="007944F7">
              <w:rPr>
                <w:rStyle w:val="Strong"/>
                <w:rFonts w:ascii="Arial" w:hAnsi="Arial" w:cs="Arial"/>
                <w:b w:val="0"/>
              </w:rPr>
              <w:t>4.2.7 Usage with limited manipulation or strengt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D896333" w14:textId="400F04E1" w:rsidR="00523DFB" w:rsidRPr="007944F7" w:rsidRDefault="00523DFB" w:rsidP="00523DFB">
            <w:pPr>
              <w:spacing w:after="0" w:line="240" w:lineRule="auto"/>
              <w:ind w:left="-15" w:firstLine="15"/>
              <w:rPr>
                <w:rStyle w:val="Strong"/>
                <w:rFonts w:ascii="Arial" w:hAnsi="Arial" w:cs="Arial"/>
                <w:b w:val="0"/>
              </w:rPr>
            </w:pPr>
            <w:r>
              <w:rPr>
                <w:rFonts w:ascii="Arial" w:eastAsia="Times New Roman"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B3AFF83" w14:textId="77777777" w:rsidR="00523DFB" w:rsidRPr="007E3C48" w:rsidRDefault="00523DFB" w:rsidP="00523DFB">
            <w:pPr>
              <w:spacing w:after="0" w:line="240" w:lineRule="auto"/>
              <w:rPr>
                <w:rFonts w:ascii="Arial" w:hAnsi="Arial" w:cs="Arial"/>
                <w:shd w:val="clear" w:color="auto" w:fill="FFFFFF"/>
              </w:rPr>
            </w:pPr>
            <w:r w:rsidRPr="007E3C48">
              <w:rPr>
                <w:rFonts w:ascii="Arial" w:hAnsi="Arial" w:cs="Arial"/>
                <w:shd w:val="clear" w:color="auto" w:fill="FFFFFF"/>
              </w:rPr>
              <w:t>The Product features provide at least one mode of operation that does not require user speech. A few challenges may occur while accessing the application as disclosed in:</w:t>
            </w:r>
          </w:p>
          <w:p w14:paraId="4168FAEA" w14:textId="1D400E7F" w:rsidR="00523DFB" w:rsidRPr="007E3C48" w:rsidRDefault="00523DFB" w:rsidP="00E0609D">
            <w:pPr>
              <w:numPr>
                <w:ilvl w:val="0"/>
                <w:numId w:val="17"/>
              </w:numPr>
              <w:shd w:val="clear" w:color="auto" w:fill="FFFFFF"/>
              <w:spacing w:before="100" w:beforeAutospacing="1" w:after="0" w:line="240" w:lineRule="auto"/>
              <w:ind w:left="0"/>
              <w:rPr>
                <w:rFonts w:ascii="Arial" w:hAnsi="Arial" w:cs="Arial"/>
                <w:shd w:val="clear" w:color="auto" w:fill="FFFFFF"/>
              </w:rPr>
            </w:pPr>
            <w:r w:rsidRPr="007E3C48">
              <w:rPr>
                <w:rFonts w:ascii="Arial" w:hAnsi="Arial" w:cs="Arial"/>
                <w:shd w:val="clear" w:color="auto" w:fill="FFFFFF"/>
              </w:rPr>
              <w:t xml:space="preserve">Table 1: </w:t>
            </w:r>
            <w:r>
              <w:rPr>
                <w:rFonts w:ascii="Arial" w:hAnsi="Arial" w:cs="Arial"/>
                <w:shd w:val="clear" w:color="auto" w:fill="FFFFFF"/>
              </w:rPr>
              <w:t xml:space="preserve">2.1.1, </w:t>
            </w:r>
            <w:r w:rsidR="00A71F50">
              <w:rPr>
                <w:rFonts w:ascii="Arial" w:hAnsi="Arial" w:cs="Arial"/>
                <w:shd w:val="clear" w:color="auto" w:fill="FFFFFF"/>
              </w:rPr>
              <w:t>2.1.2, 2.4.3</w:t>
            </w:r>
            <w:r>
              <w:rPr>
                <w:rFonts w:ascii="Arial" w:hAnsi="Arial" w:cs="Arial"/>
                <w:shd w:val="clear" w:color="auto" w:fill="FFFFFF"/>
              </w:rPr>
              <w:t xml:space="preserve">, </w:t>
            </w:r>
            <w:r w:rsidR="009C1743">
              <w:rPr>
                <w:rFonts w:ascii="Arial" w:hAnsi="Arial" w:cs="Arial"/>
                <w:shd w:val="clear" w:color="auto" w:fill="FFFFFF"/>
              </w:rPr>
              <w:t xml:space="preserve">2.5.3, </w:t>
            </w:r>
            <w:r w:rsidR="00A71F50">
              <w:rPr>
                <w:rFonts w:ascii="Arial" w:hAnsi="Arial" w:cs="Arial"/>
                <w:shd w:val="clear" w:color="auto" w:fill="FFFFFF"/>
              </w:rPr>
              <w:t xml:space="preserve">3.2.1 </w:t>
            </w:r>
            <w:r>
              <w:rPr>
                <w:rFonts w:ascii="Arial" w:hAnsi="Arial" w:cs="Arial"/>
                <w:shd w:val="clear" w:color="auto" w:fill="FFFFFF"/>
              </w:rPr>
              <w:t>and 4.1.2</w:t>
            </w:r>
          </w:p>
          <w:p w14:paraId="5AAF6136" w14:textId="52DDAE4F" w:rsidR="00523DFB" w:rsidRPr="007944F7" w:rsidRDefault="00523DFB" w:rsidP="009440ED">
            <w:pPr>
              <w:numPr>
                <w:ilvl w:val="0"/>
                <w:numId w:val="15"/>
              </w:numPr>
              <w:shd w:val="clear" w:color="auto" w:fill="FFFFFF"/>
              <w:spacing w:after="100" w:afterAutospacing="1" w:line="240" w:lineRule="auto"/>
              <w:ind w:left="0"/>
              <w:rPr>
                <w:rStyle w:val="Strong"/>
                <w:rFonts w:ascii="Arial" w:hAnsi="Arial" w:cs="Arial"/>
                <w:b w:val="0"/>
              </w:rPr>
            </w:pPr>
            <w:r w:rsidRPr="007E3C48">
              <w:rPr>
                <w:rFonts w:ascii="Arial" w:hAnsi="Arial" w:cs="Arial"/>
                <w:shd w:val="clear" w:color="auto" w:fill="FFFFFF"/>
              </w:rPr>
              <w:lastRenderedPageBreak/>
              <w:t xml:space="preserve">Table 2: </w:t>
            </w:r>
            <w:r w:rsidR="009440ED">
              <w:rPr>
                <w:rFonts w:ascii="Arial" w:hAnsi="Arial" w:cs="Arial"/>
                <w:shd w:val="clear" w:color="auto" w:fill="FFFFFF"/>
              </w:rPr>
              <w:t>1.4.13, 2.4.6 and</w:t>
            </w:r>
            <w:r w:rsidR="006358CC">
              <w:rPr>
                <w:rFonts w:ascii="Arial" w:hAnsi="Arial" w:cs="Arial"/>
                <w:shd w:val="clear" w:color="auto" w:fill="FFFFFF"/>
              </w:rPr>
              <w:t xml:space="preserve"> </w:t>
            </w:r>
            <w:r>
              <w:rPr>
                <w:rFonts w:ascii="Arial" w:hAnsi="Arial" w:cs="Arial"/>
                <w:shd w:val="clear" w:color="auto" w:fill="FFFFFF"/>
              </w:rPr>
              <w:t>2.4.7</w:t>
            </w:r>
          </w:p>
        </w:tc>
      </w:tr>
      <w:tr w:rsidR="00552760" w:rsidRPr="007944F7" w14:paraId="3C6C5732"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A62D518" w14:textId="77777777" w:rsidR="00552760" w:rsidRPr="007944F7" w:rsidRDefault="00552760" w:rsidP="00552760">
            <w:pPr>
              <w:spacing w:after="0" w:line="240" w:lineRule="auto"/>
              <w:ind w:left="-15" w:firstLine="15"/>
              <w:rPr>
                <w:rStyle w:val="Strong"/>
                <w:rFonts w:ascii="Arial" w:hAnsi="Arial" w:cs="Arial"/>
                <w:b w:val="0"/>
              </w:rPr>
            </w:pPr>
            <w:r w:rsidRPr="007944F7">
              <w:rPr>
                <w:rStyle w:val="Strong"/>
                <w:rFonts w:ascii="Arial" w:hAnsi="Arial" w:cs="Arial"/>
                <w:b w:val="0"/>
              </w:rPr>
              <w:lastRenderedPageBreak/>
              <w:t>4.2.8 Usage with limited reac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95AFE4" w14:textId="6401F168" w:rsidR="00552760" w:rsidRPr="007944F7" w:rsidRDefault="00552760" w:rsidP="00552760">
            <w:pPr>
              <w:spacing w:after="0" w:line="240" w:lineRule="auto"/>
              <w:ind w:left="-15" w:firstLine="15"/>
              <w:rPr>
                <w:rStyle w:val="Strong"/>
                <w:rFonts w:ascii="Arial" w:hAnsi="Arial" w:cs="Arial"/>
                <w:b w:val="0"/>
              </w:rPr>
            </w:pPr>
            <w:r>
              <w:rPr>
                <w:rFonts w:ascii="Arial" w:eastAsia="Times New Roman"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9971BF1" w14:textId="77777777" w:rsidR="00552760" w:rsidRPr="00662C83" w:rsidRDefault="00552760" w:rsidP="00552760">
            <w:pPr>
              <w:spacing w:after="0" w:line="240" w:lineRule="auto"/>
              <w:rPr>
                <w:rFonts w:ascii="Arial" w:hAnsi="Arial" w:cs="Arial"/>
                <w:shd w:val="clear" w:color="auto" w:fill="FFFFFF"/>
              </w:rPr>
            </w:pPr>
            <w:r w:rsidRPr="00B85240">
              <w:rPr>
                <w:rFonts w:ascii="Arial" w:hAnsi="Arial" w:cs="Arial"/>
                <w:shd w:val="clear" w:color="auto" w:fill="FFFFFF"/>
              </w:rPr>
              <w:t>The Product features provide at least one mode of operation that enables users with limited reach and strength to use its features. A few challenges may occur while accessing the application as disclosed in:</w:t>
            </w:r>
          </w:p>
          <w:p w14:paraId="7517BB5F" w14:textId="203AA003" w:rsidR="00552760" w:rsidRPr="00662C83" w:rsidRDefault="00552760" w:rsidP="00E0609D">
            <w:pPr>
              <w:numPr>
                <w:ilvl w:val="0"/>
                <w:numId w:val="18"/>
              </w:numPr>
              <w:shd w:val="clear" w:color="auto" w:fill="FFFFFF"/>
              <w:spacing w:before="100" w:beforeAutospacing="1" w:after="0" w:line="240" w:lineRule="auto"/>
              <w:ind w:left="0"/>
              <w:rPr>
                <w:rFonts w:ascii="Arial" w:hAnsi="Arial" w:cs="Arial"/>
                <w:shd w:val="clear" w:color="auto" w:fill="FFFFFF"/>
              </w:rPr>
            </w:pPr>
            <w:r w:rsidRPr="00662C83">
              <w:rPr>
                <w:rFonts w:ascii="Arial" w:hAnsi="Arial" w:cs="Arial"/>
                <w:shd w:val="clear" w:color="auto" w:fill="FFFFFF"/>
              </w:rPr>
              <w:t xml:space="preserve">Table 1: </w:t>
            </w:r>
            <w:r>
              <w:rPr>
                <w:rFonts w:ascii="Arial" w:hAnsi="Arial" w:cs="Arial"/>
                <w:shd w:val="clear" w:color="auto" w:fill="FFFFFF"/>
              </w:rPr>
              <w:t xml:space="preserve">2.1.1, </w:t>
            </w:r>
            <w:r w:rsidR="00382CE8">
              <w:rPr>
                <w:rFonts w:ascii="Arial" w:hAnsi="Arial" w:cs="Arial"/>
                <w:shd w:val="clear" w:color="auto" w:fill="FFFFFF"/>
              </w:rPr>
              <w:t xml:space="preserve">2.1.2, </w:t>
            </w:r>
            <w:r>
              <w:rPr>
                <w:rFonts w:ascii="Arial" w:hAnsi="Arial" w:cs="Arial"/>
                <w:shd w:val="clear" w:color="auto" w:fill="FFFFFF"/>
              </w:rPr>
              <w:t>2.4.3,</w:t>
            </w:r>
            <w:r w:rsidR="0099592F">
              <w:rPr>
                <w:rFonts w:ascii="Arial" w:hAnsi="Arial" w:cs="Arial"/>
                <w:shd w:val="clear" w:color="auto" w:fill="FFFFFF"/>
              </w:rPr>
              <w:t xml:space="preserve"> 2.5.3 and 3.2.1</w:t>
            </w:r>
          </w:p>
          <w:p w14:paraId="7589A42D" w14:textId="6C0B7FBF" w:rsidR="00552760" w:rsidRPr="007944F7" w:rsidRDefault="00552760" w:rsidP="00E0609D">
            <w:pPr>
              <w:numPr>
                <w:ilvl w:val="0"/>
                <w:numId w:val="15"/>
              </w:numPr>
              <w:shd w:val="clear" w:color="auto" w:fill="FFFFFF"/>
              <w:spacing w:after="100" w:afterAutospacing="1" w:line="240" w:lineRule="auto"/>
              <w:ind w:left="0"/>
              <w:rPr>
                <w:rStyle w:val="Strong"/>
                <w:rFonts w:ascii="Arial" w:hAnsi="Arial" w:cs="Arial"/>
                <w:b w:val="0"/>
              </w:rPr>
            </w:pPr>
            <w:r w:rsidRPr="00662C83">
              <w:rPr>
                <w:rFonts w:ascii="Arial" w:hAnsi="Arial" w:cs="Arial"/>
                <w:shd w:val="clear" w:color="auto" w:fill="FFFFFF"/>
              </w:rPr>
              <w:t xml:space="preserve">Table 2: </w:t>
            </w:r>
            <w:r w:rsidR="00382CE8">
              <w:rPr>
                <w:rFonts w:ascii="Arial" w:hAnsi="Arial" w:cs="Arial"/>
                <w:shd w:val="clear" w:color="auto" w:fill="FFFFFF"/>
              </w:rPr>
              <w:t xml:space="preserve">1.4.13 and </w:t>
            </w:r>
            <w:r>
              <w:rPr>
                <w:rFonts w:ascii="Arial" w:hAnsi="Arial" w:cs="Arial"/>
                <w:shd w:val="clear" w:color="auto" w:fill="FFFFFF"/>
              </w:rPr>
              <w:t>2.4.7</w:t>
            </w:r>
          </w:p>
        </w:tc>
      </w:tr>
      <w:tr w:rsidR="00552760" w:rsidRPr="007944F7" w14:paraId="785AE7E3"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359F4F4" w14:textId="77777777" w:rsidR="00552760" w:rsidRPr="007944F7" w:rsidRDefault="00552760" w:rsidP="00552760">
            <w:pPr>
              <w:spacing w:after="0" w:line="240" w:lineRule="auto"/>
              <w:ind w:left="-15" w:firstLine="15"/>
              <w:rPr>
                <w:rStyle w:val="Strong"/>
                <w:rFonts w:ascii="Arial" w:hAnsi="Arial" w:cs="Arial"/>
                <w:b w:val="0"/>
              </w:rPr>
            </w:pPr>
            <w:r w:rsidRPr="007944F7">
              <w:rPr>
                <w:rStyle w:val="Strong"/>
                <w:rFonts w:ascii="Arial" w:hAnsi="Arial" w:cs="Arial"/>
                <w:b w:val="0"/>
              </w:rPr>
              <w:t>4.2.9 Minimize photosensitive seizure trigger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16FBAC" w14:textId="4CCBDC71" w:rsidR="00552760" w:rsidRPr="007944F7" w:rsidRDefault="005D3493" w:rsidP="00552760">
            <w:pPr>
              <w:spacing w:after="0" w:line="240" w:lineRule="auto"/>
              <w:ind w:left="-15" w:firstLine="15"/>
              <w:rPr>
                <w:rStyle w:val="Strong"/>
                <w:rFonts w:ascii="Arial" w:hAnsi="Arial" w:cs="Arial"/>
                <w:b w:val="0"/>
              </w:rPr>
            </w:pPr>
            <w:r>
              <w:rPr>
                <w:rFonts w:ascii="Arial" w:eastAsia="Times New Roman" w:hAnsi="Arial" w:cs="Arial"/>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5C1D6D2" w14:textId="3442F7FF" w:rsidR="00552760" w:rsidRPr="007944F7" w:rsidRDefault="005D3493" w:rsidP="00552760">
            <w:pPr>
              <w:spacing w:after="0" w:line="240" w:lineRule="auto"/>
              <w:ind w:left="-15" w:firstLine="15"/>
              <w:rPr>
                <w:rStyle w:val="Strong"/>
                <w:rFonts w:ascii="Arial" w:hAnsi="Arial" w:cs="Arial"/>
                <w:b w:val="0"/>
              </w:rPr>
            </w:pPr>
            <w:r w:rsidRPr="005D3493">
              <w:rPr>
                <w:rFonts w:ascii="Arial" w:hAnsi="Arial" w:cs="Arial"/>
                <w:shd w:val="clear" w:color="auto" w:fill="FFFFFF"/>
              </w:rPr>
              <w:t>The Product provides at least one mode of operation that minimizes the potential for triggering photosensitive seizures</w:t>
            </w:r>
            <w:r>
              <w:rPr>
                <w:rFonts w:ascii="Arial" w:hAnsi="Arial" w:cs="Arial"/>
                <w:shd w:val="clear" w:color="auto" w:fill="FFFFFF"/>
              </w:rPr>
              <w:t>.</w:t>
            </w:r>
          </w:p>
        </w:tc>
      </w:tr>
      <w:tr w:rsidR="006207A6" w:rsidRPr="007944F7" w14:paraId="39AC6561"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27EF91B" w14:textId="77777777" w:rsidR="006207A6" w:rsidRPr="007944F7" w:rsidRDefault="006207A6" w:rsidP="006207A6">
            <w:pPr>
              <w:spacing w:after="0" w:line="240" w:lineRule="auto"/>
              <w:ind w:left="-15" w:firstLine="15"/>
              <w:rPr>
                <w:rStyle w:val="Strong"/>
                <w:rFonts w:ascii="Arial" w:hAnsi="Arial" w:cs="Arial"/>
                <w:b w:val="0"/>
              </w:rPr>
            </w:pPr>
            <w:r w:rsidRPr="007944F7">
              <w:rPr>
                <w:rStyle w:val="Strong"/>
                <w:rFonts w:ascii="Arial" w:hAnsi="Arial" w:cs="Arial"/>
                <w:b w:val="0"/>
              </w:rPr>
              <w:t>4.2.10 Usage with limited cognition, language or learn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277492" w14:textId="2428D5AE" w:rsidR="006207A6" w:rsidRPr="007944F7" w:rsidRDefault="006207A6" w:rsidP="006207A6">
            <w:pPr>
              <w:spacing w:after="0" w:line="240" w:lineRule="auto"/>
              <w:ind w:left="-15" w:firstLine="15"/>
              <w:rPr>
                <w:rStyle w:val="Strong"/>
                <w:rFonts w:ascii="Arial" w:hAnsi="Arial" w:cs="Arial"/>
                <w:b w:val="0"/>
              </w:rPr>
            </w:pPr>
            <w:r>
              <w:rPr>
                <w:rFonts w:ascii="Arial" w:eastAsia="Times New Roman"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9A26F0" w14:textId="77777777" w:rsidR="006207A6" w:rsidRPr="00857968" w:rsidRDefault="006207A6" w:rsidP="006207A6">
            <w:pPr>
              <w:spacing w:after="0" w:line="240" w:lineRule="auto"/>
              <w:rPr>
                <w:rFonts w:ascii="Arial" w:hAnsi="Arial" w:cs="Arial"/>
                <w:shd w:val="clear" w:color="auto" w:fill="FFFFFF"/>
              </w:rPr>
            </w:pPr>
            <w:r w:rsidRPr="00857968">
              <w:rPr>
                <w:rFonts w:ascii="Arial" w:hAnsi="Arial" w:cs="Arial"/>
                <w:shd w:val="clear" w:color="auto" w:fill="FFFFFF"/>
              </w:rPr>
              <w:t>The Product provides features that make it simpler and easier to use by individuals with limited language, cognitive, and learning abilities. A few challenges may occur while accessing the application as disclosed in:</w:t>
            </w:r>
          </w:p>
          <w:p w14:paraId="2DD49DE7" w14:textId="1A0DCEBE" w:rsidR="006207A6" w:rsidRPr="00857968" w:rsidRDefault="006207A6" w:rsidP="00E0609D">
            <w:pPr>
              <w:numPr>
                <w:ilvl w:val="0"/>
                <w:numId w:val="19"/>
              </w:numPr>
              <w:shd w:val="clear" w:color="auto" w:fill="FFFFFF"/>
              <w:spacing w:before="100" w:beforeAutospacing="1" w:after="0" w:line="240" w:lineRule="auto"/>
              <w:ind w:left="0"/>
              <w:rPr>
                <w:rFonts w:ascii="Arial" w:hAnsi="Arial" w:cs="Arial"/>
                <w:shd w:val="clear" w:color="auto" w:fill="FFFFFF"/>
              </w:rPr>
            </w:pPr>
            <w:r w:rsidRPr="00857968">
              <w:rPr>
                <w:rFonts w:ascii="Arial" w:hAnsi="Arial" w:cs="Arial"/>
                <w:shd w:val="clear" w:color="auto" w:fill="FFFFFF"/>
              </w:rPr>
              <w:t xml:space="preserve">Table 1: </w:t>
            </w:r>
            <w:r>
              <w:rPr>
                <w:rFonts w:ascii="Arial" w:hAnsi="Arial" w:cs="Arial"/>
                <w:shd w:val="clear" w:color="auto" w:fill="FFFFFF"/>
              </w:rPr>
              <w:t xml:space="preserve">1.3.1, </w:t>
            </w:r>
            <w:r w:rsidR="001258E9">
              <w:rPr>
                <w:rFonts w:ascii="Arial" w:hAnsi="Arial" w:cs="Arial"/>
                <w:shd w:val="clear" w:color="auto" w:fill="FFFFFF"/>
              </w:rPr>
              <w:t xml:space="preserve">1.3.2, </w:t>
            </w:r>
            <w:r>
              <w:rPr>
                <w:rFonts w:ascii="Arial" w:hAnsi="Arial" w:cs="Arial"/>
                <w:shd w:val="clear" w:color="auto" w:fill="FFFFFF"/>
              </w:rPr>
              <w:t>2.1.1,</w:t>
            </w:r>
            <w:r w:rsidR="00382CE8">
              <w:rPr>
                <w:rFonts w:ascii="Arial" w:hAnsi="Arial" w:cs="Arial"/>
                <w:shd w:val="clear" w:color="auto" w:fill="FFFFFF"/>
              </w:rPr>
              <w:t xml:space="preserve"> </w:t>
            </w:r>
            <w:r>
              <w:rPr>
                <w:rFonts w:ascii="Arial" w:hAnsi="Arial" w:cs="Arial"/>
                <w:shd w:val="clear" w:color="auto" w:fill="FFFFFF"/>
              </w:rPr>
              <w:t xml:space="preserve">2.4.3, </w:t>
            </w:r>
            <w:r w:rsidR="00382CE8">
              <w:rPr>
                <w:rFonts w:ascii="Arial" w:hAnsi="Arial" w:cs="Arial"/>
                <w:shd w:val="clear" w:color="auto" w:fill="FFFFFF"/>
              </w:rPr>
              <w:t>2.5.3,</w:t>
            </w:r>
            <w:r w:rsidR="00EE21FA">
              <w:rPr>
                <w:rFonts w:ascii="Arial" w:hAnsi="Arial" w:cs="Arial"/>
                <w:shd w:val="clear" w:color="auto" w:fill="FFFFFF"/>
              </w:rPr>
              <w:t xml:space="preserve"> </w:t>
            </w:r>
            <w:r w:rsidR="00461833">
              <w:rPr>
                <w:rFonts w:ascii="Arial" w:hAnsi="Arial" w:cs="Arial"/>
                <w:shd w:val="clear" w:color="auto" w:fill="FFFFFF"/>
              </w:rPr>
              <w:t xml:space="preserve">3.2.1 </w:t>
            </w:r>
            <w:r>
              <w:rPr>
                <w:rFonts w:ascii="Arial" w:hAnsi="Arial" w:cs="Arial"/>
                <w:shd w:val="clear" w:color="auto" w:fill="FFFFFF"/>
              </w:rPr>
              <w:t>and 4.1.2</w:t>
            </w:r>
          </w:p>
          <w:p w14:paraId="40AFF73B" w14:textId="6362C76D" w:rsidR="006207A6" w:rsidRPr="007944F7" w:rsidRDefault="006207A6" w:rsidP="00ED3C5F">
            <w:pPr>
              <w:numPr>
                <w:ilvl w:val="0"/>
                <w:numId w:val="15"/>
              </w:numPr>
              <w:shd w:val="clear" w:color="auto" w:fill="FFFFFF"/>
              <w:spacing w:after="100" w:afterAutospacing="1" w:line="240" w:lineRule="auto"/>
              <w:ind w:left="0"/>
              <w:rPr>
                <w:rStyle w:val="Strong"/>
                <w:rFonts w:ascii="Arial" w:hAnsi="Arial" w:cs="Arial"/>
                <w:b w:val="0"/>
              </w:rPr>
            </w:pPr>
            <w:r w:rsidRPr="00857968">
              <w:rPr>
                <w:rFonts w:ascii="Arial" w:hAnsi="Arial" w:cs="Arial"/>
                <w:shd w:val="clear" w:color="auto" w:fill="FFFFFF"/>
              </w:rPr>
              <w:t xml:space="preserve">Table 2: </w:t>
            </w:r>
            <w:r>
              <w:rPr>
                <w:rFonts w:ascii="Arial" w:hAnsi="Arial" w:cs="Arial"/>
                <w:shd w:val="clear" w:color="auto" w:fill="FFFFFF"/>
              </w:rPr>
              <w:t>2.4.6, 2.4.7 and 4.1.3</w:t>
            </w:r>
          </w:p>
        </w:tc>
      </w:tr>
      <w:tr w:rsidR="006207A6" w:rsidRPr="007944F7" w14:paraId="6F9B77E5"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5BA1700" w14:textId="77777777" w:rsidR="006207A6" w:rsidRPr="007944F7" w:rsidRDefault="006207A6" w:rsidP="006207A6">
            <w:pPr>
              <w:spacing w:after="0" w:line="240" w:lineRule="auto"/>
              <w:ind w:left="-15" w:firstLine="15"/>
              <w:rPr>
                <w:rStyle w:val="Strong"/>
                <w:rFonts w:ascii="Arial" w:hAnsi="Arial" w:cs="Arial"/>
                <w:b w:val="0"/>
              </w:rPr>
            </w:pPr>
            <w:r w:rsidRPr="007944F7">
              <w:rPr>
                <w:rStyle w:val="Strong"/>
                <w:rFonts w:ascii="Arial" w:hAnsi="Arial" w:cs="Arial"/>
                <w:b w:val="0"/>
              </w:rPr>
              <w:t>4.2.11 Privac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112FE4" w14:textId="0B9C0900" w:rsidR="006207A6" w:rsidRPr="007944F7" w:rsidRDefault="000101B8" w:rsidP="006207A6">
            <w:pPr>
              <w:spacing w:after="0" w:line="240" w:lineRule="auto"/>
              <w:ind w:left="-15" w:firstLine="15"/>
              <w:rPr>
                <w:rStyle w:val="Strong"/>
                <w:rFonts w:ascii="Arial" w:hAnsi="Arial" w:cs="Arial"/>
                <w:b w:val="0"/>
              </w:rPr>
            </w:pPr>
            <w:r>
              <w:rPr>
                <w:rFonts w:ascii="Arial" w:eastAsia="Times New Roman" w:hAnsi="Arial" w:cs="Arial"/>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673651" w14:textId="091E8E24" w:rsidR="006207A6" w:rsidRPr="007944F7" w:rsidRDefault="000101B8" w:rsidP="006207A6">
            <w:pPr>
              <w:spacing w:after="0" w:line="240" w:lineRule="auto"/>
              <w:ind w:left="-15" w:firstLine="15"/>
              <w:rPr>
                <w:rStyle w:val="Strong"/>
                <w:rFonts w:ascii="Arial" w:hAnsi="Arial" w:cs="Arial"/>
                <w:b w:val="0"/>
              </w:rPr>
            </w:pPr>
            <w:r w:rsidRPr="000101B8">
              <w:rPr>
                <w:rFonts w:ascii="Arial" w:hAnsi="Arial" w:cs="Arial"/>
                <w:shd w:val="clear" w:color="auto" w:fill="FFFFFF"/>
              </w:rPr>
              <w:t>The Product maintains privacy equally for all users.</w:t>
            </w:r>
          </w:p>
        </w:tc>
      </w:tr>
    </w:tbl>
    <w:p w14:paraId="3A538E6B" w14:textId="77777777" w:rsidR="00B5200C" w:rsidRPr="007944F7" w:rsidRDefault="00B5200C" w:rsidP="006128AB">
      <w:pPr>
        <w:pStyle w:val="Heading3"/>
        <w:spacing w:after="0"/>
        <w:rPr>
          <w:rFonts w:ascii="Arial" w:hAnsi="Arial" w:cs="Arial"/>
          <w:b w:val="0"/>
          <w:i/>
        </w:rPr>
      </w:pPr>
      <w:bookmarkStart w:id="27" w:name="_Toc512938941"/>
      <w:r w:rsidRPr="007944F7">
        <w:rPr>
          <w:rFonts w:ascii="Arial" w:hAnsi="Arial" w:cs="Arial"/>
        </w:rPr>
        <w:t xml:space="preserve">Chapter </w:t>
      </w:r>
      <w:hyperlink r:id="rId76" w:anchor="%5B%7B%22num%22%3A45%2C%22gen%22%3A0%7D%2C%7B%22name%22%3A%22XYZ%22%7D%2C54%2C747%2C0%5D" w:history="1">
        <w:r w:rsidRPr="007944F7">
          <w:rPr>
            <w:rStyle w:val="Hyperlink"/>
            <w:rFonts w:ascii="Arial" w:hAnsi="Arial" w:cs="Arial"/>
          </w:rPr>
          <w:t>5: Generic Requirements</w:t>
        </w:r>
        <w:bookmarkEnd w:id="27"/>
      </w:hyperlink>
    </w:p>
    <w:p w14:paraId="328B7869" w14:textId="0839F568" w:rsidR="00B5200C" w:rsidRPr="007944F7" w:rsidRDefault="00B5200C" w:rsidP="00B5200C">
      <w:pPr>
        <w:rPr>
          <w:rFonts w:ascii="Arial" w:hAnsi="Arial" w:cs="Arial"/>
        </w:rPr>
      </w:pPr>
      <w:r w:rsidRPr="007944F7">
        <w:rPr>
          <w:rFonts w:ascii="Arial" w:hAnsi="Arial" w:cs="Arial"/>
        </w:rPr>
        <w:t xml:space="preserve">Notes: </w:t>
      </w:r>
      <w:r w:rsidR="00B7015C" w:rsidRPr="007944F7">
        <w:rPr>
          <w:rFonts w:ascii="Arial" w:hAnsi="Arial" w:cs="Arial"/>
        </w:rPr>
        <w:t>Not Applicable</w:t>
      </w:r>
    </w:p>
    <w:p w14:paraId="2B97304F" w14:textId="77777777" w:rsidR="00B5200C" w:rsidRPr="007944F7" w:rsidRDefault="00B5200C" w:rsidP="006128AB">
      <w:pPr>
        <w:pStyle w:val="Heading3"/>
        <w:spacing w:after="0"/>
        <w:rPr>
          <w:rFonts w:ascii="Arial" w:hAnsi="Arial" w:cs="Arial"/>
          <w:b w:val="0"/>
          <w:i/>
          <w:lang w:val="en-US"/>
        </w:rPr>
      </w:pPr>
      <w:bookmarkStart w:id="28" w:name="_Toc512938942"/>
      <w:r w:rsidRPr="007944F7">
        <w:rPr>
          <w:rFonts w:ascii="Arial" w:hAnsi="Arial" w:cs="Arial"/>
        </w:rPr>
        <w:lastRenderedPageBreak/>
        <w:t xml:space="preserve">Chapter </w:t>
      </w:r>
      <w:hyperlink r:id="rId77" w:anchor="%5B%7B%22num%22%3A60%2C%22gen%22%3A0%7D%2C%7B%22name%22%3A%22XYZ%22%7D%2C54%2C747%2C0%5D" w:history="1">
        <w:r w:rsidRPr="007944F7">
          <w:rPr>
            <w:rStyle w:val="Hyperlink"/>
            <w:rFonts w:ascii="Arial" w:hAnsi="Arial" w:cs="Arial"/>
          </w:rPr>
          <w:t>6: ICT with Two-Way Voice Communication</w:t>
        </w:r>
        <w:bookmarkEnd w:id="28"/>
      </w:hyperlink>
      <w:r w:rsidRPr="007944F7">
        <w:rPr>
          <w:rFonts w:ascii="Arial" w:hAnsi="Arial" w:cs="Arial"/>
          <w:lang w:val="en-US"/>
        </w:rPr>
        <w:t xml:space="preserve"> </w:t>
      </w:r>
    </w:p>
    <w:p w14:paraId="62250A35" w14:textId="77777777" w:rsidR="00B5200C" w:rsidRPr="007944F7" w:rsidRDefault="00B5200C" w:rsidP="00B5200C">
      <w:pPr>
        <w:rPr>
          <w:rFonts w:ascii="Arial" w:hAnsi="Arial" w:cs="Arial"/>
        </w:rPr>
      </w:pPr>
      <w:r w:rsidRPr="007944F7">
        <w:rPr>
          <w:rFonts w:ascii="Arial" w:hAnsi="Arial" w:cs="Arial"/>
        </w:rPr>
        <w:t>Notes: Not Applicable</w:t>
      </w:r>
    </w:p>
    <w:p w14:paraId="42058658" w14:textId="77777777" w:rsidR="00B5200C" w:rsidRPr="007944F7" w:rsidRDefault="00B5200C" w:rsidP="006128AB">
      <w:pPr>
        <w:pStyle w:val="Heading3"/>
        <w:spacing w:after="0"/>
        <w:rPr>
          <w:rFonts w:ascii="Arial" w:hAnsi="Arial" w:cs="Arial"/>
          <w:b w:val="0"/>
          <w:i/>
        </w:rPr>
      </w:pPr>
      <w:bookmarkStart w:id="29" w:name="_Toc512938943"/>
      <w:r w:rsidRPr="007944F7">
        <w:rPr>
          <w:rFonts w:ascii="Arial" w:hAnsi="Arial" w:cs="Arial"/>
        </w:rPr>
        <w:t xml:space="preserve">Chapter </w:t>
      </w:r>
      <w:hyperlink r:id="rId78" w:anchor="%5B%7B%22num%22%3A70%2C%22gen%22%3A0%7D%2C%7B%22name%22%3A%22XYZ%22%7D%2C54%2C747%2C0%5D" w:history="1">
        <w:r w:rsidRPr="007944F7">
          <w:rPr>
            <w:rStyle w:val="Hyperlink"/>
            <w:rFonts w:ascii="Arial" w:hAnsi="Arial" w:cs="Arial"/>
          </w:rPr>
          <w:t>7: ICT with Video Capabilities</w:t>
        </w:r>
        <w:bookmarkEnd w:id="29"/>
      </w:hyperlink>
      <w:r w:rsidRPr="007944F7">
        <w:rPr>
          <w:rFonts w:ascii="Arial" w:hAnsi="Arial" w:cs="Arial"/>
          <w:b w:val="0"/>
          <w:i/>
        </w:rPr>
        <w:t xml:space="preserve"> </w:t>
      </w:r>
    </w:p>
    <w:p w14:paraId="68FFB7CE" w14:textId="19516186" w:rsidR="00B5200C" w:rsidRPr="007944F7" w:rsidRDefault="00B5200C" w:rsidP="00B5200C">
      <w:pPr>
        <w:rPr>
          <w:rFonts w:ascii="Arial" w:hAnsi="Arial" w:cs="Arial"/>
        </w:rPr>
      </w:pPr>
      <w:r w:rsidRPr="007944F7">
        <w:rPr>
          <w:rFonts w:ascii="Arial" w:hAnsi="Arial" w:cs="Arial"/>
        </w:rPr>
        <w:t xml:space="preserve">Notes: </w:t>
      </w:r>
      <w:r w:rsidR="00CA3211" w:rsidRPr="00CA3211">
        <w:rPr>
          <w:rFonts w:ascii="Arial" w:hAnsi="Arial" w:cs="Arial"/>
        </w:rPr>
        <w:t>Not Applicable</w:t>
      </w:r>
    </w:p>
    <w:p w14:paraId="26A63A1D" w14:textId="77777777" w:rsidR="00B5200C" w:rsidRPr="007944F7" w:rsidRDefault="00B5200C" w:rsidP="006128AB">
      <w:pPr>
        <w:pStyle w:val="Heading3"/>
        <w:spacing w:after="0"/>
        <w:rPr>
          <w:rFonts w:ascii="Arial" w:hAnsi="Arial" w:cs="Arial"/>
          <w:b w:val="0"/>
          <w:i/>
        </w:rPr>
      </w:pPr>
      <w:bookmarkStart w:id="30" w:name="_Toc512938944"/>
      <w:r w:rsidRPr="007944F7">
        <w:rPr>
          <w:rFonts w:ascii="Arial" w:hAnsi="Arial" w:cs="Arial"/>
        </w:rPr>
        <w:t xml:space="preserve">Chapter </w:t>
      </w:r>
      <w:hyperlink r:id="rId79" w:anchor="%5B%7B%22num%22%3A74%2C%22gen%22%3A0%7D%2C%7B%22name%22%3A%22XYZ%22%7D%2C54%2C747%2C0%5D" w:history="1">
        <w:r w:rsidRPr="007944F7">
          <w:rPr>
            <w:rStyle w:val="Hyperlink"/>
            <w:rFonts w:ascii="Arial" w:hAnsi="Arial" w:cs="Arial"/>
          </w:rPr>
          <w:t>8: Hardware</w:t>
        </w:r>
        <w:bookmarkEnd w:id="30"/>
      </w:hyperlink>
    </w:p>
    <w:p w14:paraId="5210274D" w14:textId="77777777" w:rsidR="00B5200C" w:rsidRPr="007944F7" w:rsidRDefault="00B5200C" w:rsidP="00B5200C">
      <w:pPr>
        <w:rPr>
          <w:rFonts w:ascii="Arial" w:hAnsi="Arial" w:cs="Arial"/>
        </w:rPr>
      </w:pPr>
      <w:r w:rsidRPr="007944F7">
        <w:rPr>
          <w:rFonts w:ascii="Arial" w:hAnsi="Arial" w:cs="Arial"/>
        </w:rPr>
        <w:t>Notes: Not Applicable</w:t>
      </w:r>
    </w:p>
    <w:p w14:paraId="50C09AB9" w14:textId="77777777" w:rsidR="00B5200C" w:rsidRPr="007944F7" w:rsidRDefault="00B5200C" w:rsidP="006128AB">
      <w:pPr>
        <w:pStyle w:val="Heading3"/>
        <w:spacing w:after="0"/>
        <w:rPr>
          <w:rFonts w:ascii="Arial" w:hAnsi="Arial" w:cs="Arial"/>
          <w:b w:val="0"/>
          <w:i/>
        </w:rPr>
      </w:pPr>
      <w:bookmarkStart w:id="31" w:name="_Toc512938945"/>
      <w:r w:rsidRPr="007944F7">
        <w:rPr>
          <w:rFonts w:ascii="Arial" w:hAnsi="Arial" w:cs="Arial"/>
        </w:rPr>
        <w:t xml:space="preserve">Chapter </w:t>
      </w:r>
      <w:hyperlink r:id="rId80" w:anchor="%5B%7B%22num%22%3A113%2C%22gen%22%3A0%7D%2C%7B%22name%22%3A%22XYZ%22%7D%2C54%2C747%2C0%5D" w:history="1">
        <w:r w:rsidRPr="007944F7">
          <w:rPr>
            <w:rStyle w:val="Hyperlink"/>
            <w:rFonts w:ascii="Arial" w:hAnsi="Arial" w:cs="Arial"/>
          </w:rPr>
          <w:t>9: Web</w:t>
        </w:r>
      </w:hyperlink>
      <w:r w:rsidRPr="007944F7">
        <w:rPr>
          <w:rFonts w:ascii="Arial" w:hAnsi="Arial" w:cs="Arial"/>
          <w:szCs w:val="36"/>
        </w:rPr>
        <w:t xml:space="preserve"> </w:t>
      </w:r>
      <w:bookmarkEnd w:id="31"/>
    </w:p>
    <w:p w14:paraId="07FC9EAD" w14:textId="77777777" w:rsidR="00B5200C" w:rsidRPr="007944F7" w:rsidRDefault="00B5200C" w:rsidP="00B5200C">
      <w:pPr>
        <w:rPr>
          <w:rFonts w:ascii="Arial" w:hAnsi="Arial" w:cs="Arial"/>
        </w:rPr>
      </w:pPr>
      <w:r w:rsidRPr="007944F7">
        <w:rPr>
          <w:rFonts w:ascii="Arial" w:hAnsi="Arial" w:cs="Arial"/>
        </w:rPr>
        <w:t>Notes:</w:t>
      </w:r>
      <w:r w:rsidRPr="007944F7">
        <w:rPr>
          <w:rFonts w:ascii="Arial" w:hAnsi="Arial" w:cs="Arial"/>
          <w:bCs/>
        </w:rPr>
        <w:t xml:space="preserve"> </w:t>
      </w:r>
      <w:r w:rsidRPr="007944F7">
        <w:rPr>
          <w:rFonts w:ascii="Arial" w:hAnsi="Arial" w:cs="Arial"/>
          <w:bCs/>
          <w:iCs/>
        </w:rPr>
        <w:t xml:space="preserve">See </w:t>
      </w:r>
      <w:hyperlink w:anchor="_WCAG_2.x_Report" w:history="1">
        <w:r w:rsidRPr="007944F7">
          <w:rPr>
            <w:rStyle w:val="Hyperlink"/>
            <w:rFonts w:ascii="Arial" w:hAnsi="Arial" w:cs="Arial"/>
            <w:b/>
            <w:iCs/>
          </w:rPr>
          <w:t>WCAG 2.x section</w:t>
        </w:r>
      </w:hyperlink>
    </w:p>
    <w:p w14:paraId="016002CE" w14:textId="58CF541F" w:rsidR="00B5200C" w:rsidRPr="007944F7" w:rsidRDefault="00B5200C" w:rsidP="7C3B16EE">
      <w:pPr>
        <w:pStyle w:val="Heading3"/>
        <w:spacing w:after="0"/>
        <w:rPr>
          <w:rFonts w:ascii="Arial" w:hAnsi="Arial" w:cs="Arial"/>
        </w:rPr>
      </w:pPr>
      <w:bookmarkStart w:id="32" w:name="_Toc512938946"/>
      <w:r w:rsidRPr="7C3B16EE">
        <w:rPr>
          <w:rFonts w:ascii="Arial" w:hAnsi="Arial" w:cs="Arial"/>
        </w:rPr>
        <w:t xml:space="preserve">Chapter </w:t>
      </w:r>
      <w:bookmarkEnd w:id="32"/>
      <w:r w:rsidRPr="7C3B16EE">
        <w:rPr>
          <w:rFonts w:ascii="Arial" w:hAnsi="Arial" w:cs="Arial"/>
        </w:rPr>
        <w:fldChar w:fldCharType="begin"/>
      </w:r>
      <w:r w:rsidRPr="7C3B16EE">
        <w:rPr>
          <w:rFonts w:ascii="Arial" w:hAnsi="Arial" w:cs="Arial"/>
        </w:rPr>
        <w:instrText>HYPERLINK "https://www.etsi.org/deliver/etsi_en/301500_301599/301549/03.01.01_60/en_301549v030101p.pdf" \l "%5B%7B%22num%22%3A127%2C%22gen%22%3A0%7D%2C%7B%22name%22%3A%22XYZ%22%7D%2C54%2C747%2C0%5D"</w:instrText>
      </w:r>
      <w:r w:rsidRPr="7C3B16EE">
        <w:rPr>
          <w:rFonts w:ascii="Arial" w:hAnsi="Arial" w:cs="Arial"/>
        </w:rPr>
        <w:fldChar w:fldCharType="separate"/>
      </w:r>
      <w:r w:rsidRPr="7C3B16EE">
        <w:rPr>
          <w:rStyle w:val="Hyperlink"/>
          <w:rFonts w:ascii="Arial" w:hAnsi="Arial" w:cs="Arial"/>
        </w:rPr>
        <w:t>10: Non-Web Software</w:t>
      </w:r>
      <w:r w:rsidRPr="7C3B16EE">
        <w:rPr>
          <w:rFonts w:ascii="Arial" w:hAnsi="Arial" w:cs="Arial"/>
        </w:rPr>
        <w:fldChar w:fldCharType="end"/>
      </w:r>
      <w:r>
        <w:tab/>
      </w:r>
    </w:p>
    <w:p w14:paraId="5B5855E7" w14:textId="77777777" w:rsidR="00B5200C" w:rsidRPr="007944F7" w:rsidRDefault="00B5200C" w:rsidP="00B5200C">
      <w:pPr>
        <w:rPr>
          <w:rFonts w:ascii="Arial" w:hAnsi="Arial" w:cs="Arial"/>
        </w:rPr>
      </w:pPr>
      <w:r w:rsidRPr="007944F7">
        <w:rPr>
          <w:rFonts w:ascii="Arial" w:hAnsi="Arial" w:cs="Arial"/>
        </w:rPr>
        <w:t>Notes: Not Applicable</w:t>
      </w:r>
    </w:p>
    <w:p w14:paraId="66E45A2E" w14:textId="77777777" w:rsidR="00B5200C" w:rsidRPr="007944F7" w:rsidRDefault="00B5200C" w:rsidP="006128AB">
      <w:pPr>
        <w:pStyle w:val="Heading3"/>
        <w:spacing w:after="0"/>
        <w:rPr>
          <w:rFonts w:ascii="Arial" w:hAnsi="Arial" w:cs="Arial"/>
          <w:b w:val="0"/>
          <w:i/>
          <w:szCs w:val="36"/>
        </w:rPr>
      </w:pPr>
      <w:bookmarkStart w:id="33" w:name="_Toc512938947"/>
      <w:r w:rsidRPr="007944F7">
        <w:rPr>
          <w:rFonts w:ascii="Arial" w:hAnsi="Arial" w:cs="Arial"/>
        </w:rPr>
        <w:t xml:space="preserve">Chapter </w:t>
      </w:r>
      <w:hyperlink r:id="rId81" w:anchor="%5B%7B%22num%22%3A149%2C%22gen%22%3A0%7D%2C%7B%22name%22%3A%22XYZ%22%7D%2C54%2C747%2C0%5D" w:history="1">
        <w:r w:rsidRPr="007944F7">
          <w:rPr>
            <w:rStyle w:val="Hyperlink"/>
            <w:rFonts w:ascii="Arial" w:hAnsi="Arial" w:cs="Arial"/>
          </w:rPr>
          <w:t>11: Software</w:t>
        </w:r>
        <w:bookmarkEnd w:id="33"/>
      </w:hyperlink>
    </w:p>
    <w:p w14:paraId="61648527"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0"/>
        <w:gridCol w:w="3884"/>
        <w:gridCol w:w="3858"/>
        <w:gridCol w:w="12"/>
      </w:tblGrid>
      <w:tr w:rsidR="00B5200C" w:rsidRPr="007944F7" w14:paraId="3B844749" w14:textId="77777777" w:rsidTr="0047397D">
        <w:trPr>
          <w:trHeight w:val="285"/>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8551F54"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49FC484"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2042BE1E"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4CFC5F81" w14:textId="77777777" w:rsidTr="0047397D">
        <w:trPr>
          <w:gridAfter w:val="1"/>
          <w:wAfter w:w="4"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CAF92CF" w14:textId="77777777" w:rsidR="00B5200C" w:rsidRPr="00A41BEE" w:rsidRDefault="00B5200C" w:rsidP="00862F22">
            <w:pPr>
              <w:spacing w:line="240" w:lineRule="auto"/>
              <w:rPr>
                <w:rFonts w:ascii="Arial" w:eastAsia="Times New Roman" w:hAnsi="Arial" w:cs="Arial"/>
                <w:bCs/>
              </w:rPr>
            </w:pPr>
            <w:r w:rsidRPr="00A41BEE">
              <w:rPr>
                <w:rFonts w:ascii="Arial" w:eastAsia="Times New Roman" w:hAnsi="Arial" w:cs="Arial"/>
                <w:bCs/>
              </w:rPr>
              <w:t>11.0 General (informativ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6A0007D"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Heading cell – no response required</w:t>
            </w:r>
          </w:p>
        </w:tc>
        <w:tc>
          <w:tcPr>
            <w:tcW w:w="1341" w:type="pct"/>
            <w:tcBorders>
              <w:top w:val="outset" w:sz="6" w:space="0" w:color="auto"/>
              <w:left w:val="outset" w:sz="6" w:space="0" w:color="auto"/>
              <w:bottom w:val="outset" w:sz="6" w:space="0" w:color="auto"/>
              <w:right w:val="outset" w:sz="6" w:space="0" w:color="auto"/>
            </w:tcBorders>
            <w:shd w:val="clear" w:color="auto" w:fill="D0CECE"/>
            <w:hideMark/>
          </w:tcPr>
          <w:p w14:paraId="533FADD3"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1559DA92"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8E8A844" w14:textId="77777777" w:rsidR="00B5200C" w:rsidRPr="007944F7" w:rsidRDefault="00B5200C" w:rsidP="00862F22">
            <w:pPr>
              <w:spacing w:line="240" w:lineRule="auto"/>
              <w:rPr>
                <w:rFonts w:ascii="Arial" w:eastAsia="Times New Roman" w:hAnsi="Arial" w:cs="Arial"/>
                <w:bCs/>
              </w:rPr>
            </w:pPr>
            <w:r w:rsidRPr="007944F7">
              <w:rPr>
                <w:rFonts w:ascii="Arial" w:eastAsia="Times New Roman" w:hAnsi="Arial" w:cs="Arial"/>
                <w:bCs/>
              </w:rPr>
              <w:t>11.1.1.1 through 11.4.1.3</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08BE85B"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 xml:space="preserve">See </w:t>
            </w:r>
            <w:hyperlink w:anchor="WCAG" w:history="1">
              <w:r w:rsidRPr="007944F7">
                <w:rPr>
                  <w:rFonts w:ascii="Arial" w:eastAsia="Times New Roman" w:hAnsi="Arial" w:cs="Arial"/>
                  <w:color w:val="0000FF"/>
                  <w:u w:val="single"/>
                </w:rPr>
                <w:t>WCAG 2.x</w:t>
              </w:r>
            </w:hyperlink>
            <w:r w:rsidRPr="007944F7">
              <w:rPr>
                <w:rFonts w:ascii="Arial" w:eastAsia="Times New Roman" w:hAnsi="Arial" w:cs="Arial"/>
              </w:rPr>
              <w:t xml:space="preserve"> section</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25DD8FA"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See information in WCAG 2.x section</w:t>
            </w:r>
          </w:p>
        </w:tc>
      </w:tr>
      <w:tr w:rsidR="00B5200C" w:rsidRPr="007944F7" w14:paraId="26BED145"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3322CE4F" w14:textId="77777777" w:rsidR="00B5200C" w:rsidRPr="00A41BEE" w:rsidRDefault="00B5200C" w:rsidP="00862F22">
            <w:pPr>
              <w:spacing w:line="240" w:lineRule="auto"/>
              <w:rPr>
                <w:rFonts w:ascii="Arial" w:eastAsia="Times New Roman" w:hAnsi="Arial" w:cs="Arial"/>
                <w:bCs/>
              </w:rPr>
            </w:pPr>
            <w:r w:rsidRPr="00A41BEE">
              <w:rPr>
                <w:rFonts w:ascii="Arial" w:eastAsia="Times New Roman" w:hAnsi="Arial" w:cs="Arial"/>
                <w:bCs/>
              </w:rPr>
              <w:t>11.5 Interoperability with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9517A2D"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25C8E325"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2B6B7DBD"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016EFAD8" w14:textId="77777777" w:rsidR="00B5200C" w:rsidRPr="00A41BEE" w:rsidRDefault="00B5200C" w:rsidP="00862F22">
            <w:pPr>
              <w:spacing w:line="240" w:lineRule="auto"/>
              <w:rPr>
                <w:rFonts w:ascii="Arial" w:eastAsia="Times New Roman" w:hAnsi="Arial" w:cs="Arial"/>
              </w:rPr>
            </w:pPr>
            <w:r w:rsidRPr="00A41BEE">
              <w:rPr>
                <w:rFonts w:ascii="Arial" w:eastAsia="Times New Roman" w:hAnsi="Arial" w:cs="Arial"/>
                <w:bCs/>
              </w:rPr>
              <w:t>11.5.1 Closed functionalit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1999DB7B"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3E85BB34"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5D6B1476"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5C39486" w14:textId="77777777" w:rsidR="00B5200C" w:rsidRPr="00A41BEE" w:rsidRDefault="00B5200C" w:rsidP="00862F22">
            <w:pPr>
              <w:spacing w:line="240" w:lineRule="auto"/>
              <w:rPr>
                <w:rFonts w:ascii="Arial" w:eastAsia="Times New Roman" w:hAnsi="Arial" w:cs="Arial"/>
                <w:bCs/>
              </w:rPr>
            </w:pPr>
            <w:r w:rsidRPr="00A41BEE">
              <w:rPr>
                <w:rFonts w:ascii="Arial" w:eastAsia="Times New Roman" w:hAnsi="Arial" w:cs="Arial"/>
                <w:bCs/>
              </w:rPr>
              <w:t>11.5.2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4B25C2DA"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02B10DCD"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6CC32556"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FFCEC67" w14:textId="77777777" w:rsidR="00B5200C" w:rsidRPr="00A41BEE" w:rsidRDefault="00B5200C" w:rsidP="00862F22">
            <w:pPr>
              <w:spacing w:line="240" w:lineRule="auto"/>
              <w:rPr>
                <w:rFonts w:ascii="Arial" w:eastAsia="Times New Roman" w:hAnsi="Arial" w:cs="Arial"/>
              </w:rPr>
            </w:pPr>
            <w:r w:rsidRPr="00A41BEE">
              <w:rPr>
                <w:rFonts w:ascii="Arial" w:eastAsia="Times New Roman" w:hAnsi="Arial" w:cs="Arial"/>
                <w:bCs/>
              </w:rPr>
              <w:t>11.5.2.1 Platform accessibility service support for software that provides a user interfac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5060DB9"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See 11.5.2.5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4495808"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See information in 11.5.2.5 through 11.5.2.17</w:t>
            </w:r>
          </w:p>
        </w:tc>
      </w:tr>
      <w:tr w:rsidR="00B5200C" w:rsidRPr="007944F7" w14:paraId="73686708"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157C4CCE" w14:textId="77777777" w:rsidR="00B5200C" w:rsidRPr="00A41BEE" w:rsidRDefault="00B5200C" w:rsidP="00862F22">
            <w:pPr>
              <w:spacing w:line="240" w:lineRule="auto"/>
              <w:rPr>
                <w:rFonts w:ascii="Arial" w:eastAsia="Times New Roman" w:hAnsi="Arial" w:cs="Arial"/>
              </w:rPr>
            </w:pPr>
            <w:r w:rsidRPr="00A41BEE">
              <w:rPr>
                <w:rFonts w:ascii="Arial" w:eastAsia="Times New Roman" w:hAnsi="Arial" w:cs="Arial"/>
                <w:bCs/>
              </w:rPr>
              <w:lastRenderedPageBreak/>
              <w:t>11.5.2.2 Platform accessibility service support for assistive technologi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C9B385A"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See 11.5.2.5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49CDB368"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See information in 11.5.2.5 through 11.5.2.17</w:t>
            </w:r>
          </w:p>
        </w:tc>
      </w:tr>
      <w:tr w:rsidR="00B5200C" w:rsidRPr="007944F7" w14:paraId="6594F689"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7459E56"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5.2.3 Use of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4D8099C"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EF55A46" w14:textId="25B275F5"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4FC950C8"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EC2CE12"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5.2.4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2685C63"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8ACFF41" w14:textId="330099B3"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ssistive technology.</w:t>
            </w:r>
          </w:p>
        </w:tc>
      </w:tr>
      <w:tr w:rsidR="00B5200C" w:rsidRPr="007944F7" w14:paraId="59DF473B"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92CDF45"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5.2.5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97E595F"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0F375C5E" w14:textId="7A5CB93D"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67C82A09"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5BC8E67"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5.2.6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DAFFBCF"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35BE760" w14:textId="4BA64219"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2A91708A"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5018526"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5.2.7 Valu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65DA92B"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22FB075" w14:textId="4A2D8C58"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05E59AA8"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89737AD"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5.2.8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C3F9DA5"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F8FACD1" w14:textId="23E21EB1"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09DEE825"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46AD282"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5.2.9 Parent-child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11A96E7"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41BCEF2" w14:textId="4BA3AF0A"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50A99012"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77C78D5"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5.2.10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D344F5C"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AD536F1" w14:textId="5DEC47FF"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1DC6C624"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408D82F"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5.2.11 List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25A4E27"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4D750828" w14:textId="3CB7DDED"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08C41C7D"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DAC2439"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5.2.12 Execution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FF6940B"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19A5538" w14:textId="78552880"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27BF63C9"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685A466"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5.2.13 Tracking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000D7B7"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B604838" w14:textId="6E72A4BD"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06FB9823"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463EEE2"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5.2.14 Modification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8D03E47"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7F1EC1B" w14:textId="4FB05DD8"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5FC7F919"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D081F66"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5.2.15 Change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BA97E19"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0574A3D" w14:textId="5D64BDED"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70B4A3B7"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5AC2680"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5.2.16 Modifications of states and properti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84DBDFE"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97E634F" w14:textId="617C87FC"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15B51E96"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CF99166"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5.2.17 Modifications of values and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D4BE1E0"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32536D4" w14:textId="36E6C57A"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5FD3396A"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063237A" w14:textId="77777777" w:rsidR="00B5200C" w:rsidRPr="001175CC" w:rsidRDefault="00B5200C" w:rsidP="00862F22">
            <w:pPr>
              <w:spacing w:line="240" w:lineRule="auto"/>
              <w:rPr>
                <w:rFonts w:ascii="Arial" w:eastAsia="Times New Roman" w:hAnsi="Arial" w:cs="Arial"/>
                <w:bCs/>
              </w:rPr>
            </w:pPr>
            <w:r w:rsidRPr="001175CC">
              <w:rPr>
                <w:rFonts w:ascii="Arial" w:eastAsia="Times New Roman" w:hAnsi="Arial" w:cs="Arial"/>
                <w:bCs/>
              </w:rPr>
              <w:t>11.6 Documented accessibility usag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654E7FE"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1254F1F7"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3AE72BD5"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54E898C" w14:textId="77777777" w:rsidR="00B5200C" w:rsidRPr="007944F7" w:rsidRDefault="00B5200C" w:rsidP="00862F22">
            <w:pPr>
              <w:spacing w:line="240" w:lineRule="auto"/>
              <w:rPr>
                <w:rFonts w:ascii="Arial" w:hAnsi="Arial" w:cs="Arial"/>
              </w:rPr>
            </w:pPr>
            <w:r w:rsidRPr="007944F7">
              <w:rPr>
                <w:rFonts w:ascii="Arial" w:eastAsia="Times New Roman" w:hAnsi="Arial" w:cs="Arial"/>
                <w:bCs/>
              </w:rPr>
              <w:t>11.6.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0FFAB3B"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B58DB71" w14:textId="09E20B1A"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60A11EDE"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189638B"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lastRenderedPageBreak/>
              <w:t>11.6.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EBCAB2F"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46FFDBD4" w14:textId="433E096E"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609599B1"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02A1619"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7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99E82B2"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1089054" w14:textId="1C7876EB"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1FA8DB97"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635F776" w14:textId="77777777" w:rsidR="00B5200C" w:rsidRPr="00A96702" w:rsidRDefault="00B5200C" w:rsidP="00862F22">
            <w:pPr>
              <w:spacing w:line="240" w:lineRule="auto"/>
              <w:rPr>
                <w:rFonts w:ascii="Arial" w:eastAsia="Times New Roman" w:hAnsi="Arial" w:cs="Arial"/>
                <w:bCs/>
              </w:rPr>
            </w:pPr>
            <w:r w:rsidRPr="00A96702">
              <w:rPr>
                <w:rFonts w:ascii="Arial" w:eastAsia="Times New Roman" w:hAnsi="Arial" w:cs="Arial"/>
                <w:bCs/>
              </w:rPr>
              <w:t>11.8 Authoring tool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3F6353BE"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0906CC0"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4FE955F9"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2BFD0187" w14:textId="77777777" w:rsidR="00B5200C" w:rsidRPr="00A96702" w:rsidRDefault="00B5200C" w:rsidP="00862F22">
            <w:pPr>
              <w:spacing w:line="240" w:lineRule="auto"/>
              <w:rPr>
                <w:rFonts w:ascii="Arial" w:eastAsia="Times New Roman" w:hAnsi="Arial" w:cs="Arial"/>
                <w:bCs/>
              </w:rPr>
            </w:pPr>
            <w:r w:rsidRPr="00A96702">
              <w:rPr>
                <w:rFonts w:ascii="Arial" w:eastAsia="Times New Roman" w:hAnsi="Arial" w:cs="Arial"/>
                <w:bCs/>
              </w:rPr>
              <w:t>11.8.1 Content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2430716F"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17C7D8C"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2C510CC7"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59423DF"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8.2 Accessible content cre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75433AE" w14:textId="6E49F71A"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44F9697"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rPr>
              <w:t>See information in WCAG 2.x section</w:t>
            </w:r>
          </w:p>
        </w:tc>
      </w:tr>
      <w:tr w:rsidR="00B5200C" w:rsidRPr="007944F7" w14:paraId="756CBD1C"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C63F3C1"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8.3 Preservation of accessibility information in transforma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18AF533"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AED874F" w14:textId="6D4E8FA1"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r w:rsidR="00B5200C" w:rsidRPr="007944F7" w14:paraId="5D460526"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79FCC16"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8.4 Repair assistance</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8655E00"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3D4296C" w14:textId="7B8BB727"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r w:rsidR="00B5200C" w:rsidRPr="007944F7" w14:paraId="76986EDB"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24078BD" w14:textId="77777777" w:rsidR="00B5200C" w:rsidRPr="007944F7" w:rsidRDefault="00B5200C" w:rsidP="00862F22">
            <w:pPr>
              <w:spacing w:line="240" w:lineRule="auto"/>
              <w:rPr>
                <w:rFonts w:ascii="Arial" w:eastAsia="Times New Roman" w:hAnsi="Arial" w:cs="Arial"/>
              </w:rPr>
            </w:pPr>
            <w:r w:rsidRPr="007944F7">
              <w:rPr>
                <w:rFonts w:ascii="Arial" w:eastAsia="Times New Roman" w:hAnsi="Arial" w:cs="Arial"/>
                <w:bCs/>
              </w:rPr>
              <w:t>11.8.5 Templa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5E64E71D" w14:textId="77777777" w:rsidR="00B5200C" w:rsidRPr="007944F7" w:rsidRDefault="00B5200C" w:rsidP="00862F22">
            <w:pPr>
              <w:spacing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003386C" w14:textId="6D443015" w:rsidR="00B5200C" w:rsidRPr="007944F7" w:rsidRDefault="00F03459" w:rsidP="00862F22">
            <w:pPr>
              <w:spacing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bl>
    <w:p w14:paraId="50E1CFC7" w14:textId="77777777" w:rsidR="00B5200C" w:rsidRPr="007944F7" w:rsidRDefault="00B5200C" w:rsidP="006128AB">
      <w:pPr>
        <w:pStyle w:val="Heading3"/>
        <w:spacing w:after="0"/>
        <w:rPr>
          <w:rFonts w:ascii="Arial" w:hAnsi="Arial" w:cs="Arial"/>
          <w:b w:val="0"/>
          <w:i/>
        </w:rPr>
      </w:pPr>
      <w:bookmarkStart w:id="34" w:name="_Toc512938948"/>
      <w:r w:rsidRPr="007944F7">
        <w:rPr>
          <w:rFonts w:ascii="Arial" w:hAnsi="Arial" w:cs="Arial"/>
        </w:rPr>
        <w:t xml:space="preserve">Chapter </w:t>
      </w:r>
      <w:bookmarkEnd w:id="34"/>
      <w:r w:rsidRPr="007944F7">
        <w:rPr>
          <w:rFonts w:ascii="Arial" w:hAnsi="Arial" w:cs="Arial"/>
        </w:rPr>
        <w:fldChar w:fldCharType="begin"/>
      </w:r>
      <w:r w:rsidRPr="007944F7">
        <w:rPr>
          <w:rFonts w:ascii="Arial" w:hAnsi="Arial" w:cs="Arial"/>
        </w:rPr>
        <w:instrText>HYPERLINK "https://www.etsi.org/deliver/etsi_en/301500_301599/301549/03.01.01_60/en_301549v030101p.pdf" \l "%5B%7B%22num%22%3A187%2C%22gen%22%3A0%7D%2C%7B%22name%22%3A%22XYZ%22%7D%2C54%2C747%2C0%5D"</w:instrText>
      </w:r>
      <w:r w:rsidRPr="007944F7">
        <w:rPr>
          <w:rFonts w:ascii="Arial" w:hAnsi="Arial" w:cs="Arial"/>
        </w:rPr>
        <w:fldChar w:fldCharType="separate"/>
      </w:r>
      <w:r w:rsidRPr="007944F7">
        <w:rPr>
          <w:rStyle w:val="Hyperlink"/>
          <w:rFonts w:ascii="Arial" w:hAnsi="Arial" w:cs="Arial"/>
        </w:rPr>
        <w:t>12: Documentation and Support Services</w:t>
      </w:r>
      <w:r w:rsidRPr="007944F7">
        <w:rPr>
          <w:rFonts w:ascii="Arial" w:hAnsi="Arial" w:cs="Arial"/>
        </w:rPr>
        <w:fldChar w:fldCharType="end"/>
      </w:r>
    </w:p>
    <w:p w14:paraId="01ECE7D4" w14:textId="77777777" w:rsidR="00B5200C" w:rsidRPr="007944F7" w:rsidRDefault="00B5200C" w:rsidP="00B5200C">
      <w:pPr>
        <w:rPr>
          <w:rFonts w:ascii="Arial" w:hAnsi="Arial" w:cs="Arial"/>
        </w:rPr>
      </w:pPr>
      <w:r w:rsidRPr="007944F7">
        <w:rPr>
          <w:rFonts w:ascii="Arial" w:hAnsi="Arial" w:cs="Arial"/>
        </w:rPr>
        <w:t>Notes: Not Evaluated</w:t>
      </w:r>
    </w:p>
    <w:p w14:paraId="78865E05" w14:textId="77777777" w:rsidR="00B5200C" w:rsidRPr="007944F7" w:rsidRDefault="00B5200C" w:rsidP="006128AB">
      <w:pPr>
        <w:pStyle w:val="Heading3"/>
        <w:spacing w:after="0"/>
        <w:rPr>
          <w:rFonts w:ascii="Arial" w:hAnsi="Arial" w:cs="Arial"/>
          <w:b w:val="0"/>
          <w:i/>
          <w:szCs w:val="36"/>
        </w:rPr>
      </w:pPr>
      <w:bookmarkStart w:id="35" w:name="_Toc512938949"/>
      <w:r w:rsidRPr="007944F7">
        <w:rPr>
          <w:rFonts w:ascii="Arial" w:hAnsi="Arial" w:cs="Arial"/>
        </w:rPr>
        <w:t xml:space="preserve">Chapter </w:t>
      </w:r>
      <w:hyperlink r:id="rId82" w:anchor="%5B%7B%22num%22%3A191%2C%22gen%22%3A0%7D%2C%7B%22name%22%3A%22XYZ%22%7D%2C54%2C747%2C0%5D" w:history="1">
        <w:r w:rsidRPr="007944F7">
          <w:rPr>
            <w:rStyle w:val="Hyperlink"/>
            <w:rFonts w:ascii="Arial" w:hAnsi="Arial" w:cs="Arial"/>
          </w:rPr>
          <w:t>13: ICT Providing Relay or Emergency Service Access</w:t>
        </w:r>
        <w:bookmarkEnd w:id="35"/>
      </w:hyperlink>
    </w:p>
    <w:p w14:paraId="6DBA95C9" w14:textId="2A33EEEF" w:rsidR="00B5200C" w:rsidRPr="007944F7" w:rsidRDefault="00B5200C" w:rsidP="006128AB">
      <w:pPr>
        <w:rPr>
          <w:rFonts w:ascii="Arial" w:hAnsi="Arial" w:cs="Arial"/>
        </w:rPr>
      </w:pPr>
      <w:r w:rsidRPr="007944F7">
        <w:rPr>
          <w:rFonts w:ascii="Arial" w:hAnsi="Arial" w:cs="Arial"/>
        </w:rPr>
        <w:t>Notes: Not Applicable</w:t>
      </w:r>
    </w:p>
    <w:p w14:paraId="2A11368F" w14:textId="77777777" w:rsidR="00B5200C" w:rsidRPr="007944F7" w:rsidRDefault="00B5200C" w:rsidP="006128AB">
      <w:pPr>
        <w:pStyle w:val="Heading2"/>
        <w:spacing w:after="0" w:afterAutospacing="0"/>
        <w:rPr>
          <w:rFonts w:cs="Arial"/>
        </w:rPr>
      </w:pPr>
      <w:bookmarkStart w:id="36" w:name="_Toc512938950"/>
      <w:r w:rsidRPr="007944F7">
        <w:rPr>
          <w:rFonts w:cs="Arial"/>
        </w:rPr>
        <w:t>Legal Disclaimer (Company)</w:t>
      </w:r>
      <w:bookmarkEnd w:id="36"/>
    </w:p>
    <w:p w14:paraId="7166CD36"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xml:space="preserve">This VPAT is for information purposes only. The information contained in this VPAT represents VMware’s view regarding matters discussed herein as of the date of publication. Because of changing market conditions, this VPAT is not a commitment on the part of VMware, and VMware cannot guarantee the accuracy of any information presented after the date of publication. VMware makes no warranties, express or implied. </w:t>
      </w:r>
    </w:p>
    <w:p w14:paraId="0FDB727A"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w:t>
      </w:r>
    </w:p>
    <w:p w14:paraId="70C36E7C"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xml:space="preserve">E202.2 Legacy ICT. Any component or portion of existing ICT that complies with an earlier standard issued pursuant to Section 508 of the Rehabilitation Act of 1973, as amended (as republished in Appendix D), and that has not been altered on or after January 18, 2018, shall not be required to be modified to conform to the Revised 508 Standards. </w:t>
      </w:r>
    </w:p>
    <w:p w14:paraId="147285C8"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w:t>
      </w:r>
    </w:p>
    <w:p w14:paraId="08831184" w14:textId="146D3EEB"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xml:space="preserve">VMware defers to </w:t>
      </w:r>
      <w:hyperlink r:id="rId83" w:history="1">
        <w:r w:rsidRPr="007944F7">
          <w:rPr>
            <w:rStyle w:val="Hyperlink"/>
            <w:rFonts w:ascii="Arial" w:hAnsi="Arial" w:cs="Arial"/>
            <w:iCs/>
          </w:rPr>
          <w:t>www.microsoft.com</w:t>
        </w:r>
      </w:hyperlink>
      <w:r w:rsidRPr="007944F7">
        <w:rPr>
          <w:rFonts w:ascii="Arial" w:hAnsi="Arial" w:cs="Arial"/>
          <w:iCs/>
        </w:rPr>
        <w:t xml:space="preserve"> for Windows and Windows application VPAT</w:t>
      </w:r>
      <w:r w:rsidR="004A7B42" w:rsidRPr="007944F7">
        <w:rPr>
          <w:rFonts w:ascii="Arial" w:hAnsi="Arial" w:cs="Arial"/>
          <w:iCs/>
        </w:rPr>
        <w:t>s</w:t>
      </w:r>
      <w:r w:rsidRPr="007944F7">
        <w:rPr>
          <w:rFonts w:ascii="Arial" w:hAnsi="Arial" w:cs="Arial"/>
          <w:iCs/>
        </w:rPr>
        <w:t xml:space="preserve">. </w:t>
      </w:r>
    </w:p>
    <w:p w14:paraId="2743AFD9"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lastRenderedPageBreak/>
        <w:t>  </w:t>
      </w:r>
    </w:p>
    <w:p w14:paraId="36A34BF4" w14:textId="7B4B4455" w:rsidR="00481E9E" w:rsidRPr="007944F7" w:rsidRDefault="00B5200C" w:rsidP="00F35DE8">
      <w:pPr>
        <w:pStyle w:val="NormalWeb"/>
        <w:spacing w:before="0" w:beforeAutospacing="0" w:after="0" w:afterAutospacing="0"/>
        <w:rPr>
          <w:rFonts w:ascii="Arial" w:hAnsi="Arial" w:cs="Arial"/>
          <w:iCs/>
        </w:rPr>
      </w:pPr>
      <w:r w:rsidRPr="007944F7">
        <w:rPr>
          <w:rFonts w:ascii="Arial" w:hAnsi="Arial" w:cs="Arial"/>
          <w:iCs/>
        </w:rPr>
        <w:t>VMware defers third</w:t>
      </w:r>
      <w:r w:rsidR="008640DD">
        <w:rPr>
          <w:rFonts w:ascii="Arial" w:hAnsi="Arial" w:cs="Arial"/>
          <w:iCs/>
        </w:rPr>
        <w:t>-</w:t>
      </w:r>
      <w:r w:rsidRPr="007944F7">
        <w:rPr>
          <w:rFonts w:ascii="Arial" w:hAnsi="Arial" w:cs="Arial"/>
          <w:iCs/>
        </w:rPr>
        <w:t>party applications and tools to the third-party supplier.</w:t>
      </w:r>
    </w:p>
    <w:sectPr w:rsidR="00481E9E" w:rsidRPr="007944F7" w:rsidSect="00D64039">
      <w:headerReference w:type="default" r:id="rId84"/>
      <w:footerReference w:type="default" r:id="rId85"/>
      <w:footerReference w:type="first" r:id="rId86"/>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4D368" w14:textId="77777777" w:rsidR="00071F51" w:rsidRDefault="00071F51" w:rsidP="000166E6">
      <w:pPr>
        <w:spacing w:after="0" w:line="240" w:lineRule="auto"/>
      </w:pPr>
      <w:r>
        <w:separator/>
      </w:r>
    </w:p>
  </w:endnote>
  <w:endnote w:type="continuationSeparator" w:id="0">
    <w:p w14:paraId="7CC2BB3A" w14:textId="77777777" w:rsidR="00071F51" w:rsidRDefault="00071F51" w:rsidP="000166E6">
      <w:pPr>
        <w:spacing w:after="0" w:line="240" w:lineRule="auto"/>
      </w:pPr>
      <w:r>
        <w:continuationSeparator/>
      </w:r>
    </w:p>
  </w:endnote>
  <w:endnote w:type="continuationNotice" w:id="1">
    <w:p w14:paraId="66C83F78" w14:textId="77777777" w:rsidR="00071F51" w:rsidRDefault="00071F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4BF9" w14:textId="13EFE1E7" w:rsidR="00CF5567" w:rsidRDefault="00CF5567" w:rsidP="00A41BEE">
    <w:pPr>
      <w:pStyle w:val="Footer"/>
    </w:pPr>
    <w:r>
      <w:t xml:space="preserve">Page </w:t>
    </w:r>
    <w:r>
      <w:rPr>
        <w:b/>
        <w:sz w:val="24"/>
        <w:szCs w:val="24"/>
      </w:rPr>
      <w:fldChar w:fldCharType="begin"/>
    </w:r>
    <w:r>
      <w:rPr>
        <w:b/>
      </w:rPr>
      <w:instrText xml:space="preserve"> PAGE </w:instrText>
    </w:r>
    <w:r>
      <w:rPr>
        <w:b/>
        <w:sz w:val="24"/>
        <w:szCs w:val="24"/>
      </w:rPr>
      <w:fldChar w:fldCharType="separate"/>
    </w:r>
    <w:r w:rsidR="009244DD">
      <w:rPr>
        <w:b/>
        <w:noProof/>
      </w:rPr>
      <w:t>3</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9244DD">
      <w:rPr>
        <w:b/>
        <w:noProof/>
      </w:rPr>
      <w:t>20</w:t>
    </w:r>
    <w:r>
      <w:rPr>
        <w:b/>
        <w:sz w:val="24"/>
        <w:szCs w:val="24"/>
      </w:rPr>
      <w:fldChar w:fldCharType="end"/>
    </w:r>
  </w:p>
  <w:p w14:paraId="36A34BFA" w14:textId="77777777" w:rsidR="00CF5567" w:rsidRDefault="00CF5567" w:rsidP="000166E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4BFB" w14:textId="77777777" w:rsidR="00CF5567" w:rsidRPr="00852F1A" w:rsidRDefault="00CF5567"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36A34BFC" w14:textId="24404BB5" w:rsidR="00CF5567" w:rsidRDefault="00CF5567">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9244DD">
      <w:rPr>
        <w:b/>
        <w:noProof/>
      </w:rPr>
      <w:t>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9244DD">
      <w:rPr>
        <w:b/>
        <w:noProof/>
      </w:rPr>
      <w:t>2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A925D" w14:textId="77777777" w:rsidR="00071F51" w:rsidRDefault="00071F51" w:rsidP="000166E6">
      <w:pPr>
        <w:spacing w:after="0" w:line="240" w:lineRule="auto"/>
      </w:pPr>
      <w:r>
        <w:separator/>
      </w:r>
    </w:p>
  </w:footnote>
  <w:footnote w:type="continuationSeparator" w:id="0">
    <w:p w14:paraId="33B5ABA5" w14:textId="77777777" w:rsidR="00071F51" w:rsidRDefault="00071F51" w:rsidP="000166E6">
      <w:pPr>
        <w:spacing w:after="0" w:line="240" w:lineRule="auto"/>
      </w:pPr>
      <w:r>
        <w:continuationSeparator/>
      </w:r>
    </w:p>
  </w:footnote>
  <w:footnote w:type="continuationNotice" w:id="1">
    <w:p w14:paraId="584C226C" w14:textId="77777777" w:rsidR="00071F51" w:rsidRDefault="00071F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A2D86" w14:textId="018F7318" w:rsidR="00CF5567" w:rsidRPr="00F82FE9" w:rsidRDefault="00CF5567" w:rsidP="00C14FB3">
    <w:pPr>
      <w:pStyle w:val="Header"/>
      <w:jc w:val="right"/>
      <w:rPr>
        <w:rFonts w:ascii="Arial" w:hAnsi="Arial" w:cs="Arial"/>
        <w:lang w:val="en-US"/>
      </w:rPr>
    </w:pPr>
    <w:r w:rsidRPr="009D09B3">
      <w:rPr>
        <w:rFonts w:ascii="Arial" w:hAnsi="Arial" w:cs="Arial"/>
        <w:lang w:val="en-US"/>
      </w:rPr>
      <w:t>VMware NSX-TTM Data Center</w:t>
    </w:r>
    <w:r>
      <w:rPr>
        <w:rFonts w:ascii="Arial" w:hAnsi="Arial" w:cs="Arial"/>
        <w:lang w:val="en-US"/>
      </w:rPr>
      <w:t>,</w:t>
    </w:r>
    <w:r w:rsidRPr="009D09B3">
      <w:rPr>
        <w:rFonts w:ascii="Arial" w:hAnsi="Arial" w:cs="Arial"/>
        <w:lang w:val="en-US"/>
      </w:rPr>
      <w:t xml:space="preserve"> 3.2.0.0.0</w:t>
    </w:r>
    <w:r>
      <w:rPr>
        <w:rFonts w:ascii="Arial" w:hAnsi="Arial" w:cs="Arial"/>
        <w:lang w:val="en-US"/>
      </w:rPr>
      <w:t xml:space="preserve"> VPAT Novemb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D045B"/>
    <w:multiLevelType w:val="hybridMultilevel"/>
    <w:tmpl w:val="790E9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A40C8"/>
    <w:multiLevelType w:val="multilevel"/>
    <w:tmpl w:val="CEA05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9D0FE6"/>
    <w:multiLevelType w:val="hybridMultilevel"/>
    <w:tmpl w:val="34B0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E2E0B"/>
    <w:multiLevelType w:val="multilevel"/>
    <w:tmpl w:val="3A424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922105"/>
    <w:multiLevelType w:val="hybridMultilevel"/>
    <w:tmpl w:val="C6646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556DDA"/>
    <w:multiLevelType w:val="multilevel"/>
    <w:tmpl w:val="061EE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89599B"/>
    <w:multiLevelType w:val="hybridMultilevel"/>
    <w:tmpl w:val="7D28F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0E66A2"/>
    <w:multiLevelType w:val="hybridMultilevel"/>
    <w:tmpl w:val="54469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64552F"/>
    <w:multiLevelType w:val="hybridMultilevel"/>
    <w:tmpl w:val="5044D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EC04E2"/>
    <w:multiLevelType w:val="hybridMultilevel"/>
    <w:tmpl w:val="1DA24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0A2FB3"/>
    <w:multiLevelType w:val="hybridMultilevel"/>
    <w:tmpl w:val="4F061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9744FE"/>
    <w:multiLevelType w:val="hybridMultilevel"/>
    <w:tmpl w:val="210E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8908C7"/>
    <w:multiLevelType w:val="multilevel"/>
    <w:tmpl w:val="F0A80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2FC2D36"/>
    <w:multiLevelType w:val="hybridMultilevel"/>
    <w:tmpl w:val="245EB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D832E8"/>
    <w:multiLevelType w:val="hybridMultilevel"/>
    <w:tmpl w:val="67B87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1C4285"/>
    <w:multiLevelType w:val="hybridMultilevel"/>
    <w:tmpl w:val="6926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AB317C"/>
    <w:multiLevelType w:val="hybridMultilevel"/>
    <w:tmpl w:val="24380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F40CC5"/>
    <w:multiLevelType w:val="multilevel"/>
    <w:tmpl w:val="4776E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9C71D23"/>
    <w:multiLevelType w:val="hybridMultilevel"/>
    <w:tmpl w:val="11CAD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F64C92"/>
    <w:multiLevelType w:val="multilevel"/>
    <w:tmpl w:val="7A464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1"/>
  </w:num>
  <w:num w:numId="3">
    <w:abstractNumId w:val="12"/>
  </w:num>
  <w:num w:numId="4">
    <w:abstractNumId w:val="5"/>
  </w:num>
  <w:num w:numId="5">
    <w:abstractNumId w:val="9"/>
  </w:num>
  <w:num w:numId="6">
    <w:abstractNumId w:val="17"/>
  </w:num>
  <w:num w:numId="7">
    <w:abstractNumId w:val="13"/>
  </w:num>
  <w:num w:numId="8">
    <w:abstractNumId w:val="11"/>
  </w:num>
  <w:num w:numId="9">
    <w:abstractNumId w:val="20"/>
  </w:num>
  <w:num w:numId="10">
    <w:abstractNumId w:val="0"/>
  </w:num>
  <w:num w:numId="11">
    <w:abstractNumId w:val="7"/>
  </w:num>
  <w:num w:numId="12">
    <w:abstractNumId w:val="3"/>
  </w:num>
  <w:num w:numId="13">
    <w:abstractNumId w:val="18"/>
  </w:num>
  <w:num w:numId="14">
    <w:abstractNumId w:val="21"/>
  </w:num>
  <w:num w:numId="15">
    <w:abstractNumId w:val="2"/>
  </w:num>
  <w:num w:numId="16">
    <w:abstractNumId w:val="19"/>
  </w:num>
  <w:num w:numId="17">
    <w:abstractNumId w:val="14"/>
  </w:num>
  <w:num w:numId="18">
    <w:abstractNumId w:val="4"/>
  </w:num>
  <w:num w:numId="19">
    <w:abstractNumId w:val="6"/>
  </w:num>
  <w:num w:numId="20">
    <w:abstractNumId w:val="12"/>
  </w:num>
  <w:num w:numId="21">
    <w:abstractNumId w:val="15"/>
  </w:num>
  <w:num w:numId="22">
    <w:abstractNumId w:val="16"/>
  </w:num>
  <w:num w:numId="23">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US" w:vendorID="64" w:dllVersion="0" w:nlCheck="1" w:checkStyle="0"/>
  <w:activeWritingStyle w:appName="MSWord" w:lang="en-US" w:vendorID="64" w:dllVersion="6"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MDU1MDE1NzQ1MjZT0lEKTi0uzszPAykwNKsFAPCvY8otAAAA"/>
    <w:docVar w:name="dgnword-docGUID" w:val="{3E9F9DE6-BB96-4137-AB2A-9DA50C92F060}"/>
    <w:docVar w:name="dgnword-eventsink" w:val="428874360"/>
  </w:docVars>
  <w:rsids>
    <w:rsidRoot w:val="00F1065B"/>
    <w:rsid w:val="0000414C"/>
    <w:rsid w:val="00004C2A"/>
    <w:rsid w:val="0000532D"/>
    <w:rsid w:val="000061EC"/>
    <w:rsid w:val="00006EC5"/>
    <w:rsid w:val="000076AC"/>
    <w:rsid w:val="000077EE"/>
    <w:rsid w:val="00007D64"/>
    <w:rsid w:val="000101B8"/>
    <w:rsid w:val="00010C89"/>
    <w:rsid w:val="00011E45"/>
    <w:rsid w:val="000124F4"/>
    <w:rsid w:val="000126B7"/>
    <w:rsid w:val="00013DE5"/>
    <w:rsid w:val="00014852"/>
    <w:rsid w:val="00014B22"/>
    <w:rsid w:val="00014D6D"/>
    <w:rsid w:val="000159C7"/>
    <w:rsid w:val="000160DA"/>
    <w:rsid w:val="000166E6"/>
    <w:rsid w:val="000167B8"/>
    <w:rsid w:val="00016A29"/>
    <w:rsid w:val="00016BD3"/>
    <w:rsid w:val="00020303"/>
    <w:rsid w:val="000208A3"/>
    <w:rsid w:val="00023132"/>
    <w:rsid w:val="0002325B"/>
    <w:rsid w:val="00023D37"/>
    <w:rsid w:val="000253C8"/>
    <w:rsid w:val="00025B80"/>
    <w:rsid w:val="00032684"/>
    <w:rsid w:val="000334C0"/>
    <w:rsid w:val="00040BBB"/>
    <w:rsid w:val="000424E8"/>
    <w:rsid w:val="000427AB"/>
    <w:rsid w:val="00043DE9"/>
    <w:rsid w:val="0004456A"/>
    <w:rsid w:val="000452E7"/>
    <w:rsid w:val="00045BDA"/>
    <w:rsid w:val="00047508"/>
    <w:rsid w:val="000479BB"/>
    <w:rsid w:val="00053CF4"/>
    <w:rsid w:val="00053F04"/>
    <w:rsid w:val="0005460E"/>
    <w:rsid w:val="0005482C"/>
    <w:rsid w:val="00054BC0"/>
    <w:rsid w:val="0005543A"/>
    <w:rsid w:val="000557CB"/>
    <w:rsid w:val="00056887"/>
    <w:rsid w:val="00056DD2"/>
    <w:rsid w:val="00057620"/>
    <w:rsid w:val="00060CB8"/>
    <w:rsid w:val="00062357"/>
    <w:rsid w:val="000626D1"/>
    <w:rsid w:val="000627ED"/>
    <w:rsid w:val="0006390B"/>
    <w:rsid w:val="00065BC8"/>
    <w:rsid w:val="00066EC5"/>
    <w:rsid w:val="00067624"/>
    <w:rsid w:val="00067965"/>
    <w:rsid w:val="00070498"/>
    <w:rsid w:val="00071C19"/>
    <w:rsid w:val="00071F51"/>
    <w:rsid w:val="000720A5"/>
    <w:rsid w:val="000734E8"/>
    <w:rsid w:val="00073D99"/>
    <w:rsid w:val="000742C9"/>
    <w:rsid w:val="00075062"/>
    <w:rsid w:val="00076062"/>
    <w:rsid w:val="0007677C"/>
    <w:rsid w:val="00076D68"/>
    <w:rsid w:val="000779FD"/>
    <w:rsid w:val="0008426B"/>
    <w:rsid w:val="00084B7D"/>
    <w:rsid w:val="00084CA3"/>
    <w:rsid w:val="000861F5"/>
    <w:rsid w:val="0008676C"/>
    <w:rsid w:val="0008690D"/>
    <w:rsid w:val="00086A88"/>
    <w:rsid w:val="00087A25"/>
    <w:rsid w:val="000902BB"/>
    <w:rsid w:val="000918C5"/>
    <w:rsid w:val="00093057"/>
    <w:rsid w:val="00097CDA"/>
    <w:rsid w:val="000A0483"/>
    <w:rsid w:val="000A15F3"/>
    <w:rsid w:val="000A2341"/>
    <w:rsid w:val="000A24F5"/>
    <w:rsid w:val="000A32DE"/>
    <w:rsid w:val="000A6804"/>
    <w:rsid w:val="000B0FA8"/>
    <w:rsid w:val="000B225A"/>
    <w:rsid w:val="000B623F"/>
    <w:rsid w:val="000B6A1A"/>
    <w:rsid w:val="000B72FD"/>
    <w:rsid w:val="000B7C30"/>
    <w:rsid w:val="000C25DE"/>
    <w:rsid w:val="000C328B"/>
    <w:rsid w:val="000C3471"/>
    <w:rsid w:val="000C3A4E"/>
    <w:rsid w:val="000C47CD"/>
    <w:rsid w:val="000C4DE6"/>
    <w:rsid w:val="000C5642"/>
    <w:rsid w:val="000C5C6C"/>
    <w:rsid w:val="000C772D"/>
    <w:rsid w:val="000C7B52"/>
    <w:rsid w:val="000C7BDD"/>
    <w:rsid w:val="000D5B84"/>
    <w:rsid w:val="000D6CDA"/>
    <w:rsid w:val="000D7DF6"/>
    <w:rsid w:val="000E0190"/>
    <w:rsid w:val="000E0731"/>
    <w:rsid w:val="000E08DD"/>
    <w:rsid w:val="000E0B15"/>
    <w:rsid w:val="000E2BFB"/>
    <w:rsid w:val="000E4268"/>
    <w:rsid w:val="000E43BF"/>
    <w:rsid w:val="000E54FF"/>
    <w:rsid w:val="000E58D3"/>
    <w:rsid w:val="000E672F"/>
    <w:rsid w:val="000E78CA"/>
    <w:rsid w:val="000E791E"/>
    <w:rsid w:val="000E7F0D"/>
    <w:rsid w:val="000F1EAB"/>
    <w:rsid w:val="000F21FA"/>
    <w:rsid w:val="000F40EC"/>
    <w:rsid w:val="000F4642"/>
    <w:rsid w:val="000F4B18"/>
    <w:rsid w:val="000F57AA"/>
    <w:rsid w:val="000F57F9"/>
    <w:rsid w:val="000F636A"/>
    <w:rsid w:val="000F644D"/>
    <w:rsid w:val="00100BEC"/>
    <w:rsid w:val="001013F5"/>
    <w:rsid w:val="0010175D"/>
    <w:rsid w:val="001027BB"/>
    <w:rsid w:val="00107903"/>
    <w:rsid w:val="0011051E"/>
    <w:rsid w:val="00110E4E"/>
    <w:rsid w:val="001113A2"/>
    <w:rsid w:val="00111513"/>
    <w:rsid w:val="00111B1A"/>
    <w:rsid w:val="001123B0"/>
    <w:rsid w:val="00112471"/>
    <w:rsid w:val="00112C84"/>
    <w:rsid w:val="00113CCD"/>
    <w:rsid w:val="00113E14"/>
    <w:rsid w:val="00116F20"/>
    <w:rsid w:val="001175CC"/>
    <w:rsid w:val="001214CF"/>
    <w:rsid w:val="0012175F"/>
    <w:rsid w:val="00121DF1"/>
    <w:rsid w:val="00123D47"/>
    <w:rsid w:val="001256B1"/>
    <w:rsid w:val="00125846"/>
    <w:rsid w:val="001258E9"/>
    <w:rsid w:val="00126061"/>
    <w:rsid w:val="00126317"/>
    <w:rsid w:val="001303A2"/>
    <w:rsid w:val="00130D51"/>
    <w:rsid w:val="0013248F"/>
    <w:rsid w:val="00132ADA"/>
    <w:rsid w:val="00134558"/>
    <w:rsid w:val="00137AC0"/>
    <w:rsid w:val="00140275"/>
    <w:rsid w:val="00140B33"/>
    <w:rsid w:val="00142D29"/>
    <w:rsid w:val="00142F18"/>
    <w:rsid w:val="0014489B"/>
    <w:rsid w:val="00146374"/>
    <w:rsid w:val="001464D5"/>
    <w:rsid w:val="00151103"/>
    <w:rsid w:val="00154F29"/>
    <w:rsid w:val="001606CD"/>
    <w:rsid w:val="0016220D"/>
    <w:rsid w:val="001625A8"/>
    <w:rsid w:val="00162C7E"/>
    <w:rsid w:val="001652B1"/>
    <w:rsid w:val="0016540B"/>
    <w:rsid w:val="00166244"/>
    <w:rsid w:val="0016704A"/>
    <w:rsid w:val="00172DBC"/>
    <w:rsid w:val="00173059"/>
    <w:rsid w:val="00174609"/>
    <w:rsid w:val="00174AF0"/>
    <w:rsid w:val="00175077"/>
    <w:rsid w:val="00176180"/>
    <w:rsid w:val="001864D8"/>
    <w:rsid w:val="00186E08"/>
    <w:rsid w:val="00190539"/>
    <w:rsid w:val="00190C47"/>
    <w:rsid w:val="001934E9"/>
    <w:rsid w:val="0019393C"/>
    <w:rsid w:val="00193C41"/>
    <w:rsid w:val="001A1586"/>
    <w:rsid w:val="001A3454"/>
    <w:rsid w:val="001A649E"/>
    <w:rsid w:val="001A743E"/>
    <w:rsid w:val="001A75BE"/>
    <w:rsid w:val="001B0321"/>
    <w:rsid w:val="001B08BB"/>
    <w:rsid w:val="001B178E"/>
    <w:rsid w:val="001B1C70"/>
    <w:rsid w:val="001B327B"/>
    <w:rsid w:val="001B339B"/>
    <w:rsid w:val="001B7927"/>
    <w:rsid w:val="001B7956"/>
    <w:rsid w:val="001C1793"/>
    <w:rsid w:val="001C1E09"/>
    <w:rsid w:val="001C2D10"/>
    <w:rsid w:val="001C2E6B"/>
    <w:rsid w:val="001C2F66"/>
    <w:rsid w:val="001C6359"/>
    <w:rsid w:val="001C6B3D"/>
    <w:rsid w:val="001C7D0D"/>
    <w:rsid w:val="001D2295"/>
    <w:rsid w:val="001D290A"/>
    <w:rsid w:val="001D2D4D"/>
    <w:rsid w:val="001D2DFB"/>
    <w:rsid w:val="001D4FB2"/>
    <w:rsid w:val="001D5418"/>
    <w:rsid w:val="001E01DA"/>
    <w:rsid w:val="001E0C93"/>
    <w:rsid w:val="001E1C57"/>
    <w:rsid w:val="001E6C2D"/>
    <w:rsid w:val="001F17A8"/>
    <w:rsid w:val="001F1A0D"/>
    <w:rsid w:val="001F351A"/>
    <w:rsid w:val="001F5C2A"/>
    <w:rsid w:val="001F5C45"/>
    <w:rsid w:val="001F6AD0"/>
    <w:rsid w:val="001F6C79"/>
    <w:rsid w:val="001F7302"/>
    <w:rsid w:val="001F7D89"/>
    <w:rsid w:val="00203295"/>
    <w:rsid w:val="002033D0"/>
    <w:rsid w:val="0020480A"/>
    <w:rsid w:val="0020490C"/>
    <w:rsid w:val="0020493F"/>
    <w:rsid w:val="00204FE9"/>
    <w:rsid w:val="00206023"/>
    <w:rsid w:val="00206892"/>
    <w:rsid w:val="00210A82"/>
    <w:rsid w:val="0021185C"/>
    <w:rsid w:val="00212FBF"/>
    <w:rsid w:val="00213589"/>
    <w:rsid w:val="00213A3D"/>
    <w:rsid w:val="00214F3F"/>
    <w:rsid w:val="00217D3B"/>
    <w:rsid w:val="00217DB0"/>
    <w:rsid w:val="00217F03"/>
    <w:rsid w:val="00220D3E"/>
    <w:rsid w:val="002214CA"/>
    <w:rsid w:val="00222464"/>
    <w:rsid w:val="00222833"/>
    <w:rsid w:val="002234C0"/>
    <w:rsid w:val="002237FB"/>
    <w:rsid w:val="002270B4"/>
    <w:rsid w:val="002302A1"/>
    <w:rsid w:val="00230C24"/>
    <w:rsid w:val="00233F7D"/>
    <w:rsid w:val="002345C0"/>
    <w:rsid w:val="0023469B"/>
    <w:rsid w:val="00234DED"/>
    <w:rsid w:val="00234E2E"/>
    <w:rsid w:val="00235141"/>
    <w:rsid w:val="00235446"/>
    <w:rsid w:val="00236CAB"/>
    <w:rsid w:val="00237660"/>
    <w:rsid w:val="00240E97"/>
    <w:rsid w:val="002414BA"/>
    <w:rsid w:val="002441DC"/>
    <w:rsid w:val="00244FAE"/>
    <w:rsid w:val="00245965"/>
    <w:rsid w:val="00247CE5"/>
    <w:rsid w:val="002523FB"/>
    <w:rsid w:val="002540AB"/>
    <w:rsid w:val="00256160"/>
    <w:rsid w:val="0025739C"/>
    <w:rsid w:val="00261196"/>
    <w:rsid w:val="0026280B"/>
    <w:rsid w:val="0026444E"/>
    <w:rsid w:val="002644C4"/>
    <w:rsid w:val="00264CCD"/>
    <w:rsid w:val="00265603"/>
    <w:rsid w:val="00265C5F"/>
    <w:rsid w:val="00266209"/>
    <w:rsid w:val="00266210"/>
    <w:rsid w:val="002662C5"/>
    <w:rsid w:val="00266523"/>
    <w:rsid w:val="00267824"/>
    <w:rsid w:val="00270F56"/>
    <w:rsid w:val="00274A55"/>
    <w:rsid w:val="00275B0F"/>
    <w:rsid w:val="00276808"/>
    <w:rsid w:val="00277766"/>
    <w:rsid w:val="00277BC7"/>
    <w:rsid w:val="00280ACA"/>
    <w:rsid w:val="00282154"/>
    <w:rsid w:val="00282A90"/>
    <w:rsid w:val="00284F55"/>
    <w:rsid w:val="00285ECD"/>
    <w:rsid w:val="00287424"/>
    <w:rsid w:val="002878EB"/>
    <w:rsid w:val="00290155"/>
    <w:rsid w:val="00290D61"/>
    <w:rsid w:val="00291EEC"/>
    <w:rsid w:val="00292451"/>
    <w:rsid w:val="00292AB0"/>
    <w:rsid w:val="0029331D"/>
    <w:rsid w:val="00293668"/>
    <w:rsid w:val="00294346"/>
    <w:rsid w:val="00295658"/>
    <w:rsid w:val="00296B3E"/>
    <w:rsid w:val="002A232D"/>
    <w:rsid w:val="002A3DAB"/>
    <w:rsid w:val="002A42E0"/>
    <w:rsid w:val="002A58E4"/>
    <w:rsid w:val="002A7F91"/>
    <w:rsid w:val="002B1D2E"/>
    <w:rsid w:val="002B30CC"/>
    <w:rsid w:val="002B31D2"/>
    <w:rsid w:val="002B45FB"/>
    <w:rsid w:val="002B4D04"/>
    <w:rsid w:val="002B4D84"/>
    <w:rsid w:val="002B5092"/>
    <w:rsid w:val="002B6683"/>
    <w:rsid w:val="002B686E"/>
    <w:rsid w:val="002B6CE9"/>
    <w:rsid w:val="002B6D4C"/>
    <w:rsid w:val="002B7852"/>
    <w:rsid w:val="002C0483"/>
    <w:rsid w:val="002C0F06"/>
    <w:rsid w:val="002C140C"/>
    <w:rsid w:val="002C3296"/>
    <w:rsid w:val="002C4D86"/>
    <w:rsid w:val="002C65CD"/>
    <w:rsid w:val="002C6D09"/>
    <w:rsid w:val="002C7C5C"/>
    <w:rsid w:val="002D0245"/>
    <w:rsid w:val="002D0496"/>
    <w:rsid w:val="002D098C"/>
    <w:rsid w:val="002D0AD4"/>
    <w:rsid w:val="002D1160"/>
    <w:rsid w:val="002D1464"/>
    <w:rsid w:val="002D2CB6"/>
    <w:rsid w:val="002D4040"/>
    <w:rsid w:val="002D4044"/>
    <w:rsid w:val="002D50A6"/>
    <w:rsid w:val="002D6659"/>
    <w:rsid w:val="002D6D2A"/>
    <w:rsid w:val="002D72B0"/>
    <w:rsid w:val="002D732D"/>
    <w:rsid w:val="002E2714"/>
    <w:rsid w:val="002E383F"/>
    <w:rsid w:val="002E3B11"/>
    <w:rsid w:val="002E5100"/>
    <w:rsid w:val="002E7529"/>
    <w:rsid w:val="002F0242"/>
    <w:rsid w:val="002F05F3"/>
    <w:rsid w:val="002F11E2"/>
    <w:rsid w:val="002F14B5"/>
    <w:rsid w:val="002F234D"/>
    <w:rsid w:val="002F261D"/>
    <w:rsid w:val="002F26CC"/>
    <w:rsid w:val="002F3CB3"/>
    <w:rsid w:val="002F4BDC"/>
    <w:rsid w:val="0030069A"/>
    <w:rsid w:val="00301E95"/>
    <w:rsid w:val="00307380"/>
    <w:rsid w:val="003079E6"/>
    <w:rsid w:val="00310B13"/>
    <w:rsid w:val="00311C3E"/>
    <w:rsid w:val="0031273A"/>
    <w:rsid w:val="003127BD"/>
    <w:rsid w:val="00314785"/>
    <w:rsid w:val="00314B8E"/>
    <w:rsid w:val="00314CF9"/>
    <w:rsid w:val="003151E0"/>
    <w:rsid w:val="003153B1"/>
    <w:rsid w:val="0031657F"/>
    <w:rsid w:val="00317C00"/>
    <w:rsid w:val="00320395"/>
    <w:rsid w:val="00321B34"/>
    <w:rsid w:val="00322109"/>
    <w:rsid w:val="003222F3"/>
    <w:rsid w:val="00324862"/>
    <w:rsid w:val="00324AD8"/>
    <w:rsid w:val="003253C0"/>
    <w:rsid w:val="00327269"/>
    <w:rsid w:val="003368E9"/>
    <w:rsid w:val="0034182F"/>
    <w:rsid w:val="00345192"/>
    <w:rsid w:val="00345B5C"/>
    <w:rsid w:val="00346893"/>
    <w:rsid w:val="003476F2"/>
    <w:rsid w:val="003509D5"/>
    <w:rsid w:val="00350A7A"/>
    <w:rsid w:val="00352352"/>
    <w:rsid w:val="00353D5D"/>
    <w:rsid w:val="00354CAF"/>
    <w:rsid w:val="00354E9A"/>
    <w:rsid w:val="0035584E"/>
    <w:rsid w:val="00356DCD"/>
    <w:rsid w:val="00356FF5"/>
    <w:rsid w:val="003603B2"/>
    <w:rsid w:val="0036213E"/>
    <w:rsid w:val="0036289C"/>
    <w:rsid w:val="00365213"/>
    <w:rsid w:val="00367FDF"/>
    <w:rsid w:val="00371879"/>
    <w:rsid w:val="00372070"/>
    <w:rsid w:val="003742EA"/>
    <w:rsid w:val="00374D4C"/>
    <w:rsid w:val="0037565D"/>
    <w:rsid w:val="00375929"/>
    <w:rsid w:val="00375D79"/>
    <w:rsid w:val="00376645"/>
    <w:rsid w:val="0038063C"/>
    <w:rsid w:val="00382CE8"/>
    <w:rsid w:val="00382EBC"/>
    <w:rsid w:val="0038679E"/>
    <w:rsid w:val="003874C3"/>
    <w:rsid w:val="00391647"/>
    <w:rsid w:val="00391E73"/>
    <w:rsid w:val="00392B09"/>
    <w:rsid w:val="00392C84"/>
    <w:rsid w:val="00393BD8"/>
    <w:rsid w:val="00394DEB"/>
    <w:rsid w:val="003951AD"/>
    <w:rsid w:val="003A1EFD"/>
    <w:rsid w:val="003A2DAC"/>
    <w:rsid w:val="003A5554"/>
    <w:rsid w:val="003A6054"/>
    <w:rsid w:val="003A6DEC"/>
    <w:rsid w:val="003B00FC"/>
    <w:rsid w:val="003B0CBB"/>
    <w:rsid w:val="003B0D0B"/>
    <w:rsid w:val="003B18D4"/>
    <w:rsid w:val="003B1DE3"/>
    <w:rsid w:val="003B1F79"/>
    <w:rsid w:val="003B1FAD"/>
    <w:rsid w:val="003B2362"/>
    <w:rsid w:val="003B281D"/>
    <w:rsid w:val="003B32D1"/>
    <w:rsid w:val="003B39E2"/>
    <w:rsid w:val="003B43D9"/>
    <w:rsid w:val="003B4418"/>
    <w:rsid w:val="003B4ADE"/>
    <w:rsid w:val="003B4BC3"/>
    <w:rsid w:val="003B5164"/>
    <w:rsid w:val="003B7BF3"/>
    <w:rsid w:val="003C247C"/>
    <w:rsid w:val="003C47DC"/>
    <w:rsid w:val="003C59FF"/>
    <w:rsid w:val="003C5AB8"/>
    <w:rsid w:val="003C5E1E"/>
    <w:rsid w:val="003D12BA"/>
    <w:rsid w:val="003D14BA"/>
    <w:rsid w:val="003D2163"/>
    <w:rsid w:val="003D23E7"/>
    <w:rsid w:val="003D255A"/>
    <w:rsid w:val="003D6096"/>
    <w:rsid w:val="003D6EB4"/>
    <w:rsid w:val="003D730B"/>
    <w:rsid w:val="003E04E0"/>
    <w:rsid w:val="003E10E4"/>
    <w:rsid w:val="003E1D9F"/>
    <w:rsid w:val="003E38C1"/>
    <w:rsid w:val="003E3F2B"/>
    <w:rsid w:val="003E47A9"/>
    <w:rsid w:val="003E4ADF"/>
    <w:rsid w:val="003E5404"/>
    <w:rsid w:val="003E6B09"/>
    <w:rsid w:val="003F015B"/>
    <w:rsid w:val="003F0F64"/>
    <w:rsid w:val="003F1681"/>
    <w:rsid w:val="003F3165"/>
    <w:rsid w:val="003F357C"/>
    <w:rsid w:val="003F3823"/>
    <w:rsid w:val="003F4276"/>
    <w:rsid w:val="003F5EC4"/>
    <w:rsid w:val="003F676D"/>
    <w:rsid w:val="003F7976"/>
    <w:rsid w:val="004003DE"/>
    <w:rsid w:val="004005C1"/>
    <w:rsid w:val="00400CA0"/>
    <w:rsid w:val="0040235E"/>
    <w:rsid w:val="00402548"/>
    <w:rsid w:val="00402B9B"/>
    <w:rsid w:val="00404793"/>
    <w:rsid w:val="004069E1"/>
    <w:rsid w:val="004079A3"/>
    <w:rsid w:val="00407B98"/>
    <w:rsid w:val="0041156E"/>
    <w:rsid w:val="004128D7"/>
    <w:rsid w:val="004133B3"/>
    <w:rsid w:val="0041485C"/>
    <w:rsid w:val="004161C3"/>
    <w:rsid w:val="004167E0"/>
    <w:rsid w:val="00421701"/>
    <w:rsid w:val="00422A5A"/>
    <w:rsid w:val="00422BE8"/>
    <w:rsid w:val="00422EC7"/>
    <w:rsid w:val="00424185"/>
    <w:rsid w:val="00425AFC"/>
    <w:rsid w:val="004269EA"/>
    <w:rsid w:val="00427763"/>
    <w:rsid w:val="004278BA"/>
    <w:rsid w:val="004302AC"/>
    <w:rsid w:val="004302D9"/>
    <w:rsid w:val="004303FC"/>
    <w:rsid w:val="00430F34"/>
    <w:rsid w:val="00431144"/>
    <w:rsid w:val="0043207F"/>
    <w:rsid w:val="00432674"/>
    <w:rsid w:val="00432F63"/>
    <w:rsid w:val="004332F4"/>
    <w:rsid w:val="004335BD"/>
    <w:rsid w:val="00433C36"/>
    <w:rsid w:val="00433C65"/>
    <w:rsid w:val="004342FA"/>
    <w:rsid w:val="004346B9"/>
    <w:rsid w:val="00436435"/>
    <w:rsid w:val="004370CA"/>
    <w:rsid w:val="0043717C"/>
    <w:rsid w:val="004378D3"/>
    <w:rsid w:val="00437BB5"/>
    <w:rsid w:val="00441526"/>
    <w:rsid w:val="004437DA"/>
    <w:rsid w:val="00444605"/>
    <w:rsid w:val="00444DDA"/>
    <w:rsid w:val="00445D7A"/>
    <w:rsid w:val="004508ED"/>
    <w:rsid w:val="0045258C"/>
    <w:rsid w:val="00454377"/>
    <w:rsid w:val="00455C8B"/>
    <w:rsid w:val="004565AE"/>
    <w:rsid w:val="00456D70"/>
    <w:rsid w:val="0046131D"/>
    <w:rsid w:val="00461833"/>
    <w:rsid w:val="00462540"/>
    <w:rsid w:val="0046334F"/>
    <w:rsid w:val="00464CF7"/>
    <w:rsid w:val="0046624D"/>
    <w:rsid w:val="0046762A"/>
    <w:rsid w:val="004700D1"/>
    <w:rsid w:val="00470354"/>
    <w:rsid w:val="004720C9"/>
    <w:rsid w:val="0047397D"/>
    <w:rsid w:val="00474877"/>
    <w:rsid w:val="00475CE0"/>
    <w:rsid w:val="00476804"/>
    <w:rsid w:val="004769FE"/>
    <w:rsid w:val="00476B5C"/>
    <w:rsid w:val="00480713"/>
    <w:rsid w:val="00480CC8"/>
    <w:rsid w:val="0048131A"/>
    <w:rsid w:val="0048157B"/>
    <w:rsid w:val="00481E9E"/>
    <w:rsid w:val="00481F52"/>
    <w:rsid w:val="00483249"/>
    <w:rsid w:val="00484C35"/>
    <w:rsid w:val="00486E23"/>
    <w:rsid w:val="004900A9"/>
    <w:rsid w:val="004923A1"/>
    <w:rsid w:val="004928F1"/>
    <w:rsid w:val="004936CD"/>
    <w:rsid w:val="00496875"/>
    <w:rsid w:val="00497BED"/>
    <w:rsid w:val="00497F9D"/>
    <w:rsid w:val="004A1530"/>
    <w:rsid w:val="004A23CF"/>
    <w:rsid w:val="004A371E"/>
    <w:rsid w:val="004A3ABC"/>
    <w:rsid w:val="004A48ED"/>
    <w:rsid w:val="004A55CD"/>
    <w:rsid w:val="004A5849"/>
    <w:rsid w:val="004A7B42"/>
    <w:rsid w:val="004B0319"/>
    <w:rsid w:val="004B06D2"/>
    <w:rsid w:val="004B10D2"/>
    <w:rsid w:val="004B5825"/>
    <w:rsid w:val="004B5C11"/>
    <w:rsid w:val="004C0B49"/>
    <w:rsid w:val="004C19F3"/>
    <w:rsid w:val="004C2DA6"/>
    <w:rsid w:val="004C2EBD"/>
    <w:rsid w:val="004C322B"/>
    <w:rsid w:val="004C3487"/>
    <w:rsid w:val="004C4CB0"/>
    <w:rsid w:val="004C5771"/>
    <w:rsid w:val="004C65D7"/>
    <w:rsid w:val="004D2EA7"/>
    <w:rsid w:val="004D58DF"/>
    <w:rsid w:val="004E0807"/>
    <w:rsid w:val="004E08D2"/>
    <w:rsid w:val="004E1384"/>
    <w:rsid w:val="004E24DC"/>
    <w:rsid w:val="004E2872"/>
    <w:rsid w:val="004E3869"/>
    <w:rsid w:val="004E732D"/>
    <w:rsid w:val="004E7C07"/>
    <w:rsid w:val="004F0016"/>
    <w:rsid w:val="004F357F"/>
    <w:rsid w:val="004F6430"/>
    <w:rsid w:val="004F6A3F"/>
    <w:rsid w:val="004F6AEA"/>
    <w:rsid w:val="004F729F"/>
    <w:rsid w:val="004F748F"/>
    <w:rsid w:val="004F7AB8"/>
    <w:rsid w:val="005003C1"/>
    <w:rsid w:val="00500CCC"/>
    <w:rsid w:val="00505EF4"/>
    <w:rsid w:val="005062F6"/>
    <w:rsid w:val="005117BC"/>
    <w:rsid w:val="00512D60"/>
    <w:rsid w:val="005130E1"/>
    <w:rsid w:val="00514864"/>
    <w:rsid w:val="005149DB"/>
    <w:rsid w:val="005155AD"/>
    <w:rsid w:val="00517483"/>
    <w:rsid w:val="00517AEC"/>
    <w:rsid w:val="00517C15"/>
    <w:rsid w:val="00517D9A"/>
    <w:rsid w:val="005208ED"/>
    <w:rsid w:val="00522042"/>
    <w:rsid w:val="00523DFB"/>
    <w:rsid w:val="0052427D"/>
    <w:rsid w:val="0052557A"/>
    <w:rsid w:val="00525941"/>
    <w:rsid w:val="005330F8"/>
    <w:rsid w:val="0053335A"/>
    <w:rsid w:val="005339FD"/>
    <w:rsid w:val="00535FCD"/>
    <w:rsid w:val="005368FD"/>
    <w:rsid w:val="00537CFF"/>
    <w:rsid w:val="005419B1"/>
    <w:rsid w:val="005439D8"/>
    <w:rsid w:val="005443DE"/>
    <w:rsid w:val="00544786"/>
    <w:rsid w:val="00545B1A"/>
    <w:rsid w:val="005474D2"/>
    <w:rsid w:val="005479AB"/>
    <w:rsid w:val="00547FAD"/>
    <w:rsid w:val="00550764"/>
    <w:rsid w:val="00551EE8"/>
    <w:rsid w:val="00552101"/>
    <w:rsid w:val="00552760"/>
    <w:rsid w:val="005535F6"/>
    <w:rsid w:val="005540D7"/>
    <w:rsid w:val="00554492"/>
    <w:rsid w:val="005563F9"/>
    <w:rsid w:val="005567A2"/>
    <w:rsid w:val="0056149B"/>
    <w:rsid w:val="00561AF9"/>
    <w:rsid w:val="005620AA"/>
    <w:rsid w:val="00564254"/>
    <w:rsid w:val="0056476D"/>
    <w:rsid w:val="00564806"/>
    <w:rsid w:val="00565E43"/>
    <w:rsid w:val="00566B30"/>
    <w:rsid w:val="00567A1E"/>
    <w:rsid w:val="00571C77"/>
    <w:rsid w:val="005737B2"/>
    <w:rsid w:val="0057574C"/>
    <w:rsid w:val="00576F46"/>
    <w:rsid w:val="00577D6F"/>
    <w:rsid w:val="0058126F"/>
    <w:rsid w:val="0058193B"/>
    <w:rsid w:val="005833A6"/>
    <w:rsid w:val="0058441E"/>
    <w:rsid w:val="00584D74"/>
    <w:rsid w:val="00585546"/>
    <w:rsid w:val="00585593"/>
    <w:rsid w:val="005857C4"/>
    <w:rsid w:val="00586807"/>
    <w:rsid w:val="00587C4F"/>
    <w:rsid w:val="00591331"/>
    <w:rsid w:val="005927B2"/>
    <w:rsid w:val="00593B16"/>
    <w:rsid w:val="005960FA"/>
    <w:rsid w:val="00596DAD"/>
    <w:rsid w:val="0059704E"/>
    <w:rsid w:val="0059730D"/>
    <w:rsid w:val="005974EE"/>
    <w:rsid w:val="005A05F1"/>
    <w:rsid w:val="005A14C2"/>
    <w:rsid w:val="005A4BD2"/>
    <w:rsid w:val="005A63E0"/>
    <w:rsid w:val="005A655F"/>
    <w:rsid w:val="005B025F"/>
    <w:rsid w:val="005B060B"/>
    <w:rsid w:val="005B0930"/>
    <w:rsid w:val="005B0946"/>
    <w:rsid w:val="005B2D20"/>
    <w:rsid w:val="005B32E2"/>
    <w:rsid w:val="005B3696"/>
    <w:rsid w:val="005B4BF8"/>
    <w:rsid w:val="005B5C6F"/>
    <w:rsid w:val="005B6628"/>
    <w:rsid w:val="005B7845"/>
    <w:rsid w:val="005C0444"/>
    <w:rsid w:val="005C1576"/>
    <w:rsid w:val="005C2213"/>
    <w:rsid w:val="005C410E"/>
    <w:rsid w:val="005C4757"/>
    <w:rsid w:val="005C632F"/>
    <w:rsid w:val="005C76C9"/>
    <w:rsid w:val="005D0014"/>
    <w:rsid w:val="005D091E"/>
    <w:rsid w:val="005D0CB0"/>
    <w:rsid w:val="005D2E3C"/>
    <w:rsid w:val="005D3493"/>
    <w:rsid w:val="005D3546"/>
    <w:rsid w:val="005D60BA"/>
    <w:rsid w:val="005D6A69"/>
    <w:rsid w:val="005D6E19"/>
    <w:rsid w:val="005D6FF6"/>
    <w:rsid w:val="005D7296"/>
    <w:rsid w:val="005D732B"/>
    <w:rsid w:val="005D76F8"/>
    <w:rsid w:val="005D7D11"/>
    <w:rsid w:val="005E1268"/>
    <w:rsid w:val="005E12F8"/>
    <w:rsid w:val="005E2077"/>
    <w:rsid w:val="005E32A1"/>
    <w:rsid w:val="005E33D8"/>
    <w:rsid w:val="005E42B5"/>
    <w:rsid w:val="005E6054"/>
    <w:rsid w:val="005E7AC0"/>
    <w:rsid w:val="005F05E0"/>
    <w:rsid w:val="005F0D04"/>
    <w:rsid w:val="005F1CE8"/>
    <w:rsid w:val="005F1CE9"/>
    <w:rsid w:val="005F3CA3"/>
    <w:rsid w:val="005F71E4"/>
    <w:rsid w:val="0060017A"/>
    <w:rsid w:val="00602B6E"/>
    <w:rsid w:val="006036DC"/>
    <w:rsid w:val="0060451D"/>
    <w:rsid w:val="00605069"/>
    <w:rsid w:val="00605D23"/>
    <w:rsid w:val="00610857"/>
    <w:rsid w:val="00611BF1"/>
    <w:rsid w:val="00612440"/>
    <w:rsid w:val="006128AB"/>
    <w:rsid w:val="00612952"/>
    <w:rsid w:val="006133A3"/>
    <w:rsid w:val="006207A6"/>
    <w:rsid w:val="00621520"/>
    <w:rsid w:val="0062553A"/>
    <w:rsid w:val="00626FA2"/>
    <w:rsid w:val="00631E36"/>
    <w:rsid w:val="006358CC"/>
    <w:rsid w:val="006362F4"/>
    <w:rsid w:val="006376EB"/>
    <w:rsid w:val="00641270"/>
    <w:rsid w:val="00643D95"/>
    <w:rsid w:val="0064569B"/>
    <w:rsid w:val="0064571E"/>
    <w:rsid w:val="006500D7"/>
    <w:rsid w:val="006506EF"/>
    <w:rsid w:val="00650EE0"/>
    <w:rsid w:val="006512DD"/>
    <w:rsid w:val="006539B9"/>
    <w:rsid w:val="00653C3E"/>
    <w:rsid w:val="00654CE2"/>
    <w:rsid w:val="006553E7"/>
    <w:rsid w:val="00656C0A"/>
    <w:rsid w:val="00657A8E"/>
    <w:rsid w:val="00661825"/>
    <w:rsid w:val="0066287B"/>
    <w:rsid w:val="00662C83"/>
    <w:rsid w:val="0066305A"/>
    <w:rsid w:val="00663C8F"/>
    <w:rsid w:val="00664A11"/>
    <w:rsid w:val="00665DD2"/>
    <w:rsid w:val="00665EB1"/>
    <w:rsid w:val="00665F4B"/>
    <w:rsid w:val="006672C3"/>
    <w:rsid w:val="006729D5"/>
    <w:rsid w:val="00672D7F"/>
    <w:rsid w:val="00672E04"/>
    <w:rsid w:val="00674768"/>
    <w:rsid w:val="00675DD0"/>
    <w:rsid w:val="00676668"/>
    <w:rsid w:val="00682A89"/>
    <w:rsid w:val="00682E29"/>
    <w:rsid w:val="0068319D"/>
    <w:rsid w:val="006836F4"/>
    <w:rsid w:val="00684A70"/>
    <w:rsid w:val="00684AD1"/>
    <w:rsid w:val="00684E74"/>
    <w:rsid w:val="00684F5A"/>
    <w:rsid w:val="00685E3C"/>
    <w:rsid w:val="00687179"/>
    <w:rsid w:val="00687962"/>
    <w:rsid w:val="006904D5"/>
    <w:rsid w:val="00691EEA"/>
    <w:rsid w:val="006921C4"/>
    <w:rsid w:val="00693CD8"/>
    <w:rsid w:val="00694FA4"/>
    <w:rsid w:val="0069677C"/>
    <w:rsid w:val="00696922"/>
    <w:rsid w:val="006A13B8"/>
    <w:rsid w:val="006A1F29"/>
    <w:rsid w:val="006A2060"/>
    <w:rsid w:val="006A246D"/>
    <w:rsid w:val="006A2FDD"/>
    <w:rsid w:val="006A3793"/>
    <w:rsid w:val="006A394C"/>
    <w:rsid w:val="006A3B1E"/>
    <w:rsid w:val="006A40AA"/>
    <w:rsid w:val="006A5CD7"/>
    <w:rsid w:val="006A5EE2"/>
    <w:rsid w:val="006A7CE2"/>
    <w:rsid w:val="006B3D39"/>
    <w:rsid w:val="006B4A4E"/>
    <w:rsid w:val="006B4BC1"/>
    <w:rsid w:val="006B5980"/>
    <w:rsid w:val="006B6D88"/>
    <w:rsid w:val="006C087F"/>
    <w:rsid w:val="006C0E14"/>
    <w:rsid w:val="006C0E20"/>
    <w:rsid w:val="006C0FF4"/>
    <w:rsid w:val="006C2C79"/>
    <w:rsid w:val="006C3592"/>
    <w:rsid w:val="006C51A2"/>
    <w:rsid w:val="006C6F75"/>
    <w:rsid w:val="006D2793"/>
    <w:rsid w:val="006D5708"/>
    <w:rsid w:val="006D5F28"/>
    <w:rsid w:val="006D7F72"/>
    <w:rsid w:val="006E0226"/>
    <w:rsid w:val="006E15FE"/>
    <w:rsid w:val="006E29D9"/>
    <w:rsid w:val="006E3389"/>
    <w:rsid w:val="006E42B7"/>
    <w:rsid w:val="006E6856"/>
    <w:rsid w:val="006E69C1"/>
    <w:rsid w:val="006E75CD"/>
    <w:rsid w:val="006E7F05"/>
    <w:rsid w:val="006F049C"/>
    <w:rsid w:val="006F0C39"/>
    <w:rsid w:val="006F1E36"/>
    <w:rsid w:val="006F23AC"/>
    <w:rsid w:val="006F3359"/>
    <w:rsid w:val="006F413B"/>
    <w:rsid w:val="006F43AD"/>
    <w:rsid w:val="006F45B6"/>
    <w:rsid w:val="006F49C5"/>
    <w:rsid w:val="006F6CFE"/>
    <w:rsid w:val="006F6FD5"/>
    <w:rsid w:val="007011C9"/>
    <w:rsid w:val="0070166A"/>
    <w:rsid w:val="00701FD3"/>
    <w:rsid w:val="0070332C"/>
    <w:rsid w:val="0070477E"/>
    <w:rsid w:val="0070498C"/>
    <w:rsid w:val="0070535A"/>
    <w:rsid w:val="00706A66"/>
    <w:rsid w:val="0070709C"/>
    <w:rsid w:val="00710693"/>
    <w:rsid w:val="00710CDC"/>
    <w:rsid w:val="0071393D"/>
    <w:rsid w:val="00713B1E"/>
    <w:rsid w:val="007213EA"/>
    <w:rsid w:val="0072190B"/>
    <w:rsid w:val="00721A54"/>
    <w:rsid w:val="00722288"/>
    <w:rsid w:val="00723D57"/>
    <w:rsid w:val="00724D76"/>
    <w:rsid w:val="00725CD6"/>
    <w:rsid w:val="00725EB0"/>
    <w:rsid w:val="00726A85"/>
    <w:rsid w:val="0072790A"/>
    <w:rsid w:val="00730D4B"/>
    <w:rsid w:val="00732480"/>
    <w:rsid w:val="007324B0"/>
    <w:rsid w:val="0073348F"/>
    <w:rsid w:val="00734260"/>
    <w:rsid w:val="00734EAA"/>
    <w:rsid w:val="00736C2B"/>
    <w:rsid w:val="0074019C"/>
    <w:rsid w:val="00744630"/>
    <w:rsid w:val="007449FF"/>
    <w:rsid w:val="00746105"/>
    <w:rsid w:val="00750147"/>
    <w:rsid w:val="0075077D"/>
    <w:rsid w:val="00750E5D"/>
    <w:rsid w:val="00752087"/>
    <w:rsid w:val="00752CA4"/>
    <w:rsid w:val="00753D9D"/>
    <w:rsid w:val="007547B2"/>
    <w:rsid w:val="00757163"/>
    <w:rsid w:val="0075763C"/>
    <w:rsid w:val="00757F48"/>
    <w:rsid w:val="00757F83"/>
    <w:rsid w:val="007602EA"/>
    <w:rsid w:val="0076269F"/>
    <w:rsid w:val="00765C85"/>
    <w:rsid w:val="0076665E"/>
    <w:rsid w:val="00766E11"/>
    <w:rsid w:val="007727D7"/>
    <w:rsid w:val="00772E19"/>
    <w:rsid w:val="00775373"/>
    <w:rsid w:val="00775A34"/>
    <w:rsid w:val="00775C43"/>
    <w:rsid w:val="00776F72"/>
    <w:rsid w:val="00777260"/>
    <w:rsid w:val="00777B5E"/>
    <w:rsid w:val="007806A4"/>
    <w:rsid w:val="00781363"/>
    <w:rsid w:val="00782396"/>
    <w:rsid w:val="007823FF"/>
    <w:rsid w:val="007826FA"/>
    <w:rsid w:val="00784134"/>
    <w:rsid w:val="007843E2"/>
    <w:rsid w:val="00784C34"/>
    <w:rsid w:val="00792477"/>
    <w:rsid w:val="00792C84"/>
    <w:rsid w:val="007944F7"/>
    <w:rsid w:val="00794E4C"/>
    <w:rsid w:val="007953CA"/>
    <w:rsid w:val="00795F89"/>
    <w:rsid w:val="007967C2"/>
    <w:rsid w:val="0079744F"/>
    <w:rsid w:val="007A166C"/>
    <w:rsid w:val="007A1F6A"/>
    <w:rsid w:val="007A2595"/>
    <w:rsid w:val="007A4B6C"/>
    <w:rsid w:val="007A7D38"/>
    <w:rsid w:val="007B01FF"/>
    <w:rsid w:val="007B0A18"/>
    <w:rsid w:val="007B210B"/>
    <w:rsid w:val="007B3B5A"/>
    <w:rsid w:val="007B4B5A"/>
    <w:rsid w:val="007B6025"/>
    <w:rsid w:val="007B6071"/>
    <w:rsid w:val="007B6505"/>
    <w:rsid w:val="007B7EF4"/>
    <w:rsid w:val="007C083F"/>
    <w:rsid w:val="007C1BE2"/>
    <w:rsid w:val="007C315E"/>
    <w:rsid w:val="007C4623"/>
    <w:rsid w:val="007C4985"/>
    <w:rsid w:val="007C49DB"/>
    <w:rsid w:val="007C5D01"/>
    <w:rsid w:val="007C640D"/>
    <w:rsid w:val="007C6663"/>
    <w:rsid w:val="007C739E"/>
    <w:rsid w:val="007C7EE3"/>
    <w:rsid w:val="007D0034"/>
    <w:rsid w:val="007D07F2"/>
    <w:rsid w:val="007D2263"/>
    <w:rsid w:val="007D226D"/>
    <w:rsid w:val="007D24E0"/>
    <w:rsid w:val="007D48DA"/>
    <w:rsid w:val="007D6B0D"/>
    <w:rsid w:val="007E0CDD"/>
    <w:rsid w:val="007E1577"/>
    <w:rsid w:val="007E1D00"/>
    <w:rsid w:val="007E22A8"/>
    <w:rsid w:val="007E3C48"/>
    <w:rsid w:val="007E4729"/>
    <w:rsid w:val="007E4746"/>
    <w:rsid w:val="007E5D58"/>
    <w:rsid w:val="007E7FD7"/>
    <w:rsid w:val="007F00D0"/>
    <w:rsid w:val="007F172F"/>
    <w:rsid w:val="007F2BBC"/>
    <w:rsid w:val="007F3C96"/>
    <w:rsid w:val="007F3F21"/>
    <w:rsid w:val="007F62BA"/>
    <w:rsid w:val="007F65DF"/>
    <w:rsid w:val="008000D7"/>
    <w:rsid w:val="008007DA"/>
    <w:rsid w:val="008020ED"/>
    <w:rsid w:val="0080339B"/>
    <w:rsid w:val="00803ED9"/>
    <w:rsid w:val="00804375"/>
    <w:rsid w:val="00806A68"/>
    <w:rsid w:val="00807A99"/>
    <w:rsid w:val="008109C3"/>
    <w:rsid w:val="00810DC2"/>
    <w:rsid w:val="00812CA4"/>
    <w:rsid w:val="00814691"/>
    <w:rsid w:val="0081579D"/>
    <w:rsid w:val="008161B6"/>
    <w:rsid w:val="008164ED"/>
    <w:rsid w:val="00816C63"/>
    <w:rsid w:val="00816E6F"/>
    <w:rsid w:val="008173AB"/>
    <w:rsid w:val="00817A7F"/>
    <w:rsid w:val="00821525"/>
    <w:rsid w:val="00822000"/>
    <w:rsid w:val="0082284C"/>
    <w:rsid w:val="00823925"/>
    <w:rsid w:val="0082562C"/>
    <w:rsid w:val="00827E4D"/>
    <w:rsid w:val="00830347"/>
    <w:rsid w:val="00832320"/>
    <w:rsid w:val="00832C1C"/>
    <w:rsid w:val="00833224"/>
    <w:rsid w:val="00835A46"/>
    <w:rsid w:val="00836B54"/>
    <w:rsid w:val="008377D7"/>
    <w:rsid w:val="00837F2B"/>
    <w:rsid w:val="00841AB2"/>
    <w:rsid w:val="00844466"/>
    <w:rsid w:val="00844A89"/>
    <w:rsid w:val="00846A60"/>
    <w:rsid w:val="00846F35"/>
    <w:rsid w:val="008470C2"/>
    <w:rsid w:val="00851AE5"/>
    <w:rsid w:val="00851C69"/>
    <w:rsid w:val="00852077"/>
    <w:rsid w:val="00852903"/>
    <w:rsid w:val="00852E6C"/>
    <w:rsid w:val="00852F1A"/>
    <w:rsid w:val="00853906"/>
    <w:rsid w:val="00854124"/>
    <w:rsid w:val="00857968"/>
    <w:rsid w:val="008600DC"/>
    <w:rsid w:val="008600E5"/>
    <w:rsid w:val="008610EF"/>
    <w:rsid w:val="0086152B"/>
    <w:rsid w:val="00861C10"/>
    <w:rsid w:val="00862F22"/>
    <w:rsid w:val="008640DD"/>
    <w:rsid w:val="00865276"/>
    <w:rsid w:val="00866545"/>
    <w:rsid w:val="0087222A"/>
    <w:rsid w:val="00872E27"/>
    <w:rsid w:val="00873405"/>
    <w:rsid w:val="0087383D"/>
    <w:rsid w:val="00875D4D"/>
    <w:rsid w:val="0087766C"/>
    <w:rsid w:val="0088060D"/>
    <w:rsid w:val="00881DD1"/>
    <w:rsid w:val="00882C98"/>
    <w:rsid w:val="00884AA3"/>
    <w:rsid w:val="00884F11"/>
    <w:rsid w:val="00885BE3"/>
    <w:rsid w:val="00885E99"/>
    <w:rsid w:val="00891E19"/>
    <w:rsid w:val="00892EA0"/>
    <w:rsid w:val="008932F1"/>
    <w:rsid w:val="008941A8"/>
    <w:rsid w:val="0089696D"/>
    <w:rsid w:val="00896AC1"/>
    <w:rsid w:val="0089745E"/>
    <w:rsid w:val="008A0EF2"/>
    <w:rsid w:val="008A2019"/>
    <w:rsid w:val="008A33A5"/>
    <w:rsid w:val="008A3BAA"/>
    <w:rsid w:val="008A3CC9"/>
    <w:rsid w:val="008A48D9"/>
    <w:rsid w:val="008A4D6F"/>
    <w:rsid w:val="008A50B0"/>
    <w:rsid w:val="008A62A4"/>
    <w:rsid w:val="008A648D"/>
    <w:rsid w:val="008A64CC"/>
    <w:rsid w:val="008A6C27"/>
    <w:rsid w:val="008A7796"/>
    <w:rsid w:val="008B05AF"/>
    <w:rsid w:val="008B2117"/>
    <w:rsid w:val="008B22C5"/>
    <w:rsid w:val="008B2B33"/>
    <w:rsid w:val="008B34A5"/>
    <w:rsid w:val="008B3D96"/>
    <w:rsid w:val="008B3F76"/>
    <w:rsid w:val="008B4489"/>
    <w:rsid w:val="008B4545"/>
    <w:rsid w:val="008B49D2"/>
    <w:rsid w:val="008B5773"/>
    <w:rsid w:val="008B65E6"/>
    <w:rsid w:val="008B7FF8"/>
    <w:rsid w:val="008C1BC6"/>
    <w:rsid w:val="008C249D"/>
    <w:rsid w:val="008C25FD"/>
    <w:rsid w:val="008C2E0D"/>
    <w:rsid w:val="008C3031"/>
    <w:rsid w:val="008C39E6"/>
    <w:rsid w:val="008C68A8"/>
    <w:rsid w:val="008C7BEB"/>
    <w:rsid w:val="008D020B"/>
    <w:rsid w:val="008D0722"/>
    <w:rsid w:val="008D10C9"/>
    <w:rsid w:val="008D21F0"/>
    <w:rsid w:val="008D2F92"/>
    <w:rsid w:val="008D4780"/>
    <w:rsid w:val="008D6E65"/>
    <w:rsid w:val="008D75C1"/>
    <w:rsid w:val="008D7B77"/>
    <w:rsid w:val="008E03CD"/>
    <w:rsid w:val="008E0DC1"/>
    <w:rsid w:val="008E16E5"/>
    <w:rsid w:val="008E366A"/>
    <w:rsid w:val="008E3E48"/>
    <w:rsid w:val="008E4769"/>
    <w:rsid w:val="008E4A06"/>
    <w:rsid w:val="008E5339"/>
    <w:rsid w:val="008E6B3C"/>
    <w:rsid w:val="008F0E02"/>
    <w:rsid w:val="008F0F52"/>
    <w:rsid w:val="008F2F0F"/>
    <w:rsid w:val="008F6D4D"/>
    <w:rsid w:val="008F72CD"/>
    <w:rsid w:val="00900D56"/>
    <w:rsid w:val="00901636"/>
    <w:rsid w:val="00905CE1"/>
    <w:rsid w:val="00905F7A"/>
    <w:rsid w:val="00906F92"/>
    <w:rsid w:val="00907713"/>
    <w:rsid w:val="00907C37"/>
    <w:rsid w:val="00907F9D"/>
    <w:rsid w:val="009113F9"/>
    <w:rsid w:val="0091278E"/>
    <w:rsid w:val="0091478B"/>
    <w:rsid w:val="00914C64"/>
    <w:rsid w:val="00914E90"/>
    <w:rsid w:val="009155F4"/>
    <w:rsid w:val="00915797"/>
    <w:rsid w:val="00917568"/>
    <w:rsid w:val="00917E9B"/>
    <w:rsid w:val="009203F1"/>
    <w:rsid w:val="009204F7"/>
    <w:rsid w:val="009205DC"/>
    <w:rsid w:val="00921D28"/>
    <w:rsid w:val="00922045"/>
    <w:rsid w:val="009239A4"/>
    <w:rsid w:val="0092403D"/>
    <w:rsid w:val="009244DD"/>
    <w:rsid w:val="00924738"/>
    <w:rsid w:val="00926034"/>
    <w:rsid w:val="00926E68"/>
    <w:rsid w:val="00930A3F"/>
    <w:rsid w:val="00930FB7"/>
    <w:rsid w:val="009312BD"/>
    <w:rsid w:val="009316D2"/>
    <w:rsid w:val="0093177B"/>
    <w:rsid w:val="00931C8A"/>
    <w:rsid w:val="0093227A"/>
    <w:rsid w:val="0093330A"/>
    <w:rsid w:val="009346C2"/>
    <w:rsid w:val="00935E72"/>
    <w:rsid w:val="00937996"/>
    <w:rsid w:val="00943E06"/>
    <w:rsid w:val="009440ED"/>
    <w:rsid w:val="00944C45"/>
    <w:rsid w:val="00945920"/>
    <w:rsid w:val="00946BEF"/>
    <w:rsid w:val="00946F67"/>
    <w:rsid w:val="009506B6"/>
    <w:rsid w:val="00950C89"/>
    <w:rsid w:val="0095118C"/>
    <w:rsid w:val="00953007"/>
    <w:rsid w:val="00953736"/>
    <w:rsid w:val="0095514B"/>
    <w:rsid w:val="00960591"/>
    <w:rsid w:val="00960809"/>
    <w:rsid w:val="00961BA1"/>
    <w:rsid w:val="00961E7C"/>
    <w:rsid w:val="00962479"/>
    <w:rsid w:val="00963C60"/>
    <w:rsid w:val="00963E00"/>
    <w:rsid w:val="0096502E"/>
    <w:rsid w:val="0096653B"/>
    <w:rsid w:val="00970912"/>
    <w:rsid w:val="009726A9"/>
    <w:rsid w:val="009726D9"/>
    <w:rsid w:val="0097326A"/>
    <w:rsid w:val="009735F6"/>
    <w:rsid w:val="00974167"/>
    <w:rsid w:val="0097464F"/>
    <w:rsid w:val="00975F36"/>
    <w:rsid w:val="00976EA9"/>
    <w:rsid w:val="00976EEC"/>
    <w:rsid w:val="009775E8"/>
    <w:rsid w:val="00977ACD"/>
    <w:rsid w:val="00981726"/>
    <w:rsid w:val="00983234"/>
    <w:rsid w:val="00983A74"/>
    <w:rsid w:val="0098464F"/>
    <w:rsid w:val="009857F4"/>
    <w:rsid w:val="00986248"/>
    <w:rsid w:val="00990419"/>
    <w:rsid w:val="00991C18"/>
    <w:rsid w:val="00992607"/>
    <w:rsid w:val="0099281F"/>
    <w:rsid w:val="0099491E"/>
    <w:rsid w:val="0099592F"/>
    <w:rsid w:val="00996D59"/>
    <w:rsid w:val="009971C2"/>
    <w:rsid w:val="00997F28"/>
    <w:rsid w:val="009A07AA"/>
    <w:rsid w:val="009A3680"/>
    <w:rsid w:val="009A41AE"/>
    <w:rsid w:val="009A69BE"/>
    <w:rsid w:val="009B0BD4"/>
    <w:rsid w:val="009B0DEE"/>
    <w:rsid w:val="009B143F"/>
    <w:rsid w:val="009B1BB0"/>
    <w:rsid w:val="009B24A5"/>
    <w:rsid w:val="009B37B0"/>
    <w:rsid w:val="009B4794"/>
    <w:rsid w:val="009B53B1"/>
    <w:rsid w:val="009B5927"/>
    <w:rsid w:val="009B6100"/>
    <w:rsid w:val="009B6ED9"/>
    <w:rsid w:val="009C0EE1"/>
    <w:rsid w:val="009C1743"/>
    <w:rsid w:val="009C2176"/>
    <w:rsid w:val="009C4AB9"/>
    <w:rsid w:val="009C5D68"/>
    <w:rsid w:val="009C6393"/>
    <w:rsid w:val="009C63E9"/>
    <w:rsid w:val="009C6E1E"/>
    <w:rsid w:val="009C7B2E"/>
    <w:rsid w:val="009D09B3"/>
    <w:rsid w:val="009D09E0"/>
    <w:rsid w:val="009D1C83"/>
    <w:rsid w:val="009D2514"/>
    <w:rsid w:val="009D2F61"/>
    <w:rsid w:val="009D366A"/>
    <w:rsid w:val="009D41A9"/>
    <w:rsid w:val="009D562C"/>
    <w:rsid w:val="009D64DB"/>
    <w:rsid w:val="009E230F"/>
    <w:rsid w:val="009E277B"/>
    <w:rsid w:val="009E2B3E"/>
    <w:rsid w:val="009E3068"/>
    <w:rsid w:val="009E382F"/>
    <w:rsid w:val="009E66C0"/>
    <w:rsid w:val="009E6A51"/>
    <w:rsid w:val="009E6B99"/>
    <w:rsid w:val="009F0FAD"/>
    <w:rsid w:val="009F1F4E"/>
    <w:rsid w:val="009F24A8"/>
    <w:rsid w:val="009F43BA"/>
    <w:rsid w:val="009F52C4"/>
    <w:rsid w:val="009F559C"/>
    <w:rsid w:val="009F7BAC"/>
    <w:rsid w:val="00A00211"/>
    <w:rsid w:val="00A00475"/>
    <w:rsid w:val="00A01A98"/>
    <w:rsid w:val="00A02237"/>
    <w:rsid w:val="00A03D91"/>
    <w:rsid w:val="00A0421C"/>
    <w:rsid w:val="00A05DB0"/>
    <w:rsid w:val="00A05F37"/>
    <w:rsid w:val="00A07DF8"/>
    <w:rsid w:val="00A10761"/>
    <w:rsid w:val="00A11E93"/>
    <w:rsid w:val="00A11FB0"/>
    <w:rsid w:val="00A12343"/>
    <w:rsid w:val="00A126D1"/>
    <w:rsid w:val="00A13A16"/>
    <w:rsid w:val="00A156EC"/>
    <w:rsid w:val="00A1635F"/>
    <w:rsid w:val="00A16535"/>
    <w:rsid w:val="00A16DAB"/>
    <w:rsid w:val="00A20438"/>
    <w:rsid w:val="00A23955"/>
    <w:rsid w:val="00A24325"/>
    <w:rsid w:val="00A2696D"/>
    <w:rsid w:val="00A2771E"/>
    <w:rsid w:val="00A303DF"/>
    <w:rsid w:val="00A3478B"/>
    <w:rsid w:val="00A36C59"/>
    <w:rsid w:val="00A377FD"/>
    <w:rsid w:val="00A37E03"/>
    <w:rsid w:val="00A40368"/>
    <w:rsid w:val="00A40C7B"/>
    <w:rsid w:val="00A41BEE"/>
    <w:rsid w:val="00A426E0"/>
    <w:rsid w:val="00A42840"/>
    <w:rsid w:val="00A436F8"/>
    <w:rsid w:val="00A44468"/>
    <w:rsid w:val="00A44E32"/>
    <w:rsid w:val="00A45CC1"/>
    <w:rsid w:val="00A463A2"/>
    <w:rsid w:val="00A5018C"/>
    <w:rsid w:val="00A50D55"/>
    <w:rsid w:val="00A5153E"/>
    <w:rsid w:val="00A51574"/>
    <w:rsid w:val="00A52234"/>
    <w:rsid w:val="00A5353E"/>
    <w:rsid w:val="00A53FC8"/>
    <w:rsid w:val="00A542BE"/>
    <w:rsid w:val="00A54553"/>
    <w:rsid w:val="00A555C4"/>
    <w:rsid w:val="00A566E3"/>
    <w:rsid w:val="00A57AA3"/>
    <w:rsid w:val="00A61913"/>
    <w:rsid w:val="00A646B4"/>
    <w:rsid w:val="00A65714"/>
    <w:rsid w:val="00A669F7"/>
    <w:rsid w:val="00A66AF6"/>
    <w:rsid w:val="00A676DA"/>
    <w:rsid w:val="00A67EEF"/>
    <w:rsid w:val="00A70249"/>
    <w:rsid w:val="00A70421"/>
    <w:rsid w:val="00A71F50"/>
    <w:rsid w:val="00A740B4"/>
    <w:rsid w:val="00A75D6B"/>
    <w:rsid w:val="00A801D8"/>
    <w:rsid w:val="00A81ACF"/>
    <w:rsid w:val="00A81FB5"/>
    <w:rsid w:val="00A82133"/>
    <w:rsid w:val="00A825D7"/>
    <w:rsid w:val="00A82A8E"/>
    <w:rsid w:val="00A8407D"/>
    <w:rsid w:val="00A8559D"/>
    <w:rsid w:val="00A85EB7"/>
    <w:rsid w:val="00A866EA"/>
    <w:rsid w:val="00A910EB"/>
    <w:rsid w:val="00A915B6"/>
    <w:rsid w:val="00A9186A"/>
    <w:rsid w:val="00A918D2"/>
    <w:rsid w:val="00A924CB"/>
    <w:rsid w:val="00A96702"/>
    <w:rsid w:val="00AA0B4D"/>
    <w:rsid w:val="00AA2953"/>
    <w:rsid w:val="00AA2D0E"/>
    <w:rsid w:val="00AA3208"/>
    <w:rsid w:val="00AA4AD6"/>
    <w:rsid w:val="00AA5D05"/>
    <w:rsid w:val="00AB019C"/>
    <w:rsid w:val="00AB19B6"/>
    <w:rsid w:val="00AB1F00"/>
    <w:rsid w:val="00AB2730"/>
    <w:rsid w:val="00AB28CF"/>
    <w:rsid w:val="00AB2B48"/>
    <w:rsid w:val="00AB3F67"/>
    <w:rsid w:val="00AB42D8"/>
    <w:rsid w:val="00AB4BF7"/>
    <w:rsid w:val="00AB69A4"/>
    <w:rsid w:val="00AB6A64"/>
    <w:rsid w:val="00AB77BA"/>
    <w:rsid w:val="00AC1780"/>
    <w:rsid w:val="00AC1BF1"/>
    <w:rsid w:val="00AC1D97"/>
    <w:rsid w:val="00AC3E7B"/>
    <w:rsid w:val="00AC4FBF"/>
    <w:rsid w:val="00AC7FCC"/>
    <w:rsid w:val="00AD0A8E"/>
    <w:rsid w:val="00AD1409"/>
    <w:rsid w:val="00AD1AA8"/>
    <w:rsid w:val="00AD588C"/>
    <w:rsid w:val="00AD6E8E"/>
    <w:rsid w:val="00AD6FF8"/>
    <w:rsid w:val="00AD7E82"/>
    <w:rsid w:val="00AE0C1E"/>
    <w:rsid w:val="00AE21FF"/>
    <w:rsid w:val="00AE227A"/>
    <w:rsid w:val="00AE2314"/>
    <w:rsid w:val="00AF0B7B"/>
    <w:rsid w:val="00AF2370"/>
    <w:rsid w:val="00AF50FC"/>
    <w:rsid w:val="00AF5714"/>
    <w:rsid w:val="00AF5E02"/>
    <w:rsid w:val="00AF61FB"/>
    <w:rsid w:val="00AF6292"/>
    <w:rsid w:val="00AF6D64"/>
    <w:rsid w:val="00B00C1C"/>
    <w:rsid w:val="00B02D04"/>
    <w:rsid w:val="00B03438"/>
    <w:rsid w:val="00B03633"/>
    <w:rsid w:val="00B04691"/>
    <w:rsid w:val="00B109A6"/>
    <w:rsid w:val="00B11D8D"/>
    <w:rsid w:val="00B1275C"/>
    <w:rsid w:val="00B1285F"/>
    <w:rsid w:val="00B12CF2"/>
    <w:rsid w:val="00B136B6"/>
    <w:rsid w:val="00B1395B"/>
    <w:rsid w:val="00B139B0"/>
    <w:rsid w:val="00B169B8"/>
    <w:rsid w:val="00B16CE6"/>
    <w:rsid w:val="00B17CBD"/>
    <w:rsid w:val="00B17D5E"/>
    <w:rsid w:val="00B17F37"/>
    <w:rsid w:val="00B2047E"/>
    <w:rsid w:val="00B20663"/>
    <w:rsid w:val="00B21EB1"/>
    <w:rsid w:val="00B22B3F"/>
    <w:rsid w:val="00B231FE"/>
    <w:rsid w:val="00B2494E"/>
    <w:rsid w:val="00B25273"/>
    <w:rsid w:val="00B254F4"/>
    <w:rsid w:val="00B258BE"/>
    <w:rsid w:val="00B265CF"/>
    <w:rsid w:val="00B2791A"/>
    <w:rsid w:val="00B27921"/>
    <w:rsid w:val="00B3088D"/>
    <w:rsid w:val="00B33737"/>
    <w:rsid w:val="00B34692"/>
    <w:rsid w:val="00B365CB"/>
    <w:rsid w:val="00B36D34"/>
    <w:rsid w:val="00B3731D"/>
    <w:rsid w:val="00B417DC"/>
    <w:rsid w:val="00B41F3A"/>
    <w:rsid w:val="00B44488"/>
    <w:rsid w:val="00B45787"/>
    <w:rsid w:val="00B47E63"/>
    <w:rsid w:val="00B51C3A"/>
    <w:rsid w:val="00B5200C"/>
    <w:rsid w:val="00B53880"/>
    <w:rsid w:val="00B546CF"/>
    <w:rsid w:val="00B56ED8"/>
    <w:rsid w:val="00B57159"/>
    <w:rsid w:val="00B5798D"/>
    <w:rsid w:val="00B6075A"/>
    <w:rsid w:val="00B639A6"/>
    <w:rsid w:val="00B6410D"/>
    <w:rsid w:val="00B65C8F"/>
    <w:rsid w:val="00B7015C"/>
    <w:rsid w:val="00B711B3"/>
    <w:rsid w:val="00B73C75"/>
    <w:rsid w:val="00B80323"/>
    <w:rsid w:val="00B80463"/>
    <w:rsid w:val="00B81F94"/>
    <w:rsid w:val="00B8274F"/>
    <w:rsid w:val="00B834B3"/>
    <w:rsid w:val="00B83563"/>
    <w:rsid w:val="00B83919"/>
    <w:rsid w:val="00B83BB3"/>
    <w:rsid w:val="00B83DE5"/>
    <w:rsid w:val="00B83FB1"/>
    <w:rsid w:val="00B84B29"/>
    <w:rsid w:val="00B85061"/>
    <w:rsid w:val="00B85240"/>
    <w:rsid w:val="00B8568B"/>
    <w:rsid w:val="00B8723A"/>
    <w:rsid w:val="00B9031C"/>
    <w:rsid w:val="00B9080F"/>
    <w:rsid w:val="00B9095F"/>
    <w:rsid w:val="00B90D75"/>
    <w:rsid w:val="00B91046"/>
    <w:rsid w:val="00B91CE8"/>
    <w:rsid w:val="00B91DA3"/>
    <w:rsid w:val="00B9283D"/>
    <w:rsid w:val="00B93765"/>
    <w:rsid w:val="00B93E4A"/>
    <w:rsid w:val="00BA2735"/>
    <w:rsid w:val="00BA3A6A"/>
    <w:rsid w:val="00BA49B5"/>
    <w:rsid w:val="00BA4B37"/>
    <w:rsid w:val="00BA7F7D"/>
    <w:rsid w:val="00BB120B"/>
    <w:rsid w:val="00BB2278"/>
    <w:rsid w:val="00BB33D9"/>
    <w:rsid w:val="00BB3FBF"/>
    <w:rsid w:val="00BB438E"/>
    <w:rsid w:val="00BB4A4E"/>
    <w:rsid w:val="00BB5543"/>
    <w:rsid w:val="00BB5B11"/>
    <w:rsid w:val="00BB6D37"/>
    <w:rsid w:val="00BC00E8"/>
    <w:rsid w:val="00BC105F"/>
    <w:rsid w:val="00BC143F"/>
    <w:rsid w:val="00BC3238"/>
    <w:rsid w:val="00BC3306"/>
    <w:rsid w:val="00BC367B"/>
    <w:rsid w:val="00BC3F5A"/>
    <w:rsid w:val="00BC632D"/>
    <w:rsid w:val="00BC6823"/>
    <w:rsid w:val="00BC6838"/>
    <w:rsid w:val="00BD0F15"/>
    <w:rsid w:val="00BD2273"/>
    <w:rsid w:val="00BD2A7F"/>
    <w:rsid w:val="00BD2FFA"/>
    <w:rsid w:val="00BD39D1"/>
    <w:rsid w:val="00BD458E"/>
    <w:rsid w:val="00BD525D"/>
    <w:rsid w:val="00BD55FD"/>
    <w:rsid w:val="00BD622E"/>
    <w:rsid w:val="00BD72AE"/>
    <w:rsid w:val="00BE008F"/>
    <w:rsid w:val="00BE038B"/>
    <w:rsid w:val="00BE254A"/>
    <w:rsid w:val="00BE2FB5"/>
    <w:rsid w:val="00BE4B61"/>
    <w:rsid w:val="00BE63A1"/>
    <w:rsid w:val="00BE759D"/>
    <w:rsid w:val="00BE7C55"/>
    <w:rsid w:val="00BF04DE"/>
    <w:rsid w:val="00BF0A9C"/>
    <w:rsid w:val="00BF12A4"/>
    <w:rsid w:val="00BF1E32"/>
    <w:rsid w:val="00BF1E8F"/>
    <w:rsid w:val="00BF207A"/>
    <w:rsid w:val="00BF22DB"/>
    <w:rsid w:val="00BF61BD"/>
    <w:rsid w:val="00BF6B2B"/>
    <w:rsid w:val="00BF6C5D"/>
    <w:rsid w:val="00C006AE"/>
    <w:rsid w:val="00C0194D"/>
    <w:rsid w:val="00C0210F"/>
    <w:rsid w:val="00C06079"/>
    <w:rsid w:val="00C06713"/>
    <w:rsid w:val="00C07970"/>
    <w:rsid w:val="00C1031E"/>
    <w:rsid w:val="00C11B33"/>
    <w:rsid w:val="00C12E86"/>
    <w:rsid w:val="00C1345F"/>
    <w:rsid w:val="00C14391"/>
    <w:rsid w:val="00C1475E"/>
    <w:rsid w:val="00C14ACB"/>
    <w:rsid w:val="00C14FB3"/>
    <w:rsid w:val="00C157A5"/>
    <w:rsid w:val="00C16D8C"/>
    <w:rsid w:val="00C17098"/>
    <w:rsid w:val="00C176AB"/>
    <w:rsid w:val="00C21F78"/>
    <w:rsid w:val="00C23C93"/>
    <w:rsid w:val="00C23D99"/>
    <w:rsid w:val="00C24C7B"/>
    <w:rsid w:val="00C27301"/>
    <w:rsid w:val="00C277E9"/>
    <w:rsid w:val="00C2787E"/>
    <w:rsid w:val="00C315D2"/>
    <w:rsid w:val="00C340F6"/>
    <w:rsid w:val="00C3486B"/>
    <w:rsid w:val="00C34E6D"/>
    <w:rsid w:val="00C36139"/>
    <w:rsid w:val="00C364CB"/>
    <w:rsid w:val="00C37EB6"/>
    <w:rsid w:val="00C41104"/>
    <w:rsid w:val="00C42096"/>
    <w:rsid w:val="00C432F8"/>
    <w:rsid w:val="00C44550"/>
    <w:rsid w:val="00C45585"/>
    <w:rsid w:val="00C51044"/>
    <w:rsid w:val="00C55F03"/>
    <w:rsid w:val="00C5601F"/>
    <w:rsid w:val="00C5692D"/>
    <w:rsid w:val="00C61389"/>
    <w:rsid w:val="00C622BB"/>
    <w:rsid w:val="00C626E0"/>
    <w:rsid w:val="00C63311"/>
    <w:rsid w:val="00C64A44"/>
    <w:rsid w:val="00C64C9F"/>
    <w:rsid w:val="00C679E0"/>
    <w:rsid w:val="00C70C7B"/>
    <w:rsid w:val="00C7232C"/>
    <w:rsid w:val="00C725F0"/>
    <w:rsid w:val="00C746B2"/>
    <w:rsid w:val="00C752AB"/>
    <w:rsid w:val="00C77536"/>
    <w:rsid w:val="00C77639"/>
    <w:rsid w:val="00C800DF"/>
    <w:rsid w:val="00C802E3"/>
    <w:rsid w:val="00C80E86"/>
    <w:rsid w:val="00C829DB"/>
    <w:rsid w:val="00C83B54"/>
    <w:rsid w:val="00C84A8A"/>
    <w:rsid w:val="00C85113"/>
    <w:rsid w:val="00C85B07"/>
    <w:rsid w:val="00C85CF5"/>
    <w:rsid w:val="00C86F83"/>
    <w:rsid w:val="00C87876"/>
    <w:rsid w:val="00C91244"/>
    <w:rsid w:val="00C917D5"/>
    <w:rsid w:val="00C92271"/>
    <w:rsid w:val="00C929CD"/>
    <w:rsid w:val="00C942EB"/>
    <w:rsid w:val="00C950D8"/>
    <w:rsid w:val="00C9783E"/>
    <w:rsid w:val="00CA2A9C"/>
    <w:rsid w:val="00CA3211"/>
    <w:rsid w:val="00CA4BAA"/>
    <w:rsid w:val="00CA5123"/>
    <w:rsid w:val="00CA51D9"/>
    <w:rsid w:val="00CA5DD8"/>
    <w:rsid w:val="00CA5ED5"/>
    <w:rsid w:val="00CA6886"/>
    <w:rsid w:val="00CA6E21"/>
    <w:rsid w:val="00CA71C1"/>
    <w:rsid w:val="00CA7CB1"/>
    <w:rsid w:val="00CB1728"/>
    <w:rsid w:val="00CB1C88"/>
    <w:rsid w:val="00CB276B"/>
    <w:rsid w:val="00CB2DF8"/>
    <w:rsid w:val="00CB304F"/>
    <w:rsid w:val="00CB3F94"/>
    <w:rsid w:val="00CB5546"/>
    <w:rsid w:val="00CB6292"/>
    <w:rsid w:val="00CC12B9"/>
    <w:rsid w:val="00CC2D89"/>
    <w:rsid w:val="00CC344D"/>
    <w:rsid w:val="00CC387A"/>
    <w:rsid w:val="00CC3A7F"/>
    <w:rsid w:val="00CC473E"/>
    <w:rsid w:val="00CC5E13"/>
    <w:rsid w:val="00CC74C1"/>
    <w:rsid w:val="00CD0FC7"/>
    <w:rsid w:val="00CD2232"/>
    <w:rsid w:val="00CD3909"/>
    <w:rsid w:val="00CD3ABE"/>
    <w:rsid w:val="00CD57E0"/>
    <w:rsid w:val="00CE0664"/>
    <w:rsid w:val="00CE091A"/>
    <w:rsid w:val="00CE0C44"/>
    <w:rsid w:val="00CE179B"/>
    <w:rsid w:val="00CE1F35"/>
    <w:rsid w:val="00CE20EC"/>
    <w:rsid w:val="00CE3A26"/>
    <w:rsid w:val="00CE6326"/>
    <w:rsid w:val="00CE7338"/>
    <w:rsid w:val="00CE73A5"/>
    <w:rsid w:val="00CF2CE6"/>
    <w:rsid w:val="00CF3C71"/>
    <w:rsid w:val="00CF4278"/>
    <w:rsid w:val="00CF4B55"/>
    <w:rsid w:val="00CF5567"/>
    <w:rsid w:val="00D02EB7"/>
    <w:rsid w:val="00D047E5"/>
    <w:rsid w:val="00D048AF"/>
    <w:rsid w:val="00D04EA7"/>
    <w:rsid w:val="00D0673D"/>
    <w:rsid w:val="00D109B3"/>
    <w:rsid w:val="00D11226"/>
    <w:rsid w:val="00D11476"/>
    <w:rsid w:val="00D124A3"/>
    <w:rsid w:val="00D12A9A"/>
    <w:rsid w:val="00D14E30"/>
    <w:rsid w:val="00D15899"/>
    <w:rsid w:val="00D168CF"/>
    <w:rsid w:val="00D16A61"/>
    <w:rsid w:val="00D1776F"/>
    <w:rsid w:val="00D177CC"/>
    <w:rsid w:val="00D20377"/>
    <w:rsid w:val="00D2096B"/>
    <w:rsid w:val="00D22112"/>
    <w:rsid w:val="00D22608"/>
    <w:rsid w:val="00D24341"/>
    <w:rsid w:val="00D25828"/>
    <w:rsid w:val="00D26ED4"/>
    <w:rsid w:val="00D27B41"/>
    <w:rsid w:val="00D306B5"/>
    <w:rsid w:val="00D307D9"/>
    <w:rsid w:val="00D3116E"/>
    <w:rsid w:val="00D3364B"/>
    <w:rsid w:val="00D34600"/>
    <w:rsid w:val="00D34768"/>
    <w:rsid w:val="00D349C3"/>
    <w:rsid w:val="00D34EEF"/>
    <w:rsid w:val="00D35CC2"/>
    <w:rsid w:val="00D364D3"/>
    <w:rsid w:val="00D37AE7"/>
    <w:rsid w:val="00D37BD2"/>
    <w:rsid w:val="00D416EB"/>
    <w:rsid w:val="00D4665A"/>
    <w:rsid w:val="00D46B18"/>
    <w:rsid w:val="00D50694"/>
    <w:rsid w:val="00D50F01"/>
    <w:rsid w:val="00D52754"/>
    <w:rsid w:val="00D5395D"/>
    <w:rsid w:val="00D53D60"/>
    <w:rsid w:val="00D53FC3"/>
    <w:rsid w:val="00D56BAD"/>
    <w:rsid w:val="00D57691"/>
    <w:rsid w:val="00D5787C"/>
    <w:rsid w:val="00D62F64"/>
    <w:rsid w:val="00D64039"/>
    <w:rsid w:val="00D66E2D"/>
    <w:rsid w:val="00D67BC9"/>
    <w:rsid w:val="00D70802"/>
    <w:rsid w:val="00D73FA5"/>
    <w:rsid w:val="00D743B8"/>
    <w:rsid w:val="00D747D3"/>
    <w:rsid w:val="00D75242"/>
    <w:rsid w:val="00D809E9"/>
    <w:rsid w:val="00D8147E"/>
    <w:rsid w:val="00D81B59"/>
    <w:rsid w:val="00D81CF4"/>
    <w:rsid w:val="00D8343A"/>
    <w:rsid w:val="00D8456B"/>
    <w:rsid w:val="00D84AC2"/>
    <w:rsid w:val="00D85D05"/>
    <w:rsid w:val="00D85D5D"/>
    <w:rsid w:val="00D860EB"/>
    <w:rsid w:val="00D87C31"/>
    <w:rsid w:val="00D90C25"/>
    <w:rsid w:val="00D9122A"/>
    <w:rsid w:val="00D91251"/>
    <w:rsid w:val="00D91949"/>
    <w:rsid w:val="00D9245E"/>
    <w:rsid w:val="00D947C6"/>
    <w:rsid w:val="00D9574A"/>
    <w:rsid w:val="00D964AC"/>
    <w:rsid w:val="00DA0A0F"/>
    <w:rsid w:val="00DA1C75"/>
    <w:rsid w:val="00DA28AF"/>
    <w:rsid w:val="00DA496D"/>
    <w:rsid w:val="00DA4BE8"/>
    <w:rsid w:val="00DA4C30"/>
    <w:rsid w:val="00DA56A8"/>
    <w:rsid w:val="00DA5860"/>
    <w:rsid w:val="00DA64DD"/>
    <w:rsid w:val="00DA6AB7"/>
    <w:rsid w:val="00DA7B72"/>
    <w:rsid w:val="00DA7D91"/>
    <w:rsid w:val="00DB05B3"/>
    <w:rsid w:val="00DB2C40"/>
    <w:rsid w:val="00DB2F11"/>
    <w:rsid w:val="00DC03BB"/>
    <w:rsid w:val="00DC0E47"/>
    <w:rsid w:val="00DC1EEC"/>
    <w:rsid w:val="00DC22B4"/>
    <w:rsid w:val="00DC3703"/>
    <w:rsid w:val="00DC3A83"/>
    <w:rsid w:val="00DC59DF"/>
    <w:rsid w:val="00DD102D"/>
    <w:rsid w:val="00DD132A"/>
    <w:rsid w:val="00DD45EC"/>
    <w:rsid w:val="00DD6BC7"/>
    <w:rsid w:val="00DD7F81"/>
    <w:rsid w:val="00DE04BA"/>
    <w:rsid w:val="00DE1A49"/>
    <w:rsid w:val="00DE2648"/>
    <w:rsid w:val="00DE2935"/>
    <w:rsid w:val="00DE3AF3"/>
    <w:rsid w:val="00DE5498"/>
    <w:rsid w:val="00DE57DA"/>
    <w:rsid w:val="00DE60F6"/>
    <w:rsid w:val="00DE69BF"/>
    <w:rsid w:val="00DE701C"/>
    <w:rsid w:val="00DE7A6D"/>
    <w:rsid w:val="00DE7FC2"/>
    <w:rsid w:val="00DF33AE"/>
    <w:rsid w:val="00DF34B6"/>
    <w:rsid w:val="00DF3E83"/>
    <w:rsid w:val="00DF5FEE"/>
    <w:rsid w:val="00DF62FE"/>
    <w:rsid w:val="00E01786"/>
    <w:rsid w:val="00E0244A"/>
    <w:rsid w:val="00E03072"/>
    <w:rsid w:val="00E04E36"/>
    <w:rsid w:val="00E0609D"/>
    <w:rsid w:val="00E06701"/>
    <w:rsid w:val="00E077C0"/>
    <w:rsid w:val="00E122F7"/>
    <w:rsid w:val="00E12A92"/>
    <w:rsid w:val="00E136EC"/>
    <w:rsid w:val="00E138E1"/>
    <w:rsid w:val="00E15000"/>
    <w:rsid w:val="00E1691D"/>
    <w:rsid w:val="00E17209"/>
    <w:rsid w:val="00E20ABA"/>
    <w:rsid w:val="00E2157A"/>
    <w:rsid w:val="00E220EC"/>
    <w:rsid w:val="00E22695"/>
    <w:rsid w:val="00E22E85"/>
    <w:rsid w:val="00E23813"/>
    <w:rsid w:val="00E23F7D"/>
    <w:rsid w:val="00E24311"/>
    <w:rsid w:val="00E25CE6"/>
    <w:rsid w:val="00E26B9C"/>
    <w:rsid w:val="00E30207"/>
    <w:rsid w:val="00E321D3"/>
    <w:rsid w:val="00E32D64"/>
    <w:rsid w:val="00E35030"/>
    <w:rsid w:val="00E3579E"/>
    <w:rsid w:val="00E36AA1"/>
    <w:rsid w:val="00E36D38"/>
    <w:rsid w:val="00E37EE7"/>
    <w:rsid w:val="00E401AF"/>
    <w:rsid w:val="00E41088"/>
    <w:rsid w:val="00E43003"/>
    <w:rsid w:val="00E455EB"/>
    <w:rsid w:val="00E45F1E"/>
    <w:rsid w:val="00E477B0"/>
    <w:rsid w:val="00E50AE1"/>
    <w:rsid w:val="00E50CC6"/>
    <w:rsid w:val="00E513DC"/>
    <w:rsid w:val="00E51803"/>
    <w:rsid w:val="00E524C6"/>
    <w:rsid w:val="00E54176"/>
    <w:rsid w:val="00E55600"/>
    <w:rsid w:val="00E55F57"/>
    <w:rsid w:val="00E57F7E"/>
    <w:rsid w:val="00E6068F"/>
    <w:rsid w:val="00E62920"/>
    <w:rsid w:val="00E6474B"/>
    <w:rsid w:val="00E64CD5"/>
    <w:rsid w:val="00E66D1F"/>
    <w:rsid w:val="00E715BC"/>
    <w:rsid w:val="00E72716"/>
    <w:rsid w:val="00E80A5B"/>
    <w:rsid w:val="00E813CF"/>
    <w:rsid w:val="00E81D41"/>
    <w:rsid w:val="00E83502"/>
    <w:rsid w:val="00E83E70"/>
    <w:rsid w:val="00E850CE"/>
    <w:rsid w:val="00E85675"/>
    <w:rsid w:val="00E86951"/>
    <w:rsid w:val="00E872AC"/>
    <w:rsid w:val="00E918FE"/>
    <w:rsid w:val="00E91B58"/>
    <w:rsid w:val="00E91E8F"/>
    <w:rsid w:val="00E9209E"/>
    <w:rsid w:val="00E930AF"/>
    <w:rsid w:val="00E94A56"/>
    <w:rsid w:val="00E950DB"/>
    <w:rsid w:val="00E95763"/>
    <w:rsid w:val="00E965B3"/>
    <w:rsid w:val="00EA02D9"/>
    <w:rsid w:val="00EA2E00"/>
    <w:rsid w:val="00EA4315"/>
    <w:rsid w:val="00EA5FB2"/>
    <w:rsid w:val="00EA6D0F"/>
    <w:rsid w:val="00EB042E"/>
    <w:rsid w:val="00EB0C9E"/>
    <w:rsid w:val="00EB115F"/>
    <w:rsid w:val="00EB31DF"/>
    <w:rsid w:val="00EB32E8"/>
    <w:rsid w:val="00EB3C22"/>
    <w:rsid w:val="00EB403F"/>
    <w:rsid w:val="00EB60EC"/>
    <w:rsid w:val="00EB69F8"/>
    <w:rsid w:val="00EC04E4"/>
    <w:rsid w:val="00EC2B77"/>
    <w:rsid w:val="00EC36E4"/>
    <w:rsid w:val="00EC3E3F"/>
    <w:rsid w:val="00EC40F4"/>
    <w:rsid w:val="00EC47DB"/>
    <w:rsid w:val="00ED0882"/>
    <w:rsid w:val="00ED23BF"/>
    <w:rsid w:val="00ED3C5F"/>
    <w:rsid w:val="00ED40ED"/>
    <w:rsid w:val="00ED48A1"/>
    <w:rsid w:val="00ED51F7"/>
    <w:rsid w:val="00ED6062"/>
    <w:rsid w:val="00ED73F0"/>
    <w:rsid w:val="00ED7814"/>
    <w:rsid w:val="00ED7972"/>
    <w:rsid w:val="00ED7B66"/>
    <w:rsid w:val="00EE204D"/>
    <w:rsid w:val="00EE21FA"/>
    <w:rsid w:val="00EE3262"/>
    <w:rsid w:val="00EE3310"/>
    <w:rsid w:val="00EE385E"/>
    <w:rsid w:val="00EE4248"/>
    <w:rsid w:val="00EE4ECB"/>
    <w:rsid w:val="00EE562F"/>
    <w:rsid w:val="00EF36A8"/>
    <w:rsid w:val="00EF4678"/>
    <w:rsid w:val="00EF633A"/>
    <w:rsid w:val="00EF756F"/>
    <w:rsid w:val="00EF7735"/>
    <w:rsid w:val="00F03459"/>
    <w:rsid w:val="00F041FE"/>
    <w:rsid w:val="00F04248"/>
    <w:rsid w:val="00F05C7F"/>
    <w:rsid w:val="00F05F9B"/>
    <w:rsid w:val="00F0666C"/>
    <w:rsid w:val="00F067EE"/>
    <w:rsid w:val="00F0713E"/>
    <w:rsid w:val="00F1065B"/>
    <w:rsid w:val="00F11131"/>
    <w:rsid w:val="00F11281"/>
    <w:rsid w:val="00F12349"/>
    <w:rsid w:val="00F12E54"/>
    <w:rsid w:val="00F132EA"/>
    <w:rsid w:val="00F135E8"/>
    <w:rsid w:val="00F13F6D"/>
    <w:rsid w:val="00F16BC0"/>
    <w:rsid w:val="00F20FA9"/>
    <w:rsid w:val="00F22891"/>
    <w:rsid w:val="00F261D8"/>
    <w:rsid w:val="00F26BA7"/>
    <w:rsid w:val="00F2779C"/>
    <w:rsid w:val="00F279BC"/>
    <w:rsid w:val="00F30023"/>
    <w:rsid w:val="00F3229E"/>
    <w:rsid w:val="00F33CB2"/>
    <w:rsid w:val="00F357FA"/>
    <w:rsid w:val="00F35DE8"/>
    <w:rsid w:val="00F363F7"/>
    <w:rsid w:val="00F37DDE"/>
    <w:rsid w:val="00F4082C"/>
    <w:rsid w:val="00F40C32"/>
    <w:rsid w:val="00F4119F"/>
    <w:rsid w:val="00F415A3"/>
    <w:rsid w:val="00F42518"/>
    <w:rsid w:val="00F4317B"/>
    <w:rsid w:val="00F44A10"/>
    <w:rsid w:val="00F450A5"/>
    <w:rsid w:val="00F45E70"/>
    <w:rsid w:val="00F467B2"/>
    <w:rsid w:val="00F558CA"/>
    <w:rsid w:val="00F55A09"/>
    <w:rsid w:val="00F55E00"/>
    <w:rsid w:val="00F5621A"/>
    <w:rsid w:val="00F60235"/>
    <w:rsid w:val="00F61953"/>
    <w:rsid w:val="00F6248F"/>
    <w:rsid w:val="00F63635"/>
    <w:rsid w:val="00F64FBD"/>
    <w:rsid w:val="00F653FD"/>
    <w:rsid w:val="00F6589C"/>
    <w:rsid w:val="00F65917"/>
    <w:rsid w:val="00F660F2"/>
    <w:rsid w:val="00F66196"/>
    <w:rsid w:val="00F713BB"/>
    <w:rsid w:val="00F71D78"/>
    <w:rsid w:val="00F73364"/>
    <w:rsid w:val="00F74005"/>
    <w:rsid w:val="00F7798B"/>
    <w:rsid w:val="00F80825"/>
    <w:rsid w:val="00F80FC6"/>
    <w:rsid w:val="00F81434"/>
    <w:rsid w:val="00F82FE9"/>
    <w:rsid w:val="00F848F8"/>
    <w:rsid w:val="00F93EDC"/>
    <w:rsid w:val="00F966F7"/>
    <w:rsid w:val="00FA0105"/>
    <w:rsid w:val="00FA0327"/>
    <w:rsid w:val="00FA16DE"/>
    <w:rsid w:val="00FA2C48"/>
    <w:rsid w:val="00FA307D"/>
    <w:rsid w:val="00FA36D6"/>
    <w:rsid w:val="00FA43CD"/>
    <w:rsid w:val="00FA5F7F"/>
    <w:rsid w:val="00FB05B7"/>
    <w:rsid w:val="00FB2040"/>
    <w:rsid w:val="00FB2A89"/>
    <w:rsid w:val="00FB50EE"/>
    <w:rsid w:val="00FC25E1"/>
    <w:rsid w:val="00FC3585"/>
    <w:rsid w:val="00FC4153"/>
    <w:rsid w:val="00FC46D0"/>
    <w:rsid w:val="00FD0170"/>
    <w:rsid w:val="00FD0841"/>
    <w:rsid w:val="00FD4C69"/>
    <w:rsid w:val="00FD5C8F"/>
    <w:rsid w:val="00FD6532"/>
    <w:rsid w:val="00FE054C"/>
    <w:rsid w:val="00FE0D95"/>
    <w:rsid w:val="00FE2F9C"/>
    <w:rsid w:val="00FE44C2"/>
    <w:rsid w:val="00FE4FC2"/>
    <w:rsid w:val="00FE7205"/>
    <w:rsid w:val="00FF09BB"/>
    <w:rsid w:val="00FF143B"/>
    <w:rsid w:val="00FF1A29"/>
    <w:rsid w:val="00FF381C"/>
    <w:rsid w:val="00FF3C7F"/>
    <w:rsid w:val="00FF6831"/>
    <w:rsid w:val="00FF6B00"/>
    <w:rsid w:val="04F6FB5E"/>
    <w:rsid w:val="098D7D9F"/>
    <w:rsid w:val="18E53DD4"/>
    <w:rsid w:val="27DD75E8"/>
    <w:rsid w:val="2F446826"/>
    <w:rsid w:val="33007EAE"/>
    <w:rsid w:val="34C7D43D"/>
    <w:rsid w:val="4EAA2A29"/>
    <w:rsid w:val="64BCDB7E"/>
    <w:rsid w:val="6677BF01"/>
    <w:rsid w:val="6A7EBF8C"/>
    <w:rsid w:val="71468714"/>
    <w:rsid w:val="7AB373F4"/>
    <w:rsid w:val="7C3B16EE"/>
    <w:rsid w:val="7F258E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A346C3"/>
  <w14:defaultImageDpi w14:val="32767"/>
  <w15:chartTrackingRefBased/>
  <w15:docId w15:val="{0CE1F3A9-F837-4D1F-B30F-C17C5D542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F75"/>
    <w:pPr>
      <w:spacing w:after="200" w:line="276" w:lineRule="auto"/>
    </w:pPr>
    <w:rPr>
      <w:sz w:val="22"/>
      <w:szCs w:val="22"/>
      <w:lang w:eastAsia="en-US"/>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lang w:eastAsia="en-US"/>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lang w:eastAsia="en-US"/>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9C6E1E"/>
    <w:pPr>
      <w:spacing w:after="0" w:line="240" w:lineRule="auto"/>
    </w:pPr>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lang w:eastAsia="en-US"/>
    </w:rPr>
  </w:style>
  <w:style w:type="character" w:customStyle="1" w:styleId="UnresolvedMention1">
    <w:name w:val="Unresolved Mention1"/>
    <w:uiPriority w:val="99"/>
    <w:unhideWhenUsed/>
    <w:rsid w:val="00884F11"/>
    <w:rPr>
      <w:color w:val="605E5C"/>
      <w:shd w:val="clear" w:color="auto" w:fill="E1DFDD"/>
    </w:rPr>
  </w:style>
  <w:style w:type="paragraph" w:styleId="Revision">
    <w:name w:val="Revision"/>
    <w:hidden/>
    <w:uiPriority w:val="62"/>
    <w:rsid w:val="008B3F76"/>
    <w:rPr>
      <w:sz w:val="22"/>
      <w:szCs w:val="22"/>
      <w:lang w:eastAsia="en-US"/>
    </w:rPr>
  </w:style>
  <w:style w:type="character" w:customStyle="1" w:styleId="findhit">
    <w:name w:val="findhit"/>
    <w:basedOn w:val="DefaultParagraphFont"/>
    <w:rsid w:val="00277766"/>
  </w:style>
  <w:style w:type="character" w:customStyle="1" w:styleId="normaltextrun">
    <w:name w:val="normaltextrun"/>
    <w:basedOn w:val="DefaultParagraphFont"/>
    <w:rsid w:val="00277766"/>
  </w:style>
  <w:style w:type="character" w:customStyle="1" w:styleId="Mention1">
    <w:name w:val="Mention1"/>
    <w:basedOn w:val="DefaultParagraphFont"/>
    <w:uiPriority w:val="99"/>
    <w:unhideWhenUsed/>
    <w:rsid w:val="001113A2"/>
    <w:rPr>
      <w:color w:val="2B579A"/>
      <w:shd w:val="clear" w:color="auto" w:fill="E1DFDD"/>
    </w:rPr>
  </w:style>
  <w:style w:type="paragraph" w:styleId="ListParagraph">
    <w:name w:val="List Paragraph"/>
    <w:basedOn w:val="Normal"/>
    <w:uiPriority w:val="34"/>
    <w:qFormat/>
    <w:rsid w:val="0020480A"/>
    <w:pPr>
      <w:ind w:left="720"/>
      <w:contextualSpacing/>
    </w:pPr>
  </w:style>
  <w:style w:type="character" w:customStyle="1" w:styleId="inline-comment-marker">
    <w:name w:val="inline-comment-marker"/>
    <w:basedOn w:val="DefaultParagraphFont"/>
    <w:rsid w:val="008579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43374567">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1105953">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18851754">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317227431">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78633168">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05250665">
      <w:bodyDiv w:val="1"/>
      <w:marLeft w:val="0"/>
      <w:marRight w:val="0"/>
      <w:marTop w:val="0"/>
      <w:marBottom w:val="0"/>
      <w:divBdr>
        <w:top w:val="none" w:sz="0" w:space="0" w:color="auto"/>
        <w:left w:val="none" w:sz="0" w:space="0" w:color="auto"/>
        <w:bottom w:val="none" w:sz="0" w:space="0" w:color="auto"/>
        <w:right w:val="none" w:sz="0" w:space="0" w:color="auto"/>
      </w:divBdr>
    </w:div>
    <w:div w:id="1777627587">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guidelines-and-standards/communications-and-it/about-the-ict-refresh/final-rule/text-of-the-standards-and-guidelines" TargetMode="External"/><Relationship Id="rId84" Type="http://schemas.openxmlformats.org/officeDocument/2006/relationships/header" Target="header1.xml"/><Relationship Id="rId16" Type="http://schemas.openxmlformats.org/officeDocument/2006/relationships/hyperlink" Target="https://www.etsi.org/deliver/etsi_en/301500_301599/301549/03.01.01_60/en_301549v030101p.pdf" TargetMode="External"/><Relationship Id="rId11" Type="http://schemas.openxmlformats.org/officeDocument/2006/relationships/hyperlink" Target="mailto:accessibility@vmware.com"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53" Type="http://schemas.openxmlformats.org/officeDocument/2006/relationships/hyperlink" Target="http://www.w3.org/TR/WCAG20/" TargetMode="External"/><Relationship Id="rId58" Type="http://schemas.openxmlformats.org/officeDocument/2006/relationships/hyperlink" Target="https://www.w3.org/TR/WCAG21/" TargetMode="External"/><Relationship Id="rId74" Type="http://schemas.openxmlformats.org/officeDocument/2006/relationships/hyperlink" Target="https://www.access-board.gov/guidelines-and-standards/communications-and-it/about-the-ict-refresh/final-rule/text-of-the-standards-and-guidelines" TargetMode="External"/><Relationship Id="rId79" Type="http://schemas.openxmlformats.org/officeDocument/2006/relationships/hyperlink" Target="https://www.etsi.org/deliver/etsi_en/301500_301599/301549/03.01.01_60/en_301549v030101p.pdf" TargetMode="External"/><Relationship Id="rId5" Type="http://schemas.openxmlformats.org/officeDocument/2006/relationships/numbering" Target="numbering.xml"/><Relationship Id="rId19" Type="http://schemas.openxmlformats.org/officeDocument/2006/relationships/hyperlink" Target="http://www.w3.org/TR/WCAG20/" TargetMode="External"/><Relationship Id="rId14" Type="http://schemas.openxmlformats.org/officeDocument/2006/relationships/hyperlink" Target="https://www.w3.org/TR/WCAG21"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guidelines-and-standards/communications-and-it/about-the-ict-refresh/final-rule/text-of-the-standards-and-guidelines" TargetMode="External"/><Relationship Id="rId77" Type="http://schemas.openxmlformats.org/officeDocument/2006/relationships/hyperlink" Target="https://www.etsi.org/deliver/etsi_en/301500_301599/301549/03.01.01_60/en_301549v030101p.pdf" TargetMode="External"/><Relationship Id="rId8" Type="http://schemas.openxmlformats.org/officeDocument/2006/relationships/webSettings" Target="webSettings.xml"/><Relationship Id="rId51" Type="http://schemas.openxmlformats.org/officeDocument/2006/relationships/hyperlink" Target="https://www.w3.org/TR/WCAG21/" TargetMode="External"/><Relationship Id="rId72" Type="http://schemas.openxmlformats.org/officeDocument/2006/relationships/hyperlink" Target="https://www.access-board.gov/guidelines-and-standards/communications-and-it/about-the-ict-refresh/final-rule/text-of-the-standards-and-guidelines" TargetMode="External"/><Relationship Id="rId80" Type="http://schemas.openxmlformats.org/officeDocument/2006/relationships/hyperlink" Target="https://www.etsi.org/deliver/etsi_en/301500_301599/301549/03.01.01_60/en_301549v030101p.pdf"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vmware.com/help/accessibility.html" TargetMode="External"/><Relationship Id="rId17" Type="http://schemas.openxmlformats.org/officeDocument/2006/relationships/hyperlink" Target="https://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s://www.w3.org/TR/WCAG21/"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guidelines-and-standards/communications-and-it/about-the-ict-refresh/final-rule/text-of-the-standards-and-guidelines" TargetMode="External"/><Relationship Id="rId75" Type="http://schemas.openxmlformats.org/officeDocument/2006/relationships/hyperlink" Target="https://www.etsi.org/deliver/etsi_en/301500_301599/301549/03.01.01_60/en_301549v030101p.pdf" TargetMode="External"/><Relationship Id="rId83" Type="http://schemas.openxmlformats.org/officeDocument/2006/relationships/hyperlink" Target="https://nam04.safelinks.protection.outlook.com/?url=http%3A%2F%2Fwww.microsoft.com%2F&amp;data=02%7C01%7Cdinesht%40vmware.com%7C88c3073df30644f5c4be08d800759f25%7Cb39138ca3cee4b4aa4d6cd83d9dd62f0%7C0%7C0%7C637259852475396425&amp;sdata=1C5KZpS5CpvfZNG0tEn0GHe6VDCvZvHWBjgXr%2FbEwXo%3D&amp;reserved=0"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ccess-board.gov/guidelines-and-standards/communications-and-it/about-the-ict-refresh/final-rule/text-of-the-standards-and-guidelines"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guidelines-and-standards/communications-and-it/about-the-ict-refresh/final-rule/text-of-the-standards-and-guidelines" TargetMode="External"/><Relationship Id="rId78" Type="http://schemas.openxmlformats.org/officeDocument/2006/relationships/hyperlink" Target="https://www.etsi.org/deliver/etsi_en/301500_301599/301549/03.01.01_60/en_301549v030101p.pdf" TargetMode="External"/><Relationship Id="rId81" Type="http://schemas.openxmlformats.org/officeDocument/2006/relationships/hyperlink" Target="https://www.etsi.org/deliver/etsi_en/301500_301599/301549/03.01.01_60/en_301549v030101p.pdf" TargetMode="External"/><Relationship Id="rId86"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w3.org/TR/2008/REC-WCAG20-20081211" TargetMode="External"/><Relationship Id="rId18" Type="http://schemas.openxmlformats.org/officeDocument/2006/relationships/hyperlink" Target="http://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s://www.w3.org/TR/WCAG21/" TargetMode="External"/><Relationship Id="rId55" Type="http://schemas.openxmlformats.org/officeDocument/2006/relationships/hyperlink" Target="https://www.w3.org/TR/WCAG21/" TargetMode="External"/><Relationship Id="rId76" Type="http://schemas.openxmlformats.org/officeDocument/2006/relationships/hyperlink" Target="https://www.etsi.org/deliver/etsi_en/301500_301599/301549/03.01.01_60/en_301549v030101p.pdf" TargetMode="External"/><Relationship Id="rId7" Type="http://schemas.openxmlformats.org/officeDocument/2006/relationships/settings" Target="settings.xml"/><Relationship Id="rId71" Type="http://schemas.openxmlformats.org/officeDocument/2006/relationships/hyperlink" Target="https://www.access-board.gov/guidelines-and-standards/communications-and-it/about-the-ict-refresh/final-rule/text-of-the-standards-and-guidelines" TargetMode="External"/><Relationship Id="rId2" Type="http://schemas.openxmlformats.org/officeDocument/2006/relationships/customXml" Target="../customXml/item2.xml"/><Relationship Id="rId29" Type="http://schemas.openxmlformats.org/officeDocument/2006/relationships/hyperlink" Target="https://www.w3.org/TR/WCAG21/" TargetMode="External"/><Relationship Id="rId24" Type="http://schemas.openxmlformats.org/officeDocument/2006/relationships/hyperlink" Target="http://www.w3.org/TR/WCAG20/"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66" Type="http://schemas.openxmlformats.org/officeDocument/2006/relationships/hyperlink" Target="http://www.w3.org/TR/WCAG20/" TargetMode="External"/><Relationship Id="rId87" Type="http://schemas.openxmlformats.org/officeDocument/2006/relationships/fontTable" Target="fontTable.xml"/><Relationship Id="rId61" Type="http://schemas.openxmlformats.org/officeDocument/2006/relationships/hyperlink" Target="http://www.w3.org/TR/WCAG20/" TargetMode="External"/><Relationship Id="rId82" Type="http://schemas.openxmlformats.org/officeDocument/2006/relationships/hyperlink" Target="https://www.etsi.org/deliver/etsi_en/301500_301599/301549/03.01.01_60/en_301549v030101p.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6FCD87697E947BB31F2573F67A6AC" ma:contentTypeVersion="12" ma:contentTypeDescription="Create a new document." ma:contentTypeScope="" ma:versionID="4fbe3b497156ec8932805339d32cfb92">
  <xsd:schema xmlns:xsd="http://www.w3.org/2001/XMLSchema" xmlns:xs="http://www.w3.org/2001/XMLSchema" xmlns:p="http://schemas.microsoft.com/office/2006/metadata/properties" xmlns:ns2="935a8880-bf81-4289-b73e-5d274a11d45b" xmlns:ns3="f3ce87aa-d464-45eb-bb2d-b427712ae485" targetNamespace="http://schemas.microsoft.com/office/2006/metadata/properties" ma:root="true" ma:fieldsID="2b84ebdbaefc38d8e1715ce496a943ff" ns2:_="" ns3:_="">
    <xsd:import namespace="935a8880-bf81-4289-b73e-5d274a11d45b"/>
    <xsd:import namespace="f3ce87aa-d464-45eb-bb2d-b427712ae4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a8880-bf81-4289-b73e-5d274a11d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3ce87aa-d464-45eb-bb2d-b427712ae4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908F69-68C7-4FE9-B880-D048FA8F2D5F}">
  <ds:schemaRefs>
    <ds:schemaRef ds:uri="http://schemas.openxmlformats.org/officeDocument/2006/bibliography"/>
  </ds:schemaRefs>
</ds:datastoreItem>
</file>

<file path=customXml/itemProps2.xml><?xml version="1.0" encoding="utf-8"?>
<ds:datastoreItem xmlns:ds="http://schemas.openxmlformats.org/officeDocument/2006/customXml" ds:itemID="{AB437EC0-5BC9-472D-8972-EBB91E15D9F4}">
  <ds:schemaRefs>
    <ds:schemaRef ds:uri="http://schemas.microsoft.com/sharepoint/v3/contenttype/forms"/>
  </ds:schemaRefs>
</ds:datastoreItem>
</file>

<file path=customXml/itemProps3.xml><?xml version="1.0" encoding="utf-8"?>
<ds:datastoreItem xmlns:ds="http://schemas.openxmlformats.org/officeDocument/2006/customXml" ds:itemID="{DAF28D6B-B9BB-4CA9-AD1F-BF9B13C3E30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C763A97-A9A8-4D7B-B995-D42166849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a8880-bf81-4289-b73e-5d274a11d45b"/>
    <ds:schemaRef ds:uri="f3ce87aa-d464-45eb-bb2d-b427712ae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02</TotalTime>
  <Pages>21</Pages>
  <Words>5305</Words>
  <Characters>30240</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3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Pavan Bandarupally</cp:lastModifiedBy>
  <cp:revision>191</cp:revision>
  <cp:lastPrinted>2020-01-24T21:37:00Z</cp:lastPrinted>
  <dcterms:created xsi:type="dcterms:W3CDTF">2021-10-29T21:53:00Z</dcterms:created>
  <dcterms:modified xsi:type="dcterms:W3CDTF">2022-03-15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6FCD87697E947BB31F2573F67A6AC</vt:lpwstr>
  </property>
  <property fmtid="{D5CDD505-2E9C-101B-9397-08002B2CF9AE}" pid="3" name="TitusGUID">
    <vt:lpwstr>e1bfe089-408f-4ffb-9c7c-8ffb3a78817f</vt:lpwstr>
  </property>
  <property fmtid="{D5CDD505-2E9C-101B-9397-08002B2CF9AE}" pid="4" name="HCLClassD6">
    <vt:lpwstr>False</vt:lpwstr>
  </property>
  <property fmtid="{D5CDD505-2E9C-101B-9397-08002B2CF9AE}" pid="5" name="HCLClassification">
    <vt:lpwstr>HCL_Cla5s_1nt3rnal</vt:lpwstr>
  </property>
</Properties>
</file>